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F6B76E" w14:textId="48FFD2C8" w:rsidR="00593803" w:rsidRPr="001C36B5" w:rsidRDefault="00A3135A" w:rsidP="001C36B5">
      <w:pPr>
        <w:pStyle w:val="Heading1"/>
      </w:pPr>
      <w:r w:rsidRPr="001C36B5">
        <w:t>Data Dictionary</w:t>
      </w:r>
    </w:p>
    <w:p w14:paraId="19461EF8" w14:textId="454BBA1B" w:rsidR="00A3135A" w:rsidRDefault="00A3135A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3135A">
        <w:rPr>
          <w:rFonts w:ascii="Times New Roman" w:hAnsi="Times New Roman" w:cs="Times New Roman"/>
          <w:sz w:val="24"/>
          <w:szCs w:val="24"/>
          <w:u w:val="single"/>
        </w:rPr>
        <w:t>Database Nam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06E5">
        <w:rPr>
          <w:rFonts w:ascii="Times New Roman" w:hAnsi="Times New Roman" w:cs="Times New Roman"/>
          <w:sz w:val="24"/>
          <w:szCs w:val="24"/>
        </w:rPr>
        <w:t>quinnincDB</w:t>
      </w:r>
      <w:proofErr w:type="spellEnd"/>
    </w:p>
    <w:p w14:paraId="052F7E06" w14:textId="422DDF83" w:rsidR="00A13580" w:rsidRPr="00A13580" w:rsidRDefault="00A13580" w:rsidP="00C45A2B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4C0C40">
        <w:rPr>
          <w:rFonts w:ascii="Times New Roman" w:hAnsi="Times New Roman" w:cs="Times New Roman"/>
          <w:sz w:val="24"/>
          <w:szCs w:val="24"/>
          <w:u w:val="single"/>
        </w:rPr>
        <w:t>List of Tables:</w:t>
      </w:r>
    </w:p>
    <w:tbl>
      <w:tblPr>
        <w:tblStyle w:val="TableGrid"/>
        <w:tblpPr w:leftFromText="180" w:rightFromText="180" w:vertAnchor="text" w:horzAnchor="margin" w:tblpXSpec="center" w:tblpY="143"/>
        <w:tblW w:w="5935" w:type="dxa"/>
        <w:tblLook w:val="04A0" w:firstRow="1" w:lastRow="0" w:firstColumn="1" w:lastColumn="0" w:noHBand="0" w:noVBand="1"/>
      </w:tblPr>
      <w:tblGrid>
        <w:gridCol w:w="5935"/>
      </w:tblGrid>
      <w:tr w:rsidR="004E4BE4" w:rsidRPr="00A3135A" w14:paraId="28656D9F" w14:textId="77777777" w:rsidTr="00784978">
        <w:trPr>
          <w:trHeight w:val="432"/>
        </w:trPr>
        <w:tc>
          <w:tcPr>
            <w:tcW w:w="5935" w:type="dxa"/>
          </w:tcPr>
          <w:p w14:paraId="677FAEE5" w14:textId="09EC2179" w:rsidR="004E4BE4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</w:tr>
      <w:tr w:rsidR="003E0A39" w:rsidRPr="00A3135A" w14:paraId="59014292" w14:textId="77777777" w:rsidTr="00784978">
        <w:trPr>
          <w:trHeight w:val="432"/>
        </w:trPr>
        <w:tc>
          <w:tcPr>
            <w:tcW w:w="5935" w:type="dxa"/>
          </w:tcPr>
          <w:p w14:paraId="7D44F1E8" w14:textId="1631A74E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PhoneNumber</w:t>
            </w:r>
            <w:proofErr w:type="spellEnd"/>
          </w:p>
        </w:tc>
      </w:tr>
      <w:tr w:rsidR="003E0A39" w:rsidRPr="00A3135A" w14:paraId="2FCDC2FE" w14:textId="77777777" w:rsidTr="00784978">
        <w:trPr>
          <w:trHeight w:val="432"/>
        </w:trPr>
        <w:tc>
          <w:tcPr>
            <w:tcW w:w="5935" w:type="dxa"/>
          </w:tcPr>
          <w:p w14:paraId="2063CD75" w14:textId="22F46E21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Position</w:t>
            </w:r>
            <w:proofErr w:type="spellEnd"/>
          </w:p>
        </w:tc>
      </w:tr>
      <w:tr w:rsidR="003E0A39" w:rsidRPr="00A3135A" w14:paraId="38A94E81" w14:textId="77777777" w:rsidTr="00784978">
        <w:trPr>
          <w:trHeight w:val="432"/>
        </w:trPr>
        <w:tc>
          <w:tcPr>
            <w:tcW w:w="5935" w:type="dxa"/>
          </w:tcPr>
          <w:p w14:paraId="03BE5AAD" w14:textId="278B381D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proofErr w:type="spellEnd"/>
          </w:p>
        </w:tc>
      </w:tr>
      <w:tr w:rsidR="003E0A39" w:rsidRPr="00A3135A" w14:paraId="67735E9E" w14:textId="77777777" w:rsidTr="00784978">
        <w:trPr>
          <w:trHeight w:val="432"/>
        </w:trPr>
        <w:tc>
          <w:tcPr>
            <w:tcW w:w="5935" w:type="dxa"/>
          </w:tcPr>
          <w:p w14:paraId="5235726B" w14:textId="49F06CD0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DateTime</w:t>
            </w:r>
            <w:proofErr w:type="spellEnd"/>
          </w:p>
        </w:tc>
      </w:tr>
      <w:tr w:rsidR="003E0A39" w:rsidRPr="00A3135A" w14:paraId="6C8501A3" w14:textId="77777777" w:rsidTr="00784978">
        <w:trPr>
          <w:trHeight w:val="432"/>
        </w:trPr>
        <w:tc>
          <w:tcPr>
            <w:tcW w:w="5935" w:type="dxa"/>
          </w:tcPr>
          <w:p w14:paraId="5001B4E1" w14:textId="2E107F4D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outDateTime</w:t>
            </w:r>
            <w:proofErr w:type="spellEnd"/>
          </w:p>
        </w:tc>
      </w:tr>
      <w:tr w:rsidR="003E0A39" w:rsidRPr="00A3135A" w14:paraId="2B3C3A8D" w14:textId="77777777" w:rsidTr="00784978">
        <w:trPr>
          <w:trHeight w:val="432"/>
        </w:trPr>
        <w:tc>
          <w:tcPr>
            <w:tcW w:w="5935" w:type="dxa"/>
          </w:tcPr>
          <w:p w14:paraId="459CCB9E" w14:textId="560C39C1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ller</w:t>
            </w:r>
          </w:p>
        </w:tc>
      </w:tr>
      <w:tr w:rsidR="003E0A39" w:rsidRPr="00A3135A" w14:paraId="2D9D34D4" w14:textId="77777777" w:rsidTr="00784978">
        <w:trPr>
          <w:trHeight w:val="432"/>
        </w:trPr>
        <w:tc>
          <w:tcPr>
            <w:tcW w:w="5935" w:type="dxa"/>
          </w:tcPr>
          <w:p w14:paraId="409EF802" w14:textId="0739F8D8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ShiftStartDateTime</w:t>
            </w:r>
            <w:proofErr w:type="spellEnd"/>
          </w:p>
        </w:tc>
      </w:tr>
      <w:tr w:rsidR="003E0A39" w:rsidRPr="00A3135A" w14:paraId="40E8F3EF" w14:textId="77777777" w:rsidTr="00784978">
        <w:trPr>
          <w:trHeight w:val="432"/>
        </w:trPr>
        <w:tc>
          <w:tcPr>
            <w:tcW w:w="5935" w:type="dxa"/>
          </w:tcPr>
          <w:p w14:paraId="0300632A" w14:textId="2E5ED5B9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ShiftEndDateTime</w:t>
            </w:r>
            <w:proofErr w:type="spellEnd"/>
          </w:p>
        </w:tc>
      </w:tr>
      <w:tr w:rsidR="003E0A39" w:rsidRPr="00A3135A" w14:paraId="76D3731B" w14:textId="77777777" w:rsidTr="00784978">
        <w:trPr>
          <w:trHeight w:val="432"/>
        </w:trPr>
        <w:tc>
          <w:tcPr>
            <w:tcW w:w="5935" w:type="dxa"/>
          </w:tcPr>
          <w:p w14:paraId="43E30213" w14:textId="2EE1FACA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PhoneNumber</w:t>
            </w:r>
            <w:proofErr w:type="spellEnd"/>
          </w:p>
        </w:tc>
      </w:tr>
      <w:tr w:rsidR="000616AD" w:rsidRPr="00A3135A" w14:paraId="7D1D0B7D" w14:textId="77777777" w:rsidTr="00784978">
        <w:trPr>
          <w:trHeight w:val="432"/>
        </w:trPr>
        <w:tc>
          <w:tcPr>
            <w:tcW w:w="5935" w:type="dxa"/>
          </w:tcPr>
          <w:p w14:paraId="03BCCD4F" w14:textId="10970BFC" w:rsidR="000616AD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ustomer</w:t>
            </w:r>
          </w:p>
        </w:tc>
      </w:tr>
      <w:tr w:rsidR="000616AD" w:rsidRPr="00A3135A" w14:paraId="1A6A19DC" w14:textId="77777777" w:rsidTr="00784978">
        <w:trPr>
          <w:trHeight w:val="432"/>
        </w:trPr>
        <w:tc>
          <w:tcPr>
            <w:tcW w:w="5935" w:type="dxa"/>
          </w:tcPr>
          <w:p w14:paraId="0D0F2E26" w14:textId="461AE384" w:rsidR="000616AD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EmailAddress</w:t>
            </w:r>
            <w:proofErr w:type="spellEnd"/>
          </w:p>
        </w:tc>
      </w:tr>
      <w:tr w:rsidR="003E0A39" w:rsidRPr="00A3135A" w14:paraId="5A108B2B" w14:textId="77777777" w:rsidTr="00784978">
        <w:trPr>
          <w:trHeight w:val="432"/>
        </w:trPr>
        <w:tc>
          <w:tcPr>
            <w:tcW w:w="5935" w:type="dxa"/>
          </w:tcPr>
          <w:p w14:paraId="5757B03A" w14:textId="32E7BF6A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PhoneNumber</w:t>
            </w:r>
            <w:proofErr w:type="spellEnd"/>
          </w:p>
        </w:tc>
      </w:tr>
      <w:tr w:rsidR="000616AD" w:rsidRPr="00A3135A" w14:paraId="107CF01C" w14:textId="77777777" w:rsidTr="00784978">
        <w:trPr>
          <w:trHeight w:val="432"/>
        </w:trPr>
        <w:tc>
          <w:tcPr>
            <w:tcW w:w="5935" w:type="dxa"/>
          </w:tcPr>
          <w:p w14:paraId="6EB4285A" w14:textId="0E63DCD2" w:rsidR="000616AD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Status</w:t>
            </w:r>
            <w:proofErr w:type="spellEnd"/>
          </w:p>
        </w:tc>
      </w:tr>
      <w:tr w:rsidR="003E0A39" w:rsidRPr="00A3135A" w14:paraId="7209D516" w14:textId="77777777" w:rsidTr="00784978">
        <w:trPr>
          <w:trHeight w:val="432"/>
        </w:trPr>
        <w:tc>
          <w:tcPr>
            <w:tcW w:w="5935" w:type="dxa"/>
          </w:tcPr>
          <w:p w14:paraId="47B7D241" w14:textId="74561AF7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countNormalSavings</w:t>
            </w:r>
            <w:proofErr w:type="spellEnd"/>
          </w:p>
        </w:tc>
      </w:tr>
      <w:tr w:rsidR="003E0A39" w:rsidRPr="00A3135A" w14:paraId="1132F512" w14:textId="77777777" w:rsidTr="00784978">
        <w:trPr>
          <w:trHeight w:val="432"/>
        </w:trPr>
        <w:tc>
          <w:tcPr>
            <w:tcW w:w="5935" w:type="dxa"/>
          </w:tcPr>
          <w:p w14:paraId="7E40A626" w14:textId="75DFC505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countBonusSavings</w:t>
            </w:r>
            <w:proofErr w:type="spellEnd"/>
          </w:p>
        </w:tc>
      </w:tr>
      <w:tr w:rsidR="00A23510" w:rsidRPr="00A3135A" w14:paraId="779C7E55" w14:textId="77777777" w:rsidTr="00784978">
        <w:trPr>
          <w:trHeight w:val="432"/>
        </w:trPr>
        <w:tc>
          <w:tcPr>
            <w:tcW w:w="5935" w:type="dxa"/>
          </w:tcPr>
          <w:p w14:paraId="25A64B1E" w14:textId="712E1E50" w:rsidR="00A2351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countPremierSavings</w:t>
            </w:r>
            <w:proofErr w:type="spellEnd"/>
          </w:p>
        </w:tc>
      </w:tr>
      <w:tr w:rsidR="00615943" w:rsidRPr="00A3135A" w14:paraId="57C05C52" w14:textId="77777777" w:rsidTr="00784978">
        <w:trPr>
          <w:trHeight w:val="432"/>
        </w:trPr>
        <w:tc>
          <w:tcPr>
            <w:tcW w:w="5935" w:type="dxa"/>
          </w:tcPr>
          <w:p w14:paraId="4E5CC362" w14:textId="025D85F5" w:rsidR="00615943" w:rsidRDefault="00615943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</w:t>
            </w:r>
            <w:r w:rsidR="0035217B">
              <w:rPr>
                <w:rFonts w:ascii="Times New Roman" w:hAnsi="Times New Roman" w:cs="Times New Roman"/>
                <w:sz w:val="24"/>
                <w:szCs w:val="24"/>
              </w:rPr>
              <w:t>Status</w:t>
            </w:r>
            <w:proofErr w:type="spellEnd"/>
          </w:p>
        </w:tc>
      </w:tr>
      <w:tr w:rsidR="00705CC9" w:rsidRPr="00A3135A" w14:paraId="1B9A62AE" w14:textId="77777777" w:rsidTr="00784978">
        <w:trPr>
          <w:trHeight w:val="432"/>
        </w:trPr>
        <w:tc>
          <w:tcPr>
            <w:tcW w:w="5935" w:type="dxa"/>
          </w:tcPr>
          <w:p w14:paraId="26B2274C" w14:textId="36291569" w:rsidR="00705CC9" w:rsidRDefault="00705CC9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Description</w:t>
            </w:r>
            <w:proofErr w:type="spellEnd"/>
          </w:p>
        </w:tc>
      </w:tr>
      <w:tr w:rsidR="00A23510" w:rsidRPr="00A3135A" w14:paraId="1183856D" w14:textId="77777777" w:rsidTr="00784978">
        <w:trPr>
          <w:trHeight w:val="432"/>
        </w:trPr>
        <w:tc>
          <w:tcPr>
            <w:tcW w:w="5935" w:type="dxa"/>
          </w:tcPr>
          <w:p w14:paraId="3B930069" w14:textId="2ACB288E" w:rsidR="00A2351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23510">
              <w:rPr>
                <w:rFonts w:ascii="Times New Roman" w:hAnsi="Times New Roman" w:cs="Times New Roman"/>
                <w:sz w:val="24"/>
                <w:szCs w:val="24"/>
              </w:rPr>
              <w:t>CustomerTransa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posit</w:t>
            </w:r>
            <w:proofErr w:type="spellEnd"/>
          </w:p>
        </w:tc>
      </w:tr>
      <w:tr w:rsidR="00A23510" w:rsidRPr="00A3135A" w14:paraId="10BECCB7" w14:textId="77777777" w:rsidTr="00784978">
        <w:trPr>
          <w:trHeight w:val="432"/>
        </w:trPr>
        <w:tc>
          <w:tcPr>
            <w:tcW w:w="5935" w:type="dxa"/>
          </w:tcPr>
          <w:p w14:paraId="5C1AF1E5" w14:textId="6871C26C" w:rsidR="00A2351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Withdrawal</w:t>
            </w:r>
            <w:proofErr w:type="spellEnd"/>
          </w:p>
        </w:tc>
      </w:tr>
      <w:tr w:rsidR="00A23510" w:rsidRPr="00A3135A" w14:paraId="468B8BB9" w14:textId="77777777" w:rsidTr="00784978">
        <w:trPr>
          <w:trHeight w:val="432"/>
        </w:trPr>
        <w:tc>
          <w:tcPr>
            <w:tcW w:w="5935" w:type="dxa"/>
          </w:tcPr>
          <w:p w14:paraId="23531CFB" w14:textId="25FA525B" w:rsidR="00A2351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nager</w:t>
            </w:r>
          </w:p>
        </w:tc>
      </w:tr>
      <w:tr w:rsidR="00A13580" w:rsidRPr="00A3135A" w14:paraId="46A05E1C" w14:textId="77777777" w:rsidTr="00784978">
        <w:trPr>
          <w:trHeight w:val="432"/>
        </w:trPr>
        <w:tc>
          <w:tcPr>
            <w:tcW w:w="5935" w:type="dxa"/>
          </w:tcPr>
          <w:p w14:paraId="028515C2" w14:textId="282380BE" w:rsidR="00A1358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PhoneNumber</w:t>
            </w:r>
            <w:proofErr w:type="spellEnd"/>
          </w:p>
        </w:tc>
      </w:tr>
      <w:tr w:rsidR="0035217B" w:rsidRPr="00A3135A" w14:paraId="0B59AB15" w14:textId="77777777" w:rsidTr="00784978">
        <w:trPr>
          <w:trHeight w:val="432"/>
        </w:trPr>
        <w:tc>
          <w:tcPr>
            <w:tcW w:w="5935" w:type="dxa"/>
          </w:tcPr>
          <w:p w14:paraId="749821E8" w14:textId="39F2AF53" w:rsidR="0035217B" w:rsidRDefault="0035217B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cationStatus</w:t>
            </w:r>
            <w:proofErr w:type="spellEnd"/>
          </w:p>
        </w:tc>
      </w:tr>
      <w:tr w:rsidR="00A13580" w:rsidRPr="00A3135A" w14:paraId="511F5EBC" w14:textId="77777777" w:rsidTr="00784978">
        <w:trPr>
          <w:trHeight w:val="432"/>
        </w:trPr>
        <w:tc>
          <w:tcPr>
            <w:tcW w:w="5935" w:type="dxa"/>
          </w:tcPr>
          <w:p w14:paraId="755ECE5B" w14:textId="4C03B34F" w:rsidR="00A1358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ManageCustomer</w:t>
            </w:r>
            <w:proofErr w:type="spellEnd"/>
          </w:p>
        </w:tc>
      </w:tr>
      <w:tr w:rsidR="00A13580" w:rsidRPr="00A3135A" w14:paraId="777F7404" w14:textId="77777777" w:rsidTr="00784978">
        <w:trPr>
          <w:trHeight w:val="432"/>
        </w:trPr>
        <w:tc>
          <w:tcPr>
            <w:tcW w:w="5935" w:type="dxa"/>
          </w:tcPr>
          <w:p w14:paraId="0EB2AC0F" w14:textId="44F08E10" w:rsidR="00A13580" w:rsidRDefault="00784978" w:rsidP="00A13580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NormalSavings</w:t>
            </w:r>
            <w:proofErr w:type="spellEnd"/>
          </w:p>
        </w:tc>
      </w:tr>
      <w:tr w:rsidR="00A13580" w:rsidRPr="00A3135A" w14:paraId="23F59BD6" w14:textId="77777777" w:rsidTr="00784978">
        <w:trPr>
          <w:trHeight w:val="432"/>
        </w:trPr>
        <w:tc>
          <w:tcPr>
            <w:tcW w:w="5935" w:type="dxa"/>
          </w:tcPr>
          <w:p w14:paraId="6C4EBEAB" w14:textId="5FF41FB0" w:rsidR="00A1358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13580">
              <w:rPr>
                <w:rFonts w:ascii="Times New Roman" w:hAnsi="Times New Roman" w:cs="Times New Roman"/>
                <w:sz w:val="24"/>
                <w:szCs w:val="24"/>
              </w:rPr>
              <w:t>ManagerManageAccou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onus</w:t>
            </w:r>
            <w:r w:rsidR="00A13580">
              <w:rPr>
                <w:rFonts w:ascii="Times New Roman" w:hAnsi="Times New Roman" w:cs="Times New Roman"/>
                <w:sz w:val="24"/>
                <w:szCs w:val="24"/>
              </w:rPr>
              <w:t>Savings</w:t>
            </w:r>
            <w:proofErr w:type="spellEnd"/>
          </w:p>
        </w:tc>
      </w:tr>
      <w:tr w:rsidR="00A13580" w:rsidRPr="00A3135A" w14:paraId="0EDDE0BA" w14:textId="77777777" w:rsidTr="00784978">
        <w:trPr>
          <w:trHeight w:val="432"/>
        </w:trPr>
        <w:tc>
          <w:tcPr>
            <w:tcW w:w="5935" w:type="dxa"/>
          </w:tcPr>
          <w:p w14:paraId="55ED6238" w14:textId="33707B34" w:rsidR="00A1358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PremierSavings</w:t>
            </w:r>
            <w:proofErr w:type="spellEnd"/>
          </w:p>
        </w:tc>
      </w:tr>
      <w:tr w:rsidR="00A13580" w:rsidRPr="00A3135A" w14:paraId="4C1FE3B5" w14:textId="77777777" w:rsidTr="00784978">
        <w:trPr>
          <w:trHeight w:val="432"/>
        </w:trPr>
        <w:tc>
          <w:tcPr>
            <w:tcW w:w="5935" w:type="dxa"/>
          </w:tcPr>
          <w:p w14:paraId="1C0A2450" w14:textId="7D3352AD" w:rsidR="00A1358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13580">
              <w:rPr>
                <w:rFonts w:ascii="Times New Roman" w:hAnsi="Times New Roman" w:cs="Times New Roman"/>
                <w:sz w:val="24"/>
                <w:szCs w:val="24"/>
              </w:rPr>
              <w:t>ManagerManageCustomerTransa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posit</w:t>
            </w:r>
            <w:proofErr w:type="spellEnd"/>
          </w:p>
        </w:tc>
      </w:tr>
      <w:tr w:rsidR="00A13580" w:rsidRPr="00A3135A" w14:paraId="761836B8" w14:textId="77777777" w:rsidTr="00784978">
        <w:trPr>
          <w:trHeight w:val="432"/>
        </w:trPr>
        <w:tc>
          <w:tcPr>
            <w:tcW w:w="5935" w:type="dxa"/>
          </w:tcPr>
          <w:p w14:paraId="1641D1BE" w14:textId="34F7C06B" w:rsidR="00A13580" w:rsidRDefault="00784978" w:rsidP="00A13580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Withdrawal</w:t>
            </w:r>
            <w:proofErr w:type="spellEnd"/>
          </w:p>
        </w:tc>
      </w:tr>
      <w:tr w:rsidR="00784978" w:rsidRPr="00A3135A" w14:paraId="1FAEAF51" w14:textId="77777777" w:rsidTr="00784978">
        <w:trPr>
          <w:trHeight w:val="432"/>
        </w:trPr>
        <w:tc>
          <w:tcPr>
            <w:tcW w:w="5935" w:type="dxa"/>
          </w:tcPr>
          <w:p w14:paraId="0C2918F2" w14:textId="1F9D8F3B" w:rsidR="00784978" w:rsidRDefault="00784978" w:rsidP="00A13580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ManageSystemLogin</w:t>
            </w:r>
            <w:proofErr w:type="spellEnd"/>
          </w:p>
        </w:tc>
      </w:tr>
    </w:tbl>
    <w:p w14:paraId="1096AA7B" w14:textId="37D8F1BA" w:rsidR="00A3135A" w:rsidRPr="004C0C40" w:rsidRDefault="00A3135A" w:rsidP="00C45A2B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2AEA3DE" w14:textId="4497DA18" w:rsidR="00A3135A" w:rsidRPr="00A3135A" w:rsidRDefault="00A3135A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5BF55FB" w14:textId="340C8CFD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08986CC" w14:textId="1705257D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B7BFD09" w14:textId="1EA706D5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8BDD493" w14:textId="7590D1E8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FD1AE90" w14:textId="3A2298C3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C4B517F" w14:textId="50825B1D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3EE498B" w14:textId="57882373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CC4D755" w14:textId="4685A894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0A1014C" w14:textId="0BBB77AF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1EB3B75" w14:textId="2854CAE7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7F8B9C3" w14:textId="7BFB505E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34720E1" w14:textId="0AC545F6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D19A956" w14:textId="6C822035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71A7488" w14:textId="1CB35905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76ADEEC" w14:textId="49F6CFDC" w:rsidR="00B14DF2" w:rsidRDefault="00B14DF2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C9119BE" w14:textId="38EFBD45" w:rsidR="00B14DF2" w:rsidRDefault="00B14DF2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DB6125D" w14:textId="5EABE91F" w:rsidR="00B14DF2" w:rsidRDefault="00B14DF2" w:rsidP="000A2A2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41B363D" w14:textId="22FC6BD3" w:rsidR="00A13580" w:rsidRDefault="00A13580" w:rsidP="000A2A2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8C130D4" w14:textId="367B112E" w:rsidR="00A13580" w:rsidRDefault="00A13580" w:rsidP="000A2A2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A4ED539" w14:textId="69EF2008" w:rsidR="00A13580" w:rsidRDefault="00A13580" w:rsidP="000A2A2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5ACC660" w14:textId="204300D5" w:rsidR="00784978" w:rsidRDefault="00784978" w:rsidP="000A2A2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E8387D4" w14:textId="77777777" w:rsidR="00784978" w:rsidRPr="00554902" w:rsidRDefault="00784978" w:rsidP="00784978">
      <w:pPr>
        <w:pStyle w:val="Heading2"/>
        <w:numPr>
          <w:ilvl w:val="0"/>
          <w:numId w:val="38"/>
        </w:numPr>
      </w:pPr>
      <w:proofErr w:type="spellStart"/>
      <w:r w:rsidRPr="00554902">
        <w:lastRenderedPageBreak/>
        <w:t>SystemAdministrator</w:t>
      </w:r>
      <w:proofErr w:type="spellEnd"/>
      <w:r w:rsidRPr="00554902">
        <w:t xml:space="preserve"> </w:t>
      </w:r>
      <w:r>
        <w:t>Table:</w:t>
      </w:r>
    </w:p>
    <w:tbl>
      <w:tblPr>
        <w:tblStyle w:val="TableGrid"/>
        <w:tblpPr w:leftFromText="180" w:rightFromText="180" w:vertAnchor="text" w:horzAnchor="page" w:tblpX="809" w:tblpY="225"/>
        <w:tblW w:w="11330" w:type="dxa"/>
        <w:tblLayout w:type="fixed"/>
        <w:tblLook w:val="04A0" w:firstRow="1" w:lastRow="0" w:firstColumn="1" w:lastColumn="0" w:noHBand="0" w:noVBand="1"/>
      </w:tblPr>
      <w:tblGrid>
        <w:gridCol w:w="2965"/>
        <w:gridCol w:w="1350"/>
        <w:gridCol w:w="1720"/>
        <w:gridCol w:w="1710"/>
        <w:gridCol w:w="1965"/>
        <w:gridCol w:w="1620"/>
      </w:tblGrid>
      <w:tr w:rsidR="00784978" w14:paraId="52D6E8A6" w14:textId="77777777" w:rsidTr="00DB7F04">
        <w:trPr>
          <w:trHeight w:val="447"/>
        </w:trPr>
        <w:tc>
          <w:tcPr>
            <w:tcW w:w="2965" w:type="dxa"/>
          </w:tcPr>
          <w:p w14:paraId="76FECBB8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350" w:type="dxa"/>
          </w:tcPr>
          <w:p w14:paraId="27DA4DC7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720" w:type="dxa"/>
          </w:tcPr>
          <w:p w14:paraId="7CE68F8D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710" w:type="dxa"/>
          </w:tcPr>
          <w:p w14:paraId="341E0045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65" w:type="dxa"/>
          </w:tcPr>
          <w:p w14:paraId="7DFD2E3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74E28A9B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620" w:type="dxa"/>
          </w:tcPr>
          <w:p w14:paraId="31EC571E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84978" w14:paraId="4B6E8024" w14:textId="77777777" w:rsidTr="00DB7F04">
        <w:trPr>
          <w:trHeight w:val="459"/>
        </w:trPr>
        <w:tc>
          <w:tcPr>
            <w:tcW w:w="2965" w:type="dxa"/>
          </w:tcPr>
          <w:p w14:paraId="19A7FE7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RecordID</w:t>
            </w:r>
            <w:proofErr w:type="spellEnd"/>
          </w:p>
        </w:tc>
        <w:tc>
          <w:tcPr>
            <w:tcW w:w="1350" w:type="dxa"/>
          </w:tcPr>
          <w:p w14:paraId="5CDA3D7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720" w:type="dxa"/>
          </w:tcPr>
          <w:p w14:paraId="3B74484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7705D46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65" w:type="dxa"/>
          </w:tcPr>
          <w:p w14:paraId="35B1B8D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-</w:t>
            </w:r>
          </w:p>
          <w:p w14:paraId="7E0C4EF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20" w:type="dxa"/>
          </w:tcPr>
          <w:p w14:paraId="393F460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84978" w14:paraId="3D9EBFFD" w14:textId="77777777" w:rsidTr="00DB7F04">
        <w:trPr>
          <w:trHeight w:val="459"/>
        </w:trPr>
        <w:tc>
          <w:tcPr>
            <w:tcW w:w="2965" w:type="dxa"/>
          </w:tcPr>
          <w:p w14:paraId="6936B9B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  <w:tc>
          <w:tcPr>
            <w:tcW w:w="1350" w:type="dxa"/>
          </w:tcPr>
          <w:p w14:paraId="7380B7F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720" w:type="dxa"/>
          </w:tcPr>
          <w:p w14:paraId="2C1E67E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2585F033" w14:textId="77777777" w:rsidR="00784978" w:rsidRPr="008632EB" w:rsidRDefault="00784978" w:rsidP="00DB7F04">
            <w:pPr>
              <w:spacing w:line="36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1965" w:type="dxa"/>
          </w:tcPr>
          <w:p w14:paraId="1E5CAD1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–</w:t>
            </w:r>
          </w:p>
          <w:p w14:paraId="6469400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000001</w:t>
            </w:r>
          </w:p>
        </w:tc>
        <w:tc>
          <w:tcPr>
            <w:tcW w:w="1620" w:type="dxa"/>
          </w:tcPr>
          <w:p w14:paraId="34C9D28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000005</w:t>
            </w:r>
          </w:p>
        </w:tc>
      </w:tr>
      <w:tr w:rsidR="00784978" w14:paraId="69912049" w14:textId="77777777" w:rsidTr="00DB7F04">
        <w:trPr>
          <w:trHeight w:val="459"/>
        </w:trPr>
        <w:tc>
          <w:tcPr>
            <w:tcW w:w="2965" w:type="dxa"/>
          </w:tcPr>
          <w:p w14:paraId="0E382E2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nch</w:t>
            </w:r>
          </w:p>
        </w:tc>
        <w:tc>
          <w:tcPr>
            <w:tcW w:w="1350" w:type="dxa"/>
          </w:tcPr>
          <w:p w14:paraId="1C4FF89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30)</w:t>
            </w:r>
          </w:p>
        </w:tc>
        <w:tc>
          <w:tcPr>
            <w:tcW w:w="1720" w:type="dxa"/>
          </w:tcPr>
          <w:p w14:paraId="4301ACC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characters</w:t>
            </w:r>
          </w:p>
        </w:tc>
        <w:tc>
          <w:tcPr>
            <w:tcW w:w="1710" w:type="dxa"/>
          </w:tcPr>
          <w:p w14:paraId="324F016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1BF67AF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59D8B47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erpool</w:t>
            </w:r>
          </w:p>
        </w:tc>
      </w:tr>
      <w:tr w:rsidR="00784978" w14:paraId="6FE7FB54" w14:textId="77777777" w:rsidTr="00DB7F04">
        <w:trPr>
          <w:trHeight w:val="459"/>
        </w:trPr>
        <w:tc>
          <w:tcPr>
            <w:tcW w:w="2965" w:type="dxa"/>
          </w:tcPr>
          <w:p w14:paraId="7F907A8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Name</w:t>
            </w:r>
          </w:p>
        </w:tc>
        <w:tc>
          <w:tcPr>
            <w:tcW w:w="1350" w:type="dxa"/>
          </w:tcPr>
          <w:p w14:paraId="64BA012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0)</w:t>
            </w:r>
          </w:p>
        </w:tc>
        <w:tc>
          <w:tcPr>
            <w:tcW w:w="1720" w:type="dxa"/>
          </w:tcPr>
          <w:p w14:paraId="4ECB53A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characters</w:t>
            </w:r>
          </w:p>
        </w:tc>
        <w:tc>
          <w:tcPr>
            <w:tcW w:w="1710" w:type="dxa"/>
          </w:tcPr>
          <w:p w14:paraId="69549AE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6DC8B34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4793106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orge</w:t>
            </w:r>
          </w:p>
        </w:tc>
      </w:tr>
      <w:tr w:rsidR="00784978" w14:paraId="58FD8112" w14:textId="77777777" w:rsidTr="00DB7F04">
        <w:trPr>
          <w:trHeight w:val="459"/>
        </w:trPr>
        <w:tc>
          <w:tcPr>
            <w:tcW w:w="2965" w:type="dxa"/>
          </w:tcPr>
          <w:p w14:paraId="31A1B82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ddleName</w:t>
            </w:r>
            <w:proofErr w:type="spellEnd"/>
          </w:p>
        </w:tc>
        <w:tc>
          <w:tcPr>
            <w:tcW w:w="1350" w:type="dxa"/>
          </w:tcPr>
          <w:p w14:paraId="2422AD1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5)</w:t>
            </w:r>
          </w:p>
        </w:tc>
        <w:tc>
          <w:tcPr>
            <w:tcW w:w="1720" w:type="dxa"/>
          </w:tcPr>
          <w:p w14:paraId="615683D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 characters</w:t>
            </w:r>
          </w:p>
        </w:tc>
        <w:tc>
          <w:tcPr>
            <w:tcW w:w="1710" w:type="dxa"/>
          </w:tcPr>
          <w:p w14:paraId="4F0DF74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65" w:type="dxa"/>
          </w:tcPr>
          <w:p w14:paraId="65D41C8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1557810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ah</w:t>
            </w:r>
          </w:p>
        </w:tc>
      </w:tr>
      <w:tr w:rsidR="00784978" w14:paraId="5BDBA580" w14:textId="77777777" w:rsidTr="00DB7F04">
        <w:trPr>
          <w:trHeight w:val="459"/>
        </w:trPr>
        <w:tc>
          <w:tcPr>
            <w:tcW w:w="2965" w:type="dxa"/>
          </w:tcPr>
          <w:p w14:paraId="104D6AB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stName</w:t>
            </w:r>
            <w:proofErr w:type="spellEnd"/>
          </w:p>
        </w:tc>
        <w:tc>
          <w:tcPr>
            <w:tcW w:w="1350" w:type="dxa"/>
          </w:tcPr>
          <w:p w14:paraId="05043D9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30)</w:t>
            </w:r>
          </w:p>
        </w:tc>
        <w:tc>
          <w:tcPr>
            <w:tcW w:w="1720" w:type="dxa"/>
          </w:tcPr>
          <w:p w14:paraId="0EBB591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characters</w:t>
            </w:r>
          </w:p>
        </w:tc>
        <w:tc>
          <w:tcPr>
            <w:tcW w:w="1710" w:type="dxa"/>
          </w:tcPr>
          <w:p w14:paraId="4454B62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00DC828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26887420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am</w:t>
            </w:r>
          </w:p>
        </w:tc>
      </w:tr>
      <w:tr w:rsidR="00784978" w14:paraId="6BFD4855" w14:textId="77777777" w:rsidTr="00DB7F04">
        <w:trPr>
          <w:trHeight w:val="459"/>
        </w:trPr>
        <w:tc>
          <w:tcPr>
            <w:tcW w:w="2965" w:type="dxa"/>
          </w:tcPr>
          <w:p w14:paraId="1468F57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neAddress</w:t>
            </w:r>
            <w:proofErr w:type="spellEnd"/>
          </w:p>
        </w:tc>
        <w:tc>
          <w:tcPr>
            <w:tcW w:w="1350" w:type="dxa"/>
          </w:tcPr>
          <w:p w14:paraId="199E46E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40)</w:t>
            </w:r>
          </w:p>
        </w:tc>
        <w:tc>
          <w:tcPr>
            <w:tcW w:w="1720" w:type="dxa"/>
          </w:tcPr>
          <w:p w14:paraId="6812CFE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 characters</w:t>
            </w:r>
          </w:p>
        </w:tc>
        <w:tc>
          <w:tcPr>
            <w:tcW w:w="1710" w:type="dxa"/>
          </w:tcPr>
          <w:p w14:paraId="34BDBAE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6DB8641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55E5CD2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ach Lane</w:t>
            </w:r>
          </w:p>
        </w:tc>
      </w:tr>
      <w:tr w:rsidR="00784978" w14:paraId="7A7EEAED" w14:textId="77777777" w:rsidTr="00DB7F04">
        <w:trPr>
          <w:trHeight w:val="459"/>
        </w:trPr>
        <w:tc>
          <w:tcPr>
            <w:tcW w:w="2965" w:type="dxa"/>
          </w:tcPr>
          <w:p w14:paraId="6ECCD0E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ty</w:t>
            </w:r>
          </w:p>
        </w:tc>
        <w:tc>
          <w:tcPr>
            <w:tcW w:w="1350" w:type="dxa"/>
          </w:tcPr>
          <w:p w14:paraId="4277EB3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0)</w:t>
            </w:r>
          </w:p>
        </w:tc>
        <w:tc>
          <w:tcPr>
            <w:tcW w:w="1720" w:type="dxa"/>
          </w:tcPr>
          <w:p w14:paraId="0D88669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characters</w:t>
            </w:r>
          </w:p>
        </w:tc>
        <w:tc>
          <w:tcPr>
            <w:tcW w:w="1710" w:type="dxa"/>
          </w:tcPr>
          <w:p w14:paraId="44D48A1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28C383E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6FA7268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erpool</w:t>
            </w:r>
          </w:p>
        </w:tc>
      </w:tr>
      <w:tr w:rsidR="00784978" w14:paraId="71E95358" w14:textId="77777777" w:rsidTr="00DB7F04">
        <w:trPr>
          <w:trHeight w:val="459"/>
        </w:trPr>
        <w:tc>
          <w:tcPr>
            <w:tcW w:w="2965" w:type="dxa"/>
          </w:tcPr>
          <w:p w14:paraId="7207821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</w:p>
        </w:tc>
        <w:tc>
          <w:tcPr>
            <w:tcW w:w="1350" w:type="dxa"/>
          </w:tcPr>
          <w:p w14:paraId="251710F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50)</w:t>
            </w:r>
          </w:p>
        </w:tc>
        <w:tc>
          <w:tcPr>
            <w:tcW w:w="1720" w:type="dxa"/>
          </w:tcPr>
          <w:p w14:paraId="00F28E6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 characters</w:t>
            </w:r>
          </w:p>
        </w:tc>
        <w:tc>
          <w:tcPr>
            <w:tcW w:w="1710" w:type="dxa"/>
          </w:tcPr>
          <w:p w14:paraId="744DC18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</w:t>
            </w:r>
          </w:p>
        </w:tc>
        <w:tc>
          <w:tcPr>
            <w:tcW w:w="1965" w:type="dxa"/>
          </w:tcPr>
          <w:p w14:paraId="66058BF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7DD866B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@sample.com</w:t>
            </w:r>
          </w:p>
        </w:tc>
      </w:tr>
      <w:tr w:rsidR="005E2C65" w14:paraId="737618C1" w14:textId="77777777" w:rsidTr="00DB7F04">
        <w:trPr>
          <w:trHeight w:val="459"/>
        </w:trPr>
        <w:tc>
          <w:tcPr>
            <w:tcW w:w="2965" w:type="dxa"/>
          </w:tcPr>
          <w:p w14:paraId="1F2F414B" w14:textId="46D92CCA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1350" w:type="dxa"/>
          </w:tcPr>
          <w:p w14:paraId="72E8AA7E" w14:textId="149818AD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720" w:type="dxa"/>
          </w:tcPr>
          <w:p w14:paraId="62E19237" w14:textId="29F76FC7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1487F159" w14:textId="77777777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3E42A4D2" w14:textId="77777777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02B33E4C" w14:textId="1DB9DCB1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316995D1" w14:textId="7E5421F4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3AA55336" w14:textId="7CA77B8F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000005</w:t>
            </w:r>
          </w:p>
        </w:tc>
      </w:tr>
      <w:tr w:rsidR="005E2C65" w14:paraId="43B63942" w14:textId="77777777" w:rsidTr="00DB7F04">
        <w:trPr>
          <w:trHeight w:val="459"/>
        </w:trPr>
        <w:tc>
          <w:tcPr>
            <w:tcW w:w="2965" w:type="dxa"/>
          </w:tcPr>
          <w:p w14:paraId="14A091A9" w14:textId="5740AC79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Pr="00741BB9">
              <w:rPr>
                <w:rFonts w:ascii="Times New Roman" w:hAnsi="Times New Roman" w:cs="Times New Roman"/>
                <w:sz w:val="24"/>
                <w:szCs w:val="24"/>
              </w:rPr>
              <w:t>AdminID_RegisteredBy</w:t>
            </w:r>
            <w:proofErr w:type="spellEnd"/>
          </w:p>
        </w:tc>
        <w:tc>
          <w:tcPr>
            <w:tcW w:w="1350" w:type="dxa"/>
          </w:tcPr>
          <w:p w14:paraId="6F00C972" w14:textId="67258282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720" w:type="dxa"/>
          </w:tcPr>
          <w:p w14:paraId="0C3D1E71" w14:textId="250CAC4A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723A5E68" w14:textId="77777777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4444BF95" w14:textId="77777777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2D24FECF" w14:textId="1C767E17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7F5023FC" w14:textId="08CFEC5C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4081841E" w14:textId="2BAB3B26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000008</w:t>
            </w:r>
          </w:p>
        </w:tc>
      </w:tr>
      <w:tr w:rsidR="005E2C65" w14:paraId="63BD761E" w14:textId="77777777" w:rsidTr="00DB7F04">
        <w:trPr>
          <w:trHeight w:val="459"/>
        </w:trPr>
        <w:tc>
          <w:tcPr>
            <w:tcW w:w="2965" w:type="dxa"/>
          </w:tcPr>
          <w:p w14:paraId="75F46A02" w14:textId="7AFBB8B8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1350" w:type="dxa"/>
          </w:tcPr>
          <w:p w14:paraId="3C93B946" w14:textId="25EA7790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720" w:type="dxa"/>
          </w:tcPr>
          <w:p w14:paraId="0A3797A9" w14:textId="2EF98796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11C1F115" w14:textId="35D348C7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fault </w:t>
            </w:r>
          </w:p>
        </w:tc>
        <w:tc>
          <w:tcPr>
            <w:tcW w:w="1965" w:type="dxa"/>
          </w:tcPr>
          <w:p w14:paraId="584A7F6E" w14:textId="059BD87B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3D077FC5" w14:textId="46CCA686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0851C5C3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41C8B41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617060C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C4FAE23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7D83BE5" w14:textId="77777777" w:rsidR="00784978" w:rsidRPr="00F24883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D7EAF75" w14:textId="77777777" w:rsidR="00784978" w:rsidRDefault="00784978" w:rsidP="00784978">
      <w:pPr>
        <w:pStyle w:val="Heading3"/>
      </w:pPr>
      <w:r w:rsidRPr="00F174D7">
        <w:lastRenderedPageBreak/>
        <w:t>Foreign Key</w:t>
      </w:r>
      <w:r>
        <w:t xml:space="preserve"> Constraint</w:t>
      </w:r>
      <w:r w:rsidRPr="00F174D7">
        <w:t xml:space="preserve"> Details</w:t>
      </w:r>
    </w:p>
    <w:p w14:paraId="301E1198" w14:textId="77777777" w:rsidR="00784978" w:rsidRPr="00D42C40" w:rsidRDefault="00784978" w:rsidP="00784978"/>
    <w:tbl>
      <w:tblPr>
        <w:tblStyle w:val="TableGrid"/>
        <w:tblW w:w="1107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2610"/>
        <w:gridCol w:w="2340"/>
        <w:gridCol w:w="2160"/>
        <w:gridCol w:w="1890"/>
        <w:gridCol w:w="2070"/>
      </w:tblGrid>
      <w:tr w:rsidR="00784978" w14:paraId="0E5E7813" w14:textId="77777777" w:rsidTr="00DB7F04">
        <w:trPr>
          <w:trHeight w:val="461"/>
        </w:trPr>
        <w:tc>
          <w:tcPr>
            <w:tcW w:w="2610" w:type="dxa"/>
          </w:tcPr>
          <w:p w14:paraId="0C95B1E3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340" w:type="dxa"/>
          </w:tcPr>
          <w:p w14:paraId="65D617BF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160" w:type="dxa"/>
          </w:tcPr>
          <w:p w14:paraId="6159E2C3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890" w:type="dxa"/>
          </w:tcPr>
          <w:p w14:paraId="505D2DA7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070" w:type="dxa"/>
          </w:tcPr>
          <w:p w14:paraId="21AD3F34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784978" w14:paraId="6D8C5939" w14:textId="77777777" w:rsidTr="00DB7F04">
        <w:trPr>
          <w:trHeight w:val="461"/>
        </w:trPr>
        <w:tc>
          <w:tcPr>
            <w:tcW w:w="2610" w:type="dxa"/>
          </w:tcPr>
          <w:p w14:paraId="59311DA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SA_AdminID</w:t>
            </w:r>
            <w:proofErr w:type="spellEnd"/>
          </w:p>
        </w:tc>
        <w:tc>
          <w:tcPr>
            <w:tcW w:w="2340" w:type="dxa"/>
          </w:tcPr>
          <w:p w14:paraId="4C4ABA8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  <w:tc>
          <w:tcPr>
            <w:tcW w:w="2160" w:type="dxa"/>
          </w:tcPr>
          <w:p w14:paraId="69E37FD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Pr="00741BB9">
              <w:rPr>
                <w:rFonts w:ascii="Times New Roman" w:hAnsi="Times New Roman" w:cs="Times New Roman"/>
                <w:sz w:val="24"/>
                <w:szCs w:val="24"/>
              </w:rPr>
              <w:t>AdminID_RegisteredBy</w:t>
            </w:r>
            <w:proofErr w:type="spellEnd"/>
          </w:p>
        </w:tc>
        <w:tc>
          <w:tcPr>
            <w:tcW w:w="1890" w:type="dxa"/>
          </w:tcPr>
          <w:p w14:paraId="57AD873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  <w:tc>
          <w:tcPr>
            <w:tcW w:w="2070" w:type="dxa"/>
          </w:tcPr>
          <w:p w14:paraId="372A51A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</w:tr>
      <w:tr w:rsidR="00784978" w14:paraId="492FF92F" w14:textId="77777777" w:rsidTr="00DB7F04">
        <w:trPr>
          <w:trHeight w:val="461"/>
        </w:trPr>
        <w:tc>
          <w:tcPr>
            <w:tcW w:w="2610" w:type="dxa"/>
          </w:tcPr>
          <w:p w14:paraId="3C47D7D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SL_SystemLoginID</w:t>
            </w:r>
            <w:proofErr w:type="spellEnd"/>
          </w:p>
        </w:tc>
        <w:tc>
          <w:tcPr>
            <w:tcW w:w="2340" w:type="dxa"/>
          </w:tcPr>
          <w:p w14:paraId="2B2F4D5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  <w:tc>
          <w:tcPr>
            <w:tcW w:w="2160" w:type="dxa"/>
          </w:tcPr>
          <w:p w14:paraId="50B7937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1890" w:type="dxa"/>
          </w:tcPr>
          <w:p w14:paraId="2DA2372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proofErr w:type="spellEnd"/>
          </w:p>
        </w:tc>
        <w:tc>
          <w:tcPr>
            <w:tcW w:w="2070" w:type="dxa"/>
          </w:tcPr>
          <w:p w14:paraId="432A4F4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</w:p>
        </w:tc>
      </w:tr>
    </w:tbl>
    <w:p w14:paraId="50776839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FE63EFB" w14:textId="77777777" w:rsidR="00784978" w:rsidRDefault="00784978" w:rsidP="00784978">
      <w:pPr>
        <w:pStyle w:val="Heading3"/>
      </w:pPr>
      <w:r>
        <w:t>Default</w:t>
      </w:r>
      <w:r w:rsidRPr="00BF6559">
        <w:t xml:space="preserve"> Constraint Details</w:t>
      </w:r>
    </w:p>
    <w:p w14:paraId="0F0AE8B8" w14:textId="77777777" w:rsidR="00784978" w:rsidRPr="00D42C40" w:rsidRDefault="00784978" w:rsidP="00784978"/>
    <w:tbl>
      <w:tblPr>
        <w:tblStyle w:val="TableGrid"/>
        <w:tblW w:w="1107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3510"/>
        <w:gridCol w:w="2610"/>
        <w:gridCol w:w="2520"/>
        <w:gridCol w:w="2430"/>
      </w:tblGrid>
      <w:tr w:rsidR="00784978" w14:paraId="382EA7C9" w14:textId="77777777" w:rsidTr="00DB7F04">
        <w:trPr>
          <w:trHeight w:val="461"/>
        </w:trPr>
        <w:tc>
          <w:tcPr>
            <w:tcW w:w="3510" w:type="dxa"/>
          </w:tcPr>
          <w:p w14:paraId="308EA3E6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610" w:type="dxa"/>
          </w:tcPr>
          <w:p w14:paraId="6B328C36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520" w:type="dxa"/>
          </w:tcPr>
          <w:p w14:paraId="0D39F5C5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430" w:type="dxa"/>
          </w:tcPr>
          <w:p w14:paraId="03964DAD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784978" w14:paraId="54282B12" w14:textId="77777777" w:rsidTr="00DB7F04">
        <w:trPr>
          <w:trHeight w:val="461"/>
        </w:trPr>
        <w:tc>
          <w:tcPr>
            <w:tcW w:w="3510" w:type="dxa"/>
          </w:tcPr>
          <w:p w14:paraId="70E79DDD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_RegistrationDateTime</w:t>
            </w:r>
            <w:proofErr w:type="spellEnd"/>
          </w:p>
        </w:tc>
        <w:tc>
          <w:tcPr>
            <w:tcW w:w="2610" w:type="dxa"/>
          </w:tcPr>
          <w:p w14:paraId="00A00AF2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  <w:tc>
          <w:tcPr>
            <w:tcW w:w="2520" w:type="dxa"/>
          </w:tcPr>
          <w:p w14:paraId="16D08982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2430" w:type="dxa"/>
          </w:tcPr>
          <w:p w14:paraId="5937FE6B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24092BC1" w14:textId="77777777" w:rsidR="00784978" w:rsidRPr="00336D72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EE05944" w14:textId="77777777" w:rsidR="00784978" w:rsidRDefault="00784978" w:rsidP="00784978">
      <w:pPr>
        <w:pStyle w:val="Heading3"/>
      </w:pPr>
      <w:r w:rsidRPr="00BF6559">
        <w:t>Check Constraint Details</w:t>
      </w:r>
    </w:p>
    <w:p w14:paraId="4FCD4A7D" w14:textId="77777777" w:rsidR="00784978" w:rsidRPr="00D42C40" w:rsidRDefault="00784978" w:rsidP="00784978"/>
    <w:tbl>
      <w:tblPr>
        <w:tblStyle w:val="TableGrid"/>
        <w:tblW w:w="1107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3330"/>
        <w:gridCol w:w="2340"/>
        <w:gridCol w:w="2070"/>
        <w:gridCol w:w="3330"/>
      </w:tblGrid>
      <w:tr w:rsidR="00784978" w14:paraId="53E20C21" w14:textId="77777777" w:rsidTr="00DB7F04">
        <w:trPr>
          <w:trHeight w:val="461"/>
        </w:trPr>
        <w:tc>
          <w:tcPr>
            <w:tcW w:w="3330" w:type="dxa"/>
          </w:tcPr>
          <w:p w14:paraId="11AF6D83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340" w:type="dxa"/>
          </w:tcPr>
          <w:p w14:paraId="1208F4BD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7CA1A856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330" w:type="dxa"/>
          </w:tcPr>
          <w:p w14:paraId="60C3D57D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84978" w14:paraId="2A883EF0" w14:textId="77777777" w:rsidTr="00DB7F04">
        <w:trPr>
          <w:trHeight w:val="461"/>
        </w:trPr>
        <w:tc>
          <w:tcPr>
            <w:tcW w:w="3330" w:type="dxa"/>
          </w:tcPr>
          <w:p w14:paraId="21F8212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_</w:t>
            </w: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_@</w:t>
            </w:r>
          </w:p>
        </w:tc>
        <w:tc>
          <w:tcPr>
            <w:tcW w:w="2340" w:type="dxa"/>
          </w:tcPr>
          <w:p w14:paraId="471CED3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  <w:tc>
          <w:tcPr>
            <w:tcW w:w="2070" w:type="dxa"/>
          </w:tcPr>
          <w:p w14:paraId="3BC4860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</w:p>
        </w:tc>
        <w:tc>
          <w:tcPr>
            <w:tcW w:w="3330" w:type="dxa"/>
          </w:tcPr>
          <w:p w14:paraId="7D57C0B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 xml:space="preserve"> LIKE '%@%')</w:t>
            </w:r>
          </w:p>
        </w:tc>
      </w:tr>
      <w:tr w:rsidR="00784978" w14:paraId="7AE61F7C" w14:textId="77777777" w:rsidTr="00DB7F04">
        <w:trPr>
          <w:trHeight w:val="461"/>
        </w:trPr>
        <w:tc>
          <w:tcPr>
            <w:tcW w:w="3330" w:type="dxa"/>
          </w:tcPr>
          <w:p w14:paraId="47E341BF" w14:textId="77777777" w:rsidR="00784978" w:rsidRPr="00D57B7E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_</w:t>
            </w: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AdminIDRegisteredBy_Length</w:t>
            </w:r>
            <w:proofErr w:type="spellEnd"/>
          </w:p>
        </w:tc>
        <w:tc>
          <w:tcPr>
            <w:tcW w:w="2340" w:type="dxa"/>
          </w:tcPr>
          <w:p w14:paraId="745E1DF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  <w:tc>
          <w:tcPr>
            <w:tcW w:w="2070" w:type="dxa"/>
          </w:tcPr>
          <w:p w14:paraId="59AF936C" w14:textId="77777777" w:rsidR="00784978" w:rsidRPr="00D57B7E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AdminID_RegisteredBy</w:t>
            </w:r>
            <w:proofErr w:type="spellEnd"/>
          </w:p>
        </w:tc>
        <w:tc>
          <w:tcPr>
            <w:tcW w:w="3330" w:type="dxa"/>
          </w:tcPr>
          <w:p w14:paraId="3FB76D3A" w14:textId="77777777" w:rsidR="00784978" w:rsidRPr="00D57B7E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AdminID_RegisteredBy</w:t>
            </w:r>
            <w:proofErr w:type="spellEnd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784978" w14:paraId="0BE33470" w14:textId="77777777" w:rsidTr="00DB7F04">
        <w:trPr>
          <w:trHeight w:val="461"/>
        </w:trPr>
        <w:tc>
          <w:tcPr>
            <w:tcW w:w="3330" w:type="dxa"/>
          </w:tcPr>
          <w:p w14:paraId="6952DAF2" w14:textId="77777777" w:rsidR="00784978" w:rsidRPr="00D57B7E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SL_SystemLoginID_Length</w:t>
            </w:r>
            <w:proofErr w:type="spellEnd"/>
          </w:p>
        </w:tc>
        <w:tc>
          <w:tcPr>
            <w:tcW w:w="2340" w:type="dxa"/>
          </w:tcPr>
          <w:p w14:paraId="2AA65C5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  <w:tc>
          <w:tcPr>
            <w:tcW w:w="2070" w:type="dxa"/>
          </w:tcPr>
          <w:p w14:paraId="4B315B0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lSystemLoginID</w:t>
            </w:r>
            <w:proofErr w:type="spellEnd"/>
          </w:p>
        </w:tc>
        <w:tc>
          <w:tcPr>
            <w:tcW w:w="3330" w:type="dxa"/>
          </w:tcPr>
          <w:p w14:paraId="3F7F260A" w14:textId="77777777" w:rsidR="00784978" w:rsidRPr="00D57B7E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</w:tbl>
    <w:p w14:paraId="265F6842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52F6EF7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7C0BC0A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7FAC252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9FD92D7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FF70DC8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3D89D07" w14:textId="77777777" w:rsidR="00784978" w:rsidRPr="00BF6559" w:rsidRDefault="00784978" w:rsidP="0078497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80CFA9E" w14:textId="77777777" w:rsidR="00784978" w:rsidRDefault="00784978" w:rsidP="00784978">
      <w:pPr>
        <w:pStyle w:val="Heading2"/>
        <w:numPr>
          <w:ilvl w:val="0"/>
          <w:numId w:val="38"/>
        </w:numPr>
      </w:pPr>
      <w:proofErr w:type="spellStart"/>
      <w:r>
        <w:lastRenderedPageBreak/>
        <w:t>SystemAdministratorPhoneNumber</w:t>
      </w:r>
      <w:proofErr w:type="spellEnd"/>
      <w:r>
        <w:t xml:space="preserve"> Table: </w:t>
      </w:r>
    </w:p>
    <w:p w14:paraId="54F780E0" w14:textId="77777777" w:rsidR="00784978" w:rsidRPr="00D42C40" w:rsidRDefault="00784978" w:rsidP="00784978"/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070"/>
        <w:gridCol w:w="1800"/>
        <w:gridCol w:w="2160"/>
        <w:gridCol w:w="2520"/>
        <w:gridCol w:w="2430"/>
      </w:tblGrid>
      <w:tr w:rsidR="00784978" w14:paraId="3F0E60E9" w14:textId="77777777" w:rsidTr="00DB7F04">
        <w:trPr>
          <w:trHeight w:val="447"/>
        </w:trPr>
        <w:tc>
          <w:tcPr>
            <w:tcW w:w="2070" w:type="dxa"/>
          </w:tcPr>
          <w:p w14:paraId="3617E66B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800" w:type="dxa"/>
          </w:tcPr>
          <w:p w14:paraId="4DEF76EE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2160" w:type="dxa"/>
          </w:tcPr>
          <w:p w14:paraId="76B25D0D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520" w:type="dxa"/>
          </w:tcPr>
          <w:p w14:paraId="33A8BEB3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2430" w:type="dxa"/>
          </w:tcPr>
          <w:p w14:paraId="6BA89FFB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84978" w14:paraId="032863B9" w14:textId="77777777" w:rsidTr="00DB7F04">
        <w:trPr>
          <w:trHeight w:val="459"/>
        </w:trPr>
        <w:tc>
          <w:tcPr>
            <w:tcW w:w="2070" w:type="dxa"/>
          </w:tcPr>
          <w:p w14:paraId="25A8A6E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Pr="00741BB9"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  <w:tc>
          <w:tcPr>
            <w:tcW w:w="1800" w:type="dxa"/>
          </w:tcPr>
          <w:p w14:paraId="5216F69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2160" w:type="dxa"/>
          </w:tcPr>
          <w:p w14:paraId="55FE7AB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520" w:type="dxa"/>
          </w:tcPr>
          <w:p w14:paraId="1EB7588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7ACB67B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6857A8C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05F3DD7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2430" w:type="dxa"/>
          </w:tcPr>
          <w:p w14:paraId="77834CD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000002</w:t>
            </w:r>
          </w:p>
        </w:tc>
      </w:tr>
      <w:tr w:rsidR="00784978" w14:paraId="29F3D43A" w14:textId="77777777" w:rsidTr="00DB7F04">
        <w:trPr>
          <w:trHeight w:val="459"/>
        </w:trPr>
        <w:tc>
          <w:tcPr>
            <w:tcW w:w="2070" w:type="dxa"/>
          </w:tcPr>
          <w:p w14:paraId="3F8674E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</w:p>
        </w:tc>
        <w:tc>
          <w:tcPr>
            <w:tcW w:w="1800" w:type="dxa"/>
          </w:tcPr>
          <w:p w14:paraId="24402481" w14:textId="0B466495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60" w:type="dxa"/>
          </w:tcPr>
          <w:p w14:paraId="4BC53E22" w14:textId="05E1E7C8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aracters</w:t>
            </w:r>
          </w:p>
        </w:tc>
        <w:tc>
          <w:tcPr>
            <w:tcW w:w="2520" w:type="dxa"/>
          </w:tcPr>
          <w:p w14:paraId="68ED6CF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777994D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0E510CC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</w:t>
            </w:r>
          </w:p>
        </w:tc>
        <w:tc>
          <w:tcPr>
            <w:tcW w:w="2430" w:type="dxa"/>
          </w:tcPr>
          <w:p w14:paraId="5662DE37" w14:textId="4A2974C8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15587145</w:t>
            </w:r>
          </w:p>
        </w:tc>
      </w:tr>
    </w:tbl>
    <w:p w14:paraId="0A216C4C" w14:textId="77777777" w:rsidR="00784978" w:rsidRPr="00D42C40" w:rsidRDefault="00784978" w:rsidP="00784978"/>
    <w:p w14:paraId="3F444E11" w14:textId="77777777" w:rsidR="00784978" w:rsidRDefault="00784978" w:rsidP="00784978">
      <w:pPr>
        <w:pStyle w:val="Heading3"/>
      </w:pPr>
      <w:r w:rsidRPr="00F174D7">
        <w:t>Foreign Key Details</w:t>
      </w:r>
    </w:p>
    <w:p w14:paraId="3A73AD54" w14:textId="77777777" w:rsidR="00784978" w:rsidRPr="00D42C40" w:rsidRDefault="00784978" w:rsidP="00784978"/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070"/>
        <w:gridCol w:w="3690"/>
        <w:gridCol w:w="1530"/>
        <w:gridCol w:w="1530"/>
        <w:gridCol w:w="2160"/>
      </w:tblGrid>
      <w:tr w:rsidR="00784978" w14:paraId="4A8582CC" w14:textId="77777777" w:rsidTr="00DB7F04">
        <w:trPr>
          <w:trHeight w:val="461"/>
        </w:trPr>
        <w:tc>
          <w:tcPr>
            <w:tcW w:w="2070" w:type="dxa"/>
          </w:tcPr>
          <w:p w14:paraId="02CD507A" w14:textId="77777777" w:rsidR="00784978" w:rsidRPr="00741BB9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Key </w:t>
            </w:r>
            <w:r w:rsidRPr="00741BB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690" w:type="dxa"/>
          </w:tcPr>
          <w:p w14:paraId="19950D7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530" w:type="dxa"/>
          </w:tcPr>
          <w:p w14:paraId="06319FF1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530" w:type="dxa"/>
          </w:tcPr>
          <w:p w14:paraId="38D19CA5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160" w:type="dxa"/>
          </w:tcPr>
          <w:p w14:paraId="5C733357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784978" w14:paraId="34C809E0" w14:textId="77777777" w:rsidTr="00DB7F04">
        <w:trPr>
          <w:trHeight w:val="461"/>
        </w:trPr>
        <w:tc>
          <w:tcPr>
            <w:tcW w:w="2070" w:type="dxa"/>
          </w:tcPr>
          <w:p w14:paraId="7EF79F0D" w14:textId="77777777" w:rsidR="00784978" w:rsidRPr="00741BB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1BB9">
              <w:rPr>
                <w:rFonts w:ascii="Times New Roman" w:hAnsi="Times New Roman" w:cs="Times New Roman"/>
                <w:sz w:val="24"/>
                <w:szCs w:val="24"/>
              </w:rPr>
              <w:t>F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SA</w:t>
            </w:r>
            <w:r w:rsidRPr="00741BB9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  <w:tc>
          <w:tcPr>
            <w:tcW w:w="3690" w:type="dxa"/>
          </w:tcPr>
          <w:p w14:paraId="7C9DB8D8" w14:textId="77777777" w:rsidR="00784978" w:rsidRPr="00741BB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1BB9">
              <w:rPr>
                <w:rFonts w:ascii="Times New Roman" w:hAnsi="Times New Roman" w:cs="Times New Roman"/>
                <w:sz w:val="24"/>
                <w:szCs w:val="24"/>
              </w:rPr>
              <w:t>SystemAdministratorPhoneNumber</w:t>
            </w:r>
            <w:proofErr w:type="spellEnd"/>
          </w:p>
        </w:tc>
        <w:tc>
          <w:tcPr>
            <w:tcW w:w="1530" w:type="dxa"/>
          </w:tcPr>
          <w:p w14:paraId="49C931E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Pr="00741BB9"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  <w:tc>
          <w:tcPr>
            <w:tcW w:w="1530" w:type="dxa"/>
          </w:tcPr>
          <w:p w14:paraId="468B3E82" w14:textId="77777777" w:rsidR="00784978" w:rsidRPr="00741BB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1BB9"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  <w:tc>
          <w:tcPr>
            <w:tcW w:w="2160" w:type="dxa"/>
          </w:tcPr>
          <w:p w14:paraId="66E9DCC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</w:tr>
    </w:tbl>
    <w:p w14:paraId="792F9DB4" w14:textId="77777777" w:rsidR="00784978" w:rsidRDefault="00784978" w:rsidP="00784978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2C1FF99" w14:textId="77777777" w:rsidR="00784978" w:rsidRDefault="00784978" w:rsidP="00784978">
      <w:pPr>
        <w:pStyle w:val="Heading3"/>
      </w:pPr>
      <w:r w:rsidRPr="00BF6559">
        <w:t>Check Constraint Details</w:t>
      </w:r>
    </w:p>
    <w:p w14:paraId="57775823" w14:textId="77777777" w:rsidR="00784978" w:rsidRPr="00D42C40" w:rsidRDefault="00784978" w:rsidP="00784978"/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240"/>
        <w:gridCol w:w="2520"/>
        <w:gridCol w:w="1710"/>
        <w:gridCol w:w="3510"/>
      </w:tblGrid>
      <w:tr w:rsidR="00784978" w14:paraId="490105E4" w14:textId="77777777" w:rsidTr="00DB7F04">
        <w:trPr>
          <w:trHeight w:val="461"/>
        </w:trPr>
        <w:tc>
          <w:tcPr>
            <w:tcW w:w="3240" w:type="dxa"/>
          </w:tcPr>
          <w:p w14:paraId="187D2277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520" w:type="dxa"/>
          </w:tcPr>
          <w:p w14:paraId="139FEA5A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710" w:type="dxa"/>
          </w:tcPr>
          <w:p w14:paraId="78EE3E3B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510" w:type="dxa"/>
          </w:tcPr>
          <w:p w14:paraId="66D65ED5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84978" w14:paraId="6637E28A" w14:textId="77777777" w:rsidTr="00DB7F04">
        <w:trPr>
          <w:trHeight w:val="461"/>
        </w:trPr>
        <w:tc>
          <w:tcPr>
            <w:tcW w:w="3240" w:type="dxa"/>
          </w:tcPr>
          <w:p w14:paraId="474BE6F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PN_</w:t>
            </w: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AdminID_Length</w:t>
            </w:r>
            <w:proofErr w:type="spellEnd"/>
          </w:p>
        </w:tc>
        <w:tc>
          <w:tcPr>
            <w:tcW w:w="2520" w:type="dxa"/>
          </w:tcPr>
          <w:p w14:paraId="45E8D4E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SystemAdministratorPhoneNumber</w:t>
            </w:r>
            <w:proofErr w:type="spellEnd"/>
          </w:p>
        </w:tc>
        <w:tc>
          <w:tcPr>
            <w:tcW w:w="1710" w:type="dxa"/>
          </w:tcPr>
          <w:p w14:paraId="103D1BE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  <w:tc>
          <w:tcPr>
            <w:tcW w:w="3510" w:type="dxa"/>
          </w:tcPr>
          <w:p w14:paraId="13635EC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) = 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784978" w14:paraId="61F1B2FD" w14:textId="77777777" w:rsidTr="00DB7F04">
        <w:trPr>
          <w:trHeight w:val="461"/>
        </w:trPr>
        <w:tc>
          <w:tcPr>
            <w:tcW w:w="3240" w:type="dxa"/>
          </w:tcPr>
          <w:p w14:paraId="08FAB7B4" w14:textId="77777777" w:rsidR="00784978" w:rsidRPr="00D57B7E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PN_</w:t>
            </w: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PhoneNumber_Length</w:t>
            </w:r>
            <w:proofErr w:type="spellEnd"/>
          </w:p>
        </w:tc>
        <w:tc>
          <w:tcPr>
            <w:tcW w:w="2520" w:type="dxa"/>
          </w:tcPr>
          <w:p w14:paraId="156639A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SystemAdministratorPhoneNumber</w:t>
            </w:r>
            <w:proofErr w:type="spellEnd"/>
          </w:p>
        </w:tc>
        <w:tc>
          <w:tcPr>
            <w:tcW w:w="1710" w:type="dxa"/>
          </w:tcPr>
          <w:p w14:paraId="0DBD82AC" w14:textId="77777777" w:rsidR="00784978" w:rsidRPr="00D57B7E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</w:p>
        </w:tc>
        <w:tc>
          <w:tcPr>
            <w:tcW w:w="3510" w:type="dxa"/>
          </w:tcPr>
          <w:p w14:paraId="3A4AC844" w14:textId="19254DCB" w:rsidR="00784978" w:rsidRPr="00D57B7E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(LEN(</w:t>
            </w:r>
            <w:proofErr w:type="spell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) = 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106C8F65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FC5D65B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3BD3188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C220B65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11BE520" w14:textId="77777777" w:rsidR="00784978" w:rsidRPr="00554902" w:rsidRDefault="00784978" w:rsidP="00784978">
      <w:pPr>
        <w:pStyle w:val="Heading2"/>
        <w:numPr>
          <w:ilvl w:val="0"/>
          <w:numId w:val="38"/>
        </w:numPr>
      </w:pPr>
      <w:proofErr w:type="spellStart"/>
      <w:r>
        <w:lastRenderedPageBreak/>
        <w:t>SystemLoginPosition</w:t>
      </w:r>
      <w:proofErr w:type="spellEnd"/>
      <w:r>
        <w:t xml:space="preserve"> Table:</w:t>
      </w:r>
    </w:p>
    <w:tbl>
      <w:tblPr>
        <w:tblStyle w:val="TableGrid"/>
        <w:tblpPr w:leftFromText="180" w:rightFromText="180" w:vertAnchor="text" w:horzAnchor="margin" w:tblpXSpec="center" w:tblpY="97"/>
        <w:tblW w:w="10975" w:type="dxa"/>
        <w:tblLayout w:type="fixed"/>
        <w:tblLook w:val="04A0" w:firstRow="1" w:lastRow="0" w:firstColumn="1" w:lastColumn="0" w:noHBand="0" w:noVBand="1"/>
      </w:tblPr>
      <w:tblGrid>
        <w:gridCol w:w="1795"/>
        <w:gridCol w:w="1620"/>
        <w:gridCol w:w="1800"/>
        <w:gridCol w:w="1710"/>
        <w:gridCol w:w="2170"/>
        <w:gridCol w:w="1880"/>
      </w:tblGrid>
      <w:tr w:rsidR="00784978" w14:paraId="12A64F68" w14:textId="77777777" w:rsidTr="00DB7F04">
        <w:trPr>
          <w:trHeight w:val="447"/>
        </w:trPr>
        <w:tc>
          <w:tcPr>
            <w:tcW w:w="1795" w:type="dxa"/>
          </w:tcPr>
          <w:p w14:paraId="0631E8C0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620" w:type="dxa"/>
          </w:tcPr>
          <w:p w14:paraId="43BAC559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800" w:type="dxa"/>
          </w:tcPr>
          <w:p w14:paraId="6F31B8A0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710" w:type="dxa"/>
          </w:tcPr>
          <w:p w14:paraId="6184D566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2170" w:type="dxa"/>
          </w:tcPr>
          <w:p w14:paraId="3FFB8CE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3058AA58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880" w:type="dxa"/>
          </w:tcPr>
          <w:p w14:paraId="548BCF8E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84978" w14:paraId="2C76B086" w14:textId="77777777" w:rsidTr="00DB7F04">
        <w:trPr>
          <w:trHeight w:val="459"/>
        </w:trPr>
        <w:tc>
          <w:tcPr>
            <w:tcW w:w="1795" w:type="dxa"/>
          </w:tcPr>
          <w:p w14:paraId="114113F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PRecordID</w:t>
            </w:r>
            <w:proofErr w:type="spellEnd"/>
          </w:p>
        </w:tc>
        <w:tc>
          <w:tcPr>
            <w:tcW w:w="1620" w:type="dxa"/>
          </w:tcPr>
          <w:p w14:paraId="08A698C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800" w:type="dxa"/>
          </w:tcPr>
          <w:p w14:paraId="7A400C2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061EB8F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63AAA72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-</w:t>
            </w:r>
          </w:p>
          <w:p w14:paraId="24DC8C8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80" w:type="dxa"/>
          </w:tcPr>
          <w:p w14:paraId="3C087B8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84978" w14:paraId="2C9ECA8A" w14:textId="77777777" w:rsidTr="00DB7F04">
        <w:trPr>
          <w:trHeight w:val="459"/>
        </w:trPr>
        <w:tc>
          <w:tcPr>
            <w:tcW w:w="1795" w:type="dxa"/>
          </w:tcPr>
          <w:p w14:paraId="605EC20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itionID</w:t>
            </w:r>
            <w:proofErr w:type="spellEnd"/>
          </w:p>
        </w:tc>
        <w:tc>
          <w:tcPr>
            <w:tcW w:w="1620" w:type="dxa"/>
          </w:tcPr>
          <w:p w14:paraId="2E47172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800" w:type="dxa"/>
          </w:tcPr>
          <w:p w14:paraId="784F45D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14376F2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2170" w:type="dxa"/>
          </w:tcPr>
          <w:p w14:paraId="2DAFCC1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– </w:t>
            </w:r>
          </w:p>
          <w:p w14:paraId="4C3451B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T000001</w:t>
            </w:r>
          </w:p>
        </w:tc>
        <w:tc>
          <w:tcPr>
            <w:tcW w:w="1880" w:type="dxa"/>
          </w:tcPr>
          <w:p w14:paraId="0E2E988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T000005</w:t>
            </w:r>
          </w:p>
        </w:tc>
      </w:tr>
      <w:tr w:rsidR="00784978" w14:paraId="355601FD" w14:textId="77777777" w:rsidTr="00DB7F04">
        <w:trPr>
          <w:trHeight w:val="459"/>
        </w:trPr>
        <w:tc>
          <w:tcPr>
            <w:tcW w:w="1795" w:type="dxa"/>
          </w:tcPr>
          <w:p w14:paraId="62CCD2E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ition</w:t>
            </w:r>
          </w:p>
        </w:tc>
        <w:tc>
          <w:tcPr>
            <w:tcW w:w="1620" w:type="dxa"/>
          </w:tcPr>
          <w:p w14:paraId="66C36EF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30)</w:t>
            </w:r>
          </w:p>
        </w:tc>
        <w:tc>
          <w:tcPr>
            <w:tcW w:w="1800" w:type="dxa"/>
          </w:tcPr>
          <w:p w14:paraId="7284B00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characters</w:t>
            </w:r>
          </w:p>
        </w:tc>
        <w:tc>
          <w:tcPr>
            <w:tcW w:w="1710" w:type="dxa"/>
          </w:tcPr>
          <w:p w14:paraId="6762D70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2170" w:type="dxa"/>
          </w:tcPr>
          <w:p w14:paraId="55DF645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80" w:type="dxa"/>
          </w:tcPr>
          <w:p w14:paraId="7618ED5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nk Teller</w:t>
            </w:r>
          </w:p>
        </w:tc>
      </w:tr>
    </w:tbl>
    <w:p w14:paraId="3F972997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523682A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A5FD2B9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923D747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F0690FD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9F51DB8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B81CD38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DAAD214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D4A4978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5F15257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5F0B3F8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E34D4D5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BD5E1DE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746F077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783F7DF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horzAnchor="page" w:tblpX="829" w:tblpY="615"/>
        <w:tblW w:w="11160" w:type="dxa"/>
        <w:tblLayout w:type="fixed"/>
        <w:tblLook w:val="04A0" w:firstRow="1" w:lastRow="0" w:firstColumn="1" w:lastColumn="0" w:noHBand="0" w:noVBand="1"/>
      </w:tblPr>
      <w:tblGrid>
        <w:gridCol w:w="1795"/>
        <w:gridCol w:w="1710"/>
        <w:gridCol w:w="1890"/>
        <w:gridCol w:w="2090"/>
        <w:gridCol w:w="1880"/>
        <w:gridCol w:w="1795"/>
      </w:tblGrid>
      <w:tr w:rsidR="00784978" w14:paraId="47905DD3" w14:textId="77777777" w:rsidTr="00DB7F04">
        <w:trPr>
          <w:trHeight w:val="447"/>
        </w:trPr>
        <w:tc>
          <w:tcPr>
            <w:tcW w:w="1795" w:type="dxa"/>
          </w:tcPr>
          <w:p w14:paraId="0CC8FC68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Column Name</w:t>
            </w:r>
          </w:p>
        </w:tc>
        <w:tc>
          <w:tcPr>
            <w:tcW w:w="1710" w:type="dxa"/>
          </w:tcPr>
          <w:p w14:paraId="1587E5D2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890" w:type="dxa"/>
          </w:tcPr>
          <w:p w14:paraId="19885A12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090" w:type="dxa"/>
          </w:tcPr>
          <w:p w14:paraId="1EF42188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880" w:type="dxa"/>
          </w:tcPr>
          <w:p w14:paraId="16B732B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0D20E422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795" w:type="dxa"/>
          </w:tcPr>
          <w:p w14:paraId="41DC9D6E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84978" w14:paraId="4B60AFFA" w14:textId="77777777" w:rsidTr="00DB7F04">
        <w:trPr>
          <w:trHeight w:val="459"/>
        </w:trPr>
        <w:tc>
          <w:tcPr>
            <w:tcW w:w="1795" w:type="dxa"/>
          </w:tcPr>
          <w:p w14:paraId="086C51D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RecordID</w:t>
            </w:r>
            <w:proofErr w:type="spellEnd"/>
          </w:p>
        </w:tc>
        <w:tc>
          <w:tcPr>
            <w:tcW w:w="1710" w:type="dxa"/>
          </w:tcPr>
          <w:p w14:paraId="3E8BF44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890" w:type="dxa"/>
          </w:tcPr>
          <w:p w14:paraId="1A262AF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090" w:type="dxa"/>
          </w:tcPr>
          <w:p w14:paraId="454B3F4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80" w:type="dxa"/>
          </w:tcPr>
          <w:p w14:paraId="72C6DF0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-</w:t>
            </w:r>
          </w:p>
          <w:p w14:paraId="5266184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95" w:type="dxa"/>
          </w:tcPr>
          <w:p w14:paraId="31BD6F3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84978" w14:paraId="7BA247F6" w14:textId="77777777" w:rsidTr="00DB7F04">
        <w:trPr>
          <w:trHeight w:val="459"/>
        </w:trPr>
        <w:tc>
          <w:tcPr>
            <w:tcW w:w="1795" w:type="dxa"/>
          </w:tcPr>
          <w:p w14:paraId="574BF49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</w:p>
        </w:tc>
        <w:tc>
          <w:tcPr>
            <w:tcW w:w="1710" w:type="dxa"/>
          </w:tcPr>
          <w:p w14:paraId="17F33ED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890" w:type="dxa"/>
          </w:tcPr>
          <w:p w14:paraId="69BE8CD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090" w:type="dxa"/>
          </w:tcPr>
          <w:p w14:paraId="4E2E83B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</w:t>
            </w:r>
          </w:p>
          <w:p w14:paraId="69804C1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880" w:type="dxa"/>
          </w:tcPr>
          <w:p w14:paraId="79F2E55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– </w:t>
            </w:r>
          </w:p>
          <w:p w14:paraId="765436A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000001</w:t>
            </w:r>
          </w:p>
        </w:tc>
        <w:tc>
          <w:tcPr>
            <w:tcW w:w="1795" w:type="dxa"/>
          </w:tcPr>
          <w:p w14:paraId="17C1A9F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000002</w:t>
            </w:r>
          </w:p>
        </w:tc>
      </w:tr>
      <w:tr w:rsidR="00784978" w14:paraId="3A4DF3FF" w14:textId="77777777" w:rsidTr="00DB7F04">
        <w:trPr>
          <w:trHeight w:val="459"/>
        </w:trPr>
        <w:tc>
          <w:tcPr>
            <w:tcW w:w="1795" w:type="dxa"/>
          </w:tcPr>
          <w:p w14:paraId="1BAFA36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name</w:t>
            </w:r>
          </w:p>
        </w:tc>
        <w:tc>
          <w:tcPr>
            <w:tcW w:w="1710" w:type="dxa"/>
          </w:tcPr>
          <w:p w14:paraId="3C1C63C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30)</w:t>
            </w:r>
          </w:p>
        </w:tc>
        <w:tc>
          <w:tcPr>
            <w:tcW w:w="1890" w:type="dxa"/>
          </w:tcPr>
          <w:p w14:paraId="282CE6C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characters</w:t>
            </w:r>
          </w:p>
        </w:tc>
        <w:tc>
          <w:tcPr>
            <w:tcW w:w="2090" w:type="dxa"/>
          </w:tcPr>
          <w:p w14:paraId="5D9ECC3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IQUE, </w:t>
            </w:r>
          </w:p>
          <w:p w14:paraId="300E3FD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880" w:type="dxa"/>
          </w:tcPr>
          <w:p w14:paraId="2DB3E25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95" w:type="dxa"/>
          </w:tcPr>
          <w:p w14:paraId="68FFD9A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784978" w14:paraId="60E63E92" w14:textId="77777777" w:rsidTr="00DB7F04">
        <w:trPr>
          <w:trHeight w:val="459"/>
        </w:trPr>
        <w:tc>
          <w:tcPr>
            <w:tcW w:w="1795" w:type="dxa"/>
          </w:tcPr>
          <w:p w14:paraId="5B96620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word</w:t>
            </w:r>
          </w:p>
        </w:tc>
        <w:tc>
          <w:tcPr>
            <w:tcW w:w="1710" w:type="dxa"/>
          </w:tcPr>
          <w:p w14:paraId="333C02C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50)</w:t>
            </w:r>
          </w:p>
        </w:tc>
        <w:tc>
          <w:tcPr>
            <w:tcW w:w="1890" w:type="dxa"/>
          </w:tcPr>
          <w:p w14:paraId="2042A04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 characters</w:t>
            </w:r>
          </w:p>
        </w:tc>
        <w:tc>
          <w:tcPr>
            <w:tcW w:w="2090" w:type="dxa"/>
          </w:tcPr>
          <w:p w14:paraId="370A6D9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IQUE, </w:t>
            </w:r>
          </w:p>
          <w:p w14:paraId="261A6E5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880" w:type="dxa"/>
          </w:tcPr>
          <w:p w14:paraId="5F0762C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95" w:type="dxa"/>
          </w:tcPr>
          <w:p w14:paraId="396488F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784978" w14:paraId="18F57356" w14:textId="77777777" w:rsidTr="00DB7F04">
        <w:trPr>
          <w:trHeight w:val="459"/>
        </w:trPr>
        <w:tc>
          <w:tcPr>
            <w:tcW w:w="1795" w:type="dxa"/>
          </w:tcPr>
          <w:p w14:paraId="7BFB49A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pPositionID</w:t>
            </w:r>
            <w:proofErr w:type="spellEnd"/>
          </w:p>
        </w:tc>
        <w:tc>
          <w:tcPr>
            <w:tcW w:w="1710" w:type="dxa"/>
          </w:tcPr>
          <w:p w14:paraId="72451A4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890" w:type="dxa"/>
          </w:tcPr>
          <w:p w14:paraId="600DFFD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090" w:type="dxa"/>
          </w:tcPr>
          <w:p w14:paraId="141BCFA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09FA855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.</w:t>
            </w:r>
          </w:p>
          <w:p w14:paraId="6AD98F7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880" w:type="dxa"/>
          </w:tcPr>
          <w:p w14:paraId="376127D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95" w:type="dxa"/>
          </w:tcPr>
          <w:p w14:paraId="2543112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P00005</w:t>
            </w:r>
          </w:p>
        </w:tc>
      </w:tr>
      <w:tr w:rsidR="00784978" w14:paraId="5A63815B" w14:textId="77777777" w:rsidTr="00DB7F04">
        <w:trPr>
          <w:trHeight w:val="459"/>
        </w:trPr>
        <w:tc>
          <w:tcPr>
            <w:tcW w:w="1795" w:type="dxa"/>
          </w:tcPr>
          <w:p w14:paraId="1B567B3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AdminID_CreatedBy</w:t>
            </w:r>
            <w:proofErr w:type="spellEnd"/>
          </w:p>
        </w:tc>
        <w:tc>
          <w:tcPr>
            <w:tcW w:w="1710" w:type="dxa"/>
          </w:tcPr>
          <w:p w14:paraId="5FC2BA8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890" w:type="dxa"/>
          </w:tcPr>
          <w:p w14:paraId="4C7BF34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090" w:type="dxa"/>
          </w:tcPr>
          <w:p w14:paraId="4A30401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.</w:t>
            </w:r>
          </w:p>
          <w:p w14:paraId="3817514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7196D17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880" w:type="dxa"/>
          </w:tcPr>
          <w:p w14:paraId="41EF6C1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95" w:type="dxa"/>
          </w:tcPr>
          <w:p w14:paraId="1911C94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D000007</w:t>
            </w:r>
          </w:p>
        </w:tc>
      </w:tr>
      <w:tr w:rsidR="005E2C65" w14:paraId="6453BCA3" w14:textId="77777777" w:rsidTr="00DB7F04">
        <w:trPr>
          <w:trHeight w:val="459"/>
        </w:trPr>
        <w:tc>
          <w:tcPr>
            <w:tcW w:w="1795" w:type="dxa"/>
          </w:tcPr>
          <w:p w14:paraId="5A6115F7" w14:textId="18F61445" w:rsidR="005E2C65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reationDateTime</w:t>
            </w:r>
            <w:proofErr w:type="spellEnd"/>
          </w:p>
        </w:tc>
        <w:tc>
          <w:tcPr>
            <w:tcW w:w="1710" w:type="dxa"/>
          </w:tcPr>
          <w:p w14:paraId="59948B02" w14:textId="2A33D5FF" w:rsidR="005E2C65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890" w:type="dxa"/>
          </w:tcPr>
          <w:p w14:paraId="32A5A33E" w14:textId="1898AC85" w:rsidR="005E2C65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090" w:type="dxa"/>
          </w:tcPr>
          <w:p w14:paraId="1774615C" w14:textId="7D68C96A" w:rsidR="005E2C65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880" w:type="dxa"/>
          </w:tcPr>
          <w:p w14:paraId="66C7C61C" w14:textId="106779DC" w:rsidR="005E2C65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95" w:type="dxa"/>
          </w:tcPr>
          <w:p w14:paraId="19080926" w14:textId="4CE7CEE7" w:rsidR="005E2C65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366674B9" w14:textId="77777777" w:rsidR="00784978" w:rsidRDefault="00784978" w:rsidP="00784978">
      <w:pPr>
        <w:pStyle w:val="Heading2"/>
        <w:numPr>
          <w:ilvl w:val="0"/>
          <w:numId w:val="38"/>
        </w:numPr>
      </w:pPr>
      <w:proofErr w:type="spellStart"/>
      <w:r>
        <w:t>SystemLogin</w:t>
      </w:r>
      <w:proofErr w:type="spellEnd"/>
      <w:r w:rsidRPr="00BF4F35">
        <w:t xml:space="preserve"> </w:t>
      </w:r>
      <w:r>
        <w:t>Table:</w:t>
      </w:r>
      <w:r w:rsidRPr="00BF4F35">
        <w:t xml:space="preserve"> </w:t>
      </w:r>
    </w:p>
    <w:p w14:paraId="1398AFEE" w14:textId="77777777" w:rsidR="00784978" w:rsidRPr="00C45A2B" w:rsidRDefault="00784978" w:rsidP="00784978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u w:val="single"/>
        </w:rPr>
      </w:pPr>
    </w:p>
    <w:p w14:paraId="63A20551" w14:textId="77777777" w:rsidR="00784978" w:rsidRDefault="00784978" w:rsidP="00784978">
      <w:pPr>
        <w:pStyle w:val="Heading3"/>
      </w:pPr>
      <w:r w:rsidRPr="00F174D7">
        <w:t>Foreign Key Details</w:t>
      </w:r>
    </w:p>
    <w:p w14:paraId="59B2D5AE" w14:textId="77777777" w:rsidR="00784978" w:rsidRPr="00D42C40" w:rsidRDefault="00784978" w:rsidP="00784978"/>
    <w:tbl>
      <w:tblPr>
        <w:tblStyle w:val="TableGrid"/>
        <w:tblW w:w="1107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160"/>
        <w:gridCol w:w="2070"/>
        <w:gridCol w:w="2070"/>
        <w:gridCol w:w="2520"/>
        <w:gridCol w:w="2250"/>
      </w:tblGrid>
      <w:tr w:rsidR="00784978" w14:paraId="283ABC2E" w14:textId="77777777" w:rsidTr="00DB7F04">
        <w:trPr>
          <w:trHeight w:val="461"/>
        </w:trPr>
        <w:tc>
          <w:tcPr>
            <w:tcW w:w="2160" w:type="dxa"/>
          </w:tcPr>
          <w:p w14:paraId="3CBC6B9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070" w:type="dxa"/>
          </w:tcPr>
          <w:p w14:paraId="2377A771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405F6701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520" w:type="dxa"/>
          </w:tcPr>
          <w:p w14:paraId="26FF59BF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250" w:type="dxa"/>
          </w:tcPr>
          <w:p w14:paraId="2D22B9B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784978" w14:paraId="624089A3" w14:textId="77777777" w:rsidTr="00DB7F04">
        <w:trPr>
          <w:trHeight w:val="461"/>
        </w:trPr>
        <w:tc>
          <w:tcPr>
            <w:tcW w:w="2160" w:type="dxa"/>
          </w:tcPr>
          <w:p w14:paraId="7051F45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SL_PositionID</w:t>
            </w:r>
            <w:proofErr w:type="spellEnd"/>
          </w:p>
        </w:tc>
        <w:tc>
          <w:tcPr>
            <w:tcW w:w="2070" w:type="dxa"/>
          </w:tcPr>
          <w:p w14:paraId="1318BB2E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proofErr w:type="spellEnd"/>
          </w:p>
        </w:tc>
        <w:tc>
          <w:tcPr>
            <w:tcW w:w="2070" w:type="dxa"/>
          </w:tcPr>
          <w:p w14:paraId="36D17F18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pPositionID</w:t>
            </w:r>
            <w:proofErr w:type="spellEnd"/>
          </w:p>
        </w:tc>
        <w:tc>
          <w:tcPr>
            <w:tcW w:w="2520" w:type="dxa"/>
          </w:tcPr>
          <w:p w14:paraId="1E059C14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Position</w:t>
            </w:r>
            <w:proofErr w:type="spellEnd"/>
          </w:p>
        </w:tc>
        <w:tc>
          <w:tcPr>
            <w:tcW w:w="2250" w:type="dxa"/>
          </w:tcPr>
          <w:p w14:paraId="5841755E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itionID</w:t>
            </w:r>
            <w:proofErr w:type="spellEnd"/>
          </w:p>
        </w:tc>
      </w:tr>
      <w:tr w:rsidR="00784978" w14:paraId="1D0793C5" w14:textId="77777777" w:rsidTr="00DB7F04">
        <w:trPr>
          <w:trHeight w:val="461"/>
        </w:trPr>
        <w:tc>
          <w:tcPr>
            <w:tcW w:w="2160" w:type="dxa"/>
          </w:tcPr>
          <w:p w14:paraId="60ED2108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SL_AdminID</w:t>
            </w:r>
            <w:proofErr w:type="spellEnd"/>
          </w:p>
        </w:tc>
        <w:tc>
          <w:tcPr>
            <w:tcW w:w="2070" w:type="dxa"/>
          </w:tcPr>
          <w:p w14:paraId="0419228D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proofErr w:type="spellEnd"/>
          </w:p>
        </w:tc>
        <w:tc>
          <w:tcPr>
            <w:tcW w:w="2070" w:type="dxa"/>
          </w:tcPr>
          <w:p w14:paraId="534F2B40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AdminID</w:t>
            </w:r>
            <w:proofErr w:type="spellEnd"/>
          </w:p>
        </w:tc>
        <w:tc>
          <w:tcPr>
            <w:tcW w:w="2520" w:type="dxa"/>
          </w:tcPr>
          <w:p w14:paraId="1F3B20A7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  <w:tc>
          <w:tcPr>
            <w:tcW w:w="2250" w:type="dxa"/>
          </w:tcPr>
          <w:p w14:paraId="3A60577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</w:tr>
    </w:tbl>
    <w:p w14:paraId="2AC7E073" w14:textId="6B1F4F09" w:rsidR="00784978" w:rsidRDefault="00784978" w:rsidP="0078497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B280DD2" w14:textId="3AA70D60" w:rsidR="005E2C65" w:rsidRDefault="005E2C65" w:rsidP="0078497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5B8FEC8" w14:textId="77777777" w:rsidR="005E2C65" w:rsidRDefault="005E2C65" w:rsidP="0078497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B77C0C6" w14:textId="77777777" w:rsidR="005E2C65" w:rsidRDefault="005E2C65" w:rsidP="005E2C65">
      <w:pPr>
        <w:pStyle w:val="Heading3"/>
      </w:pPr>
      <w:r>
        <w:lastRenderedPageBreak/>
        <w:t>Default</w:t>
      </w:r>
      <w:r w:rsidRPr="00BF6559">
        <w:t xml:space="preserve"> Constraint Details</w:t>
      </w:r>
    </w:p>
    <w:p w14:paraId="4C2B379B" w14:textId="77777777" w:rsidR="005E2C65" w:rsidRPr="00D42C40" w:rsidRDefault="005E2C65" w:rsidP="005E2C65"/>
    <w:tbl>
      <w:tblPr>
        <w:tblStyle w:val="TableGrid"/>
        <w:tblW w:w="1107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3510"/>
        <w:gridCol w:w="2610"/>
        <w:gridCol w:w="2520"/>
        <w:gridCol w:w="2430"/>
      </w:tblGrid>
      <w:tr w:rsidR="005E2C65" w14:paraId="260ED338" w14:textId="77777777" w:rsidTr="00DB7F04">
        <w:trPr>
          <w:trHeight w:val="461"/>
        </w:trPr>
        <w:tc>
          <w:tcPr>
            <w:tcW w:w="3510" w:type="dxa"/>
          </w:tcPr>
          <w:p w14:paraId="310120AF" w14:textId="77777777" w:rsidR="005E2C65" w:rsidRPr="008A6832" w:rsidRDefault="005E2C65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610" w:type="dxa"/>
          </w:tcPr>
          <w:p w14:paraId="134F9838" w14:textId="77777777" w:rsidR="005E2C65" w:rsidRPr="008A6832" w:rsidRDefault="005E2C65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520" w:type="dxa"/>
          </w:tcPr>
          <w:p w14:paraId="6F8F4A1F" w14:textId="77777777" w:rsidR="005E2C65" w:rsidRPr="008A6832" w:rsidRDefault="005E2C65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430" w:type="dxa"/>
          </w:tcPr>
          <w:p w14:paraId="671B86CA" w14:textId="77777777" w:rsidR="005E2C65" w:rsidRPr="008A6832" w:rsidRDefault="005E2C65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5E2C65" w14:paraId="0D78B75E" w14:textId="77777777" w:rsidTr="00DB7F04">
        <w:trPr>
          <w:trHeight w:val="461"/>
        </w:trPr>
        <w:tc>
          <w:tcPr>
            <w:tcW w:w="3510" w:type="dxa"/>
          </w:tcPr>
          <w:p w14:paraId="21C9CB09" w14:textId="4463FDD6" w:rsidR="005E2C65" w:rsidRPr="00E441AD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L_CreationDateTime</w:t>
            </w:r>
            <w:proofErr w:type="spellEnd"/>
          </w:p>
        </w:tc>
        <w:tc>
          <w:tcPr>
            <w:tcW w:w="2610" w:type="dxa"/>
          </w:tcPr>
          <w:p w14:paraId="557EDAE1" w14:textId="6A6B36E7" w:rsidR="005E2C65" w:rsidRPr="00E441AD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proofErr w:type="spellEnd"/>
          </w:p>
        </w:tc>
        <w:tc>
          <w:tcPr>
            <w:tcW w:w="2520" w:type="dxa"/>
          </w:tcPr>
          <w:p w14:paraId="7E9FD5EE" w14:textId="15EF0150" w:rsidR="005E2C65" w:rsidRPr="00CD7439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reationDateTime</w:t>
            </w:r>
            <w:proofErr w:type="spellEnd"/>
          </w:p>
        </w:tc>
        <w:tc>
          <w:tcPr>
            <w:tcW w:w="2430" w:type="dxa"/>
          </w:tcPr>
          <w:p w14:paraId="54DF16C0" w14:textId="77777777" w:rsidR="005E2C65" w:rsidRPr="00CD7439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179F0B0D" w14:textId="77777777" w:rsidR="005E2C65" w:rsidRDefault="005E2C65" w:rsidP="0078497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50FA6BF3" w14:textId="77777777" w:rsidR="00784978" w:rsidRDefault="00784978" w:rsidP="00784978">
      <w:pPr>
        <w:pStyle w:val="Heading3"/>
      </w:pPr>
      <w:r>
        <w:t>Check Constraint Details</w:t>
      </w:r>
    </w:p>
    <w:p w14:paraId="320C30C1" w14:textId="77777777" w:rsidR="00784978" w:rsidRPr="00D34642" w:rsidRDefault="00784978" w:rsidP="00784978"/>
    <w:tbl>
      <w:tblPr>
        <w:tblStyle w:val="TableGrid"/>
        <w:tblW w:w="111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3330"/>
        <w:gridCol w:w="2070"/>
        <w:gridCol w:w="2070"/>
        <w:gridCol w:w="3690"/>
      </w:tblGrid>
      <w:tr w:rsidR="00784978" w14:paraId="117A10D4" w14:textId="77777777" w:rsidTr="00DB7F04">
        <w:trPr>
          <w:trHeight w:val="461"/>
        </w:trPr>
        <w:tc>
          <w:tcPr>
            <w:tcW w:w="3330" w:type="dxa"/>
          </w:tcPr>
          <w:p w14:paraId="18B73009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070" w:type="dxa"/>
          </w:tcPr>
          <w:p w14:paraId="46BA8D87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7DD46016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690" w:type="dxa"/>
          </w:tcPr>
          <w:p w14:paraId="57772959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84978" w14:paraId="5BAAB62A" w14:textId="77777777" w:rsidTr="00DB7F04">
        <w:trPr>
          <w:trHeight w:val="461"/>
        </w:trPr>
        <w:tc>
          <w:tcPr>
            <w:tcW w:w="3330" w:type="dxa"/>
          </w:tcPr>
          <w:p w14:paraId="12E4522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L_</w:t>
            </w: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PositionID_Length</w:t>
            </w:r>
            <w:proofErr w:type="spellEnd"/>
          </w:p>
        </w:tc>
        <w:tc>
          <w:tcPr>
            <w:tcW w:w="2070" w:type="dxa"/>
          </w:tcPr>
          <w:p w14:paraId="5C30AAC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proofErr w:type="spellEnd"/>
          </w:p>
        </w:tc>
        <w:tc>
          <w:tcPr>
            <w:tcW w:w="2070" w:type="dxa"/>
          </w:tcPr>
          <w:p w14:paraId="5213D9B3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p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PositionID</w:t>
            </w:r>
            <w:proofErr w:type="spellEnd"/>
          </w:p>
        </w:tc>
        <w:tc>
          <w:tcPr>
            <w:tcW w:w="3690" w:type="dxa"/>
          </w:tcPr>
          <w:p w14:paraId="5E938037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lp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Position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proofErr w:type="spellEnd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784978" w14:paraId="0E4C9388" w14:textId="77777777" w:rsidTr="00DB7F04">
        <w:trPr>
          <w:trHeight w:val="461"/>
        </w:trPr>
        <w:tc>
          <w:tcPr>
            <w:tcW w:w="3330" w:type="dxa"/>
          </w:tcPr>
          <w:p w14:paraId="3F1B5096" w14:textId="77777777" w:rsidR="00784978" w:rsidRPr="00D57B7E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L_</w:t>
            </w: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AdminID_Length</w:t>
            </w:r>
            <w:proofErr w:type="spellEnd"/>
          </w:p>
        </w:tc>
        <w:tc>
          <w:tcPr>
            <w:tcW w:w="2070" w:type="dxa"/>
          </w:tcPr>
          <w:p w14:paraId="15EF507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proofErr w:type="spellEnd"/>
          </w:p>
        </w:tc>
        <w:tc>
          <w:tcPr>
            <w:tcW w:w="2070" w:type="dxa"/>
          </w:tcPr>
          <w:p w14:paraId="18EF24D3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  <w:tc>
          <w:tcPr>
            <w:tcW w:w="3690" w:type="dxa"/>
          </w:tcPr>
          <w:p w14:paraId="29647797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</w:tbl>
    <w:p w14:paraId="076977C9" w14:textId="22280125" w:rsidR="005E2C65" w:rsidRDefault="005E2C65" w:rsidP="005E2C65"/>
    <w:p w14:paraId="73C0A4AE" w14:textId="407AA8EA" w:rsidR="005E2C65" w:rsidRDefault="005E2C65" w:rsidP="005E2C65"/>
    <w:p w14:paraId="3CAEDCAB" w14:textId="1B5466C9" w:rsidR="005E2C65" w:rsidRDefault="005E2C65" w:rsidP="005E2C65"/>
    <w:p w14:paraId="0FF7FE9F" w14:textId="37EFC5D2" w:rsidR="005E2C65" w:rsidRDefault="005E2C65" w:rsidP="005E2C65"/>
    <w:p w14:paraId="0484DBA4" w14:textId="77EAC797" w:rsidR="005E2C65" w:rsidRDefault="005E2C65" w:rsidP="005E2C65"/>
    <w:p w14:paraId="04F7E1B9" w14:textId="349B1F0B" w:rsidR="005E2C65" w:rsidRDefault="005E2C65" w:rsidP="005E2C65"/>
    <w:p w14:paraId="3E02C29C" w14:textId="0AF0BDCE" w:rsidR="005E2C65" w:rsidRDefault="005E2C65" w:rsidP="005E2C65"/>
    <w:p w14:paraId="50AE4739" w14:textId="48EF492C" w:rsidR="005E2C65" w:rsidRDefault="005E2C65" w:rsidP="005E2C65"/>
    <w:p w14:paraId="1ED6F34E" w14:textId="3740B467" w:rsidR="005E2C65" w:rsidRDefault="005E2C65" w:rsidP="005E2C65"/>
    <w:p w14:paraId="4855AEAE" w14:textId="1A1B2C32" w:rsidR="005E2C65" w:rsidRDefault="005E2C65" w:rsidP="005E2C65"/>
    <w:p w14:paraId="1F7B2B9E" w14:textId="534521BE" w:rsidR="005E2C65" w:rsidRDefault="005E2C65" w:rsidP="005E2C65"/>
    <w:p w14:paraId="1E2C4B98" w14:textId="245CCA55" w:rsidR="005E2C65" w:rsidRDefault="005E2C65" w:rsidP="005E2C65"/>
    <w:p w14:paraId="16CAD6A1" w14:textId="7E98975B" w:rsidR="005E2C65" w:rsidRDefault="005E2C65" w:rsidP="005E2C65"/>
    <w:p w14:paraId="3EF37917" w14:textId="1D794B16" w:rsidR="005E2C65" w:rsidRDefault="005E2C65" w:rsidP="005E2C65"/>
    <w:p w14:paraId="51425BC4" w14:textId="79C740B2" w:rsidR="005E2C65" w:rsidRDefault="005E2C65" w:rsidP="005E2C65"/>
    <w:p w14:paraId="6C09EC57" w14:textId="53BCB33A" w:rsidR="005E2C65" w:rsidRDefault="005E2C65" w:rsidP="005E2C65"/>
    <w:p w14:paraId="09348806" w14:textId="3F52FA63" w:rsidR="005E2C65" w:rsidRDefault="005E2C65" w:rsidP="005E2C65"/>
    <w:p w14:paraId="6D5C883F" w14:textId="77777777" w:rsidR="005E2C65" w:rsidRDefault="005E2C65" w:rsidP="005E2C65"/>
    <w:p w14:paraId="4A9DC8AA" w14:textId="77777777" w:rsidR="005E2C65" w:rsidRPr="005E2C65" w:rsidRDefault="005E2C65" w:rsidP="005E2C65"/>
    <w:p w14:paraId="1C39CA59" w14:textId="4363EF71" w:rsidR="00784978" w:rsidRPr="00BF6559" w:rsidRDefault="00784978" w:rsidP="00784978">
      <w:pPr>
        <w:pStyle w:val="Heading2"/>
        <w:numPr>
          <w:ilvl w:val="0"/>
          <w:numId w:val="38"/>
        </w:numPr>
      </w:pPr>
      <w:proofErr w:type="spellStart"/>
      <w:r w:rsidRPr="00BF6559">
        <w:lastRenderedPageBreak/>
        <w:t>SystemLogin</w:t>
      </w:r>
      <w:r w:rsidR="005E2C65">
        <w:t>Login</w:t>
      </w:r>
      <w:r w:rsidRPr="00BF6559">
        <w:t>DateTime</w:t>
      </w:r>
      <w:proofErr w:type="spellEnd"/>
      <w:r w:rsidRPr="00BF6559">
        <w:t xml:space="preserve"> Table: </w:t>
      </w:r>
    </w:p>
    <w:tbl>
      <w:tblPr>
        <w:tblStyle w:val="TableGrid"/>
        <w:tblpPr w:leftFromText="180" w:rightFromText="180" w:vertAnchor="text" w:horzAnchor="page" w:tblpX="884" w:tblpY="79"/>
        <w:tblW w:w="10975" w:type="dxa"/>
        <w:tblLayout w:type="fixed"/>
        <w:tblLook w:val="04A0" w:firstRow="1" w:lastRow="0" w:firstColumn="1" w:lastColumn="0" w:noHBand="0" w:noVBand="1"/>
      </w:tblPr>
      <w:tblGrid>
        <w:gridCol w:w="2335"/>
        <w:gridCol w:w="1805"/>
        <w:gridCol w:w="1530"/>
        <w:gridCol w:w="2245"/>
        <w:gridCol w:w="3060"/>
      </w:tblGrid>
      <w:tr w:rsidR="00784978" w14:paraId="64A10E22" w14:textId="77777777" w:rsidTr="00DB7F04">
        <w:trPr>
          <w:trHeight w:val="447"/>
        </w:trPr>
        <w:tc>
          <w:tcPr>
            <w:tcW w:w="2335" w:type="dxa"/>
          </w:tcPr>
          <w:p w14:paraId="7014879B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805" w:type="dxa"/>
          </w:tcPr>
          <w:p w14:paraId="5EA325E4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33F17AEA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245" w:type="dxa"/>
          </w:tcPr>
          <w:p w14:paraId="520529BD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3060" w:type="dxa"/>
          </w:tcPr>
          <w:p w14:paraId="2B1F237C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84978" w14:paraId="7D288415" w14:textId="77777777" w:rsidTr="00DB7F04">
        <w:trPr>
          <w:trHeight w:val="459"/>
        </w:trPr>
        <w:tc>
          <w:tcPr>
            <w:tcW w:w="2335" w:type="dxa"/>
          </w:tcPr>
          <w:p w14:paraId="11A8102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1805" w:type="dxa"/>
          </w:tcPr>
          <w:p w14:paraId="777FC3C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7B8600C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245" w:type="dxa"/>
          </w:tcPr>
          <w:p w14:paraId="5ED7E22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1B0AC2C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06DE843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2182EF8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3060" w:type="dxa"/>
          </w:tcPr>
          <w:p w14:paraId="372AB9D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000004</w:t>
            </w:r>
          </w:p>
        </w:tc>
      </w:tr>
      <w:tr w:rsidR="00784978" w14:paraId="43E53CB2" w14:textId="77777777" w:rsidTr="00DB7F04">
        <w:trPr>
          <w:trHeight w:val="459"/>
        </w:trPr>
        <w:tc>
          <w:tcPr>
            <w:tcW w:w="2335" w:type="dxa"/>
          </w:tcPr>
          <w:p w14:paraId="16601A0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oginDateTime</w:t>
            </w:r>
            <w:proofErr w:type="spellEnd"/>
          </w:p>
        </w:tc>
        <w:tc>
          <w:tcPr>
            <w:tcW w:w="1805" w:type="dxa"/>
          </w:tcPr>
          <w:p w14:paraId="7FD471C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530" w:type="dxa"/>
          </w:tcPr>
          <w:p w14:paraId="141F138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245" w:type="dxa"/>
          </w:tcPr>
          <w:p w14:paraId="073CE94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46CEFED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0E13967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3060" w:type="dxa"/>
          </w:tcPr>
          <w:p w14:paraId="207F04B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4C564C6F" w14:textId="77777777" w:rsidR="00784978" w:rsidRPr="00D34642" w:rsidRDefault="00784978" w:rsidP="00784978">
      <w:pPr>
        <w:spacing w:line="360" w:lineRule="auto"/>
      </w:pPr>
    </w:p>
    <w:p w14:paraId="25BF1B03" w14:textId="77777777" w:rsidR="00784978" w:rsidRDefault="00784978" w:rsidP="00784978">
      <w:pPr>
        <w:pStyle w:val="Heading3"/>
      </w:pPr>
      <w:r w:rsidRPr="00F174D7">
        <w:t>Foreign Key Details</w:t>
      </w:r>
    </w:p>
    <w:p w14:paraId="2F7C1004" w14:textId="77777777" w:rsidR="00784978" w:rsidRPr="00D34642" w:rsidRDefault="00784978" w:rsidP="00784978"/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880"/>
        <w:gridCol w:w="2520"/>
        <w:gridCol w:w="2070"/>
        <w:gridCol w:w="1620"/>
        <w:gridCol w:w="1890"/>
      </w:tblGrid>
      <w:tr w:rsidR="00784978" w14:paraId="5E65CA01" w14:textId="77777777" w:rsidTr="00DB7F04">
        <w:trPr>
          <w:trHeight w:val="461"/>
        </w:trPr>
        <w:tc>
          <w:tcPr>
            <w:tcW w:w="2880" w:type="dxa"/>
          </w:tcPr>
          <w:p w14:paraId="457F3FB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520" w:type="dxa"/>
          </w:tcPr>
          <w:p w14:paraId="3DBB6C20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5A2FE70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620" w:type="dxa"/>
          </w:tcPr>
          <w:p w14:paraId="7ABE1A54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1890" w:type="dxa"/>
          </w:tcPr>
          <w:p w14:paraId="6A050A37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784978" w14:paraId="04CFAB4C" w14:textId="77777777" w:rsidTr="00DB7F04">
        <w:trPr>
          <w:trHeight w:val="755"/>
        </w:trPr>
        <w:tc>
          <w:tcPr>
            <w:tcW w:w="2880" w:type="dxa"/>
          </w:tcPr>
          <w:p w14:paraId="0203630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SLIDT_SystemLoginID</w:t>
            </w:r>
            <w:proofErr w:type="spellEnd"/>
          </w:p>
        </w:tc>
        <w:tc>
          <w:tcPr>
            <w:tcW w:w="2520" w:type="dxa"/>
          </w:tcPr>
          <w:p w14:paraId="56FAD524" w14:textId="62E147DC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r w:rsidR="005E2C65">
              <w:rPr>
                <w:rFonts w:ascii="Times New Roman" w:hAnsi="Times New Roman" w:cs="Times New Roman"/>
                <w:sz w:val="24"/>
                <w:szCs w:val="24"/>
              </w:rPr>
              <w:t>Log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  <w:proofErr w:type="spellEnd"/>
          </w:p>
        </w:tc>
        <w:tc>
          <w:tcPr>
            <w:tcW w:w="2070" w:type="dxa"/>
          </w:tcPr>
          <w:p w14:paraId="6FCF988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1620" w:type="dxa"/>
          </w:tcPr>
          <w:p w14:paraId="0A1A4FD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proofErr w:type="spellEnd"/>
          </w:p>
        </w:tc>
        <w:tc>
          <w:tcPr>
            <w:tcW w:w="1890" w:type="dxa"/>
          </w:tcPr>
          <w:p w14:paraId="2E7620A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</w:p>
        </w:tc>
      </w:tr>
    </w:tbl>
    <w:p w14:paraId="2DEB230E" w14:textId="77777777" w:rsidR="00784978" w:rsidRDefault="00784978" w:rsidP="00784978"/>
    <w:p w14:paraId="30AC9C84" w14:textId="77777777" w:rsidR="00784978" w:rsidRPr="00D34642" w:rsidRDefault="00784978" w:rsidP="00784978"/>
    <w:p w14:paraId="68FD31EB" w14:textId="77777777" w:rsidR="00784978" w:rsidRDefault="00784978" w:rsidP="00784978">
      <w:pPr>
        <w:pStyle w:val="Heading3"/>
      </w:pPr>
      <w:r>
        <w:t>Default</w:t>
      </w:r>
      <w:r w:rsidRPr="00BF6559">
        <w:t xml:space="preserve"> Constraint Details</w:t>
      </w:r>
    </w:p>
    <w:p w14:paraId="5470E687" w14:textId="77777777" w:rsidR="00784978" w:rsidRPr="00D34642" w:rsidRDefault="00784978" w:rsidP="00784978"/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060"/>
        <w:gridCol w:w="2880"/>
        <w:gridCol w:w="2520"/>
        <w:gridCol w:w="2520"/>
      </w:tblGrid>
      <w:tr w:rsidR="00784978" w14:paraId="1014579D" w14:textId="77777777" w:rsidTr="00DB7F04">
        <w:trPr>
          <w:trHeight w:val="461"/>
        </w:trPr>
        <w:tc>
          <w:tcPr>
            <w:tcW w:w="3060" w:type="dxa"/>
          </w:tcPr>
          <w:p w14:paraId="0A48A0F0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880" w:type="dxa"/>
          </w:tcPr>
          <w:p w14:paraId="1F52CD23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520" w:type="dxa"/>
          </w:tcPr>
          <w:p w14:paraId="46948929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520" w:type="dxa"/>
          </w:tcPr>
          <w:p w14:paraId="4B5ED4BE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784978" w14:paraId="1975B28F" w14:textId="77777777" w:rsidTr="00DB7F04">
        <w:trPr>
          <w:trHeight w:val="461"/>
        </w:trPr>
        <w:tc>
          <w:tcPr>
            <w:tcW w:w="3060" w:type="dxa"/>
          </w:tcPr>
          <w:p w14:paraId="7771ECA9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LIDT_LoginDateTime</w:t>
            </w:r>
            <w:proofErr w:type="spellEnd"/>
          </w:p>
        </w:tc>
        <w:tc>
          <w:tcPr>
            <w:tcW w:w="2880" w:type="dxa"/>
          </w:tcPr>
          <w:p w14:paraId="68910C4C" w14:textId="177B6815" w:rsidR="00784978" w:rsidRPr="00E441AD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LoginDateTime</w:t>
            </w:r>
            <w:proofErr w:type="spellEnd"/>
          </w:p>
        </w:tc>
        <w:tc>
          <w:tcPr>
            <w:tcW w:w="2520" w:type="dxa"/>
          </w:tcPr>
          <w:p w14:paraId="1F91B805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oginDateTime</w:t>
            </w:r>
            <w:proofErr w:type="spellEnd"/>
          </w:p>
        </w:tc>
        <w:tc>
          <w:tcPr>
            <w:tcW w:w="2520" w:type="dxa"/>
          </w:tcPr>
          <w:p w14:paraId="344D6DAF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534FE593" w14:textId="77777777" w:rsidR="00784978" w:rsidRPr="00D34642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B271923" w14:textId="77777777" w:rsidR="00784978" w:rsidRDefault="00784978" w:rsidP="00784978">
      <w:pPr>
        <w:pStyle w:val="Heading3"/>
      </w:pPr>
      <w:r w:rsidRPr="00BF6559">
        <w:t>Check Constraint Details</w:t>
      </w:r>
    </w:p>
    <w:p w14:paraId="65FC1A4C" w14:textId="77777777" w:rsidR="00784978" w:rsidRPr="00D34642" w:rsidRDefault="00784978" w:rsidP="00784978"/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240"/>
        <w:gridCol w:w="2520"/>
        <w:gridCol w:w="2139"/>
        <w:gridCol w:w="3081"/>
      </w:tblGrid>
      <w:tr w:rsidR="00784978" w14:paraId="4F213E82" w14:textId="77777777" w:rsidTr="00DB7F04">
        <w:trPr>
          <w:trHeight w:val="461"/>
        </w:trPr>
        <w:tc>
          <w:tcPr>
            <w:tcW w:w="3240" w:type="dxa"/>
          </w:tcPr>
          <w:p w14:paraId="1389B37F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520" w:type="dxa"/>
          </w:tcPr>
          <w:p w14:paraId="24B7D978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139" w:type="dxa"/>
          </w:tcPr>
          <w:p w14:paraId="3C1E8B43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081" w:type="dxa"/>
          </w:tcPr>
          <w:p w14:paraId="7AD16BCB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84978" w14:paraId="4AB440DE" w14:textId="77777777" w:rsidTr="00DB7F04">
        <w:trPr>
          <w:trHeight w:val="461"/>
        </w:trPr>
        <w:tc>
          <w:tcPr>
            <w:tcW w:w="3240" w:type="dxa"/>
          </w:tcPr>
          <w:p w14:paraId="4967F37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LIDT_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SystemLoginID_Leng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proofErr w:type="spellEnd"/>
          </w:p>
        </w:tc>
        <w:tc>
          <w:tcPr>
            <w:tcW w:w="2520" w:type="dxa"/>
          </w:tcPr>
          <w:p w14:paraId="33F502B0" w14:textId="6CD80470" w:rsidR="00784978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LoginDateTime</w:t>
            </w:r>
            <w:proofErr w:type="spellEnd"/>
          </w:p>
        </w:tc>
        <w:tc>
          <w:tcPr>
            <w:tcW w:w="2139" w:type="dxa"/>
          </w:tcPr>
          <w:p w14:paraId="5974F294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</w:p>
        </w:tc>
        <w:tc>
          <w:tcPr>
            <w:tcW w:w="3081" w:type="dxa"/>
          </w:tcPr>
          <w:p w14:paraId="768AED08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l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</w:tbl>
    <w:p w14:paraId="00297352" w14:textId="703F4951" w:rsidR="00784978" w:rsidRPr="00BF6559" w:rsidRDefault="00784978" w:rsidP="00784978">
      <w:pPr>
        <w:pStyle w:val="Heading2"/>
        <w:numPr>
          <w:ilvl w:val="0"/>
          <w:numId w:val="38"/>
        </w:numPr>
      </w:pPr>
      <w:proofErr w:type="spellStart"/>
      <w:r w:rsidRPr="00BF6559">
        <w:lastRenderedPageBreak/>
        <w:t>System</w:t>
      </w:r>
      <w:r w:rsidR="005E2C65">
        <w:t>Login</w:t>
      </w:r>
      <w:r w:rsidRPr="00BF6559">
        <w:t>Log</w:t>
      </w:r>
      <w:r>
        <w:t>out</w:t>
      </w:r>
      <w:r w:rsidRPr="00BF6559">
        <w:t>DateTime</w:t>
      </w:r>
      <w:proofErr w:type="spellEnd"/>
      <w:r w:rsidRPr="00BF6559">
        <w:t xml:space="preserve"> Table: </w:t>
      </w:r>
    </w:p>
    <w:tbl>
      <w:tblPr>
        <w:tblStyle w:val="TableGrid"/>
        <w:tblpPr w:leftFromText="180" w:rightFromText="180" w:vertAnchor="text" w:horzAnchor="page" w:tblpX="884" w:tblpY="79"/>
        <w:tblW w:w="10975" w:type="dxa"/>
        <w:tblLayout w:type="fixed"/>
        <w:tblLook w:val="04A0" w:firstRow="1" w:lastRow="0" w:firstColumn="1" w:lastColumn="0" w:noHBand="0" w:noVBand="1"/>
      </w:tblPr>
      <w:tblGrid>
        <w:gridCol w:w="2335"/>
        <w:gridCol w:w="1805"/>
        <w:gridCol w:w="1530"/>
        <w:gridCol w:w="2245"/>
        <w:gridCol w:w="3060"/>
      </w:tblGrid>
      <w:tr w:rsidR="00784978" w14:paraId="215B8432" w14:textId="77777777" w:rsidTr="00DB7F04">
        <w:trPr>
          <w:trHeight w:val="447"/>
        </w:trPr>
        <w:tc>
          <w:tcPr>
            <w:tcW w:w="2335" w:type="dxa"/>
          </w:tcPr>
          <w:p w14:paraId="5139CF21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805" w:type="dxa"/>
          </w:tcPr>
          <w:p w14:paraId="31CC03A0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7AB3E2CB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245" w:type="dxa"/>
          </w:tcPr>
          <w:p w14:paraId="6210857F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3060" w:type="dxa"/>
          </w:tcPr>
          <w:p w14:paraId="2EDE4DCD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84978" w14:paraId="4C67F993" w14:textId="77777777" w:rsidTr="00DB7F04">
        <w:trPr>
          <w:trHeight w:val="459"/>
        </w:trPr>
        <w:tc>
          <w:tcPr>
            <w:tcW w:w="2335" w:type="dxa"/>
          </w:tcPr>
          <w:p w14:paraId="4EEB3A0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1805" w:type="dxa"/>
          </w:tcPr>
          <w:p w14:paraId="311DB31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5B6BB0E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aracers</w:t>
            </w:r>
            <w:proofErr w:type="spellEnd"/>
          </w:p>
        </w:tc>
        <w:tc>
          <w:tcPr>
            <w:tcW w:w="2245" w:type="dxa"/>
          </w:tcPr>
          <w:p w14:paraId="4D6E4EF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1BD7D9F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42D1546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739F1F4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3060" w:type="dxa"/>
          </w:tcPr>
          <w:p w14:paraId="3A7F9AF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000004</w:t>
            </w:r>
          </w:p>
        </w:tc>
      </w:tr>
      <w:tr w:rsidR="00784978" w14:paraId="7676D0A5" w14:textId="77777777" w:rsidTr="00DB7F04">
        <w:trPr>
          <w:trHeight w:val="459"/>
        </w:trPr>
        <w:tc>
          <w:tcPr>
            <w:tcW w:w="2335" w:type="dxa"/>
          </w:tcPr>
          <w:p w14:paraId="4BDE571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ogoutDateTime</w:t>
            </w:r>
            <w:proofErr w:type="spellEnd"/>
          </w:p>
        </w:tc>
        <w:tc>
          <w:tcPr>
            <w:tcW w:w="1805" w:type="dxa"/>
          </w:tcPr>
          <w:p w14:paraId="2BBEF8C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530" w:type="dxa"/>
          </w:tcPr>
          <w:p w14:paraId="585A965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245" w:type="dxa"/>
          </w:tcPr>
          <w:p w14:paraId="2646CD0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0534EA6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5A10345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3060" w:type="dxa"/>
          </w:tcPr>
          <w:p w14:paraId="3AB6160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472F3131" w14:textId="77777777" w:rsidR="00784978" w:rsidRPr="00D34642" w:rsidRDefault="00784978" w:rsidP="00784978">
      <w:pPr>
        <w:spacing w:line="360" w:lineRule="auto"/>
      </w:pPr>
    </w:p>
    <w:p w14:paraId="787F0A53" w14:textId="77777777" w:rsidR="00784978" w:rsidRDefault="00784978" w:rsidP="00784978">
      <w:pPr>
        <w:pStyle w:val="Heading3"/>
      </w:pPr>
      <w:r w:rsidRPr="00F174D7">
        <w:t>Foreign Key Details</w:t>
      </w:r>
    </w:p>
    <w:p w14:paraId="3CBC1713" w14:textId="77777777" w:rsidR="00784978" w:rsidRPr="00D34642" w:rsidRDefault="00784978" w:rsidP="00784978"/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880"/>
        <w:gridCol w:w="2610"/>
        <w:gridCol w:w="1980"/>
        <w:gridCol w:w="1620"/>
        <w:gridCol w:w="1890"/>
      </w:tblGrid>
      <w:tr w:rsidR="00784978" w14:paraId="3F8FFC91" w14:textId="77777777" w:rsidTr="00DB7F04">
        <w:trPr>
          <w:trHeight w:val="461"/>
        </w:trPr>
        <w:tc>
          <w:tcPr>
            <w:tcW w:w="2880" w:type="dxa"/>
          </w:tcPr>
          <w:p w14:paraId="16CE16BC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610" w:type="dxa"/>
          </w:tcPr>
          <w:p w14:paraId="7B4AF42C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980" w:type="dxa"/>
          </w:tcPr>
          <w:p w14:paraId="05863FF0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620" w:type="dxa"/>
          </w:tcPr>
          <w:p w14:paraId="0A4F88B9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1890" w:type="dxa"/>
          </w:tcPr>
          <w:p w14:paraId="283CCCF8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784978" w14:paraId="17C10DAF" w14:textId="77777777" w:rsidTr="00DB7F04">
        <w:trPr>
          <w:trHeight w:val="755"/>
        </w:trPr>
        <w:tc>
          <w:tcPr>
            <w:tcW w:w="2880" w:type="dxa"/>
          </w:tcPr>
          <w:p w14:paraId="11D9228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SLODT_SystemLoginID</w:t>
            </w:r>
            <w:proofErr w:type="spellEnd"/>
          </w:p>
        </w:tc>
        <w:tc>
          <w:tcPr>
            <w:tcW w:w="2610" w:type="dxa"/>
          </w:tcPr>
          <w:p w14:paraId="520ED622" w14:textId="1C1AE6E6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</w:t>
            </w:r>
            <w:r w:rsidR="005E2C65">
              <w:rPr>
                <w:rFonts w:ascii="Times New Roman" w:hAnsi="Times New Roman" w:cs="Times New Roman"/>
                <w:sz w:val="24"/>
                <w:szCs w:val="24"/>
              </w:rPr>
              <w:t>Log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ogoutDateTime</w:t>
            </w:r>
            <w:proofErr w:type="spellEnd"/>
          </w:p>
        </w:tc>
        <w:tc>
          <w:tcPr>
            <w:tcW w:w="1980" w:type="dxa"/>
          </w:tcPr>
          <w:p w14:paraId="1E39B39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1620" w:type="dxa"/>
          </w:tcPr>
          <w:p w14:paraId="26AA73A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proofErr w:type="spellEnd"/>
          </w:p>
        </w:tc>
        <w:tc>
          <w:tcPr>
            <w:tcW w:w="1890" w:type="dxa"/>
          </w:tcPr>
          <w:p w14:paraId="7423AD6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</w:p>
        </w:tc>
      </w:tr>
    </w:tbl>
    <w:p w14:paraId="6436B961" w14:textId="77777777" w:rsidR="00784978" w:rsidRPr="00D34642" w:rsidRDefault="00784978" w:rsidP="00784978"/>
    <w:p w14:paraId="2272B108" w14:textId="77777777" w:rsidR="00784978" w:rsidRDefault="00784978" w:rsidP="00784978">
      <w:pPr>
        <w:pStyle w:val="Heading3"/>
      </w:pPr>
      <w:r>
        <w:t>Default</w:t>
      </w:r>
      <w:r w:rsidRPr="00BF6559">
        <w:t xml:space="preserve"> Constraint Details</w:t>
      </w:r>
    </w:p>
    <w:p w14:paraId="24FE3DE0" w14:textId="77777777" w:rsidR="00784978" w:rsidRPr="00D34642" w:rsidRDefault="00784978" w:rsidP="00784978"/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330"/>
        <w:gridCol w:w="2610"/>
        <w:gridCol w:w="2520"/>
        <w:gridCol w:w="2520"/>
      </w:tblGrid>
      <w:tr w:rsidR="00784978" w14:paraId="30F615A2" w14:textId="77777777" w:rsidTr="00DB7F04">
        <w:trPr>
          <w:trHeight w:val="461"/>
        </w:trPr>
        <w:tc>
          <w:tcPr>
            <w:tcW w:w="3330" w:type="dxa"/>
          </w:tcPr>
          <w:p w14:paraId="4898762B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610" w:type="dxa"/>
          </w:tcPr>
          <w:p w14:paraId="1BFA2784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520" w:type="dxa"/>
          </w:tcPr>
          <w:p w14:paraId="66CAA8E6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520" w:type="dxa"/>
          </w:tcPr>
          <w:p w14:paraId="07BE775E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784978" w14:paraId="53F110E4" w14:textId="77777777" w:rsidTr="00DB7F04">
        <w:trPr>
          <w:trHeight w:val="461"/>
        </w:trPr>
        <w:tc>
          <w:tcPr>
            <w:tcW w:w="3330" w:type="dxa"/>
          </w:tcPr>
          <w:p w14:paraId="6BA8C270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LODT_LogoutDateTime</w:t>
            </w:r>
            <w:proofErr w:type="spellEnd"/>
          </w:p>
        </w:tc>
        <w:tc>
          <w:tcPr>
            <w:tcW w:w="2610" w:type="dxa"/>
          </w:tcPr>
          <w:p w14:paraId="443833AE" w14:textId="5C100D9F" w:rsidR="00784978" w:rsidRPr="00E441AD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LogoutDateTime</w:t>
            </w:r>
            <w:proofErr w:type="spellEnd"/>
          </w:p>
        </w:tc>
        <w:tc>
          <w:tcPr>
            <w:tcW w:w="2520" w:type="dxa"/>
          </w:tcPr>
          <w:p w14:paraId="3B2370C1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ogoutDateTime</w:t>
            </w:r>
            <w:proofErr w:type="spellEnd"/>
          </w:p>
        </w:tc>
        <w:tc>
          <w:tcPr>
            <w:tcW w:w="2520" w:type="dxa"/>
          </w:tcPr>
          <w:p w14:paraId="59A96E15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6221DEEE" w14:textId="77777777" w:rsidR="00784978" w:rsidRPr="00D34642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8724413" w14:textId="77777777" w:rsidR="00784978" w:rsidRDefault="00784978" w:rsidP="00784978">
      <w:pPr>
        <w:pStyle w:val="Heading3"/>
      </w:pPr>
      <w:r w:rsidRPr="00BF6559">
        <w:t>Check Constraint Details</w:t>
      </w:r>
    </w:p>
    <w:p w14:paraId="62AA7128" w14:textId="77777777" w:rsidR="00784978" w:rsidRPr="00D34642" w:rsidRDefault="00784978" w:rsidP="00784978"/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420"/>
        <w:gridCol w:w="2520"/>
        <w:gridCol w:w="1959"/>
        <w:gridCol w:w="3081"/>
      </w:tblGrid>
      <w:tr w:rsidR="00784978" w14:paraId="3B3AEEE6" w14:textId="77777777" w:rsidTr="00DB7F04">
        <w:trPr>
          <w:trHeight w:val="461"/>
        </w:trPr>
        <w:tc>
          <w:tcPr>
            <w:tcW w:w="3420" w:type="dxa"/>
          </w:tcPr>
          <w:p w14:paraId="3FC3E6B8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520" w:type="dxa"/>
          </w:tcPr>
          <w:p w14:paraId="5976FCDB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959" w:type="dxa"/>
          </w:tcPr>
          <w:p w14:paraId="44CF397F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081" w:type="dxa"/>
          </w:tcPr>
          <w:p w14:paraId="5CDD921B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84978" w14:paraId="2FBF1C9F" w14:textId="77777777" w:rsidTr="00DB7F04">
        <w:trPr>
          <w:trHeight w:val="461"/>
        </w:trPr>
        <w:tc>
          <w:tcPr>
            <w:tcW w:w="3420" w:type="dxa"/>
          </w:tcPr>
          <w:p w14:paraId="5EEBC64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LODT_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SystemLo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u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ID_Leng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proofErr w:type="spellEnd"/>
          </w:p>
        </w:tc>
        <w:tc>
          <w:tcPr>
            <w:tcW w:w="2520" w:type="dxa"/>
          </w:tcPr>
          <w:p w14:paraId="1622214E" w14:textId="053B46DA" w:rsidR="00784978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LogoutDateTi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59" w:type="dxa"/>
          </w:tcPr>
          <w:p w14:paraId="366477D1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SystemLo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ID</w:t>
            </w:r>
            <w:proofErr w:type="spellEnd"/>
          </w:p>
        </w:tc>
        <w:tc>
          <w:tcPr>
            <w:tcW w:w="3081" w:type="dxa"/>
          </w:tcPr>
          <w:p w14:paraId="47555588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l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</w:tbl>
    <w:p w14:paraId="51B9CDE9" w14:textId="77777777" w:rsidR="00784978" w:rsidRPr="00F80D1A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01D4ECA" w14:textId="77777777" w:rsidR="00784978" w:rsidRPr="00811FB3" w:rsidRDefault="00784978" w:rsidP="00784978">
      <w:pPr>
        <w:pStyle w:val="Heading2"/>
        <w:numPr>
          <w:ilvl w:val="0"/>
          <w:numId w:val="38"/>
        </w:numPr>
      </w:pPr>
      <w:r w:rsidRPr="00811FB3">
        <w:lastRenderedPageBreak/>
        <w:t>Teller</w:t>
      </w:r>
      <w:r>
        <w:t xml:space="preserve"> Table:</w:t>
      </w:r>
    </w:p>
    <w:tbl>
      <w:tblPr>
        <w:tblStyle w:val="TableGrid"/>
        <w:tblpPr w:leftFromText="180" w:rightFromText="180" w:vertAnchor="text" w:horzAnchor="margin" w:tblpXSpec="center" w:tblpY="114"/>
        <w:tblW w:w="11245" w:type="dxa"/>
        <w:tblLayout w:type="fixed"/>
        <w:tblLook w:val="04A0" w:firstRow="1" w:lastRow="0" w:firstColumn="1" w:lastColumn="0" w:noHBand="0" w:noVBand="1"/>
      </w:tblPr>
      <w:tblGrid>
        <w:gridCol w:w="2785"/>
        <w:gridCol w:w="1355"/>
        <w:gridCol w:w="1530"/>
        <w:gridCol w:w="1710"/>
        <w:gridCol w:w="1965"/>
        <w:gridCol w:w="1900"/>
      </w:tblGrid>
      <w:tr w:rsidR="00784978" w14:paraId="6C3E6AB4" w14:textId="77777777" w:rsidTr="00F91434">
        <w:trPr>
          <w:trHeight w:val="447"/>
        </w:trPr>
        <w:tc>
          <w:tcPr>
            <w:tcW w:w="2785" w:type="dxa"/>
          </w:tcPr>
          <w:p w14:paraId="5F6491D8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355" w:type="dxa"/>
          </w:tcPr>
          <w:p w14:paraId="303BEBFA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05D8ADDD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710" w:type="dxa"/>
          </w:tcPr>
          <w:p w14:paraId="6492BB2B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65" w:type="dxa"/>
          </w:tcPr>
          <w:p w14:paraId="6C23503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21C82D09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900" w:type="dxa"/>
          </w:tcPr>
          <w:p w14:paraId="177485D1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84978" w14:paraId="62610691" w14:textId="77777777" w:rsidTr="00F91434">
        <w:trPr>
          <w:trHeight w:val="459"/>
        </w:trPr>
        <w:tc>
          <w:tcPr>
            <w:tcW w:w="2785" w:type="dxa"/>
          </w:tcPr>
          <w:p w14:paraId="31907C0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ecordID</w:t>
            </w:r>
            <w:proofErr w:type="spellEnd"/>
          </w:p>
        </w:tc>
        <w:tc>
          <w:tcPr>
            <w:tcW w:w="1355" w:type="dxa"/>
          </w:tcPr>
          <w:p w14:paraId="0EF3873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530" w:type="dxa"/>
          </w:tcPr>
          <w:p w14:paraId="2F962A6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2EE6B0A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65" w:type="dxa"/>
          </w:tcPr>
          <w:p w14:paraId="6314BA3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-</w:t>
            </w:r>
          </w:p>
          <w:p w14:paraId="2D38698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00" w:type="dxa"/>
          </w:tcPr>
          <w:p w14:paraId="68355DE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84978" w14:paraId="45F748FA" w14:textId="77777777" w:rsidTr="00F91434">
        <w:trPr>
          <w:trHeight w:val="459"/>
        </w:trPr>
        <w:tc>
          <w:tcPr>
            <w:tcW w:w="2785" w:type="dxa"/>
          </w:tcPr>
          <w:p w14:paraId="3F45CEB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ID</w:t>
            </w:r>
            <w:proofErr w:type="spellEnd"/>
          </w:p>
        </w:tc>
        <w:tc>
          <w:tcPr>
            <w:tcW w:w="1355" w:type="dxa"/>
          </w:tcPr>
          <w:p w14:paraId="74189E8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6F8726B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2EE4393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1965" w:type="dxa"/>
          </w:tcPr>
          <w:p w14:paraId="047459B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–</w:t>
            </w:r>
          </w:p>
          <w:p w14:paraId="7EA172D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1</w:t>
            </w:r>
          </w:p>
        </w:tc>
        <w:tc>
          <w:tcPr>
            <w:tcW w:w="1900" w:type="dxa"/>
          </w:tcPr>
          <w:p w14:paraId="12BF0A3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4</w:t>
            </w:r>
          </w:p>
        </w:tc>
      </w:tr>
      <w:tr w:rsidR="00784978" w14:paraId="0262F371" w14:textId="77777777" w:rsidTr="00F91434">
        <w:trPr>
          <w:trHeight w:val="459"/>
        </w:trPr>
        <w:tc>
          <w:tcPr>
            <w:tcW w:w="2785" w:type="dxa"/>
          </w:tcPr>
          <w:p w14:paraId="3AB781B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nch</w:t>
            </w:r>
          </w:p>
        </w:tc>
        <w:tc>
          <w:tcPr>
            <w:tcW w:w="1355" w:type="dxa"/>
          </w:tcPr>
          <w:p w14:paraId="2CF88D6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30)</w:t>
            </w:r>
          </w:p>
        </w:tc>
        <w:tc>
          <w:tcPr>
            <w:tcW w:w="1530" w:type="dxa"/>
          </w:tcPr>
          <w:p w14:paraId="56561B5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characters</w:t>
            </w:r>
          </w:p>
        </w:tc>
        <w:tc>
          <w:tcPr>
            <w:tcW w:w="1710" w:type="dxa"/>
          </w:tcPr>
          <w:p w14:paraId="4063877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454F9B5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00" w:type="dxa"/>
          </w:tcPr>
          <w:p w14:paraId="1A06652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ndon</w:t>
            </w:r>
          </w:p>
        </w:tc>
      </w:tr>
      <w:tr w:rsidR="00784978" w14:paraId="675A665A" w14:textId="77777777" w:rsidTr="00F91434">
        <w:trPr>
          <w:trHeight w:val="459"/>
        </w:trPr>
        <w:tc>
          <w:tcPr>
            <w:tcW w:w="2785" w:type="dxa"/>
          </w:tcPr>
          <w:p w14:paraId="2921F5F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Name</w:t>
            </w:r>
          </w:p>
        </w:tc>
        <w:tc>
          <w:tcPr>
            <w:tcW w:w="1355" w:type="dxa"/>
          </w:tcPr>
          <w:p w14:paraId="16E5DC4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0)</w:t>
            </w:r>
          </w:p>
        </w:tc>
        <w:tc>
          <w:tcPr>
            <w:tcW w:w="1530" w:type="dxa"/>
          </w:tcPr>
          <w:p w14:paraId="0B3F53B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characters</w:t>
            </w:r>
          </w:p>
        </w:tc>
        <w:tc>
          <w:tcPr>
            <w:tcW w:w="1710" w:type="dxa"/>
          </w:tcPr>
          <w:p w14:paraId="177BBD3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0115EA9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00" w:type="dxa"/>
          </w:tcPr>
          <w:p w14:paraId="40D5DBB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ter</w:t>
            </w:r>
          </w:p>
        </w:tc>
      </w:tr>
      <w:tr w:rsidR="00784978" w14:paraId="78EF6FA5" w14:textId="77777777" w:rsidTr="00F91434">
        <w:trPr>
          <w:trHeight w:val="459"/>
        </w:trPr>
        <w:tc>
          <w:tcPr>
            <w:tcW w:w="2785" w:type="dxa"/>
          </w:tcPr>
          <w:p w14:paraId="1215677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ddleName</w:t>
            </w:r>
            <w:proofErr w:type="spellEnd"/>
          </w:p>
        </w:tc>
        <w:tc>
          <w:tcPr>
            <w:tcW w:w="1355" w:type="dxa"/>
          </w:tcPr>
          <w:p w14:paraId="5A2EC86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5)</w:t>
            </w:r>
          </w:p>
        </w:tc>
        <w:tc>
          <w:tcPr>
            <w:tcW w:w="1530" w:type="dxa"/>
          </w:tcPr>
          <w:p w14:paraId="4FCAC32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 characters</w:t>
            </w:r>
          </w:p>
        </w:tc>
        <w:tc>
          <w:tcPr>
            <w:tcW w:w="1710" w:type="dxa"/>
          </w:tcPr>
          <w:p w14:paraId="30AE722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65" w:type="dxa"/>
          </w:tcPr>
          <w:p w14:paraId="2F5F50F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00" w:type="dxa"/>
          </w:tcPr>
          <w:p w14:paraId="76B0D52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ck</w:t>
            </w:r>
          </w:p>
        </w:tc>
      </w:tr>
      <w:tr w:rsidR="00784978" w14:paraId="24A5A0AE" w14:textId="77777777" w:rsidTr="00F91434">
        <w:trPr>
          <w:trHeight w:val="459"/>
        </w:trPr>
        <w:tc>
          <w:tcPr>
            <w:tcW w:w="2785" w:type="dxa"/>
          </w:tcPr>
          <w:p w14:paraId="149B0BA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stName</w:t>
            </w:r>
            <w:proofErr w:type="spellEnd"/>
          </w:p>
        </w:tc>
        <w:tc>
          <w:tcPr>
            <w:tcW w:w="1355" w:type="dxa"/>
          </w:tcPr>
          <w:p w14:paraId="1B1A98C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30)</w:t>
            </w:r>
          </w:p>
        </w:tc>
        <w:tc>
          <w:tcPr>
            <w:tcW w:w="1530" w:type="dxa"/>
          </w:tcPr>
          <w:p w14:paraId="6663C9F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characters</w:t>
            </w:r>
          </w:p>
        </w:tc>
        <w:tc>
          <w:tcPr>
            <w:tcW w:w="1710" w:type="dxa"/>
          </w:tcPr>
          <w:p w14:paraId="1D488B2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030F69B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00" w:type="dxa"/>
          </w:tcPr>
          <w:p w14:paraId="0157E981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ite</w:t>
            </w:r>
          </w:p>
        </w:tc>
      </w:tr>
      <w:tr w:rsidR="00784978" w14:paraId="3D017047" w14:textId="77777777" w:rsidTr="00F91434">
        <w:trPr>
          <w:trHeight w:val="459"/>
        </w:trPr>
        <w:tc>
          <w:tcPr>
            <w:tcW w:w="2785" w:type="dxa"/>
          </w:tcPr>
          <w:p w14:paraId="0112012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neAddress</w:t>
            </w:r>
            <w:proofErr w:type="spellEnd"/>
          </w:p>
        </w:tc>
        <w:tc>
          <w:tcPr>
            <w:tcW w:w="1355" w:type="dxa"/>
          </w:tcPr>
          <w:p w14:paraId="2AC2387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40)</w:t>
            </w:r>
          </w:p>
        </w:tc>
        <w:tc>
          <w:tcPr>
            <w:tcW w:w="1530" w:type="dxa"/>
          </w:tcPr>
          <w:p w14:paraId="77FC73B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 characters</w:t>
            </w:r>
          </w:p>
        </w:tc>
        <w:tc>
          <w:tcPr>
            <w:tcW w:w="1710" w:type="dxa"/>
          </w:tcPr>
          <w:p w14:paraId="2AF0690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63FA363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00" w:type="dxa"/>
          </w:tcPr>
          <w:p w14:paraId="10FFB64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ach Lane</w:t>
            </w:r>
          </w:p>
        </w:tc>
      </w:tr>
      <w:tr w:rsidR="00784978" w14:paraId="65FE84EC" w14:textId="77777777" w:rsidTr="00F91434">
        <w:trPr>
          <w:trHeight w:val="459"/>
        </w:trPr>
        <w:tc>
          <w:tcPr>
            <w:tcW w:w="2785" w:type="dxa"/>
          </w:tcPr>
          <w:p w14:paraId="7B3D387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ty</w:t>
            </w:r>
          </w:p>
        </w:tc>
        <w:tc>
          <w:tcPr>
            <w:tcW w:w="1355" w:type="dxa"/>
          </w:tcPr>
          <w:p w14:paraId="76AD3EC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0)</w:t>
            </w:r>
          </w:p>
        </w:tc>
        <w:tc>
          <w:tcPr>
            <w:tcW w:w="1530" w:type="dxa"/>
          </w:tcPr>
          <w:p w14:paraId="6F4DF54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characters</w:t>
            </w:r>
          </w:p>
        </w:tc>
        <w:tc>
          <w:tcPr>
            <w:tcW w:w="1710" w:type="dxa"/>
          </w:tcPr>
          <w:p w14:paraId="1CC7FD1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3F46044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00" w:type="dxa"/>
          </w:tcPr>
          <w:p w14:paraId="7C1FAB6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ndon</w:t>
            </w:r>
          </w:p>
        </w:tc>
      </w:tr>
      <w:tr w:rsidR="00784978" w14:paraId="1F60503A" w14:textId="77777777" w:rsidTr="00F91434">
        <w:trPr>
          <w:trHeight w:val="459"/>
        </w:trPr>
        <w:tc>
          <w:tcPr>
            <w:tcW w:w="2785" w:type="dxa"/>
          </w:tcPr>
          <w:p w14:paraId="703E461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</w:p>
        </w:tc>
        <w:tc>
          <w:tcPr>
            <w:tcW w:w="1355" w:type="dxa"/>
          </w:tcPr>
          <w:p w14:paraId="20140A4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50)</w:t>
            </w:r>
          </w:p>
        </w:tc>
        <w:tc>
          <w:tcPr>
            <w:tcW w:w="1530" w:type="dxa"/>
          </w:tcPr>
          <w:p w14:paraId="3BDBB79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 characters</w:t>
            </w:r>
          </w:p>
        </w:tc>
        <w:tc>
          <w:tcPr>
            <w:tcW w:w="1710" w:type="dxa"/>
          </w:tcPr>
          <w:p w14:paraId="771ED53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74E7D75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0" w:type="dxa"/>
          </w:tcPr>
          <w:p w14:paraId="7D3CC50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@sample.com</w:t>
            </w:r>
          </w:p>
        </w:tc>
      </w:tr>
      <w:tr w:rsidR="00F91434" w14:paraId="12D46E36" w14:textId="77777777" w:rsidTr="00F91434">
        <w:trPr>
          <w:trHeight w:val="459"/>
        </w:trPr>
        <w:tc>
          <w:tcPr>
            <w:tcW w:w="2785" w:type="dxa"/>
          </w:tcPr>
          <w:p w14:paraId="1955BD43" w14:textId="568EEE85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1355" w:type="dxa"/>
          </w:tcPr>
          <w:p w14:paraId="094A7E46" w14:textId="44614D37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09DAE91F" w14:textId="63DC1C35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0E33064F" w14:textId="77777777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5685AB23" w14:textId="77777777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2E2E0BC0" w14:textId="61033E85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37859526" w14:textId="5482683B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00" w:type="dxa"/>
          </w:tcPr>
          <w:p w14:paraId="1AB7A8D3" w14:textId="29E57933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000002</w:t>
            </w:r>
          </w:p>
        </w:tc>
      </w:tr>
      <w:tr w:rsidR="00F91434" w14:paraId="4A1F00E5" w14:textId="77777777" w:rsidTr="00F91434">
        <w:trPr>
          <w:trHeight w:val="459"/>
        </w:trPr>
        <w:tc>
          <w:tcPr>
            <w:tcW w:w="2785" w:type="dxa"/>
          </w:tcPr>
          <w:p w14:paraId="4CF28614" w14:textId="2EF1D7B3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AdminID_RegisteredBy</w:t>
            </w:r>
            <w:proofErr w:type="spellEnd"/>
          </w:p>
        </w:tc>
        <w:tc>
          <w:tcPr>
            <w:tcW w:w="1355" w:type="dxa"/>
          </w:tcPr>
          <w:p w14:paraId="0F0E9246" w14:textId="32D79C28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3D0E3536" w14:textId="171C73A2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062A3DE5" w14:textId="77777777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1D952401" w14:textId="77777777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05AEA558" w14:textId="7D92FB79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1809D2B9" w14:textId="0AC64B3E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00" w:type="dxa"/>
          </w:tcPr>
          <w:p w14:paraId="4BE5CE0F" w14:textId="03A921C2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000001</w:t>
            </w:r>
          </w:p>
        </w:tc>
      </w:tr>
      <w:tr w:rsidR="00F91434" w14:paraId="61BFCF87" w14:textId="77777777" w:rsidTr="00F91434">
        <w:trPr>
          <w:trHeight w:val="575"/>
        </w:trPr>
        <w:tc>
          <w:tcPr>
            <w:tcW w:w="2785" w:type="dxa"/>
          </w:tcPr>
          <w:p w14:paraId="22723D2A" w14:textId="699441B3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1355" w:type="dxa"/>
          </w:tcPr>
          <w:p w14:paraId="13A14449" w14:textId="77A96417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530" w:type="dxa"/>
          </w:tcPr>
          <w:p w14:paraId="2CC557B2" w14:textId="3871AE0F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7C2F37E8" w14:textId="77777777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fault </w:t>
            </w:r>
          </w:p>
          <w:p w14:paraId="50C2EAC5" w14:textId="4D86DE1D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</w:tcPr>
          <w:p w14:paraId="60B56167" w14:textId="3A80C3E8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00" w:type="dxa"/>
          </w:tcPr>
          <w:p w14:paraId="2966A474" w14:textId="78E8623C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47B3D6B8" w14:textId="59411B52" w:rsidR="00F91434" w:rsidRDefault="00F91434" w:rsidP="00F91434"/>
    <w:p w14:paraId="31C207C2" w14:textId="7BB077B0" w:rsidR="00F91434" w:rsidRDefault="00F91434" w:rsidP="00F91434"/>
    <w:p w14:paraId="3BEC8F74" w14:textId="7D4819FF" w:rsidR="00F91434" w:rsidRDefault="00F91434" w:rsidP="00F91434"/>
    <w:p w14:paraId="521A4911" w14:textId="5571EDB6" w:rsidR="00F91434" w:rsidRDefault="00F91434" w:rsidP="00F91434"/>
    <w:p w14:paraId="0EB94579" w14:textId="77777777" w:rsidR="00F91434" w:rsidRPr="00F91434" w:rsidRDefault="00F91434" w:rsidP="00F91434"/>
    <w:p w14:paraId="2F99AC9B" w14:textId="25109B03" w:rsidR="00784978" w:rsidRDefault="00784978" w:rsidP="00784978">
      <w:pPr>
        <w:pStyle w:val="Heading3"/>
      </w:pPr>
      <w:r w:rsidRPr="00F174D7">
        <w:lastRenderedPageBreak/>
        <w:t>Foreign Key Details</w:t>
      </w:r>
    </w:p>
    <w:p w14:paraId="357F8249" w14:textId="77777777" w:rsidR="00784978" w:rsidRPr="00D34642" w:rsidRDefault="00784978" w:rsidP="00784978"/>
    <w:tbl>
      <w:tblPr>
        <w:tblStyle w:val="TableGrid"/>
        <w:tblW w:w="11340" w:type="dxa"/>
        <w:tblInd w:w="-1175" w:type="dxa"/>
        <w:tblLayout w:type="fixed"/>
        <w:tblLook w:val="04A0" w:firstRow="1" w:lastRow="0" w:firstColumn="1" w:lastColumn="0" w:noHBand="0" w:noVBand="1"/>
      </w:tblPr>
      <w:tblGrid>
        <w:gridCol w:w="2790"/>
        <w:gridCol w:w="1980"/>
        <w:gridCol w:w="2070"/>
        <w:gridCol w:w="1980"/>
        <w:gridCol w:w="2520"/>
      </w:tblGrid>
      <w:tr w:rsidR="00784978" w14:paraId="44261F75" w14:textId="77777777" w:rsidTr="00DB7F04">
        <w:trPr>
          <w:trHeight w:val="461"/>
        </w:trPr>
        <w:tc>
          <w:tcPr>
            <w:tcW w:w="2790" w:type="dxa"/>
          </w:tcPr>
          <w:p w14:paraId="77B60B66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980" w:type="dxa"/>
          </w:tcPr>
          <w:p w14:paraId="1DE042F1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3F74C6D5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980" w:type="dxa"/>
          </w:tcPr>
          <w:p w14:paraId="7DFCA474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520" w:type="dxa"/>
          </w:tcPr>
          <w:p w14:paraId="603DF67E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784978" w14:paraId="333EA4A0" w14:textId="77777777" w:rsidTr="00DB7F04">
        <w:trPr>
          <w:trHeight w:val="461"/>
        </w:trPr>
        <w:tc>
          <w:tcPr>
            <w:tcW w:w="2790" w:type="dxa"/>
          </w:tcPr>
          <w:p w14:paraId="0591A3A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T_SystemLoginID</w:t>
            </w:r>
            <w:proofErr w:type="spellEnd"/>
          </w:p>
        </w:tc>
        <w:tc>
          <w:tcPr>
            <w:tcW w:w="1980" w:type="dxa"/>
          </w:tcPr>
          <w:p w14:paraId="3F3ED59E" w14:textId="209298C3" w:rsidR="00784978" w:rsidRDefault="00F91434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2070" w:type="dxa"/>
          </w:tcPr>
          <w:p w14:paraId="6895D37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1980" w:type="dxa"/>
          </w:tcPr>
          <w:p w14:paraId="56DF01A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proofErr w:type="spellEnd"/>
          </w:p>
        </w:tc>
        <w:tc>
          <w:tcPr>
            <w:tcW w:w="2520" w:type="dxa"/>
          </w:tcPr>
          <w:p w14:paraId="444F5A0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</w:p>
        </w:tc>
      </w:tr>
      <w:tr w:rsidR="00F91434" w14:paraId="6613EA4E" w14:textId="77777777" w:rsidTr="00DB7F04">
        <w:trPr>
          <w:trHeight w:val="461"/>
        </w:trPr>
        <w:tc>
          <w:tcPr>
            <w:tcW w:w="2790" w:type="dxa"/>
          </w:tcPr>
          <w:p w14:paraId="6FE22408" w14:textId="455823B2" w:rsidR="00F91434" w:rsidRDefault="00F91434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T_AdminID</w:t>
            </w:r>
            <w:proofErr w:type="spellEnd"/>
          </w:p>
        </w:tc>
        <w:tc>
          <w:tcPr>
            <w:tcW w:w="1980" w:type="dxa"/>
          </w:tcPr>
          <w:p w14:paraId="518D2C5C" w14:textId="1A39903B" w:rsidR="00F91434" w:rsidRDefault="00F91434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2070" w:type="dxa"/>
          </w:tcPr>
          <w:p w14:paraId="2FEB9D2A" w14:textId="075676B8" w:rsidR="00F91434" w:rsidRDefault="00F91434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AdminID_RegisteredBy</w:t>
            </w:r>
            <w:proofErr w:type="spellEnd"/>
          </w:p>
        </w:tc>
        <w:tc>
          <w:tcPr>
            <w:tcW w:w="1980" w:type="dxa"/>
          </w:tcPr>
          <w:p w14:paraId="7CF922A1" w14:textId="009802CF" w:rsidR="00F91434" w:rsidRDefault="00F91434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  <w:tc>
          <w:tcPr>
            <w:tcW w:w="2520" w:type="dxa"/>
          </w:tcPr>
          <w:p w14:paraId="7CB27A8A" w14:textId="4F1B6600" w:rsidR="00F91434" w:rsidRDefault="00F91434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</w:tr>
    </w:tbl>
    <w:p w14:paraId="5C70F1B5" w14:textId="77777777" w:rsidR="00784978" w:rsidRPr="00F91434" w:rsidRDefault="00784978" w:rsidP="00F9143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3F5A4C9" w14:textId="77777777" w:rsidR="00784978" w:rsidRDefault="00784978" w:rsidP="00784978">
      <w:pPr>
        <w:pStyle w:val="Heading3"/>
      </w:pPr>
      <w:r>
        <w:t>Default</w:t>
      </w:r>
      <w:r w:rsidRPr="00BF6559">
        <w:t xml:space="preserve"> Constraint Details</w:t>
      </w:r>
    </w:p>
    <w:p w14:paraId="31BFB2C6" w14:textId="77777777" w:rsidR="00784978" w:rsidRPr="00D34642" w:rsidRDefault="00784978" w:rsidP="00784978"/>
    <w:tbl>
      <w:tblPr>
        <w:tblStyle w:val="TableGrid"/>
        <w:tblW w:w="1107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420"/>
        <w:gridCol w:w="1530"/>
        <w:gridCol w:w="2430"/>
        <w:gridCol w:w="3690"/>
      </w:tblGrid>
      <w:tr w:rsidR="00784978" w14:paraId="516C02B4" w14:textId="77777777" w:rsidTr="00DB7F04">
        <w:trPr>
          <w:trHeight w:val="461"/>
        </w:trPr>
        <w:tc>
          <w:tcPr>
            <w:tcW w:w="3420" w:type="dxa"/>
          </w:tcPr>
          <w:p w14:paraId="223A243B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530" w:type="dxa"/>
          </w:tcPr>
          <w:p w14:paraId="2B8CBE28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430" w:type="dxa"/>
          </w:tcPr>
          <w:p w14:paraId="5167CC63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690" w:type="dxa"/>
          </w:tcPr>
          <w:p w14:paraId="1618D33A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784978" w14:paraId="1CE29EA8" w14:textId="77777777" w:rsidTr="00DB7F04">
        <w:trPr>
          <w:trHeight w:val="461"/>
        </w:trPr>
        <w:tc>
          <w:tcPr>
            <w:tcW w:w="3420" w:type="dxa"/>
          </w:tcPr>
          <w:p w14:paraId="37B09ACB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_RegirstrationDateTime</w:t>
            </w:r>
            <w:proofErr w:type="spellEnd"/>
          </w:p>
        </w:tc>
        <w:tc>
          <w:tcPr>
            <w:tcW w:w="1530" w:type="dxa"/>
          </w:tcPr>
          <w:p w14:paraId="0D2F2AB3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2430" w:type="dxa"/>
          </w:tcPr>
          <w:p w14:paraId="6585DD68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3690" w:type="dxa"/>
          </w:tcPr>
          <w:p w14:paraId="5B8BCA74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3CED56B1" w14:textId="77777777" w:rsidR="00784978" w:rsidRPr="00A625BA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8239EF6" w14:textId="77777777" w:rsidR="00784978" w:rsidRDefault="00784978" w:rsidP="00784978">
      <w:pPr>
        <w:pStyle w:val="Heading3"/>
      </w:pPr>
      <w:r w:rsidRPr="00BF6559">
        <w:t>Check Constraint Details</w:t>
      </w:r>
    </w:p>
    <w:p w14:paraId="09963B55" w14:textId="77777777" w:rsidR="00784978" w:rsidRPr="00D34642" w:rsidRDefault="00784978" w:rsidP="00784978"/>
    <w:tbl>
      <w:tblPr>
        <w:tblStyle w:val="TableGrid"/>
        <w:tblW w:w="1107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690"/>
        <w:gridCol w:w="1440"/>
        <w:gridCol w:w="2340"/>
        <w:gridCol w:w="3600"/>
      </w:tblGrid>
      <w:tr w:rsidR="00784978" w14:paraId="0103D2FC" w14:textId="77777777" w:rsidTr="00DB7F04">
        <w:trPr>
          <w:trHeight w:val="461"/>
        </w:trPr>
        <w:tc>
          <w:tcPr>
            <w:tcW w:w="3690" w:type="dxa"/>
          </w:tcPr>
          <w:p w14:paraId="636ED803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440" w:type="dxa"/>
          </w:tcPr>
          <w:p w14:paraId="2E61C468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340" w:type="dxa"/>
          </w:tcPr>
          <w:p w14:paraId="77B89109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600" w:type="dxa"/>
          </w:tcPr>
          <w:p w14:paraId="7EA0FC81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84978" w14:paraId="6C8B70DA" w14:textId="77777777" w:rsidTr="00DB7F04">
        <w:trPr>
          <w:trHeight w:val="461"/>
        </w:trPr>
        <w:tc>
          <w:tcPr>
            <w:tcW w:w="3690" w:type="dxa"/>
          </w:tcPr>
          <w:p w14:paraId="0AC1B33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CHK_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@</w:t>
            </w:r>
          </w:p>
        </w:tc>
        <w:tc>
          <w:tcPr>
            <w:tcW w:w="1440" w:type="dxa"/>
          </w:tcPr>
          <w:p w14:paraId="4405ECA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2340" w:type="dxa"/>
          </w:tcPr>
          <w:p w14:paraId="32547835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</w:p>
        </w:tc>
        <w:tc>
          <w:tcPr>
            <w:tcW w:w="3600" w:type="dxa"/>
          </w:tcPr>
          <w:p w14:paraId="6D944797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  <w:r w:rsidRPr="006168A2">
              <w:rPr>
                <w:rFonts w:ascii="Times New Roman" w:hAnsi="Times New Roman" w:cs="Times New Roman"/>
                <w:sz w:val="24"/>
                <w:szCs w:val="24"/>
              </w:rPr>
              <w:t xml:space="preserve"> LIKE '%@%')</w:t>
            </w:r>
          </w:p>
        </w:tc>
      </w:tr>
      <w:tr w:rsidR="00784978" w14:paraId="227FA438" w14:textId="77777777" w:rsidTr="00DB7F04">
        <w:trPr>
          <w:trHeight w:val="461"/>
        </w:trPr>
        <w:tc>
          <w:tcPr>
            <w:tcW w:w="3690" w:type="dxa"/>
          </w:tcPr>
          <w:p w14:paraId="3C7544EB" w14:textId="77777777" w:rsidR="00784978" w:rsidRPr="006168A2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SystemLoginID_Length</w:t>
            </w:r>
            <w:proofErr w:type="spellEnd"/>
          </w:p>
        </w:tc>
        <w:tc>
          <w:tcPr>
            <w:tcW w:w="1440" w:type="dxa"/>
          </w:tcPr>
          <w:p w14:paraId="79E1D099" w14:textId="77777777" w:rsidR="00784978" w:rsidRPr="006168A2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2340" w:type="dxa"/>
          </w:tcPr>
          <w:p w14:paraId="670C66A1" w14:textId="77777777" w:rsidR="00784978" w:rsidRPr="006168A2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</w:t>
            </w: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</w:p>
        </w:tc>
        <w:tc>
          <w:tcPr>
            <w:tcW w:w="3600" w:type="dxa"/>
          </w:tcPr>
          <w:p w14:paraId="61CA21CD" w14:textId="77777777" w:rsidR="00784978" w:rsidRPr="006168A2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l</w:t>
            </w: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F91434" w14:paraId="4DB8A010" w14:textId="77777777" w:rsidTr="00DB7F04">
        <w:trPr>
          <w:trHeight w:val="461"/>
        </w:trPr>
        <w:tc>
          <w:tcPr>
            <w:tcW w:w="3690" w:type="dxa"/>
          </w:tcPr>
          <w:p w14:paraId="555D36BE" w14:textId="68D79942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AdminID_</w:t>
            </w: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  <w:proofErr w:type="spellEnd"/>
          </w:p>
        </w:tc>
        <w:tc>
          <w:tcPr>
            <w:tcW w:w="1440" w:type="dxa"/>
          </w:tcPr>
          <w:p w14:paraId="7409FFB2" w14:textId="06364239" w:rsidR="00F91434" w:rsidRPr="006168A2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2340" w:type="dxa"/>
          </w:tcPr>
          <w:p w14:paraId="3EA3465A" w14:textId="041246B3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AdminID_RegisteredBy</w:t>
            </w:r>
            <w:proofErr w:type="spellEnd"/>
          </w:p>
        </w:tc>
        <w:tc>
          <w:tcPr>
            <w:tcW w:w="3600" w:type="dxa"/>
          </w:tcPr>
          <w:p w14:paraId="18CEB9BF" w14:textId="75123B32" w:rsidR="00F91434" w:rsidRPr="006168A2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aAdminID_RegisteredB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</w:tbl>
    <w:p w14:paraId="15CBBDA8" w14:textId="77777777" w:rsidR="00784978" w:rsidRDefault="00784978" w:rsidP="00784978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4378A2E" w14:textId="77777777" w:rsidR="00784978" w:rsidRDefault="00784978" w:rsidP="00784978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1BCF0BD" w14:textId="77777777" w:rsidR="00784978" w:rsidRDefault="00784978" w:rsidP="00784978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86C36F5" w14:textId="77777777" w:rsidR="00784978" w:rsidRDefault="00784978" w:rsidP="00784978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A854CF7" w14:textId="77777777" w:rsidR="00784978" w:rsidRDefault="00784978" w:rsidP="00784978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6E67228" w14:textId="77777777" w:rsidR="00784978" w:rsidRDefault="00784978" w:rsidP="00784978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1B61483" w14:textId="77777777" w:rsidR="00784978" w:rsidRDefault="00784978" w:rsidP="00784978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13DD755" w14:textId="77777777" w:rsidR="00784978" w:rsidRDefault="00784978" w:rsidP="00784978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C7AA761" w14:textId="77777777" w:rsidR="00784978" w:rsidRDefault="00784978" w:rsidP="00784978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E628CA0" w14:textId="77777777" w:rsidR="00784978" w:rsidRPr="00C45A2B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5B9E1A5" w14:textId="77777777" w:rsidR="00784978" w:rsidRPr="00554902" w:rsidRDefault="00784978" w:rsidP="00784978">
      <w:pPr>
        <w:pStyle w:val="Heading2"/>
        <w:numPr>
          <w:ilvl w:val="0"/>
          <w:numId w:val="38"/>
        </w:numPr>
      </w:pPr>
      <w:proofErr w:type="spellStart"/>
      <w:r w:rsidRPr="00554902">
        <w:lastRenderedPageBreak/>
        <w:t>TellerShiftStartDateTime</w:t>
      </w:r>
      <w:proofErr w:type="spellEnd"/>
      <w:r>
        <w:t xml:space="preserve"> Table:</w:t>
      </w:r>
    </w:p>
    <w:tbl>
      <w:tblPr>
        <w:tblStyle w:val="TableGrid"/>
        <w:tblpPr w:leftFromText="180" w:rightFromText="180" w:vertAnchor="text" w:horzAnchor="page" w:tblpX="995" w:tblpY="114"/>
        <w:tblW w:w="11070" w:type="dxa"/>
        <w:tblLayout w:type="fixed"/>
        <w:tblLook w:val="04A0" w:firstRow="1" w:lastRow="0" w:firstColumn="1" w:lastColumn="0" w:noHBand="0" w:noVBand="1"/>
      </w:tblPr>
      <w:tblGrid>
        <w:gridCol w:w="2245"/>
        <w:gridCol w:w="1980"/>
        <w:gridCol w:w="2070"/>
        <w:gridCol w:w="2710"/>
        <w:gridCol w:w="2065"/>
      </w:tblGrid>
      <w:tr w:rsidR="00784978" w14:paraId="4CCB13A9" w14:textId="77777777" w:rsidTr="00DB7F04">
        <w:trPr>
          <w:trHeight w:val="447"/>
        </w:trPr>
        <w:tc>
          <w:tcPr>
            <w:tcW w:w="2245" w:type="dxa"/>
          </w:tcPr>
          <w:p w14:paraId="671232CF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980" w:type="dxa"/>
          </w:tcPr>
          <w:p w14:paraId="40340E0F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2070" w:type="dxa"/>
          </w:tcPr>
          <w:p w14:paraId="280C2DA4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710" w:type="dxa"/>
          </w:tcPr>
          <w:p w14:paraId="763FBE66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2065" w:type="dxa"/>
          </w:tcPr>
          <w:p w14:paraId="06783662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84978" w14:paraId="39DF62CE" w14:textId="77777777" w:rsidTr="00DB7F04">
        <w:trPr>
          <w:trHeight w:val="459"/>
        </w:trPr>
        <w:tc>
          <w:tcPr>
            <w:tcW w:w="2245" w:type="dxa"/>
          </w:tcPr>
          <w:p w14:paraId="25BE0DD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</w:p>
        </w:tc>
        <w:tc>
          <w:tcPr>
            <w:tcW w:w="1980" w:type="dxa"/>
          </w:tcPr>
          <w:p w14:paraId="0726BE7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2070" w:type="dxa"/>
          </w:tcPr>
          <w:p w14:paraId="7465934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710" w:type="dxa"/>
          </w:tcPr>
          <w:p w14:paraId="77CFDF8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7CBF756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5807697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2F653ED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2065" w:type="dxa"/>
          </w:tcPr>
          <w:p w14:paraId="5A2789D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04</w:t>
            </w:r>
          </w:p>
        </w:tc>
      </w:tr>
      <w:tr w:rsidR="00784978" w14:paraId="235EEE37" w14:textId="77777777" w:rsidTr="00DB7F04">
        <w:trPr>
          <w:trHeight w:val="459"/>
        </w:trPr>
        <w:tc>
          <w:tcPr>
            <w:tcW w:w="2245" w:type="dxa"/>
          </w:tcPr>
          <w:p w14:paraId="49DE5C0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iftStartDateTime</w:t>
            </w:r>
            <w:proofErr w:type="spellEnd"/>
          </w:p>
        </w:tc>
        <w:tc>
          <w:tcPr>
            <w:tcW w:w="1980" w:type="dxa"/>
          </w:tcPr>
          <w:p w14:paraId="727DD85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2070" w:type="dxa"/>
          </w:tcPr>
          <w:p w14:paraId="60E1E40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710" w:type="dxa"/>
          </w:tcPr>
          <w:p w14:paraId="54F62A7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02C851C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59F70A4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  <w:p w14:paraId="75511ED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5" w:type="dxa"/>
          </w:tcPr>
          <w:p w14:paraId="44198DB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0BE57F10" w14:textId="77777777" w:rsidR="00784978" w:rsidRPr="00F24883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E483C6F" w14:textId="77777777" w:rsidR="00784978" w:rsidRPr="00F174D7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107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2340"/>
        <w:gridCol w:w="2700"/>
        <w:gridCol w:w="1440"/>
        <w:gridCol w:w="2070"/>
        <w:gridCol w:w="2520"/>
      </w:tblGrid>
      <w:tr w:rsidR="00784978" w14:paraId="727B6BB9" w14:textId="77777777" w:rsidTr="00DB7F04">
        <w:trPr>
          <w:trHeight w:val="461"/>
        </w:trPr>
        <w:tc>
          <w:tcPr>
            <w:tcW w:w="2340" w:type="dxa"/>
          </w:tcPr>
          <w:p w14:paraId="3443744C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1AD158C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440" w:type="dxa"/>
          </w:tcPr>
          <w:p w14:paraId="6C46D973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070" w:type="dxa"/>
          </w:tcPr>
          <w:p w14:paraId="7510FBD9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520" w:type="dxa"/>
          </w:tcPr>
          <w:p w14:paraId="279AA367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784978" w14:paraId="302C845F" w14:textId="77777777" w:rsidTr="00DB7F04">
        <w:trPr>
          <w:trHeight w:val="461"/>
        </w:trPr>
        <w:tc>
          <w:tcPr>
            <w:tcW w:w="2340" w:type="dxa"/>
          </w:tcPr>
          <w:p w14:paraId="03E0991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TSSDT_TellerID</w:t>
            </w:r>
            <w:proofErr w:type="spellEnd"/>
          </w:p>
        </w:tc>
        <w:tc>
          <w:tcPr>
            <w:tcW w:w="2700" w:type="dxa"/>
          </w:tcPr>
          <w:p w14:paraId="5A5DA4A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ShiftStartDateTime</w:t>
            </w:r>
            <w:proofErr w:type="spellEnd"/>
          </w:p>
        </w:tc>
        <w:tc>
          <w:tcPr>
            <w:tcW w:w="1440" w:type="dxa"/>
          </w:tcPr>
          <w:p w14:paraId="5582755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</w:p>
        </w:tc>
        <w:tc>
          <w:tcPr>
            <w:tcW w:w="2070" w:type="dxa"/>
          </w:tcPr>
          <w:p w14:paraId="08DC0F7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2520" w:type="dxa"/>
          </w:tcPr>
          <w:p w14:paraId="7D4A8DB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ID</w:t>
            </w:r>
            <w:proofErr w:type="spellEnd"/>
          </w:p>
        </w:tc>
      </w:tr>
    </w:tbl>
    <w:p w14:paraId="36DEFBF7" w14:textId="77777777" w:rsidR="00784978" w:rsidRPr="00E26F7D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3750933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107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3330"/>
        <w:gridCol w:w="2880"/>
        <w:gridCol w:w="2250"/>
        <w:gridCol w:w="2610"/>
      </w:tblGrid>
      <w:tr w:rsidR="00784978" w14:paraId="0938ED41" w14:textId="77777777" w:rsidTr="00DB7F04">
        <w:trPr>
          <w:trHeight w:val="461"/>
        </w:trPr>
        <w:tc>
          <w:tcPr>
            <w:tcW w:w="3330" w:type="dxa"/>
          </w:tcPr>
          <w:p w14:paraId="5BEEB487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880" w:type="dxa"/>
          </w:tcPr>
          <w:p w14:paraId="6F90986D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250" w:type="dxa"/>
          </w:tcPr>
          <w:p w14:paraId="19347154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610" w:type="dxa"/>
          </w:tcPr>
          <w:p w14:paraId="0BEC745E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784978" w14:paraId="6E522398" w14:textId="77777777" w:rsidTr="00DB7F04">
        <w:trPr>
          <w:trHeight w:val="461"/>
        </w:trPr>
        <w:tc>
          <w:tcPr>
            <w:tcW w:w="3330" w:type="dxa"/>
          </w:tcPr>
          <w:p w14:paraId="67F28571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SSDT_ShidtStartDateTime</w:t>
            </w:r>
            <w:proofErr w:type="spellEnd"/>
          </w:p>
        </w:tc>
        <w:tc>
          <w:tcPr>
            <w:tcW w:w="2880" w:type="dxa"/>
          </w:tcPr>
          <w:p w14:paraId="5DF62E0B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ShiftStartDateTime</w:t>
            </w:r>
            <w:proofErr w:type="spellEnd"/>
          </w:p>
        </w:tc>
        <w:tc>
          <w:tcPr>
            <w:tcW w:w="2250" w:type="dxa"/>
          </w:tcPr>
          <w:p w14:paraId="48514EB6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iftStartDateTime</w:t>
            </w:r>
            <w:proofErr w:type="spellEnd"/>
          </w:p>
        </w:tc>
        <w:tc>
          <w:tcPr>
            <w:tcW w:w="2610" w:type="dxa"/>
          </w:tcPr>
          <w:p w14:paraId="7245797A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602C7C2C" w14:textId="77777777" w:rsidR="00784978" w:rsidRPr="00A625BA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horzAnchor="margin" w:tblpX="-815" w:tblpY="485"/>
        <w:tblW w:w="11070" w:type="dxa"/>
        <w:tblLayout w:type="fixed"/>
        <w:tblLook w:val="04A0" w:firstRow="1" w:lastRow="0" w:firstColumn="1" w:lastColumn="0" w:noHBand="0" w:noVBand="1"/>
      </w:tblPr>
      <w:tblGrid>
        <w:gridCol w:w="3335"/>
        <w:gridCol w:w="3050"/>
        <w:gridCol w:w="2160"/>
        <w:gridCol w:w="2525"/>
      </w:tblGrid>
      <w:tr w:rsidR="00784978" w14:paraId="77714F29" w14:textId="77777777" w:rsidTr="00DB7F04">
        <w:trPr>
          <w:trHeight w:val="461"/>
        </w:trPr>
        <w:tc>
          <w:tcPr>
            <w:tcW w:w="3335" w:type="dxa"/>
          </w:tcPr>
          <w:p w14:paraId="25A48ADD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3050" w:type="dxa"/>
          </w:tcPr>
          <w:p w14:paraId="347002D3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160" w:type="dxa"/>
          </w:tcPr>
          <w:p w14:paraId="48291784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525" w:type="dxa"/>
          </w:tcPr>
          <w:p w14:paraId="6B780C00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84978" w14:paraId="64C82EFF" w14:textId="77777777" w:rsidTr="00DB7F04">
        <w:trPr>
          <w:trHeight w:val="461"/>
        </w:trPr>
        <w:tc>
          <w:tcPr>
            <w:tcW w:w="3335" w:type="dxa"/>
          </w:tcPr>
          <w:p w14:paraId="50F6DF2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SSDT_TellerID</w:t>
            </w:r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3050" w:type="dxa"/>
          </w:tcPr>
          <w:p w14:paraId="29DB3CA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TellerShiftStartDateTime</w:t>
            </w:r>
            <w:proofErr w:type="spellEnd"/>
          </w:p>
        </w:tc>
        <w:tc>
          <w:tcPr>
            <w:tcW w:w="2160" w:type="dxa"/>
          </w:tcPr>
          <w:p w14:paraId="5AB36F18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</w:p>
        </w:tc>
        <w:tc>
          <w:tcPr>
            <w:tcW w:w="2525" w:type="dxa"/>
          </w:tcPr>
          <w:p w14:paraId="30B9D90A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</w:tbl>
    <w:p w14:paraId="6EBFC8B9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p w14:paraId="4E84441D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4335DD62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047AD212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76D9AB5E" w14:textId="77777777" w:rsidR="00784978" w:rsidRPr="00E26F7D" w:rsidRDefault="00784978" w:rsidP="00784978">
      <w:pPr>
        <w:pStyle w:val="Heading2"/>
        <w:numPr>
          <w:ilvl w:val="0"/>
          <w:numId w:val="38"/>
        </w:numPr>
      </w:pPr>
      <w:proofErr w:type="spellStart"/>
      <w:r w:rsidRPr="00E26F7D">
        <w:lastRenderedPageBreak/>
        <w:t>TellerShiftEndDateTime</w:t>
      </w:r>
      <w:proofErr w:type="spellEnd"/>
      <w:r w:rsidRPr="00E26F7D">
        <w:t xml:space="preserve"> Table:</w:t>
      </w:r>
    </w:p>
    <w:tbl>
      <w:tblPr>
        <w:tblStyle w:val="TableGrid"/>
        <w:tblpPr w:leftFromText="180" w:rightFromText="180" w:vertAnchor="text" w:horzAnchor="page" w:tblpX="905" w:tblpY="174"/>
        <w:tblW w:w="10980" w:type="dxa"/>
        <w:tblLayout w:type="fixed"/>
        <w:tblLook w:val="04A0" w:firstRow="1" w:lastRow="0" w:firstColumn="1" w:lastColumn="0" w:noHBand="0" w:noVBand="1"/>
      </w:tblPr>
      <w:tblGrid>
        <w:gridCol w:w="2425"/>
        <w:gridCol w:w="2250"/>
        <w:gridCol w:w="2160"/>
        <w:gridCol w:w="2350"/>
        <w:gridCol w:w="1795"/>
      </w:tblGrid>
      <w:tr w:rsidR="00784978" w14:paraId="7925EF0F" w14:textId="77777777" w:rsidTr="00DB7F04">
        <w:trPr>
          <w:trHeight w:val="447"/>
        </w:trPr>
        <w:tc>
          <w:tcPr>
            <w:tcW w:w="2425" w:type="dxa"/>
          </w:tcPr>
          <w:p w14:paraId="17902325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2250" w:type="dxa"/>
          </w:tcPr>
          <w:p w14:paraId="0FA10ECC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2160" w:type="dxa"/>
          </w:tcPr>
          <w:p w14:paraId="30C15F1C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350" w:type="dxa"/>
          </w:tcPr>
          <w:p w14:paraId="056A7517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795" w:type="dxa"/>
          </w:tcPr>
          <w:p w14:paraId="601AA482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84978" w14:paraId="3C533999" w14:textId="77777777" w:rsidTr="00DB7F04">
        <w:trPr>
          <w:trHeight w:val="459"/>
        </w:trPr>
        <w:tc>
          <w:tcPr>
            <w:tcW w:w="2425" w:type="dxa"/>
          </w:tcPr>
          <w:p w14:paraId="3F50F88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</w:p>
        </w:tc>
        <w:tc>
          <w:tcPr>
            <w:tcW w:w="2250" w:type="dxa"/>
          </w:tcPr>
          <w:p w14:paraId="205A2FA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2160" w:type="dxa"/>
          </w:tcPr>
          <w:p w14:paraId="3EE1E0E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350" w:type="dxa"/>
          </w:tcPr>
          <w:p w14:paraId="7A7D8DE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3DB8BEA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737755F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442B1A7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44A3006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04</w:t>
            </w:r>
          </w:p>
        </w:tc>
      </w:tr>
      <w:tr w:rsidR="00784978" w14:paraId="249C5514" w14:textId="77777777" w:rsidTr="00DB7F04">
        <w:trPr>
          <w:trHeight w:val="459"/>
        </w:trPr>
        <w:tc>
          <w:tcPr>
            <w:tcW w:w="2425" w:type="dxa"/>
          </w:tcPr>
          <w:p w14:paraId="5FD575A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iftEndDateTime</w:t>
            </w:r>
            <w:proofErr w:type="spellEnd"/>
          </w:p>
        </w:tc>
        <w:tc>
          <w:tcPr>
            <w:tcW w:w="2250" w:type="dxa"/>
          </w:tcPr>
          <w:p w14:paraId="1B10588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2160" w:type="dxa"/>
          </w:tcPr>
          <w:p w14:paraId="5D21BF8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350" w:type="dxa"/>
          </w:tcPr>
          <w:p w14:paraId="72BCD77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51A29FA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66D3EF7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795" w:type="dxa"/>
          </w:tcPr>
          <w:p w14:paraId="6B9740C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1C78AAD2" w14:textId="77777777" w:rsidR="00784978" w:rsidRPr="00F24883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C3E09DD" w14:textId="77777777" w:rsidR="00784978" w:rsidRPr="00F174D7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610"/>
        <w:gridCol w:w="2700"/>
        <w:gridCol w:w="1350"/>
        <w:gridCol w:w="2070"/>
        <w:gridCol w:w="2250"/>
      </w:tblGrid>
      <w:tr w:rsidR="00784978" w14:paraId="0148114E" w14:textId="77777777" w:rsidTr="00DB7F04">
        <w:trPr>
          <w:trHeight w:val="461"/>
        </w:trPr>
        <w:tc>
          <w:tcPr>
            <w:tcW w:w="2610" w:type="dxa"/>
          </w:tcPr>
          <w:p w14:paraId="530D3960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3D5F0CC3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350" w:type="dxa"/>
          </w:tcPr>
          <w:p w14:paraId="02797C78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070" w:type="dxa"/>
          </w:tcPr>
          <w:p w14:paraId="09A8C317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250" w:type="dxa"/>
          </w:tcPr>
          <w:p w14:paraId="2A510561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784978" w14:paraId="4F7131C8" w14:textId="77777777" w:rsidTr="00DB7F04">
        <w:trPr>
          <w:trHeight w:val="461"/>
        </w:trPr>
        <w:tc>
          <w:tcPr>
            <w:tcW w:w="2610" w:type="dxa"/>
          </w:tcPr>
          <w:p w14:paraId="44CC94F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TSEDT_TellerID</w:t>
            </w:r>
            <w:proofErr w:type="spellEnd"/>
          </w:p>
        </w:tc>
        <w:tc>
          <w:tcPr>
            <w:tcW w:w="2700" w:type="dxa"/>
          </w:tcPr>
          <w:p w14:paraId="777BD60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ShiftEndDateTime</w:t>
            </w:r>
            <w:proofErr w:type="spellEnd"/>
          </w:p>
        </w:tc>
        <w:tc>
          <w:tcPr>
            <w:tcW w:w="1350" w:type="dxa"/>
          </w:tcPr>
          <w:p w14:paraId="64CFD09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</w:p>
        </w:tc>
        <w:tc>
          <w:tcPr>
            <w:tcW w:w="2070" w:type="dxa"/>
          </w:tcPr>
          <w:p w14:paraId="13832F3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2250" w:type="dxa"/>
          </w:tcPr>
          <w:p w14:paraId="2AB7277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ID</w:t>
            </w:r>
            <w:proofErr w:type="spellEnd"/>
          </w:p>
        </w:tc>
      </w:tr>
    </w:tbl>
    <w:p w14:paraId="448F98AD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3E10894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600"/>
        <w:gridCol w:w="2790"/>
        <w:gridCol w:w="2070"/>
        <w:gridCol w:w="2520"/>
      </w:tblGrid>
      <w:tr w:rsidR="00784978" w14:paraId="4E51E77C" w14:textId="77777777" w:rsidTr="00DB7F04">
        <w:trPr>
          <w:trHeight w:val="461"/>
        </w:trPr>
        <w:tc>
          <w:tcPr>
            <w:tcW w:w="3600" w:type="dxa"/>
          </w:tcPr>
          <w:p w14:paraId="7B12E689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90" w:type="dxa"/>
          </w:tcPr>
          <w:p w14:paraId="1F230EA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1EF50FE1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520" w:type="dxa"/>
          </w:tcPr>
          <w:p w14:paraId="3A6EF8F7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784978" w14:paraId="5FB662C2" w14:textId="77777777" w:rsidTr="00DB7F04">
        <w:trPr>
          <w:trHeight w:val="461"/>
        </w:trPr>
        <w:tc>
          <w:tcPr>
            <w:tcW w:w="3600" w:type="dxa"/>
          </w:tcPr>
          <w:p w14:paraId="372A4C06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SEDT_ShiftEndDateTime</w:t>
            </w:r>
            <w:proofErr w:type="spellEnd"/>
          </w:p>
        </w:tc>
        <w:tc>
          <w:tcPr>
            <w:tcW w:w="2790" w:type="dxa"/>
          </w:tcPr>
          <w:p w14:paraId="6CB3630F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ShiftEndDateTime</w:t>
            </w:r>
            <w:proofErr w:type="spellEnd"/>
          </w:p>
        </w:tc>
        <w:tc>
          <w:tcPr>
            <w:tcW w:w="2070" w:type="dxa"/>
          </w:tcPr>
          <w:p w14:paraId="38EC3155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iftEndDateTime</w:t>
            </w:r>
            <w:proofErr w:type="spellEnd"/>
          </w:p>
        </w:tc>
        <w:tc>
          <w:tcPr>
            <w:tcW w:w="2520" w:type="dxa"/>
          </w:tcPr>
          <w:p w14:paraId="582D5F85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72F78676" w14:textId="77777777" w:rsidR="00784978" w:rsidRPr="00336D72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CEE62D7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pPr w:leftFromText="180" w:rightFromText="180" w:vertAnchor="text" w:horzAnchor="margin" w:tblpX="-905" w:tblpY="-44"/>
        <w:tblW w:w="10980" w:type="dxa"/>
        <w:tblLayout w:type="fixed"/>
        <w:tblLook w:val="04A0" w:firstRow="1" w:lastRow="0" w:firstColumn="1" w:lastColumn="0" w:noHBand="0" w:noVBand="1"/>
      </w:tblPr>
      <w:tblGrid>
        <w:gridCol w:w="3425"/>
        <w:gridCol w:w="2780"/>
        <w:gridCol w:w="1620"/>
        <w:gridCol w:w="3155"/>
      </w:tblGrid>
      <w:tr w:rsidR="00784978" w14:paraId="4F8A3D81" w14:textId="77777777" w:rsidTr="00DB7F04">
        <w:trPr>
          <w:trHeight w:val="461"/>
        </w:trPr>
        <w:tc>
          <w:tcPr>
            <w:tcW w:w="3425" w:type="dxa"/>
          </w:tcPr>
          <w:p w14:paraId="0052A34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80" w:type="dxa"/>
          </w:tcPr>
          <w:p w14:paraId="7D4DC396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620" w:type="dxa"/>
          </w:tcPr>
          <w:p w14:paraId="2B553C91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155" w:type="dxa"/>
          </w:tcPr>
          <w:p w14:paraId="00015E45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84978" w14:paraId="14AC2604" w14:textId="77777777" w:rsidTr="00DB7F04">
        <w:trPr>
          <w:trHeight w:val="461"/>
        </w:trPr>
        <w:tc>
          <w:tcPr>
            <w:tcW w:w="3425" w:type="dxa"/>
          </w:tcPr>
          <w:p w14:paraId="05665FC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SEDT_TellerID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780" w:type="dxa"/>
          </w:tcPr>
          <w:p w14:paraId="4375E5F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TellerShiftEndDateTime</w:t>
            </w:r>
            <w:proofErr w:type="spellEnd"/>
          </w:p>
        </w:tc>
        <w:tc>
          <w:tcPr>
            <w:tcW w:w="1620" w:type="dxa"/>
          </w:tcPr>
          <w:p w14:paraId="1D03C179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</w:p>
        </w:tc>
        <w:tc>
          <w:tcPr>
            <w:tcW w:w="3155" w:type="dxa"/>
          </w:tcPr>
          <w:p w14:paraId="3421EDCA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TellerID</w:t>
            </w:r>
            <w:proofErr w:type="spellEnd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</w:tbl>
    <w:p w14:paraId="2B3B33CF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193F4333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2B01BB71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7C80B590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70C25B82" w14:textId="77777777" w:rsidR="00784978" w:rsidRPr="00554902" w:rsidRDefault="00784978" w:rsidP="00784978">
      <w:pPr>
        <w:pStyle w:val="Heading2"/>
        <w:numPr>
          <w:ilvl w:val="0"/>
          <w:numId w:val="38"/>
        </w:numPr>
      </w:pPr>
      <w:proofErr w:type="spellStart"/>
      <w:r w:rsidRPr="00554902">
        <w:lastRenderedPageBreak/>
        <w:t>TellerPhoneNumber</w:t>
      </w:r>
      <w:proofErr w:type="spellEnd"/>
      <w:r>
        <w:t xml:space="preserve"> Table:</w:t>
      </w:r>
    </w:p>
    <w:tbl>
      <w:tblPr>
        <w:tblStyle w:val="TableGrid"/>
        <w:tblpPr w:leftFromText="180" w:rightFromText="180" w:vertAnchor="text" w:horzAnchor="page" w:tblpX="938" w:tblpY="246"/>
        <w:tblW w:w="11070" w:type="dxa"/>
        <w:tblLayout w:type="fixed"/>
        <w:tblLook w:val="04A0" w:firstRow="1" w:lastRow="0" w:firstColumn="1" w:lastColumn="0" w:noHBand="0" w:noVBand="1"/>
      </w:tblPr>
      <w:tblGrid>
        <w:gridCol w:w="2425"/>
        <w:gridCol w:w="1980"/>
        <w:gridCol w:w="2250"/>
        <w:gridCol w:w="2440"/>
        <w:gridCol w:w="1975"/>
      </w:tblGrid>
      <w:tr w:rsidR="00784978" w14:paraId="7AB1D8B6" w14:textId="77777777" w:rsidTr="00DB7F04">
        <w:trPr>
          <w:trHeight w:val="447"/>
        </w:trPr>
        <w:tc>
          <w:tcPr>
            <w:tcW w:w="2425" w:type="dxa"/>
          </w:tcPr>
          <w:p w14:paraId="6B3D705A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980" w:type="dxa"/>
          </w:tcPr>
          <w:p w14:paraId="2F0C1CB7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2250" w:type="dxa"/>
          </w:tcPr>
          <w:p w14:paraId="7EB6613B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440" w:type="dxa"/>
          </w:tcPr>
          <w:p w14:paraId="35BD22F3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75" w:type="dxa"/>
          </w:tcPr>
          <w:p w14:paraId="33F28A56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84978" w14:paraId="368B022F" w14:textId="77777777" w:rsidTr="00DB7F04">
        <w:trPr>
          <w:trHeight w:val="459"/>
        </w:trPr>
        <w:tc>
          <w:tcPr>
            <w:tcW w:w="2425" w:type="dxa"/>
          </w:tcPr>
          <w:p w14:paraId="13D3A54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</w:p>
        </w:tc>
        <w:tc>
          <w:tcPr>
            <w:tcW w:w="1980" w:type="dxa"/>
          </w:tcPr>
          <w:p w14:paraId="39790CB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2250" w:type="dxa"/>
          </w:tcPr>
          <w:p w14:paraId="73EA3DA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440" w:type="dxa"/>
          </w:tcPr>
          <w:p w14:paraId="7C4BC95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027900A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771BCB7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005A175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75" w:type="dxa"/>
          </w:tcPr>
          <w:p w14:paraId="1B3E0D2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04</w:t>
            </w:r>
          </w:p>
        </w:tc>
      </w:tr>
      <w:tr w:rsidR="00784978" w14:paraId="77CAA2C1" w14:textId="77777777" w:rsidTr="00DB7F04">
        <w:trPr>
          <w:trHeight w:val="459"/>
        </w:trPr>
        <w:tc>
          <w:tcPr>
            <w:tcW w:w="2425" w:type="dxa"/>
          </w:tcPr>
          <w:p w14:paraId="0DDFA0B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</w:p>
        </w:tc>
        <w:tc>
          <w:tcPr>
            <w:tcW w:w="1980" w:type="dxa"/>
          </w:tcPr>
          <w:p w14:paraId="57254593" w14:textId="54983FF5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50" w:type="dxa"/>
          </w:tcPr>
          <w:p w14:paraId="4BEB01FA" w14:textId="1BAA1250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aracters</w:t>
            </w:r>
          </w:p>
        </w:tc>
        <w:tc>
          <w:tcPr>
            <w:tcW w:w="2440" w:type="dxa"/>
          </w:tcPr>
          <w:p w14:paraId="11B7AB0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4E29629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24B8316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</w:t>
            </w:r>
          </w:p>
        </w:tc>
        <w:tc>
          <w:tcPr>
            <w:tcW w:w="1975" w:type="dxa"/>
          </w:tcPr>
          <w:p w14:paraId="494BB0CE" w14:textId="33720076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15587145</w:t>
            </w:r>
          </w:p>
        </w:tc>
      </w:tr>
    </w:tbl>
    <w:p w14:paraId="33D2B0BD" w14:textId="77777777" w:rsidR="00784978" w:rsidRPr="00F24883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4D3086B" w14:textId="77777777" w:rsidR="00784978" w:rsidRPr="00F174D7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098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2700"/>
        <w:gridCol w:w="2340"/>
        <w:gridCol w:w="1620"/>
        <w:gridCol w:w="2070"/>
        <w:gridCol w:w="2250"/>
      </w:tblGrid>
      <w:tr w:rsidR="00784978" w14:paraId="505FA75A" w14:textId="77777777" w:rsidTr="00DB7F04">
        <w:trPr>
          <w:trHeight w:val="461"/>
        </w:trPr>
        <w:tc>
          <w:tcPr>
            <w:tcW w:w="2700" w:type="dxa"/>
          </w:tcPr>
          <w:p w14:paraId="1EF6CED5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340" w:type="dxa"/>
          </w:tcPr>
          <w:p w14:paraId="7D6992AC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620" w:type="dxa"/>
          </w:tcPr>
          <w:p w14:paraId="562CD3C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070" w:type="dxa"/>
          </w:tcPr>
          <w:p w14:paraId="10C49C4F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250" w:type="dxa"/>
          </w:tcPr>
          <w:p w14:paraId="61AD4C94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784978" w14:paraId="66E66841" w14:textId="77777777" w:rsidTr="00DB7F04">
        <w:trPr>
          <w:trHeight w:val="461"/>
        </w:trPr>
        <w:tc>
          <w:tcPr>
            <w:tcW w:w="2700" w:type="dxa"/>
          </w:tcPr>
          <w:p w14:paraId="00A3FC8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TPN_PhoneNumber</w:t>
            </w:r>
            <w:proofErr w:type="spellEnd"/>
          </w:p>
        </w:tc>
        <w:tc>
          <w:tcPr>
            <w:tcW w:w="2340" w:type="dxa"/>
          </w:tcPr>
          <w:p w14:paraId="2E1B1F1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PhoneNumber</w:t>
            </w:r>
            <w:proofErr w:type="spellEnd"/>
          </w:p>
        </w:tc>
        <w:tc>
          <w:tcPr>
            <w:tcW w:w="1620" w:type="dxa"/>
          </w:tcPr>
          <w:p w14:paraId="61852FC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</w:p>
        </w:tc>
        <w:tc>
          <w:tcPr>
            <w:tcW w:w="2070" w:type="dxa"/>
          </w:tcPr>
          <w:p w14:paraId="4D86593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2250" w:type="dxa"/>
          </w:tcPr>
          <w:p w14:paraId="36188D0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ID</w:t>
            </w:r>
            <w:proofErr w:type="spellEnd"/>
          </w:p>
        </w:tc>
      </w:tr>
    </w:tbl>
    <w:p w14:paraId="303A8059" w14:textId="77777777" w:rsidR="00784978" w:rsidRPr="00F92613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F5A9E0A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098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3780"/>
        <w:gridCol w:w="2520"/>
        <w:gridCol w:w="1710"/>
        <w:gridCol w:w="2970"/>
      </w:tblGrid>
      <w:tr w:rsidR="00784978" w14:paraId="66EE1E61" w14:textId="77777777" w:rsidTr="00DB7F04">
        <w:trPr>
          <w:trHeight w:val="461"/>
        </w:trPr>
        <w:tc>
          <w:tcPr>
            <w:tcW w:w="3780" w:type="dxa"/>
          </w:tcPr>
          <w:p w14:paraId="626DB8F4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520" w:type="dxa"/>
          </w:tcPr>
          <w:p w14:paraId="265D41E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710" w:type="dxa"/>
          </w:tcPr>
          <w:p w14:paraId="62B53B63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970" w:type="dxa"/>
          </w:tcPr>
          <w:p w14:paraId="5DB43F5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84978" w14:paraId="7DA52D65" w14:textId="77777777" w:rsidTr="00DB7F04">
        <w:trPr>
          <w:trHeight w:val="461"/>
        </w:trPr>
        <w:tc>
          <w:tcPr>
            <w:tcW w:w="3780" w:type="dxa"/>
          </w:tcPr>
          <w:p w14:paraId="5810572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PN_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TellerID_Length</w:t>
            </w:r>
            <w:proofErr w:type="spellEnd"/>
          </w:p>
        </w:tc>
        <w:tc>
          <w:tcPr>
            <w:tcW w:w="2520" w:type="dxa"/>
          </w:tcPr>
          <w:p w14:paraId="05ECBDA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TellerPhoneNumber</w:t>
            </w:r>
            <w:proofErr w:type="spellEnd"/>
          </w:p>
        </w:tc>
        <w:tc>
          <w:tcPr>
            <w:tcW w:w="1710" w:type="dxa"/>
          </w:tcPr>
          <w:p w14:paraId="66337505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</w:p>
        </w:tc>
        <w:tc>
          <w:tcPr>
            <w:tcW w:w="2970" w:type="dxa"/>
          </w:tcPr>
          <w:p w14:paraId="5F1D2F1C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784978" w14:paraId="1C54AD4D" w14:textId="77777777" w:rsidTr="00DB7F04">
        <w:trPr>
          <w:trHeight w:val="461"/>
        </w:trPr>
        <w:tc>
          <w:tcPr>
            <w:tcW w:w="3780" w:type="dxa"/>
          </w:tcPr>
          <w:p w14:paraId="44CB6EEE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PN_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PhoneNumber_Length</w:t>
            </w:r>
            <w:proofErr w:type="spellEnd"/>
          </w:p>
        </w:tc>
        <w:tc>
          <w:tcPr>
            <w:tcW w:w="2520" w:type="dxa"/>
          </w:tcPr>
          <w:p w14:paraId="4B6B8863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TellerPhoneNumber</w:t>
            </w:r>
            <w:proofErr w:type="spellEnd"/>
          </w:p>
        </w:tc>
        <w:tc>
          <w:tcPr>
            <w:tcW w:w="1710" w:type="dxa"/>
          </w:tcPr>
          <w:p w14:paraId="775C1554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</w:p>
        </w:tc>
        <w:tc>
          <w:tcPr>
            <w:tcW w:w="2970" w:type="dxa"/>
          </w:tcPr>
          <w:p w14:paraId="22AB2FC7" w14:textId="2B8C6C4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LEN(</w:t>
            </w:r>
            <w:proofErr w:type="spell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 = 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77892BCD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4624697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93AF715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625AD81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583A872" w14:textId="66E1F8AD" w:rsidR="00784978" w:rsidRDefault="00784978" w:rsidP="000A2A2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60DE7D5" w14:textId="77777777" w:rsidR="00784978" w:rsidRDefault="00784978" w:rsidP="000A2A2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46DA401" w14:textId="77777777" w:rsidR="00A13580" w:rsidRDefault="00A13580" w:rsidP="000A2A2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horzAnchor="page" w:tblpX="788" w:tblpY="857"/>
        <w:tblW w:w="11155" w:type="dxa"/>
        <w:tblLayout w:type="fixed"/>
        <w:tblLook w:val="04A0" w:firstRow="1" w:lastRow="0" w:firstColumn="1" w:lastColumn="0" w:noHBand="0" w:noVBand="1"/>
      </w:tblPr>
      <w:tblGrid>
        <w:gridCol w:w="2700"/>
        <w:gridCol w:w="1705"/>
        <w:gridCol w:w="2160"/>
        <w:gridCol w:w="1980"/>
        <w:gridCol w:w="2610"/>
      </w:tblGrid>
      <w:tr w:rsidR="000A2A2C" w14:paraId="3DFD2A41" w14:textId="77777777" w:rsidTr="000A2A2C">
        <w:trPr>
          <w:trHeight w:val="447"/>
        </w:trPr>
        <w:tc>
          <w:tcPr>
            <w:tcW w:w="2700" w:type="dxa"/>
          </w:tcPr>
          <w:p w14:paraId="1987729F" w14:textId="77777777" w:rsidR="000A2A2C" w:rsidRPr="006F34E1" w:rsidRDefault="000A2A2C" w:rsidP="000A2A2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Column Name</w:t>
            </w:r>
          </w:p>
        </w:tc>
        <w:tc>
          <w:tcPr>
            <w:tcW w:w="1705" w:type="dxa"/>
          </w:tcPr>
          <w:p w14:paraId="7C44EF96" w14:textId="77777777" w:rsidR="000A2A2C" w:rsidRPr="006F34E1" w:rsidRDefault="000A2A2C" w:rsidP="000A2A2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2160" w:type="dxa"/>
          </w:tcPr>
          <w:p w14:paraId="7BA845AD" w14:textId="77777777" w:rsidR="000A2A2C" w:rsidRPr="006F34E1" w:rsidRDefault="000A2A2C" w:rsidP="000A2A2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980" w:type="dxa"/>
          </w:tcPr>
          <w:p w14:paraId="0185E52E" w14:textId="77777777" w:rsidR="000A2A2C" w:rsidRPr="006F34E1" w:rsidRDefault="000A2A2C" w:rsidP="000A2A2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2610" w:type="dxa"/>
          </w:tcPr>
          <w:p w14:paraId="08B5B569" w14:textId="77777777" w:rsidR="000A2A2C" w:rsidRPr="006F34E1" w:rsidRDefault="000A2A2C" w:rsidP="000A2A2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0A2A2C" w14:paraId="1C2BC375" w14:textId="77777777" w:rsidTr="000A2A2C">
        <w:trPr>
          <w:trHeight w:val="459"/>
        </w:trPr>
        <w:tc>
          <w:tcPr>
            <w:tcW w:w="2700" w:type="dxa"/>
          </w:tcPr>
          <w:p w14:paraId="344ACBEE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  <w:tc>
          <w:tcPr>
            <w:tcW w:w="1705" w:type="dxa"/>
          </w:tcPr>
          <w:p w14:paraId="347E3032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9)</w:t>
            </w:r>
          </w:p>
        </w:tc>
        <w:tc>
          <w:tcPr>
            <w:tcW w:w="2160" w:type="dxa"/>
          </w:tcPr>
          <w:p w14:paraId="680BB39F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 characters</w:t>
            </w:r>
          </w:p>
        </w:tc>
        <w:tc>
          <w:tcPr>
            <w:tcW w:w="1980" w:type="dxa"/>
          </w:tcPr>
          <w:p w14:paraId="23F6C337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</w:t>
            </w:r>
          </w:p>
          <w:p w14:paraId="4CABD066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7666B477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2610" w:type="dxa"/>
          </w:tcPr>
          <w:p w14:paraId="5D262A25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6434653</w:t>
            </w:r>
          </w:p>
        </w:tc>
      </w:tr>
      <w:tr w:rsidR="000A2A2C" w14:paraId="72E3185A" w14:textId="77777777" w:rsidTr="000A2A2C">
        <w:trPr>
          <w:trHeight w:val="459"/>
        </w:trPr>
        <w:tc>
          <w:tcPr>
            <w:tcW w:w="2700" w:type="dxa"/>
          </w:tcPr>
          <w:p w14:paraId="55F61633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Name</w:t>
            </w:r>
          </w:p>
        </w:tc>
        <w:tc>
          <w:tcPr>
            <w:tcW w:w="1705" w:type="dxa"/>
          </w:tcPr>
          <w:p w14:paraId="5CBE934B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0)</w:t>
            </w:r>
          </w:p>
        </w:tc>
        <w:tc>
          <w:tcPr>
            <w:tcW w:w="2160" w:type="dxa"/>
          </w:tcPr>
          <w:p w14:paraId="16258C40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characters</w:t>
            </w:r>
          </w:p>
        </w:tc>
        <w:tc>
          <w:tcPr>
            <w:tcW w:w="1980" w:type="dxa"/>
          </w:tcPr>
          <w:p w14:paraId="39822B39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2610" w:type="dxa"/>
          </w:tcPr>
          <w:p w14:paraId="51C0F77B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orge</w:t>
            </w:r>
          </w:p>
        </w:tc>
      </w:tr>
      <w:tr w:rsidR="000A2A2C" w14:paraId="1C01EB46" w14:textId="77777777" w:rsidTr="000A2A2C">
        <w:trPr>
          <w:trHeight w:val="459"/>
        </w:trPr>
        <w:tc>
          <w:tcPr>
            <w:tcW w:w="2700" w:type="dxa"/>
          </w:tcPr>
          <w:p w14:paraId="0D2A1967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ddleName</w:t>
            </w:r>
            <w:proofErr w:type="spellEnd"/>
          </w:p>
        </w:tc>
        <w:tc>
          <w:tcPr>
            <w:tcW w:w="1705" w:type="dxa"/>
          </w:tcPr>
          <w:p w14:paraId="231D3CB1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5)</w:t>
            </w:r>
          </w:p>
        </w:tc>
        <w:tc>
          <w:tcPr>
            <w:tcW w:w="2160" w:type="dxa"/>
          </w:tcPr>
          <w:p w14:paraId="33AE1596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 characters</w:t>
            </w:r>
          </w:p>
        </w:tc>
        <w:tc>
          <w:tcPr>
            <w:tcW w:w="1980" w:type="dxa"/>
          </w:tcPr>
          <w:p w14:paraId="387EF9AE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610" w:type="dxa"/>
          </w:tcPr>
          <w:p w14:paraId="7A3D480C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ah</w:t>
            </w:r>
          </w:p>
        </w:tc>
      </w:tr>
      <w:tr w:rsidR="000A2A2C" w14:paraId="77E21A22" w14:textId="77777777" w:rsidTr="000A2A2C">
        <w:trPr>
          <w:trHeight w:val="459"/>
        </w:trPr>
        <w:tc>
          <w:tcPr>
            <w:tcW w:w="2700" w:type="dxa"/>
          </w:tcPr>
          <w:p w14:paraId="10AB9A19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stName</w:t>
            </w:r>
            <w:proofErr w:type="spellEnd"/>
          </w:p>
        </w:tc>
        <w:tc>
          <w:tcPr>
            <w:tcW w:w="1705" w:type="dxa"/>
          </w:tcPr>
          <w:p w14:paraId="2243775E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30)</w:t>
            </w:r>
          </w:p>
        </w:tc>
        <w:tc>
          <w:tcPr>
            <w:tcW w:w="2160" w:type="dxa"/>
          </w:tcPr>
          <w:p w14:paraId="1147132A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characters</w:t>
            </w:r>
          </w:p>
        </w:tc>
        <w:tc>
          <w:tcPr>
            <w:tcW w:w="1980" w:type="dxa"/>
          </w:tcPr>
          <w:p w14:paraId="6EB6E6B5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2610" w:type="dxa"/>
          </w:tcPr>
          <w:p w14:paraId="79BD8D49" w14:textId="77777777" w:rsidR="000A2A2C" w:rsidRPr="008A6832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am</w:t>
            </w:r>
          </w:p>
        </w:tc>
      </w:tr>
      <w:tr w:rsidR="000A2A2C" w14:paraId="0A176577" w14:textId="77777777" w:rsidTr="000A2A2C">
        <w:trPr>
          <w:trHeight w:val="459"/>
        </w:trPr>
        <w:tc>
          <w:tcPr>
            <w:tcW w:w="2700" w:type="dxa"/>
          </w:tcPr>
          <w:p w14:paraId="38118ADB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neAddress</w:t>
            </w:r>
            <w:proofErr w:type="spellEnd"/>
          </w:p>
        </w:tc>
        <w:tc>
          <w:tcPr>
            <w:tcW w:w="1705" w:type="dxa"/>
          </w:tcPr>
          <w:p w14:paraId="1408BAD2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40)</w:t>
            </w:r>
          </w:p>
        </w:tc>
        <w:tc>
          <w:tcPr>
            <w:tcW w:w="2160" w:type="dxa"/>
          </w:tcPr>
          <w:p w14:paraId="2DF3B3CD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 characters</w:t>
            </w:r>
          </w:p>
        </w:tc>
        <w:tc>
          <w:tcPr>
            <w:tcW w:w="1980" w:type="dxa"/>
          </w:tcPr>
          <w:p w14:paraId="79458B12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2610" w:type="dxa"/>
          </w:tcPr>
          <w:p w14:paraId="7BF53C4E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ach Lane</w:t>
            </w:r>
          </w:p>
        </w:tc>
      </w:tr>
      <w:tr w:rsidR="000A2A2C" w14:paraId="1C6F650F" w14:textId="77777777" w:rsidTr="000A2A2C">
        <w:trPr>
          <w:trHeight w:val="459"/>
        </w:trPr>
        <w:tc>
          <w:tcPr>
            <w:tcW w:w="2700" w:type="dxa"/>
          </w:tcPr>
          <w:p w14:paraId="3E9C33B6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ty</w:t>
            </w:r>
          </w:p>
        </w:tc>
        <w:tc>
          <w:tcPr>
            <w:tcW w:w="1705" w:type="dxa"/>
          </w:tcPr>
          <w:p w14:paraId="0978B0C7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0)</w:t>
            </w:r>
          </w:p>
        </w:tc>
        <w:tc>
          <w:tcPr>
            <w:tcW w:w="2160" w:type="dxa"/>
          </w:tcPr>
          <w:p w14:paraId="762265BB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characters</w:t>
            </w:r>
          </w:p>
        </w:tc>
        <w:tc>
          <w:tcPr>
            <w:tcW w:w="1980" w:type="dxa"/>
          </w:tcPr>
          <w:p w14:paraId="20A5B3EB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2610" w:type="dxa"/>
          </w:tcPr>
          <w:p w14:paraId="0FF3F0F3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erpool</w:t>
            </w:r>
          </w:p>
        </w:tc>
      </w:tr>
      <w:tr w:rsidR="00705CC9" w14:paraId="5A61BD6E" w14:textId="77777777" w:rsidTr="000A2A2C">
        <w:trPr>
          <w:trHeight w:val="459"/>
        </w:trPr>
        <w:tc>
          <w:tcPr>
            <w:tcW w:w="2700" w:type="dxa"/>
          </w:tcPr>
          <w:p w14:paraId="09ABD5D4" w14:textId="2272898C" w:rsidR="00705CC9" w:rsidRDefault="00705CC9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nthlyIncomeRate</w:t>
            </w:r>
            <w:proofErr w:type="spellEnd"/>
          </w:p>
        </w:tc>
        <w:tc>
          <w:tcPr>
            <w:tcW w:w="1705" w:type="dxa"/>
          </w:tcPr>
          <w:p w14:paraId="2036DCB7" w14:textId="1E78A4D9" w:rsidR="00705CC9" w:rsidRDefault="00705CC9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ey</w:t>
            </w:r>
          </w:p>
        </w:tc>
        <w:tc>
          <w:tcPr>
            <w:tcW w:w="2160" w:type="dxa"/>
          </w:tcPr>
          <w:p w14:paraId="73BE22E2" w14:textId="66D74FFA" w:rsidR="00705CC9" w:rsidRDefault="00705CC9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80" w:type="dxa"/>
          </w:tcPr>
          <w:p w14:paraId="604D201A" w14:textId="7D91321E" w:rsidR="00705CC9" w:rsidRDefault="00705CC9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2610" w:type="dxa"/>
          </w:tcPr>
          <w:p w14:paraId="09D563C9" w14:textId="34993E31" w:rsidR="00705CC9" w:rsidRDefault="00705CC9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00.00</w:t>
            </w:r>
          </w:p>
        </w:tc>
      </w:tr>
      <w:tr w:rsidR="00A13580" w14:paraId="729A9E40" w14:textId="77777777" w:rsidTr="000A2A2C">
        <w:trPr>
          <w:trHeight w:val="459"/>
        </w:trPr>
        <w:tc>
          <w:tcPr>
            <w:tcW w:w="2700" w:type="dxa"/>
          </w:tcPr>
          <w:p w14:paraId="1BB4A326" w14:textId="53292E43" w:rsidR="00A13580" w:rsidRDefault="00A13580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</w:t>
            </w:r>
            <w:r w:rsidR="00F301FC">
              <w:rPr>
                <w:rFonts w:ascii="Times New Roman" w:hAnsi="Times New Roman" w:cs="Times New Roman"/>
                <w:sz w:val="24"/>
                <w:szCs w:val="24"/>
              </w:rPr>
              <w:t>Register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y</w:t>
            </w:r>
            <w:proofErr w:type="spellEnd"/>
          </w:p>
        </w:tc>
        <w:tc>
          <w:tcPr>
            <w:tcW w:w="1705" w:type="dxa"/>
          </w:tcPr>
          <w:p w14:paraId="7BE3B707" w14:textId="48290D5A" w:rsidR="00A13580" w:rsidRDefault="00A13580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2160" w:type="dxa"/>
          </w:tcPr>
          <w:p w14:paraId="69F179A8" w14:textId="25FE3AE3" w:rsidR="00A13580" w:rsidRDefault="00A13580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980" w:type="dxa"/>
          </w:tcPr>
          <w:p w14:paraId="69403F5A" w14:textId="77777777" w:rsidR="00A13580" w:rsidRDefault="00A13580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6B7CA477" w14:textId="77777777" w:rsidR="00A13580" w:rsidRDefault="00A13580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  <w:r w:rsidR="00FB741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6FD51472" w14:textId="5F63B278" w:rsidR="00FB741B" w:rsidRDefault="00FB741B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2610" w:type="dxa"/>
          </w:tcPr>
          <w:p w14:paraId="5C7E4143" w14:textId="4762B11A" w:rsidR="00A13580" w:rsidRDefault="00A13580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2</w:t>
            </w:r>
          </w:p>
        </w:tc>
      </w:tr>
      <w:tr w:rsidR="00F301FC" w14:paraId="183521A4" w14:textId="77777777" w:rsidTr="000A2A2C">
        <w:trPr>
          <w:trHeight w:val="459"/>
        </w:trPr>
        <w:tc>
          <w:tcPr>
            <w:tcW w:w="2700" w:type="dxa"/>
          </w:tcPr>
          <w:p w14:paraId="3018292E" w14:textId="31B183A8" w:rsidR="00F301FC" w:rsidRDefault="00F301F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eredDateTime</w:t>
            </w:r>
            <w:proofErr w:type="spellEnd"/>
          </w:p>
        </w:tc>
        <w:tc>
          <w:tcPr>
            <w:tcW w:w="1705" w:type="dxa"/>
          </w:tcPr>
          <w:p w14:paraId="29F09AC9" w14:textId="58E24C31" w:rsidR="00F301FC" w:rsidRDefault="00F301F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2160" w:type="dxa"/>
          </w:tcPr>
          <w:p w14:paraId="0E6ED907" w14:textId="58F245B6" w:rsidR="00F301FC" w:rsidRDefault="00F301F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80" w:type="dxa"/>
          </w:tcPr>
          <w:p w14:paraId="4D88AA5F" w14:textId="71491BA1" w:rsidR="00F301FC" w:rsidRDefault="00F301F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2610" w:type="dxa"/>
          </w:tcPr>
          <w:p w14:paraId="0EFCEDA2" w14:textId="158CF335" w:rsidR="00F301FC" w:rsidRDefault="00F301F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66D50F82" w14:textId="132755AB" w:rsidR="00A23510" w:rsidRDefault="00A23510" w:rsidP="001A0EB3">
      <w:pPr>
        <w:pStyle w:val="Heading2"/>
        <w:numPr>
          <w:ilvl w:val="0"/>
          <w:numId w:val="38"/>
        </w:numPr>
      </w:pPr>
      <w:r>
        <w:t>Customer Table:</w:t>
      </w:r>
    </w:p>
    <w:p w14:paraId="7BC40ED9" w14:textId="670E4813" w:rsidR="000A2A2C" w:rsidRDefault="000A2A2C" w:rsidP="000A2A2C"/>
    <w:p w14:paraId="777B5992" w14:textId="77777777" w:rsidR="00FB741B" w:rsidRDefault="00FB741B" w:rsidP="00FB741B">
      <w:pPr>
        <w:pStyle w:val="Heading3"/>
      </w:pPr>
      <w:r w:rsidRPr="00F174D7">
        <w:t>Foreign Key Details</w:t>
      </w:r>
    </w:p>
    <w:p w14:paraId="52283F4F" w14:textId="77777777" w:rsidR="00FB741B" w:rsidRPr="00D42C40" w:rsidRDefault="00FB741B" w:rsidP="00FB741B"/>
    <w:tbl>
      <w:tblPr>
        <w:tblStyle w:val="TableGrid"/>
        <w:tblW w:w="1125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2520"/>
        <w:gridCol w:w="2340"/>
        <w:gridCol w:w="2700"/>
        <w:gridCol w:w="1530"/>
        <w:gridCol w:w="2160"/>
      </w:tblGrid>
      <w:tr w:rsidR="00FB741B" w14:paraId="27702766" w14:textId="77777777" w:rsidTr="00FB741B">
        <w:trPr>
          <w:trHeight w:val="461"/>
        </w:trPr>
        <w:tc>
          <w:tcPr>
            <w:tcW w:w="2520" w:type="dxa"/>
          </w:tcPr>
          <w:p w14:paraId="6D118A8B" w14:textId="77777777" w:rsidR="00FB741B" w:rsidRPr="008A6832" w:rsidRDefault="00FB741B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340" w:type="dxa"/>
          </w:tcPr>
          <w:p w14:paraId="54FCF653" w14:textId="77777777" w:rsidR="00FB741B" w:rsidRPr="008A6832" w:rsidRDefault="00FB741B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00" w:type="dxa"/>
          </w:tcPr>
          <w:p w14:paraId="0782A380" w14:textId="77777777" w:rsidR="00FB741B" w:rsidRPr="008A6832" w:rsidRDefault="00FB741B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530" w:type="dxa"/>
          </w:tcPr>
          <w:p w14:paraId="39C714B5" w14:textId="77777777" w:rsidR="00FB741B" w:rsidRPr="008A6832" w:rsidRDefault="00FB741B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160" w:type="dxa"/>
          </w:tcPr>
          <w:p w14:paraId="257227DE" w14:textId="77777777" w:rsidR="00FB741B" w:rsidRPr="008A6832" w:rsidRDefault="00FB741B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FB741B" w14:paraId="37D5A911" w14:textId="77777777" w:rsidTr="00FB741B">
        <w:trPr>
          <w:trHeight w:val="461"/>
        </w:trPr>
        <w:tc>
          <w:tcPr>
            <w:tcW w:w="2520" w:type="dxa"/>
          </w:tcPr>
          <w:p w14:paraId="14A42CEE" w14:textId="0EB574A1" w:rsidR="00FB741B" w:rsidRDefault="00FB741B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_TellerID</w:t>
            </w:r>
            <w:proofErr w:type="spellEnd"/>
          </w:p>
        </w:tc>
        <w:tc>
          <w:tcPr>
            <w:tcW w:w="2340" w:type="dxa"/>
          </w:tcPr>
          <w:p w14:paraId="795C54C3" w14:textId="3DEBA092" w:rsidR="00FB741B" w:rsidRDefault="00FB741B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2700" w:type="dxa"/>
          </w:tcPr>
          <w:p w14:paraId="662CC6C8" w14:textId="29F1DF02" w:rsidR="00FB741B" w:rsidRDefault="00FB741B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CreatedBy</w:t>
            </w:r>
            <w:proofErr w:type="spellEnd"/>
          </w:p>
        </w:tc>
        <w:tc>
          <w:tcPr>
            <w:tcW w:w="1530" w:type="dxa"/>
          </w:tcPr>
          <w:p w14:paraId="5ED2CFEE" w14:textId="77777777" w:rsidR="00FB741B" w:rsidRDefault="00FB741B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2160" w:type="dxa"/>
          </w:tcPr>
          <w:p w14:paraId="587FBF2B" w14:textId="4372D030" w:rsidR="00FB741B" w:rsidRDefault="00FB741B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_</w:t>
            </w:r>
          </w:p>
        </w:tc>
      </w:tr>
    </w:tbl>
    <w:p w14:paraId="29F001A1" w14:textId="7DB94133" w:rsidR="00FB741B" w:rsidRDefault="00FB741B" w:rsidP="000A2A2C"/>
    <w:p w14:paraId="7C0FB913" w14:textId="77777777" w:rsidR="00F301FC" w:rsidRDefault="00F301FC" w:rsidP="00F301FC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600"/>
        <w:gridCol w:w="2340"/>
        <w:gridCol w:w="2520"/>
        <w:gridCol w:w="2520"/>
      </w:tblGrid>
      <w:tr w:rsidR="00F301FC" w14:paraId="1E2E9976" w14:textId="77777777" w:rsidTr="00F301FC">
        <w:trPr>
          <w:trHeight w:val="461"/>
        </w:trPr>
        <w:tc>
          <w:tcPr>
            <w:tcW w:w="3600" w:type="dxa"/>
          </w:tcPr>
          <w:p w14:paraId="023C074A" w14:textId="77777777" w:rsidR="00F301FC" w:rsidRPr="008A6832" w:rsidRDefault="00F301FC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340" w:type="dxa"/>
          </w:tcPr>
          <w:p w14:paraId="53F05F40" w14:textId="77777777" w:rsidR="00F301FC" w:rsidRPr="008A6832" w:rsidRDefault="00F301FC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520" w:type="dxa"/>
          </w:tcPr>
          <w:p w14:paraId="4782EB06" w14:textId="77777777" w:rsidR="00F301FC" w:rsidRPr="008A6832" w:rsidRDefault="00F301FC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520" w:type="dxa"/>
          </w:tcPr>
          <w:p w14:paraId="047F2EAF" w14:textId="77777777" w:rsidR="00F301FC" w:rsidRPr="008A6832" w:rsidRDefault="00F301FC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F301FC" w14:paraId="694169E7" w14:textId="77777777" w:rsidTr="00F301FC">
        <w:trPr>
          <w:trHeight w:val="461"/>
        </w:trPr>
        <w:tc>
          <w:tcPr>
            <w:tcW w:w="3600" w:type="dxa"/>
          </w:tcPr>
          <w:p w14:paraId="7CC20BF2" w14:textId="44F23D4C" w:rsidR="00F301FC" w:rsidRPr="00E441AD" w:rsidRDefault="00F301FC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_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eredDateTime</w:t>
            </w:r>
            <w:proofErr w:type="spellEnd"/>
          </w:p>
        </w:tc>
        <w:tc>
          <w:tcPr>
            <w:tcW w:w="2340" w:type="dxa"/>
          </w:tcPr>
          <w:p w14:paraId="3B513914" w14:textId="6E42B1B1" w:rsidR="00F301FC" w:rsidRPr="00E441AD" w:rsidRDefault="00F301FC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2520" w:type="dxa"/>
          </w:tcPr>
          <w:p w14:paraId="360778FA" w14:textId="31BDAC64" w:rsidR="00F301FC" w:rsidRPr="00CD7439" w:rsidRDefault="00F301FC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eredDateTime</w:t>
            </w:r>
            <w:proofErr w:type="spellEnd"/>
          </w:p>
        </w:tc>
        <w:tc>
          <w:tcPr>
            <w:tcW w:w="2520" w:type="dxa"/>
          </w:tcPr>
          <w:p w14:paraId="57B8D7F3" w14:textId="77777777" w:rsidR="00F301FC" w:rsidRPr="00CD7439" w:rsidRDefault="00F301FC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47073F2F" w14:textId="0D88C0F3" w:rsidR="00F301FC" w:rsidRDefault="00F301FC" w:rsidP="000A2A2C"/>
    <w:p w14:paraId="525EF1AF" w14:textId="77777777" w:rsidR="00F301FC" w:rsidRDefault="00F301FC" w:rsidP="000A2A2C"/>
    <w:p w14:paraId="6E16DA15" w14:textId="77777777" w:rsidR="00F301FC" w:rsidRPr="000A2A2C" w:rsidRDefault="00F301FC" w:rsidP="000A2A2C"/>
    <w:p w14:paraId="16C0C97E" w14:textId="599FF20B" w:rsidR="00A23510" w:rsidRDefault="00A23510" w:rsidP="001A0EB3">
      <w:pPr>
        <w:pStyle w:val="Heading3"/>
      </w:pPr>
      <w:r w:rsidRPr="00BF6559">
        <w:t>Check Constraint Details</w:t>
      </w:r>
    </w:p>
    <w:p w14:paraId="681588B4" w14:textId="77777777" w:rsidR="000A2A2C" w:rsidRPr="000A2A2C" w:rsidRDefault="000A2A2C" w:rsidP="000A2A2C"/>
    <w:tbl>
      <w:tblPr>
        <w:tblStyle w:val="TableGrid"/>
        <w:tblW w:w="111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3690"/>
        <w:gridCol w:w="1350"/>
        <w:gridCol w:w="2520"/>
        <w:gridCol w:w="3600"/>
      </w:tblGrid>
      <w:tr w:rsidR="00A23510" w14:paraId="2CE69FF7" w14:textId="77777777" w:rsidTr="00FB741B">
        <w:trPr>
          <w:trHeight w:val="461"/>
        </w:trPr>
        <w:tc>
          <w:tcPr>
            <w:tcW w:w="3690" w:type="dxa"/>
          </w:tcPr>
          <w:p w14:paraId="7CFEA363" w14:textId="2C9DFD76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350" w:type="dxa"/>
          </w:tcPr>
          <w:p w14:paraId="4FCF0B25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520" w:type="dxa"/>
          </w:tcPr>
          <w:p w14:paraId="54EB5FC9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600" w:type="dxa"/>
          </w:tcPr>
          <w:p w14:paraId="64C67796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A23510" w14:paraId="098517EE" w14:textId="77777777" w:rsidTr="00FB741B">
        <w:trPr>
          <w:trHeight w:val="461"/>
        </w:trPr>
        <w:tc>
          <w:tcPr>
            <w:tcW w:w="3690" w:type="dxa"/>
          </w:tcPr>
          <w:p w14:paraId="2693A4D8" w14:textId="47B58DBF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_PassportNumber</w:t>
            </w:r>
            <w:r w:rsidR="0093119C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1350" w:type="dxa"/>
          </w:tcPr>
          <w:p w14:paraId="0927AB58" w14:textId="01A34AD5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2520" w:type="dxa"/>
          </w:tcPr>
          <w:p w14:paraId="51E4FD46" w14:textId="3D4672EF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  <w:tc>
          <w:tcPr>
            <w:tcW w:w="3600" w:type="dxa"/>
          </w:tcPr>
          <w:p w14:paraId="58D54A02" w14:textId="4B8CB4A4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LEN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 = 9)</w:t>
            </w:r>
          </w:p>
        </w:tc>
      </w:tr>
      <w:tr w:rsidR="00FB741B" w14:paraId="275E507C" w14:textId="77777777" w:rsidTr="00FB741B">
        <w:trPr>
          <w:trHeight w:val="461"/>
        </w:trPr>
        <w:tc>
          <w:tcPr>
            <w:tcW w:w="3690" w:type="dxa"/>
          </w:tcPr>
          <w:p w14:paraId="2DD1869D" w14:textId="15A14F99" w:rsidR="00FB741B" w:rsidRPr="00D57B7E" w:rsidRDefault="00FB741B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C_TellerID_Length</w:t>
            </w:r>
            <w:proofErr w:type="spellEnd"/>
          </w:p>
        </w:tc>
        <w:tc>
          <w:tcPr>
            <w:tcW w:w="1350" w:type="dxa"/>
          </w:tcPr>
          <w:p w14:paraId="5A25EF41" w14:textId="173A9240" w:rsidR="00FB741B" w:rsidRDefault="00FB741B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2520" w:type="dxa"/>
          </w:tcPr>
          <w:p w14:paraId="7C586F9E" w14:textId="3F05231F" w:rsidR="00FB741B" w:rsidRDefault="00FB741B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CreatedBy</w:t>
            </w:r>
            <w:proofErr w:type="spellEnd"/>
          </w:p>
        </w:tc>
        <w:tc>
          <w:tcPr>
            <w:tcW w:w="3600" w:type="dxa"/>
          </w:tcPr>
          <w:p w14:paraId="67BF0CE3" w14:textId="43213C78" w:rsidR="00FB741B" w:rsidRDefault="00FB741B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tTellerID_CreatedB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</w:tbl>
    <w:p w14:paraId="53F4C6A0" w14:textId="056103C1" w:rsidR="00FB741B" w:rsidRDefault="00FB741B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5D9B5E9" w14:textId="3C24B1B1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6C1AB7D" w14:textId="2EDCD299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887F88B" w14:textId="4356D8D8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5C9A2F8" w14:textId="537DEF64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155AD5E" w14:textId="6EE8A10C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D774883" w14:textId="1425ACDF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465B46B" w14:textId="4CC71256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C174031" w14:textId="73064E32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3F2CF6C" w14:textId="250C346F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04443C4" w14:textId="35E88DF2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59A4B4A" w14:textId="7B472F92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4F8DE22" w14:textId="0A6EC65A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6BC11E2" w14:textId="0806E4DF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B86E35B" w14:textId="50CCD135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C82AC1A" w14:textId="77777777" w:rsidR="00F301FC" w:rsidRPr="00336D72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A174728" w14:textId="3CF51365" w:rsidR="00A23510" w:rsidRDefault="00A23510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0F5D539" w14:textId="77777777" w:rsidR="00D2494C" w:rsidRDefault="00D2494C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19CAE99" w14:textId="77777777" w:rsidR="00A23510" w:rsidRDefault="00A23510" w:rsidP="00A2351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2E2D9E8" w14:textId="109E059C" w:rsidR="00A23510" w:rsidRPr="00CE33AC" w:rsidRDefault="00A23510" w:rsidP="001A0EB3">
      <w:pPr>
        <w:pStyle w:val="Heading2"/>
        <w:numPr>
          <w:ilvl w:val="0"/>
          <w:numId w:val="38"/>
        </w:numPr>
      </w:pPr>
      <w:proofErr w:type="spellStart"/>
      <w:r w:rsidRPr="00CE33AC">
        <w:t>CustomerEmailAddress</w:t>
      </w:r>
      <w:proofErr w:type="spellEnd"/>
      <w:r w:rsidRPr="00CE33AC">
        <w:t xml:space="preserve"> Table:</w:t>
      </w:r>
    </w:p>
    <w:tbl>
      <w:tblPr>
        <w:tblStyle w:val="TableGrid"/>
        <w:tblpPr w:leftFromText="180" w:rightFromText="180" w:vertAnchor="text" w:horzAnchor="margin" w:tblpX="-995" w:tblpY="310"/>
        <w:tblW w:w="11250" w:type="dxa"/>
        <w:tblLayout w:type="fixed"/>
        <w:tblLook w:val="04A0" w:firstRow="1" w:lastRow="0" w:firstColumn="1" w:lastColumn="0" w:noHBand="0" w:noVBand="1"/>
      </w:tblPr>
      <w:tblGrid>
        <w:gridCol w:w="2065"/>
        <w:gridCol w:w="1890"/>
        <w:gridCol w:w="2160"/>
        <w:gridCol w:w="2160"/>
        <w:gridCol w:w="2975"/>
      </w:tblGrid>
      <w:tr w:rsidR="000A2A2C" w14:paraId="747D0A55" w14:textId="77777777" w:rsidTr="00D42C40">
        <w:trPr>
          <w:trHeight w:val="447"/>
        </w:trPr>
        <w:tc>
          <w:tcPr>
            <w:tcW w:w="2065" w:type="dxa"/>
          </w:tcPr>
          <w:p w14:paraId="6BC8C3FD" w14:textId="77777777" w:rsidR="000A2A2C" w:rsidRPr="006F34E1" w:rsidRDefault="000A2A2C" w:rsidP="00D42C4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890" w:type="dxa"/>
          </w:tcPr>
          <w:p w14:paraId="1013A0D2" w14:textId="77777777" w:rsidR="000A2A2C" w:rsidRPr="006F34E1" w:rsidRDefault="000A2A2C" w:rsidP="00D42C4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2160" w:type="dxa"/>
          </w:tcPr>
          <w:p w14:paraId="5C0D5EF2" w14:textId="77777777" w:rsidR="000A2A2C" w:rsidRPr="006F34E1" w:rsidRDefault="000A2A2C" w:rsidP="00D42C4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160" w:type="dxa"/>
          </w:tcPr>
          <w:p w14:paraId="08004EC5" w14:textId="77777777" w:rsidR="000A2A2C" w:rsidRPr="006F34E1" w:rsidRDefault="000A2A2C" w:rsidP="00D42C4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2975" w:type="dxa"/>
          </w:tcPr>
          <w:p w14:paraId="0EDAA1C7" w14:textId="77777777" w:rsidR="000A2A2C" w:rsidRPr="006F34E1" w:rsidRDefault="000A2A2C" w:rsidP="00D42C4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0A2A2C" w14:paraId="25097023" w14:textId="77777777" w:rsidTr="00D42C40">
        <w:trPr>
          <w:trHeight w:val="459"/>
        </w:trPr>
        <w:tc>
          <w:tcPr>
            <w:tcW w:w="2065" w:type="dxa"/>
          </w:tcPr>
          <w:p w14:paraId="7C02642C" w14:textId="6D19AA1F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890" w:type="dxa"/>
          </w:tcPr>
          <w:p w14:paraId="02C9F196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9)</w:t>
            </w:r>
          </w:p>
        </w:tc>
        <w:tc>
          <w:tcPr>
            <w:tcW w:w="2160" w:type="dxa"/>
          </w:tcPr>
          <w:p w14:paraId="1845B5E0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 characters</w:t>
            </w:r>
          </w:p>
        </w:tc>
        <w:tc>
          <w:tcPr>
            <w:tcW w:w="2160" w:type="dxa"/>
          </w:tcPr>
          <w:p w14:paraId="455F1690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6BF16807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2730CCF4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16338296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2975" w:type="dxa"/>
          </w:tcPr>
          <w:p w14:paraId="51257514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4698753</w:t>
            </w:r>
          </w:p>
        </w:tc>
      </w:tr>
      <w:tr w:rsidR="000A2A2C" w14:paraId="786C62DF" w14:textId="77777777" w:rsidTr="00D42C40">
        <w:trPr>
          <w:trHeight w:val="459"/>
        </w:trPr>
        <w:tc>
          <w:tcPr>
            <w:tcW w:w="2065" w:type="dxa"/>
          </w:tcPr>
          <w:p w14:paraId="761FA975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</w:p>
        </w:tc>
        <w:tc>
          <w:tcPr>
            <w:tcW w:w="1890" w:type="dxa"/>
          </w:tcPr>
          <w:p w14:paraId="37B4D6EE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50)</w:t>
            </w:r>
          </w:p>
        </w:tc>
        <w:tc>
          <w:tcPr>
            <w:tcW w:w="2160" w:type="dxa"/>
          </w:tcPr>
          <w:p w14:paraId="2FA631D1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 characters</w:t>
            </w:r>
          </w:p>
        </w:tc>
        <w:tc>
          <w:tcPr>
            <w:tcW w:w="2160" w:type="dxa"/>
          </w:tcPr>
          <w:p w14:paraId="15D1F219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32417463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141AC280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</w:t>
            </w:r>
          </w:p>
        </w:tc>
        <w:tc>
          <w:tcPr>
            <w:tcW w:w="2975" w:type="dxa"/>
          </w:tcPr>
          <w:p w14:paraId="61A45561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@sample.com</w:t>
            </w:r>
          </w:p>
        </w:tc>
      </w:tr>
    </w:tbl>
    <w:p w14:paraId="2653404B" w14:textId="77777777" w:rsidR="00A23510" w:rsidRDefault="00A23510" w:rsidP="00A23510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2D63E82" w14:textId="77777777" w:rsidR="00A23510" w:rsidRPr="00336D72" w:rsidRDefault="00A23510" w:rsidP="00A2351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028E315" w14:textId="79371DDC" w:rsidR="00A23510" w:rsidRDefault="00A23510" w:rsidP="001A0EB3">
      <w:pPr>
        <w:pStyle w:val="Heading3"/>
      </w:pPr>
      <w:r w:rsidRPr="00F174D7">
        <w:t>Foreign Key Details</w:t>
      </w:r>
    </w:p>
    <w:p w14:paraId="52818925" w14:textId="77777777" w:rsidR="00D42C40" w:rsidRPr="00D42C40" w:rsidRDefault="00D42C40" w:rsidP="00D42C40"/>
    <w:tbl>
      <w:tblPr>
        <w:tblStyle w:val="TableGrid"/>
        <w:tblW w:w="1125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2970"/>
        <w:gridCol w:w="2520"/>
        <w:gridCol w:w="2070"/>
        <w:gridCol w:w="1530"/>
        <w:gridCol w:w="2160"/>
      </w:tblGrid>
      <w:tr w:rsidR="00A23510" w14:paraId="7F4F8D6E" w14:textId="77777777" w:rsidTr="00D42C40">
        <w:trPr>
          <w:trHeight w:val="461"/>
        </w:trPr>
        <w:tc>
          <w:tcPr>
            <w:tcW w:w="2970" w:type="dxa"/>
          </w:tcPr>
          <w:p w14:paraId="4B9C7F02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520" w:type="dxa"/>
          </w:tcPr>
          <w:p w14:paraId="4DC15C86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0E0750A2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530" w:type="dxa"/>
          </w:tcPr>
          <w:p w14:paraId="49AD030F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160" w:type="dxa"/>
          </w:tcPr>
          <w:p w14:paraId="0D5B36BC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A23510" w14:paraId="1F271422" w14:textId="77777777" w:rsidTr="00D42C40">
        <w:trPr>
          <w:trHeight w:val="461"/>
        </w:trPr>
        <w:tc>
          <w:tcPr>
            <w:tcW w:w="2970" w:type="dxa"/>
          </w:tcPr>
          <w:p w14:paraId="7C78088E" w14:textId="0DA90454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EM_PassportNumber</w:t>
            </w:r>
            <w:proofErr w:type="spellEnd"/>
          </w:p>
        </w:tc>
        <w:tc>
          <w:tcPr>
            <w:tcW w:w="2520" w:type="dxa"/>
          </w:tcPr>
          <w:p w14:paraId="23ED29B9" w14:textId="77777777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EmailAddress</w:t>
            </w:r>
            <w:proofErr w:type="spellEnd"/>
          </w:p>
        </w:tc>
        <w:tc>
          <w:tcPr>
            <w:tcW w:w="2070" w:type="dxa"/>
          </w:tcPr>
          <w:p w14:paraId="5C6654AE" w14:textId="0CA061FF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530" w:type="dxa"/>
          </w:tcPr>
          <w:p w14:paraId="5CCB7312" w14:textId="77777777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2160" w:type="dxa"/>
          </w:tcPr>
          <w:p w14:paraId="040A6DE8" w14:textId="77777777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</w:tr>
    </w:tbl>
    <w:p w14:paraId="1B11D0DD" w14:textId="77777777" w:rsidR="00A23510" w:rsidRPr="00336D72" w:rsidRDefault="00A23510" w:rsidP="00A2351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5866356" w14:textId="2AACECE8" w:rsidR="00A23510" w:rsidRDefault="00A23510" w:rsidP="001A0EB3">
      <w:pPr>
        <w:pStyle w:val="Heading3"/>
      </w:pPr>
      <w:r w:rsidRPr="00BF6559">
        <w:t>Check Constraint Details</w:t>
      </w:r>
    </w:p>
    <w:p w14:paraId="470941B2" w14:textId="77777777" w:rsidR="00D42C40" w:rsidRPr="00D42C40" w:rsidRDefault="00D42C40" w:rsidP="00D42C40"/>
    <w:tbl>
      <w:tblPr>
        <w:tblStyle w:val="TableGrid"/>
        <w:tblW w:w="1125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2970"/>
        <w:gridCol w:w="2520"/>
        <w:gridCol w:w="2070"/>
        <w:gridCol w:w="3690"/>
      </w:tblGrid>
      <w:tr w:rsidR="00A23510" w14:paraId="607D2791" w14:textId="77777777" w:rsidTr="00D42C40">
        <w:trPr>
          <w:trHeight w:val="461"/>
        </w:trPr>
        <w:tc>
          <w:tcPr>
            <w:tcW w:w="2970" w:type="dxa"/>
          </w:tcPr>
          <w:p w14:paraId="5F9DA4CB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520" w:type="dxa"/>
          </w:tcPr>
          <w:p w14:paraId="3DC7F5AF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3B2910AB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690" w:type="dxa"/>
          </w:tcPr>
          <w:p w14:paraId="31713EA6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A23510" w14:paraId="59C05BCB" w14:textId="77777777" w:rsidTr="00D42C40">
        <w:trPr>
          <w:trHeight w:val="461"/>
        </w:trPr>
        <w:tc>
          <w:tcPr>
            <w:tcW w:w="2970" w:type="dxa"/>
          </w:tcPr>
          <w:p w14:paraId="78D20910" w14:textId="77777777" w:rsidR="00A23510" w:rsidRPr="00E441AD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HK_CEM_PassportNumber_Length</w:t>
            </w:r>
            <w:proofErr w:type="spellEnd"/>
          </w:p>
        </w:tc>
        <w:tc>
          <w:tcPr>
            <w:tcW w:w="2520" w:type="dxa"/>
          </w:tcPr>
          <w:p w14:paraId="2CB2B68E" w14:textId="77777777" w:rsidR="00A23510" w:rsidRPr="00E441AD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ustomerEmailAddress</w:t>
            </w:r>
            <w:proofErr w:type="spellEnd"/>
          </w:p>
        </w:tc>
        <w:tc>
          <w:tcPr>
            <w:tcW w:w="2070" w:type="dxa"/>
          </w:tcPr>
          <w:p w14:paraId="5F123648" w14:textId="3EE33208" w:rsidR="00A23510" w:rsidRPr="00CD7439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3690" w:type="dxa"/>
          </w:tcPr>
          <w:p w14:paraId="58B95A0C" w14:textId="7FDC3B7D" w:rsidR="00A23510" w:rsidRPr="00CD7439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 w:rsidR="007654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23510" w14:paraId="2E099BBB" w14:textId="77777777" w:rsidTr="00D42C40">
        <w:trPr>
          <w:trHeight w:val="461"/>
        </w:trPr>
        <w:tc>
          <w:tcPr>
            <w:tcW w:w="2970" w:type="dxa"/>
          </w:tcPr>
          <w:p w14:paraId="438E67FE" w14:textId="0AC38296" w:rsidR="00A23510" w:rsidRPr="00A357B8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EM_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@</w:t>
            </w:r>
          </w:p>
        </w:tc>
        <w:tc>
          <w:tcPr>
            <w:tcW w:w="2520" w:type="dxa"/>
          </w:tcPr>
          <w:p w14:paraId="49384EAB" w14:textId="77777777" w:rsidR="00A23510" w:rsidRPr="00E441AD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ustomerEmailAddress</w:t>
            </w:r>
            <w:proofErr w:type="spellEnd"/>
          </w:p>
        </w:tc>
        <w:tc>
          <w:tcPr>
            <w:tcW w:w="2070" w:type="dxa"/>
          </w:tcPr>
          <w:p w14:paraId="102ED655" w14:textId="77777777" w:rsidR="00A23510" w:rsidRPr="00A357B8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</w:p>
        </w:tc>
        <w:tc>
          <w:tcPr>
            <w:tcW w:w="3690" w:type="dxa"/>
          </w:tcPr>
          <w:p w14:paraId="6FE1370B" w14:textId="77777777" w:rsidR="00A23510" w:rsidRPr="00E441AD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 xml:space="preserve"> LIKE '%@%')</w:t>
            </w:r>
          </w:p>
        </w:tc>
      </w:tr>
    </w:tbl>
    <w:p w14:paraId="41A81CCA" w14:textId="77777777" w:rsidR="00A23510" w:rsidRDefault="00A23510" w:rsidP="00A23510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96552A3" w14:textId="77777777" w:rsidR="00A23510" w:rsidRDefault="00A23510" w:rsidP="00A23510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F202E93" w14:textId="77777777" w:rsidR="00A23510" w:rsidRPr="00A23510" w:rsidRDefault="00A23510" w:rsidP="00A2351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0A7A4CE" w14:textId="77777777" w:rsidR="00A23510" w:rsidRDefault="00A23510" w:rsidP="00A23510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5F3EB37" w14:textId="77777777" w:rsidR="00A23510" w:rsidRPr="00BF6559" w:rsidRDefault="00A23510" w:rsidP="00A2351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844"/>
        <w:tblW w:w="11245" w:type="dxa"/>
        <w:tblLayout w:type="fixed"/>
        <w:tblLook w:val="04A0" w:firstRow="1" w:lastRow="0" w:firstColumn="1" w:lastColumn="0" w:noHBand="0" w:noVBand="1"/>
      </w:tblPr>
      <w:tblGrid>
        <w:gridCol w:w="2515"/>
        <w:gridCol w:w="1890"/>
        <w:gridCol w:w="2250"/>
        <w:gridCol w:w="2625"/>
        <w:gridCol w:w="1965"/>
      </w:tblGrid>
      <w:tr w:rsidR="00A23510" w14:paraId="3AFA91CE" w14:textId="77777777" w:rsidTr="00D42C40">
        <w:trPr>
          <w:trHeight w:val="447"/>
        </w:trPr>
        <w:tc>
          <w:tcPr>
            <w:tcW w:w="2515" w:type="dxa"/>
          </w:tcPr>
          <w:p w14:paraId="29939F5B" w14:textId="77777777" w:rsidR="00A23510" w:rsidRPr="006F34E1" w:rsidRDefault="00A23510" w:rsidP="00D42C4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890" w:type="dxa"/>
          </w:tcPr>
          <w:p w14:paraId="1F5541FF" w14:textId="77777777" w:rsidR="00A23510" w:rsidRPr="006F34E1" w:rsidRDefault="00A23510" w:rsidP="00D42C4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2250" w:type="dxa"/>
          </w:tcPr>
          <w:p w14:paraId="24D1A89B" w14:textId="77777777" w:rsidR="00A23510" w:rsidRPr="006F34E1" w:rsidRDefault="00A23510" w:rsidP="00D42C4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625" w:type="dxa"/>
          </w:tcPr>
          <w:p w14:paraId="1A3E1B67" w14:textId="77777777" w:rsidR="00A23510" w:rsidRPr="006F34E1" w:rsidRDefault="00A23510" w:rsidP="00D42C4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65" w:type="dxa"/>
          </w:tcPr>
          <w:p w14:paraId="5BADF0C5" w14:textId="77777777" w:rsidR="00A23510" w:rsidRPr="006F34E1" w:rsidRDefault="00A23510" w:rsidP="00D42C4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A23510" w14:paraId="0924AA1B" w14:textId="77777777" w:rsidTr="00D42C40">
        <w:trPr>
          <w:trHeight w:val="459"/>
        </w:trPr>
        <w:tc>
          <w:tcPr>
            <w:tcW w:w="2515" w:type="dxa"/>
          </w:tcPr>
          <w:p w14:paraId="47B2F4D7" w14:textId="6E0A9E0F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890" w:type="dxa"/>
          </w:tcPr>
          <w:p w14:paraId="3767AF47" w14:textId="77777777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9)</w:t>
            </w:r>
          </w:p>
        </w:tc>
        <w:tc>
          <w:tcPr>
            <w:tcW w:w="2250" w:type="dxa"/>
          </w:tcPr>
          <w:p w14:paraId="1FBC0219" w14:textId="77777777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 characters</w:t>
            </w:r>
          </w:p>
        </w:tc>
        <w:tc>
          <w:tcPr>
            <w:tcW w:w="2625" w:type="dxa"/>
          </w:tcPr>
          <w:p w14:paraId="0AA9419E" w14:textId="77777777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1A46F748" w14:textId="77777777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2F89576E" w14:textId="77777777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42EBDB5F" w14:textId="77777777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6D4B9F21" w14:textId="17D8B27B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46</w:t>
            </w:r>
            <w:r w:rsidR="0029228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875</w:t>
            </w:r>
          </w:p>
        </w:tc>
      </w:tr>
      <w:tr w:rsidR="00A23510" w14:paraId="4201D21C" w14:textId="77777777" w:rsidTr="00D42C40">
        <w:trPr>
          <w:trHeight w:val="459"/>
        </w:trPr>
        <w:tc>
          <w:tcPr>
            <w:tcW w:w="2515" w:type="dxa"/>
          </w:tcPr>
          <w:p w14:paraId="5E9E7DB0" w14:textId="77777777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</w:p>
        </w:tc>
        <w:tc>
          <w:tcPr>
            <w:tcW w:w="1890" w:type="dxa"/>
          </w:tcPr>
          <w:p w14:paraId="0148A567" w14:textId="34A26885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50" w:type="dxa"/>
          </w:tcPr>
          <w:p w14:paraId="5AFE1970" w14:textId="600A4F97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aracters</w:t>
            </w:r>
          </w:p>
        </w:tc>
        <w:tc>
          <w:tcPr>
            <w:tcW w:w="2625" w:type="dxa"/>
          </w:tcPr>
          <w:p w14:paraId="6122C04B" w14:textId="77777777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0D37E40D" w14:textId="77777777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3434824B" w14:textId="77777777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</w:t>
            </w:r>
          </w:p>
        </w:tc>
        <w:tc>
          <w:tcPr>
            <w:tcW w:w="1965" w:type="dxa"/>
          </w:tcPr>
          <w:p w14:paraId="5D773A3B" w14:textId="3788869C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15587145</w:t>
            </w:r>
          </w:p>
        </w:tc>
      </w:tr>
    </w:tbl>
    <w:p w14:paraId="5AE64C7E" w14:textId="3266E6E6" w:rsidR="00A23510" w:rsidRDefault="00A23510" w:rsidP="001A0EB3">
      <w:pPr>
        <w:pStyle w:val="Heading2"/>
        <w:numPr>
          <w:ilvl w:val="0"/>
          <w:numId w:val="38"/>
        </w:numPr>
      </w:pPr>
      <w:proofErr w:type="spellStart"/>
      <w:r w:rsidRPr="00554902">
        <w:t>CustomerPhoneNumber</w:t>
      </w:r>
      <w:proofErr w:type="spellEnd"/>
      <w:r w:rsidRPr="00554902">
        <w:t xml:space="preserve"> </w:t>
      </w:r>
      <w:r>
        <w:t>Table:</w:t>
      </w:r>
    </w:p>
    <w:p w14:paraId="5011732F" w14:textId="77777777" w:rsidR="00A23510" w:rsidRPr="00D42C40" w:rsidRDefault="00A23510" w:rsidP="00D42C40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87CC41D" w14:textId="581B3A6F" w:rsidR="00A23510" w:rsidRDefault="00A23510" w:rsidP="001A0EB3">
      <w:pPr>
        <w:pStyle w:val="Heading3"/>
      </w:pPr>
      <w:r w:rsidRPr="00F174D7">
        <w:t>Foreign Key Details</w:t>
      </w:r>
    </w:p>
    <w:p w14:paraId="279D9F2C" w14:textId="77777777" w:rsidR="00D42C40" w:rsidRPr="00D42C40" w:rsidRDefault="00D42C40" w:rsidP="00D42C40"/>
    <w:tbl>
      <w:tblPr>
        <w:tblStyle w:val="TableGrid"/>
        <w:tblW w:w="11340" w:type="dxa"/>
        <w:tblInd w:w="-1175" w:type="dxa"/>
        <w:tblLayout w:type="fixed"/>
        <w:tblLook w:val="04A0" w:firstRow="1" w:lastRow="0" w:firstColumn="1" w:lastColumn="0" w:noHBand="0" w:noVBand="1"/>
      </w:tblPr>
      <w:tblGrid>
        <w:gridCol w:w="2880"/>
        <w:gridCol w:w="2250"/>
        <w:gridCol w:w="2070"/>
        <w:gridCol w:w="1890"/>
        <w:gridCol w:w="2250"/>
      </w:tblGrid>
      <w:tr w:rsidR="00A23510" w14:paraId="1F7423BB" w14:textId="77777777" w:rsidTr="00255036">
        <w:trPr>
          <w:trHeight w:val="461"/>
        </w:trPr>
        <w:tc>
          <w:tcPr>
            <w:tcW w:w="2880" w:type="dxa"/>
          </w:tcPr>
          <w:p w14:paraId="757C77E8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250" w:type="dxa"/>
          </w:tcPr>
          <w:p w14:paraId="4310E449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7A1298A9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890" w:type="dxa"/>
          </w:tcPr>
          <w:p w14:paraId="36778AEC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250" w:type="dxa"/>
          </w:tcPr>
          <w:p w14:paraId="23195F92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A23510" w14:paraId="7B629804" w14:textId="77777777" w:rsidTr="00255036">
        <w:trPr>
          <w:trHeight w:val="461"/>
        </w:trPr>
        <w:tc>
          <w:tcPr>
            <w:tcW w:w="2880" w:type="dxa"/>
          </w:tcPr>
          <w:p w14:paraId="72B2F1B2" w14:textId="7A7F1C1E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</w:t>
            </w:r>
            <w:r w:rsidR="0029228E">
              <w:rPr>
                <w:rFonts w:ascii="Times New Roman" w:hAnsi="Times New Roman" w:cs="Times New Roman"/>
                <w:sz w:val="24"/>
                <w:szCs w:val="24"/>
              </w:rPr>
              <w:t>CP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PassportNumber</w:t>
            </w:r>
            <w:proofErr w:type="spellEnd"/>
          </w:p>
        </w:tc>
        <w:tc>
          <w:tcPr>
            <w:tcW w:w="2250" w:type="dxa"/>
          </w:tcPr>
          <w:p w14:paraId="55EF3F7C" w14:textId="77777777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PhoneNumber</w:t>
            </w:r>
            <w:proofErr w:type="spellEnd"/>
          </w:p>
        </w:tc>
        <w:tc>
          <w:tcPr>
            <w:tcW w:w="2070" w:type="dxa"/>
          </w:tcPr>
          <w:p w14:paraId="566361C5" w14:textId="2D032E0E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890" w:type="dxa"/>
          </w:tcPr>
          <w:p w14:paraId="3DAAA7B8" w14:textId="77777777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2250" w:type="dxa"/>
          </w:tcPr>
          <w:p w14:paraId="56F11FEC" w14:textId="77777777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</w:tr>
    </w:tbl>
    <w:p w14:paraId="106ED841" w14:textId="6F43D05A" w:rsidR="00A23510" w:rsidRDefault="00A23510" w:rsidP="00A2351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76AE067" w14:textId="64F03592" w:rsidR="00A23510" w:rsidRDefault="00A23510" w:rsidP="001A0EB3">
      <w:pPr>
        <w:pStyle w:val="Heading3"/>
      </w:pPr>
      <w:r w:rsidRPr="00BF6559">
        <w:t>Check Constraint Details</w:t>
      </w:r>
    </w:p>
    <w:p w14:paraId="6E441307" w14:textId="77777777" w:rsidR="00D42C40" w:rsidRPr="00D42C40" w:rsidRDefault="00D42C40" w:rsidP="00D42C40"/>
    <w:tbl>
      <w:tblPr>
        <w:tblStyle w:val="TableGrid"/>
        <w:tblW w:w="11340" w:type="dxa"/>
        <w:tblInd w:w="-1175" w:type="dxa"/>
        <w:tblLayout w:type="fixed"/>
        <w:tblLook w:val="04A0" w:firstRow="1" w:lastRow="0" w:firstColumn="1" w:lastColumn="0" w:noHBand="0" w:noVBand="1"/>
      </w:tblPr>
      <w:tblGrid>
        <w:gridCol w:w="3510"/>
        <w:gridCol w:w="2610"/>
        <w:gridCol w:w="2070"/>
        <w:gridCol w:w="3150"/>
      </w:tblGrid>
      <w:tr w:rsidR="00A23510" w14:paraId="34CE5227" w14:textId="77777777" w:rsidTr="00D42C40">
        <w:trPr>
          <w:trHeight w:val="461"/>
        </w:trPr>
        <w:tc>
          <w:tcPr>
            <w:tcW w:w="3510" w:type="dxa"/>
          </w:tcPr>
          <w:p w14:paraId="2A2F7808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610" w:type="dxa"/>
          </w:tcPr>
          <w:p w14:paraId="7A1C8F9D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34BE6988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150" w:type="dxa"/>
          </w:tcPr>
          <w:p w14:paraId="07E344AD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A23510" w14:paraId="4CF9262A" w14:textId="77777777" w:rsidTr="00D42C40">
        <w:trPr>
          <w:trHeight w:val="461"/>
        </w:trPr>
        <w:tc>
          <w:tcPr>
            <w:tcW w:w="3510" w:type="dxa"/>
          </w:tcPr>
          <w:p w14:paraId="7A41EFF2" w14:textId="77777777" w:rsidR="00A23510" w:rsidRPr="00E441AD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HK_CPN_PassportNumber_Length</w:t>
            </w:r>
            <w:proofErr w:type="spellEnd"/>
          </w:p>
        </w:tc>
        <w:tc>
          <w:tcPr>
            <w:tcW w:w="2610" w:type="dxa"/>
          </w:tcPr>
          <w:p w14:paraId="4E9EFE64" w14:textId="77777777" w:rsidR="00A23510" w:rsidRPr="00E441AD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ustomerPhoneNumber</w:t>
            </w:r>
            <w:proofErr w:type="spellEnd"/>
          </w:p>
        </w:tc>
        <w:tc>
          <w:tcPr>
            <w:tcW w:w="2070" w:type="dxa"/>
          </w:tcPr>
          <w:p w14:paraId="44921653" w14:textId="285E9086" w:rsidR="00A23510" w:rsidRPr="00CD7439" w:rsidRDefault="0029228E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A23510" w:rsidRPr="00A357B8"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  <w:tc>
          <w:tcPr>
            <w:tcW w:w="3150" w:type="dxa"/>
          </w:tcPr>
          <w:p w14:paraId="336F3962" w14:textId="4EDB2DE2" w:rsidR="00A23510" w:rsidRPr="00CD7439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 w:rsidR="0029228E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23510" w14:paraId="2A5728F0" w14:textId="77777777" w:rsidTr="00D42C40">
        <w:trPr>
          <w:trHeight w:val="461"/>
        </w:trPr>
        <w:tc>
          <w:tcPr>
            <w:tcW w:w="3510" w:type="dxa"/>
          </w:tcPr>
          <w:p w14:paraId="0D39F0A1" w14:textId="597F6764" w:rsidR="00A23510" w:rsidRPr="00A357B8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 w:rsidR="0029228E">
              <w:rPr>
                <w:rFonts w:ascii="Times New Roman" w:hAnsi="Times New Roman" w:cs="Times New Roman"/>
                <w:sz w:val="24"/>
                <w:szCs w:val="24"/>
              </w:rPr>
              <w:t>CPN_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honeNumber_Length</w:t>
            </w:r>
            <w:proofErr w:type="spellEnd"/>
          </w:p>
        </w:tc>
        <w:tc>
          <w:tcPr>
            <w:tcW w:w="2610" w:type="dxa"/>
          </w:tcPr>
          <w:p w14:paraId="02D0FC07" w14:textId="77777777" w:rsidR="00A23510" w:rsidRPr="00E441AD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ustomerPhoneNumber</w:t>
            </w:r>
            <w:proofErr w:type="spellEnd"/>
          </w:p>
        </w:tc>
        <w:tc>
          <w:tcPr>
            <w:tcW w:w="2070" w:type="dxa"/>
          </w:tcPr>
          <w:p w14:paraId="26613A1D" w14:textId="77777777" w:rsidR="00A23510" w:rsidRPr="00A357B8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</w:p>
        </w:tc>
        <w:tc>
          <w:tcPr>
            <w:tcW w:w="3150" w:type="dxa"/>
          </w:tcPr>
          <w:p w14:paraId="7AFF2C65" w14:textId="268C997B" w:rsidR="00A23510" w:rsidRPr="00E441AD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(LEN(</w:t>
            </w: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) = 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3846825B" w14:textId="0403A5F8" w:rsidR="00A23510" w:rsidRDefault="00A23510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B02C475" w14:textId="54377A2B" w:rsidR="00A23510" w:rsidRDefault="00A23510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F56B044" w14:textId="77EBF9F9" w:rsidR="00A23510" w:rsidRDefault="00A23510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2E1C1FD" w14:textId="77777777" w:rsidR="001A0EB3" w:rsidRDefault="001A0EB3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0A779BD" w14:textId="77777777" w:rsidR="00F92613" w:rsidRPr="00F24883" w:rsidRDefault="00F92613" w:rsidP="003E13F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CC9E0CC" w14:textId="79A007D1" w:rsidR="003E13F1" w:rsidRPr="00554902" w:rsidRDefault="003E13F1" w:rsidP="00BE1984">
      <w:pPr>
        <w:pStyle w:val="Heading2"/>
        <w:numPr>
          <w:ilvl w:val="0"/>
          <w:numId w:val="38"/>
        </w:numPr>
      </w:pPr>
      <w:proofErr w:type="spellStart"/>
      <w:r>
        <w:t>AccountStatus</w:t>
      </w:r>
      <w:proofErr w:type="spellEnd"/>
      <w:r>
        <w:t xml:space="preserve"> Table:</w:t>
      </w:r>
    </w:p>
    <w:tbl>
      <w:tblPr>
        <w:tblStyle w:val="TableGrid"/>
        <w:tblpPr w:leftFromText="180" w:rightFromText="180" w:vertAnchor="text" w:horzAnchor="page" w:tblpX="841" w:tblpY="246"/>
        <w:tblW w:w="11070" w:type="dxa"/>
        <w:tblLayout w:type="fixed"/>
        <w:tblLook w:val="04A0" w:firstRow="1" w:lastRow="0" w:firstColumn="1" w:lastColumn="0" w:noHBand="0" w:noVBand="1"/>
      </w:tblPr>
      <w:tblGrid>
        <w:gridCol w:w="2245"/>
        <w:gridCol w:w="1725"/>
        <w:gridCol w:w="1530"/>
        <w:gridCol w:w="1800"/>
        <w:gridCol w:w="1965"/>
        <w:gridCol w:w="1805"/>
      </w:tblGrid>
      <w:tr w:rsidR="003E13F1" w14:paraId="4E7E84B6" w14:textId="77777777" w:rsidTr="00F92613">
        <w:trPr>
          <w:trHeight w:val="447"/>
        </w:trPr>
        <w:tc>
          <w:tcPr>
            <w:tcW w:w="2245" w:type="dxa"/>
          </w:tcPr>
          <w:p w14:paraId="1215E1AC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  <w:p w14:paraId="57C1AC67" w14:textId="1841097E" w:rsidR="00F92613" w:rsidRPr="006F34E1" w:rsidRDefault="00F92613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3BFFD165" w14:textId="77777777" w:rsidR="003E13F1" w:rsidRPr="006F34E1" w:rsidRDefault="003E13F1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6010F1B2" w14:textId="77777777" w:rsidR="003E13F1" w:rsidRPr="006F34E1" w:rsidRDefault="003E13F1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800" w:type="dxa"/>
          </w:tcPr>
          <w:p w14:paraId="051529FC" w14:textId="77777777" w:rsidR="003E13F1" w:rsidRPr="006F34E1" w:rsidRDefault="003E13F1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65" w:type="dxa"/>
          </w:tcPr>
          <w:p w14:paraId="17F866BD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2F8A315C" w14:textId="77777777" w:rsidR="003E13F1" w:rsidRPr="006F34E1" w:rsidRDefault="003E13F1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805" w:type="dxa"/>
          </w:tcPr>
          <w:p w14:paraId="639461F3" w14:textId="77777777" w:rsidR="003E13F1" w:rsidRPr="006F34E1" w:rsidRDefault="003E13F1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3E13F1" w14:paraId="1F645E97" w14:textId="77777777" w:rsidTr="00F92613">
        <w:trPr>
          <w:trHeight w:val="459"/>
        </w:trPr>
        <w:tc>
          <w:tcPr>
            <w:tcW w:w="2245" w:type="dxa"/>
          </w:tcPr>
          <w:p w14:paraId="66B6275C" w14:textId="6F60FB93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RecordID</w:t>
            </w:r>
            <w:proofErr w:type="spellEnd"/>
          </w:p>
        </w:tc>
        <w:tc>
          <w:tcPr>
            <w:tcW w:w="1725" w:type="dxa"/>
          </w:tcPr>
          <w:p w14:paraId="7510EE2D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258E3AEC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800" w:type="dxa"/>
          </w:tcPr>
          <w:p w14:paraId="5C772BE6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65" w:type="dxa"/>
          </w:tcPr>
          <w:p w14:paraId="62DC1149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-</w:t>
            </w:r>
          </w:p>
          <w:p w14:paraId="2F900B97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5" w:type="dxa"/>
          </w:tcPr>
          <w:p w14:paraId="4419732D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E13F1" w14:paraId="30C412E2" w14:textId="77777777" w:rsidTr="00F92613">
        <w:trPr>
          <w:trHeight w:val="459"/>
        </w:trPr>
        <w:tc>
          <w:tcPr>
            <w:tcW w:w="2245" w:type="dxa"/>
          </w:tcPr>
          <w:p w14:paraId="688D8724" w14:textId="5F20E338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StatusID</w:t>
            </w:r>
            <w:proofErr w:type="spellEnd"/>
          </w:p>
        </w:tc>
        <w:tc>
          <w:tcPr>
            <w:tcW w:w="1725" w:type="dxa"/>
          </w:tcPr>
          <w:p w14:paraId="18866A70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77AE15EA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800" w:type="dxa"/>
          </w:tcPr>
          <w:p w14:paraId="429D3D44" w14:textId="6C54ACAB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1965" w:type="dxa"/>
          </w:tcPr>
          <w:p w14:paraId="254432A5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-</w:t>
            </w:r>
          </w:p>
          <w:p w14:paraId="4457AEB8" w14:textId="6EA7DAE6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000001</w:t>
            </w:r>
          </w:p>
        </w:tc>
        <w:tc>
          <w:tcPr>
            <w:tcW w:w="1805" w:type="dxa"/>
          </w:tcPr>
          <w:p w14:paraId="72D6AD52" w14:textId="55595F7F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000002</w:t>
            </w:r>
          </w:p>
        </w:tc>
      </w:tr>
      <w:tr w:rsidR="003E13F1" w14:paraId="6D7A9629" w14:textId="77777777" w:rsidTr="00F92613">
        <w:trPr>
          <w:trHeight w:val="459"/>
        </w:trPr>
        <w:tc>
          <w:tcPr>
            <w:tcW w:w="2245" w:type="dxa"/>
          </w:tcPr>
          <w:p w14:paraId="6D1537BF" w14:textId="00D93346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Status</w:t>
            </w:r>
            <w:proofErr w:type="spellEnd"/>
          </w:p>
        </w:tc>
        <w:tc>
          <w:tcPr>
            <w:tcW w:w="1725" w:type="dxa"/>
          </w:tcPr>
          <w:p w14:paraId="62089DCF" w14:textId="218C25B6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 w:rsidR="00726B3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)</w:t>
            </w:r>
          </w:p>
        </w:tc>
        <w:tc>
          <w:tcPr>
            <w:tcW w:w="1530" w:type="dxa"/>
          </w:tcPr>
          <w:p w14:paraId="7F9AFF1D" w14:textId="4413D89D" w:rsidR="003E13F1" w:rsidRDefault="00726B35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E13F1">
              <w:rPr>
                <w:rFonts w:ascii="Times New Roman" w:hAnsi="Times New Roman" w:cs="Times New Roman"/>
                <w:sz w:val="24"/>
                <w:szCs w:val="24"/>
              </w:rPr>
              <w:t>0 characters</w:t>
            </w:r>
          </w:p>
        </w:tc>
        <w:tc>
          <w:tcPr>
            <w:tcW w:w="1800" w:type="dxa"/>
          </w:tcPr>
          <w:p w14:paraId="7839F178" w14:textId="14C9C49E" w:rsidR="003E13F1" w:rsidRDefault="00E26F7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61F18533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05" w:type="dxa"/>
          </w:tcPr>
          <w:p w14:paraId="098FD211" w14:textId="7E8AD151" w:rsidR="003E13F1" w:rsidRDefault="00F92613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</w:p>
        </w:tc>
      </w:tr>
    </w:tbl>
    <w:p w14:paraId="12DFA7BF" w14:textId="77777777" w:rsidR="003E13F1" w:rsidRPr="00F24883" w:rsidRDefault="003E13F1" w:rsidP="003E13F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932FFD0" w14:textId="77777777" w:rsidR="003E13F1" w:rsidRDefault="003E13F1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48C9599" w14:textId="6BF4EA62" w:rsidR="003E13F1" w:rsidRDefault="003E13F1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DD0AB83" w14:textId="39508872" w:rsidR="00CE33AC" w:rsidRDefault="00CE33AC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18F5EAB" w14:textId="542FBD7B" w:rsidR="00CE33AC" w:rsidRDefault="00CE33AC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684FF16" w14:textId="773ABBF1" w:rsidR="00CE33AC" w:rsidRDefault="00CE33AC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348FB4C" w14:textId="41DD5811" w:rsidR="00CE33AC" w:rsidRDefault="00CE33AC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3886CA0" w14:textId="03BC17E9" w:rsidR="00CE33AC" w:rsidRDefault="00CE33AC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1EDFAB1" w14:textId="6C7F2E1E" w:rsidR="00CE33AC" w:rsidRDefault="00CE33AC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6191C4C" w14:textId="6C5F82EC" w:rsidR="00F92613" w:rsidRDefault="00F92613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72E867B" w14:textId="77777777" w:rsidR="00F92613" w:rsidRDefault="00F92613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F80B8EA" w14:textId="3842E578" w:rsidR="00CE33AC" w:rsidRDefault="00CE33AC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969EBC1" w14:textId="6F865009" w:rsidR="00CE33AC" w:rsidRDefault="00CE33AC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FCB60DB" w14:textId="184F8DCC" w:rsidR="00CE33AC" w:rsidRDefault="00CE33AC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F304BFA" w14:textId="7AAA5204" w:rsidR="00A85BFE" w:rsidRDefault="00A85BFE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3196693" w14:textId="77777777" w:rsidR="000A7118" w:rsidRDefault="000A7118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719F376" w14:textId="1725AE22" w:rsidR="00ED0EC8" w:rsidRPr="0014656E" w:rsidRDefault="00ED0EC8" w:rsidP="00BE1984">
      <w:pPr>
        <w:pStyle w:val="Heading2"/>
        <w:numPr>
          <w:ilvl w:val="0"/>
          <w:numId w:val="38"/>
        </w:numPr>
      </w:pPr>
      <w:proofErr w:type="spellStart"/>
      <w:r>
        <w:t>AccountNormalSavings</w:t>
      </w:r>
      <w:proofErr w:type="spellEnd"/>
      <w:r w:rsidRPr="0014656E">
        <w:t xml:space="preserve"> Table: </w:t>
      </w:r>
    </w:p>
    <w:tbl>
      <w:tblPr>
        <w:tblStyle w:val="TableGrid"/>
        <w:tblpPr w:leftFromText="180" w:rightFromText="180" w:vertAnchor="text" w:horzAnchor="margin" w:tblpXSpec="center" w:tblpY="114"/>
        <w:tblW w:w="11155" w:type="dxa"/>
        <w:tblLayout w:type="fixed"/>
        <w:tblLook w:val="04A0" w:firstRow="1" w:lastRow="0" w:firstColumn="1" w:lastColumn="0" w:noHBand="0" w:noVBand="1"/>
      </w:tblPr>
      <w:tblGrid>
        <w:gridCol w:w="2700"/>
        <w:gridCol w:w="1440"/>
        <w:gridCol w:w="1530"/>
        <w:gridCol w:w="1705"/>
        <w:gridCol w:w="1970"/>
        <w:gridCol w:w="1810"/>
      </w:tblGrid>
      <w:tr w:rsidR="00ED0EC8" w14:paraId="6E79BF28" w14:textId="77777777" w:rsidTr="00F92613">
        <w:trPr>
          <w:trHeight w:val="447"/>
        </w:trPr>
        <w:tc>
          <w:tcPr>
            <w:tcW w:w="2700" w:type="dxa"/>
          </w:tcPr>
          <w:p w14:paraId="699DF1A6" w14:textId="77777777" w:rsidR="00ED0EC8" w:rsidRPr="006F34E1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440" w:type="dxa"/>
          </w:tcPr>
          <w:p w14:paraId="6B4C49D7" w14:textId="77777777" w:rsidR="00ED0EC8" w:rsidRPr="006F34E1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68B9A375" w14:textId="77777777" w:rsidR="00ED0EC8" w:rsidRPr="006F34E1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705" w:type="dxa"/>
          </w:tcPr>
          <w:p w14:paraId="34C09E24" w14:textId="77777777" w:rsidR="00ED0EC8" w:rsidRPr="006F34E1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70" w:type="dxa"/>
          </w:tcPr>
          <w:p w14:paraId="5C7F8E5D" w14:textId="77777777" w:rsidR="00ED0EC8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248563F9" w14:textId="77777777" w:rsidR="00ED0EC8" w:rsidRPr="006F34E1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810" w:type="dxa"/>
          </w:tcPr>
          <w:p w14:paraId="2C59074C" w14:textId="77777777" w:rsidR="00ED0EC8" w:rsidRPr="006F34E1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ED0EC8" w14:paraId="1BD5CF47" w14:textId="77777777" w:rsidTr="00F92613">
        <w:trPr>
          <w:trHeight w:val="459"/>
        </w:trPr>
        <w:tc>
          <w:tcPr>
            <w:tcW w:w="2700" w:type="dxa"/>
          </w:tcPr>
          <w:p w14:paraId="66BFE265" w14:textId="229CC207" w:rsidR="00ED0EC8" w:rsidRDefault="00ED0EC8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SAccountNumber</w:t>
            </w:r>
            <w:proofErr w:type="spellEnd"/>
          </w:p>
        </w:tc>
        <w:tc>
          <w:tcPr>
            <w:tcW w:w="1440" w:type="dxa"/>
          </w:tcPr>
          <w:p w14:paraId="6A5D2FEE" w14:textId="5A199268" w:rsidR="00ED0EC8" w:rsidRDefault="00792659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530" w:type="dxa"/>
          </w:tcPr>
          <w:p w14:paraId="1404A53D" w14:textId="5CB9BE9D" w:rsidR="00ED0EC8" w:rsidRDefault="000B40F8" w:rsidP="00DB0F52">
            <w:pPr>
              <w:tabs>
                <w:tab w:val="center" w:pos="657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DB0F52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705" w:type="dxa"/>
          </w:tcPr>
          <w:p w14:paraId="06619DD3" w14:textId="0305525A" w:rsidR="00ED0EC8" w:rsidRDefault="00D72F90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</w:t>
            </w:r>
            <w:r w:rsidR="00ED0EC8">
              <w:rPr>
                <w:rFonts w:ascii="Times New Roman" w:hAnsi="Times New Roman" w:cs="Times New Roman"/>
                <w:sz w:val="24"/>
                <w:szCs w:val="24"/>
              </w:rPr>
              <w:t xml:space="preserve"> Key</w:t>
            </w:r>
          </w:p>
        </w:tc>
        <w:tc>
          <w:tcPr>
            <w:tcW w:w="1970" w:type="dxa"/>
          </w:tcPr>
          <w:p w14:paraId="079049F6" w14:textId="45524A6A" w:rsidR="00ED0EC8" w:rsidRDefault="00ED0EC8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–</w:t>
            </w:r>
          </w:p>
          <w:p w14:paraId="69F04A58" w14:textId="58DD047E" w:rsidR="00ED0EC8" w:rsidRDefault="00AB14C7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="00ED0EC8">
              <w:rPr>
                <w:rFonts w:ascii="Times New Roman" w:hAnsi="Times New Roman" w:cs="Times New Roman"/>
                <w:sz w:val="24"/>
                <w:szCs w:val="24"/>
              </w:rPr>
              <w:t>000001</w:t>
            </w:r>
          </w:p>
        </w:tc>
        <w:tc>
          <w:tcPr>
            <w:tcW w:w="1810" w:type="dxa"/>
          </w:tcPr>
          <w:p w14:paraId="4260EFA1" w14:textId="4911EE6C" w:rsidR="00ED0EC8" w:rsidRDefault="00AB14C7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="00ED0EC8">
              <w:rPr>
                <w:rFonts w:ascii="Times New Roman" w:hAnsi="Times New Roman" w:cs="Times New Roman"/>
                <w:sz w:val="24"/>
                <w:szCs w:val="24"/>
              </w:rPr>
              <w:t>000005</w:t>
            </w:r>
          </w:p>
        </w:tc>
      </w:tr>
      <w:tr w:rsidR="00ED0EC8" w14:paraId="69B2A9F1" w14:textId="77777777" w:rsidTr="00F92613">
        <w:trPr>
          <w:trHeight w:val="459"/>
        </w:trPr>
        <w:tc>
          <w:tcPr>
            <w:tcW w:w="2700" w:type="dxa"/>
          </w:tcPr>
          <w:p w14:paraId="747D9DD2" w14:textId="06CEF8FE" w:rsidR="00ED0EC8" w:rsidRDefault="00ED0EC8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SAccountBalance</w:t>
            </w:r>
            <w:proofErr w:type="spellEnd"/>
          </w:p>
        </w:tc>
        <w:tc>
          <w:tcPr>
            <w:tcW w:w="1440" w:type="dxa"/>
          </w:tcPr>
          <w:p w14:paraId="121C88FD" w14:textId="02D388E4" w:rsidR="00ED0EC8" w:rsidRDefault="00CE7AC0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ey</w:t>
            </w:r>
          </w:p>
        </w:tc>
        <w:tc>
          <w:tcPr>
            <w:tcW w:w="1530" w:type="dxa"/>
          </w:tcPr>
          <w:p w14:paraId="6BC00396" w14:textId="1082F78F" w:rsidR="00ED0EC8" w:rsidRDefault="00ED0EC8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05" w:type="dxa"/>
          </w:tcPr>
          <w:p w14:paraId="3A99E969" w14:textId="2C89D77D" w:rsidR="00ED0EC8" w:rsidRDefault="008632EB" w:rsidP="008632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70" w:type="dxa"/>
          </w:tcPr>
          <w:p w14:paraId="3D9C2C73" w14:textId="77777777" w:rsidR="00ED0EC8" w:rsidRDefault="00ED0EC8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2B62004F" w14:textId="55C4E22B" w:rsidR="00ED0EC8" w:rsidRDefault="00ED0EC8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5.34</w:t>
            </w:r>
          </w:p>
        </w:tc>
      </w:tr>
      <w:tr w:rsidR="00261744" w14:paraId="0E17BBE2" w14:textId="77777777" w:rsidTr="00F92613">
        <w:trPr>
          <w:trHeight w:val="459"/>
        </w:trPr>
        <w:tc>
          <w:tcPr>
            <w:tcW w:w="2700" w:type="dxa"/>
          </w:tcPr>
          <w:p w14:paraId="6DEA02AA" w14:textId="0B6D2D8A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</w:p>
        </w:tc>
        <w:tc>
          <w:tcPr>
            <w:tcW w:w="1440" w:type="dxa"/>
          </w:tcPr>
          <w:p w14:paraId="457516D0" w14:textId="7678C64B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37F9087F" w14:textId="125C302C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05" w:type="dxa"/>
          </w:tcPr>
          <w:p w14:paraId="75B0C473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196D6006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,</w:t>
            </w:r>
          </w:p>
          <w:p w14:paraId="67C7CF4B" w14:textId="14097D8E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70" w:type="dxa"/>
          </w:tcPr>
          <w:p w14:paraId="7768644F" w14:textId="4B226CFA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7ADD1266" w14:textId="02BB9C19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000002</w:t>
            </w:r>
          </w:p>
        </w:tc>
      </w:tr>
      <w:tr w:rsidR="00261744" w14:paraId="676828CC" w14:textId="77777777" w:rsidTr="00F92613">
        <w:trPr>
          <w:trHeight w:val="459"/>
        </w:trPr>
        <w:tc>
          <w:tcPr>
            <w:tcW w:w="2700" w:type="dxa"/>
          </w:tcPr>
          <w:p w14:paraId="4C469BA2" w14:textId="53C76F11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440" w:type="dxa"/>
          </w:tcPr>
          <w:p w14:paraId="4BCD7ADB" w14:textId="63924C21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24EEF7B4" w14:textId="7E7F66C6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05" w:type="dxa"/>
          </w:tcPr>
          <w:p w14:paraId="7896C37F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4AD6CBDB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7EA18D8D" w14:textId="2D577FFA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70" w:type="dxa"/>
          </w:tcPr>
          <w:p w14:paraId="16C06046" w14:textId="10D5777C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6D3A0F41" w14:textId="68558578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5336534</w:t>
            </w:r>
          </w:p>
        </w:tc>
      </w:tr>
      <w:tr w:rsidR="00261744" w14:paraId="500057B5" w14:textId="77777777" w:rsidTr="00F92613">
        <w:trPr>
          <w:trHeight w:val="459"/>
        </w:trPr>
        <w:tc>
          <w:tcPr>
            <w:tcW w:w="2700" w:type="dxa"/>
          </w:tcPr>
          <w:p w14:paraId="4B16B93F" w14:textId="67288A84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</w:p>
        </w:tc>
        <w:tc>
          <w:tcPr>
            <w:tcW w:w="1440" w:type="dxa"/>
          </w:tcPr>
          <w:p w14:paraId="41CD8353" w14:textId="74B685CE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0433CE0A" w14:textId="37B7BC2A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05" w:type="dxa"/>
          </w:tcPr>
          <w:p w14:paraId="27601D6A" w14:textId="7795DE4C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0E61D2A5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,</w:t>
            </w:r>
          </w:p>
          <w:p w14:paraId="527402AA" w14:textId="59DAAD86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70" w:type="dxa"/>
          </w:tcPr>
          <w:p w14:paraId="479713F7" w14:textId="4B7DF37C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09E5CD44" w14:textId="48D29D68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3</w:t>
            </w:r>
          </w:p>
        </w:tc>
      </w:tr>
      <w:tr w:rsidR="00261744" w14:paraId="665AB2FC" w14:textId="77777777" w:rsidTr="00F92613">
        <w:trPr>
          <w:trHeight w:val="459"/>
        </w:trPr>
        <w:tc>
          <w:tcPr>
            <w:tcW w:w="2700" w:type="dxa"/>
          </w:tcPr>
          <w:p w14:paraId="06095F20" w14:textId="381F759D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1440" w:type="dxa"/>
          </w:tcPr>
          <w:p w14:paraId="309300D5" w14:textId="3CBB2D88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530" w:type="dxa"/>
          </w:tcPr>
          <w:p w14:paraId="1293AA50" w14:textId="73CE9A16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05" w:type="dxa"/>
          </w:tcPr>
          <w:p w14:paraId="45F97978" w14:textId="57FA3C78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970" w:type="dxa"/>
          </w:tcPr>
          <w:p w14:paraId="0EB5CDD8" w14:textId="35EEB8D0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6FA6A026" w14:textId="2234C8A6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5533803E" w14:textId="77777777" w:rsidR="00D72F90" w:rsidRDefault="00D72F90" w:rsidP="00ED0EC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0757D3D" w14:textId="5652456E" w:rsidR="00ED0EC8" w:rsidRPr="00F174D7" w:rsidRDefault="00ED0EC8" w:rsidP="00ED0EC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1441" w:type="dxa"/>
        <w:tblInd w:w="-1175" w:type="dxa"/>
        <w:tblLook w:val="04A0" w:firstRow="1" w:lastRow="0" w:firstColumn="1" w:lastColumn="0" w:noHBand="0" w:noVBand="1"/>
      </w:tblPr>
      <w:tblGrid>
        <w:gridCol w:w="2896"/>
        <w:gridCol w:w="2523"/>
        <w:gridCol w:w="2536"/>
        <w:gridCol w:w="1616"/>
        <w:gridCol w:w="1870"/>
      </w:tblGrid>
      <w:tr w:rsidR="00ED0EC8" w14:paraId="60EA1E83" w14:textId="77777777" w:rsidTr="00261744">
        <w:trPr>
          <w:trHeight w:val="461"/>
        </w:trPr>
        <w:tc>
          <w:tcPr>
            <w:tcW w:w="2896" w:type="dxa"/>
          </w:tcPr>
          <w:p w14:paraId="69F00CE1" w14:textId="5652456E" w:rsidR="00ED0EC8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  <w:p w14:paraId="392B106B" w14:textId="77777777" w:rsidR="00ED0EC8" w:rsidRPr="008A6832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523" w:type="dxa"/>
          </w:tcPr>
          <w:p w14:paraId="4421BC4D" w14:textId="77777777" w:rsidR="00ED0EC8" w:rsidRPr="008A6832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536" w:type="dxa"/>
          </w:tcPr>
          <w:p w14:paraId="5D41B13C" w14:textId="77777777" w:rsidR="00ED0EC8" w:rsidRPr="008A6832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616" w:type="dxa"/>
          </w:tcPr>
          <w:p w14:paraId="3C392DC7" w14:textId="77777777" w:rsidR="00ED0EC8" w:rsidRPr="008A6832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1870" w:type="dxa"/>
          </w:tcPr>
          <w:p w14:paraId="789E031B" w14:textId="77777777" w:rsidR="00ED0EC8" w:rsidRPr="008A6832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261744" w14:paraId="3D854626" w14:textId="77777777" w:rsidTr="00261744">
        <w:trPr>
          <w:trHeight w:val="461"/>
        </w:trPr>
        <w:tc>
          <w:tcPr>
            <w:tcW w:w="2896" w:type="dxa"/>
          </w:tcPr>
          <w:p w14:paraId="4F0A5DBE" w14:textId="6CC669CA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ANS_AccountStatusID</w:t>
            </w:r>
            <w:proofErr w:type="spellEnd"/>
          </w:p>
        </w:tc>
        <w:tc>
          <w:tcPr>
            <w:tcW w:w="2523" w:type="dxa"/>
          </w:tcPr>
          <w:p w14:paraId="5BBB186A" w14:textId="12D56113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</w:tc>
        <w:tc>
          <w:tcPr>
            <w:tcW w:w="2536" w:type="dxa"/>
          </w:tcPr>
          <w:p w14:paraId="33A484E8" w14:textId="1EF9BE97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</w:p>
        </w:tc>
        <w:tc>
          <w:tcPr>
            <w:tcW w:w="1616" w:type="dxa"/>
          </w:tcPr>
          <w:p w14:paraId="498B8F6C" w14:textId="6E117288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Status</w:t>
            </w:r>
            <w:proofErr w:type="spellEnd"/>
          </w:p>
        </w:tc>
        <w:tc>
          <w:tcPr>
            <w:tcW w:w="1870" w:type="dxa"/>
          </w:tcPr>
          <w:p w14:paraId="0A0A0598" w14:textId="2E63B6C8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StatusID</w:t>
            </w:r>
            <w:proofErr w:type="spellEnd"/>
          </w:p>
        </w:tc>
      </w:tr>
      <w:tr w:rsidR="00261744" w14:paraId="059FCFF0" w14:textId="77777777" w:rsidTr="00261744">
        <w:trPr>
          <w:trHeight w:val="461"/>
        </w:trPr>
        <w:tc>
          <w:tcPr>
            <w:tcW w:w="2896" w:type="dxa"/>
          </w:tcPr>
          <w:p w14:paraId="5ABAB35E" w14:textId="12068C8E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ANS_PassportNumber</w:t>
            </w:r>
            <w:proofErr w:type="spellEnd"/>
          </w:p>
        </w:tc>
        <w:tc>
          <w:tcPr>
            <w:tcW w:w="2523" w:type="dxa"/>
          </w:tcPr>
          <w:p w14:paraId="47801256" w14:textId="6AD12721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</w:tc>
        <w:tc>
          <w:tcPr>
            <w:tcW w:w="2536" w:type="dxa"/>
          </w:tcPr>
          <w:p w14:paraId="174C4A62" w14:textId="342B8BAE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616" w:type="dxa"/>
          </w:tcPr>
          <w:p w14:paraId="64CE3C9C" w14:textId="625A727F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1870" w:type="dxa"/>
          </w:tcPr>
          <w:p w14:paraId="56F8108D" w14:textId="42E76F0B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</w:tr>
      <w:tr w:rsidR="00261744" w14:paraId="16EFEED0" w14:textId="77777777" w:rsidTr="00261744">
        <w:trPr>
          <w:trHeight w:val="461"/>
        </w:trPr>
        <w:tc>
          <w:tcPr>
            <w:tcW w:w="2896" w:type="dxa"/>
          </w:tcPr>
          <w:p w14:paraId="451553AD" w14:textId="7C9670A3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ANS_TellerID</w:t>
            </w:r>
            <w:proofErr w:type="spellEnd"/>
          </w:p>
        </w:tc>
        <w:tc>
          <w:tcPr>
            <w:tcW w:w="2523" w:type="dxa"/>
          </w:tcPr>
          <w:p w14:paraId="5E37F4E1" w14:textId="7218BB93" w:rsidR="00261744" w:rsidRDefault="00261744" w:rsidP="0026174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</w:tc>
        <w:tc>
          <w:tcPr>
            <w:tcW w:w="2536" w:type="dxa"/>
          </w:tcPr>
          <w:p w14:paraId="23BA3E32" w14:textId="059A71D3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</w:p>
        </w:tc>
        <w:tc>
          <w:tcPr>
            <w:tcW w:w="1616" w:type="dxa"/>
          </w:tcPr>
          <w:p w14:paraId="3AF0D191" w14:textId="6022EB24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1870" w:type="dxa"/>
          </w:tcPr>
          <w:p w14:paraId="43A47381" w14:textId="285E6FEB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ID</w:t>
            </w:r>
            <w:proofErr w:type="spellEnd"/>
          </w:p>
        </w:tc>
      </w:tr>
    </w:tbl>
    <w:p w14:paraId="010D02DC" w14:textId="49F85D8B" w:rsidR="00ED0EC8" w:rsidRDefault="00ED0EC8" w:rsidP="00ED0EC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690F2052" w14:textId="77ECC006" w:rsidR="00FB7C6A" w:rsidRDefault="00FB7C6A" w:rsidP="00FB7C6A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508FB119" w14:textId="3389DCEE" w:rsidR="00792659" w:rsidRDefault="00792659" w:rsidP="00FB7C6A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AED6FED" w14:textId="77777777" w:rsidR="00792659" w:rsidRDefault="00792659" w:rsidP="00FB7C6A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AB9313A" w14:textId="77777777" w:rsidR="00F53C68" w:rsidRDefault="00F53C68" w:rsidP="00F53C6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1268" w:type="dxa"/>
        <w:tblInd w:w="-1085" w:type="dxa"/>
        <w:tblLayout w:type="fixed"/>
        <w:tblLook w:val="04A0" w:firstRow="1" w:lastRow="0" w:firstColumn="1" w:lastColumn="0" w:noHBand="0" w:noVBand="1"/>
      </w:tblPr>
      <w:tblGrid>
        <w:gridCol w:w="3600"/>
        <w:gridCol w:w="2610"/>
        <w:gridCol w:w="2700"/>
        <w:gridCol w:w="2358"/>
      </w:tblGrid>
      <w:tr w:rsidR="00F53C68" w14:paraId="3F39AD4B" w14:textId="77777777" w:rsidTr="00F92613">
        <w:trPr>
          <w:trHeight w:val="451"/>
        </w:trPr>
        <w:tc>
          <w:tcPr>
            <w:tcW w:w="3600" w:type="dxa"/>
          </w:tcPr>
          <w:p w14:paraId="6DA243AD" w14:textId="77777777" w:rsidR="00F53C68" w:rsidRPr="008A6832" w:rsidRDefault="00F53C6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610" w:type="dxa"/>
          </w:tcPr>
          <w:p w14:paraId="050B3A3D" w14:textId="77777777" w:rsidR="00F53C68" w:rsidRPr="008A6832" w:rsidRDefault="00F53C6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00" w:type="dxa"/>
          </w:tcPr>
          <w:p w14:paraId="1AC5E957" w14:textId="77777777" w:rsidR="00F53C68" w:rsidRPr="008A6832" w:rsidRDefault="00F53C6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358" w:type="dxa"/>
          </w:tcPr>
          <w:p w14:paraId="35956468" w14:textId="77777777" w:rsidR="00F53C68" w:rsidRPr="008A6832" w:rsidRDefault="00F53C6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F53C68" w14:paraId="5F86F115" w14:textId="77777777" w:rsidTr="00F92613">
        <w:trPr>
          <w:trHeight w:val="451"/>
        </w:trPr>
        <w:tc>
          <w:tcPr>
            <w:tcW w:w="3600" w:type="dxa"/>
          </w:tcPr>
          <w:p w14:paraId="22B9E2FA" w14:textId="4D4F4D3E" w:rsidR="00F53C68" w:rsidRPr="00E441AD" w:rsidRDefault="00F53C68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 w:rsidR="00D72F90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S_</w:t>
            </w:r>
            <w:r w:rsidR="000A7118"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2610" w:type="dxa"/>
          </w:tcPr>
          <w:p w14:paraId="5045444C" w14:textId="77777777" w:rsidR="00F53C68" w:rsidRPr="00E441AD" w:rsidRDefault="00F53C68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</w:tc>
        <w:tc>
          <w:tcPr>
            <w:tcW w:w="2700" w:type="dxa"/>
          </w:tcPr>
          <w:p w14:paraId="0C59E949" w14:textId="6FFDEC97" w:rsidR="00F53C68" w:rsidRPr="00CD7439" w:rsidRDefault="000A7118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2358" w:type="dxa"/>
          </w:tcPr>
          <w:p w14:paraId="7057488B" w14:textId="78A0EA44" w:rsidR="00F53C68" w:rsidRPr="00CD7439" w:rsidRDefault="000A7118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61029273" w14:textId="77777777" w:rsidR="00F53C68" w:rsidRDefault="00F53C68" w:rsidP="00F92613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8B61A5A" w14:textId="2C3ED20D" w:rsidR="00ED0EC8" w:rsidRDefault="00ED0EC8" w:rsidP="00ED0EC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1250" w:type="dxa"/>
        <w:tblInd w:w="-1085" w:type="dxa"/>
        <w:tblLayout w:type="fixed"/>
        <w:tblLook w:val="04A0" w:firstRow="1" w:lastRow="0" w:firstColumn="1" w:lastColumn="0" w:noHBand="0" w:noVBand="1"/>
      </w:tblPr>
      <w:tblGrid>
        <w:gridCol w:w="3600"/>
        <w:gridCol w:w="1890"/>
        <w:gridCol w:w="2340"/>
        <w:gridCol w:w="3420"/>
      </w:tblGrid>
      <w:tr w:rsidR="00ED0EC8" w14:paraId="70A7CED0" w14:textId="77777777" w:rsidTr="00F92613">
        <w:trPr>
          <w:trHeight w:val="461"/>
        </w:trPr>
        <w:tc>
          <w:tcPr>
            <w:tcW w:w="3600" w:type="dxa"/>
          </w:tcPr>
          <w:p w14:paraId="3D1DADC9" w14:textId="77777777" w:rsidR="00ED0EC8" w:rsidRPr="008A6832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890" w:type="dxa"/>
          </w:tcPr>
          <w:p w14:paraId="36A0CF9D" w14:textId="77777777" w:rsidR="00ED0EC8" w:rsidRPr="008A6832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340" w:type="dxa"/>
          </w:tcPr>
          <w:p w14:paraId="52497A79" w14:textId="77777777" w:rsidR="00ED0EC8" w:rsidRPr="008A6832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420" w:type="dxa"/>
          </w:tcPr>
          <w:p w14:paraId="67EC55E3" w14:textId="77777777" w:rsidR="00ED0EC8" w:rsidRPr="008A6832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261744" w14:paraId="1557D7C0" w14:textId="77777777" w:rsidTr="00F92613">
        <w:trPr>
          <w:trHeight w:val="461"/>
        </w:trPr>
        <w:tc>
          <w:tcPr>
            <w:tcW w:w="3600" w:type="dxa"/>
          </w:tcPr>
          <w:p w14:paraId="5470A976" w14:textId="35C3371F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_AccountStatusID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1890" w:type="dxa"/>
          </w:tcPr>
          <w:p w14:paraId="012200F8" w14:textId="1D267D66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</w:tc>
        <w:tc>
          <w:tcPr>
            <w:tcW w:w="2340" w:type="dxa"/>
          </w:tcPr>
          <w:p w14:paraId="108BC931" w14:textId="68A5836D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</w:p>
        </w:tc>
        <w:tc>
          <w:tcPr>
            <w:tcW w:w="3420" w:type="dxa"/>
          </w:tcPr>
          <w:p w14:paraId="5DB21EE3" w14:textId="30AFD07A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61744" w14:paraId="1E1BEFC7" w14:textId="77777777" w:rsidTr="00F92613">
        <w:trPr>
          <w:trHeight w:val="461"/>
        </w:trPr>
        <w:tc>
          <w:tcPr>
            <w:tcW w:w="3600" w:type="dxa"/>
          </w:tcPr>
          <w:p w14:paraId="514DCF43" w14:textId="70E760F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S_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assportNumber_Length</w:t>
            </w:r>
            <w:proofErr w:type="spellEnd"/>
          </w:p>
        </w:tc>
        <w:tc>
          <w:tcPr>
            <w:tcW w:w="1890" w:type="dxa"/>
          </w:tcPr>
          <w:p w14:paraId="31152EEF" w14:textId="12F9616A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</w:tc>
        <w:tc>
          <w:tcPr>
            <w:tcW w:w="2340" w:type="dxa"/>
          </w:tcPr>
          <w:p w14:paraId="14B64864" w14:textId="47B9D5A9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  <w:tc>
          <w:tcPr>
            <w:tcW w:w="3420" w:type="dxa"/>
          </w:tcPr>
          <w:p w14:paraId="3003D555" w14:textId="262A10B4" w:rsidR="00261744" w:rsidRPr="00E441AD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61744" w14:paraId="3E8CF97C" w14:textId="77777777" w:rsidTr="00F92613">
        <w:trPr>
          <w:trHeight w:val="461"/>
        </w:trPr>
        <w:tc>
          <w:tcPr>
            <w:tcW w:w="3600" w:type="dxa"/>
          </w:tcPr>
          <w:p w14:paraId="5A752389" w14:textId="0F07C7C6" w:rsidR="00261744" w:rsidRPr="00A357B8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ANS_TellerID_Length</w:t>
            </w:r>
            <w:proofErr w:type="spellEnd"/>
          </w:p>
        </w:tc>
        <w:tc>
          <w:tcPr>
            <w:tcW w:w="1890" w:type="dxa"/>
          </w:tcPr>
          <w:p w14:paraId="5AE119A8" w14:textId="46B4EBE2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</w:tc>
        <w:tc>
          <w:tcPr>
            <w:tcW w:w="2340" w:type="dxa"/>
          </w:tcPr>
          <w:p w14:paraId="08A22889" w14:textId="3F469F78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</w:p>
        </w:tc>
        <w:tc>
          <w:tcPr>
            <w:tcW w:w="3420" w:type="dxa"/>
          </w:tcPr>
          <w:p w14:paraId="4FF9D5D4" w14:textId="33B0F169" w:rsidR="00261744" w:rsidRPr="00E441AD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364A1B38" w14:textId="77777777" w:rsidR="00F53C68" w:rsidRDefault="00F53C68" w:rsidP="00F53C6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276837A" w14:textId="779EC419" w:rsidR="00F80D1A" w:rsidRDefault="00F80D1A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F8270D0" w14:textId="68EF4736" w:rsidR="004C3A07" w:rsidRDefault="004C3A07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E8BCCF1" w14:textId="144209BA" w:rsidR="00F92613" w:rsidRDefault="00F92613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47BE5AF" w14:textId="60273E7E" w:rsidR="00F92613" w:rsidRDefault="00F92613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C955265" w14:textId="6786D8BC" w:rsidR="00F92613" w:rsidRDefault="00F92613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B35A1A7" w14:textId="13875917" w:rsidR="00F92613" w:rsidRDefault="00F92613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A717D87" w14:textId="7EE98A64" w:rsidR="00F92613" w:rsidRDefault="00F92613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06F232D" w14:textId="22A55123" w:rsidR="00F92613" w:rsidRDefault="00F92613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B2672BF" w14:textId="4D0CEAB8" w:rsidR="00F92613" w:rsidRDefault="00F92613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3956CD0" w14:textId="167C247B" w:rsidR="00F92613" w:rsidRDefault="00F92613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3905003" w14:textId="425A47F3" w:rsidR="00F92613" w:rsidRDefault="00F92613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C870C59" w14:textId="77777777" w:rsidR="00F92613" w:rsidRDefault="00F92613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BDC1E5C" w14:textId="50C46054" w:rsidR="006B58A0" w:rsidRPr="0014656E" w:rsidRDefault="006B58A0" w:rsidP="00BE1984">
      <w:pPr>
        <w:pStyle w:val="Heading2"/>
        <w:numPr>
          <w:ilvl w:val="0"/>
          <w:numId w:val="38"/>
        </w:numPr>
      </w:pPr>
      <w:proofErr w:type="spellStart"/>
      <w:r>
        <w:t>AccountBonusSavings</w:t>
      </w:r>
      <w:proofErr w:type="spellEnd"/>
      <w:r w:rsidRPr="0014656E">
        <w:t xml:space="preserve"> Table: </w:t>
      </w:r>
    </w:p>
    <w:tbl>
      <w:tblPr>
        <w:tblStyle w:val="TableGrid"/>
        <w:tblpPr w:leftFromText="180" w:rightFromText="180" w:vertAnchor="text" w:horzAnchor="margin" w:tblpXSpec="center" w:tblpY="114"/>
        <w:tblW w:w="11155" w:type="dxa"/>
        <w:tblLayout w:type="fixed"/>
        <w:tblLook w:val="04A0" w:firstRow="1" w:lastRow="0" w:firstColumn="1" w:lastColumn="0" w:noHBand="0" w:noVBand="1"/>
      </w:tblPr>
      <w:tblGrid>
        <w:gridCol w:w="2700"/>
        <w:gridCol w:w="1440"/>
        <w:gridCol w:w="1530"/>
        <w:gridCol w:w="1525"/>
        <w:gridCol w:w="2150"/>
        <w:gridCol w:w="1810"/>
      </w:tblGrid>
      <w:tr w:rsidR="007136F6" w14:paraId="2EB646FC" w14:textId="77777777" w:rsidTr="00F92613">
        <w:trPr>
          <w:trHeight w:val="447"/>
        </w:trPr>
        <w:tc>
          <w:tcPr>
            <w:tcW w:w="2700" w:type="dxa"/>
          </w:tcPr>
          <w:p w14:paraId="7DE9AD50" w14:textId="3F95E8E2" w:rsidR="007136F6" w:rsidRPr="007136F6" w:rsidRDefault="007136F6" w:rsidP="007136F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36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440" w:type="dxa"/>
          </w:tcPr>
          <w:p w14:paraId="08AABE97" w14:textId="77777777" w:rsidR="007136F6" w:rsidRPr="006F34E1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195E6952" w14:textId="77777777" w:rsidR="007136F6" w:rsidRPr="006F34E1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525" w:type="dxa"/>
          </w:tcPr>
          <w:p w14:paraId="55FB26AF" w14:textId="77777777" w:rsidR="007136F6" w:rsidRPr="006F34E1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2150" w:type="dxa"/>
          </w:tcPr>
          <w:p w14:paraId="1F07F4BF" w14:textId="7777777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0F450FD1" w14:textId="77777777" w:rsidR="007136F6" w:rsidRPr="006F34E1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810" w:type="dxa"/>
          </w:tcPr>
          <w:p w14:paraId="677C82E4" w14:textId="77777777" w:rsidR="007136F6" w:rsidRPr="006F34E1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136F6" w14:paraId="412570AA" w14:textId="77777777" w:rsidTr="00F92613">
        <w:trPr>
          <w:trHeight w:val="459"/>
        </w:trPr>
        <w:tc>
          <w:tcPr>
            <w:tcW w:w="2700" w:type="dxa"/>
          </w:tcPr>
          <w:p w14:paraId="7196DCAD" w14:textId="2412CE53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SAccountNumber</w:t>
            </w:r>
            <w:proofErr w:type="spellEnd"/>
          </w:p>
        </w:tc>
        <w:tc>
          <w:tcPr>
            <w:tcW w:w="1440" w:type="dxa"/>
          </w:tcPr>
          <w:p w14:paraId="439CBB61" w14:textId="5AF318AE" w:rsidR="007136F6" w:rsidRDefault="00792659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530" w:type="dxa"/>
          </w:tcPr>
          <w:p w14:paraId="6ECD4CAE" w14:textId="405EB02B" w:rsidR="007136F6" w:rsidRDefault="000B40F8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25" w:type="dxa"/>
          </w:tcPr>
          <w:p w14:paraId="5503A43F" w14:textId="418EBDFC" w:rsidR="007136F6" w:rsidRDefault="00D72F90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</w:t>
            </w:r>
            <w:r w:rsidR="007136F6">
              <w:rPr>
                <w:rFonts w:ascii="Times New Roman" w:hAnsi="Times New Roman" w:cs="Times New Roman"/>
                <w:sz w:val="24"/>
                <w:szCs w:val="24"/>
              </w:rPr>
              <w:t xml:space="preserve"> Key</w:t>
            </w:r>
          </w:p>
        </w:tc>
        <w:tc>
          <w:tcPr>
            <w:tcW w:w="2150" w:type="dxa"/>
          </w:tcPr>
          <w:p w14:paraId="07C0FA9A" w14:textId="7777777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–</w:t>
            </w:r>
          </w:p>
          <w:p w14:paraId="115AA723" w14:textId="6871B2F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000001</w:t>
            </w:r>
          </w:p>
        </w:tc>
        <w:tc>
          <w:tcPr>
            <w:tcW w:w="1810" w:type="dxa"/>
          </w:tcPr>
          <w:p w14:paraId="5DCA9E3D" w14:textId="7C38659C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000005</w:t>
            </w:r>
          </w:p>
        </w:tc>
      </w:tr>
      <w:tr w:rsidR="007136F6" w14:paraId="3AC94381" w14:textId="77777777" w:rsidTr="00F92613">
        <w:trPr>
          <w:trHeight w:val="459"/>
        </w:trPr>
        <w:tc>
          <w:tcPr>
            <w:tcW w:w="2700" w:type="dxa"/>
          </w:tcPr>
          <w:p w14:paraId="545FEFD1" w14:textId="16831974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SAccountBalance</w:t>
            </w:r>
            <w:proofErr w:type="spellEnd"/>
          </w:p>
        </w:tc>
        <w:tc>
          <w:tcPr>
            <w:tcW w:w="1440" w:type="dxa"/>
          </w:tcPr>
          <w:p w14:paraId="7F7FF864" w14:textId="6593C73E" w:rsidR="007136F6" w:rsidRDefault="00CE7AC0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ey</w:t>
            </w:r>
          </w:p>
        </w:tc>
        <w:tc>
          <w:tcPr>
            <w:tcW w:w="1530" w:type="dxa"/>
          </w:tcPr>
          <w:p w14:paraId="6B6921DE" w14:textId="7777777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25" w:type="dxa"/>
          </w:tcPr>
          <w:p w14:paraId="3B452022" w14:textId="4361CC88" w:rsidR="007136F6" w:rsidRDefault="008632EB" w:rsidP="008632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2150" w:type="dxa"/>
          </w:tcPr>
          <w:p w14:paraId="65EE9423" w14:textId="7777777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0CB5F01D" w14:textId="494CCE94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5.34</w:t>
            </w:r>
          </w:p>
        </w:tc>
      </w:tr>
      <w:tr w:rsidR="00261744" w14:paraId="62504D30" w14:textId="77777777" w:rsidTr="00F92613">
        <w:trPr>
          <w:trHeight w:val="459"/>
        </w:trPr>
        <w:tc>
          <w:tcPr>
            <w:tcW w:w="2700" w:type="dxa"/>
          </w:tcPr>
          <w:p w14:paraId="171D09DB" w14:textId="6760E3C4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</w:p>
        </w:tc>
        <w:tc>
          <w:tcPr>
            <w:tcW w:w="1440" w:type="dxa"/>
          </w:tcPr>
          <w:p w14:paraId="500FC311" w14:textId="0B0ED775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07BB38F9" w14:textId="536C63A4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525" w:type="dxa"/>
          </w:tcPr>
          <w:p w14:paraId="00377701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6ADD0E78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,</w:t>
            </w:r>
          </w:p>
          <w:p w14:paraId="34855B1C" w14:textId="3D80F8C6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2150" w:type="dxa"/>
          </w:tcPr>
          <w:p w14:paraId="7B0512EA" w14:textId="17D48A71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0CB3A1BB" w14:textId="4FCFC19B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000002</w:t>
            </w:r>
          </w:p>
        </w:tc>
      </w:tr>
      <w:tr w:rsidR="00261744" w14:paraId="149C52B5" w14:textId="77777777" w:rsidTr="00F92613">
        <w:trPr>
          <w:trHeight w:val="459"/>
        </w:trPr>
        <w:tc>
          <w:tcPr>
            <w:tcW w:w="2700" w:type="dxa"/>
          </w:tcPr>
          <w:p w14:paraId="562F83D4" w14:textId="10BAEE2B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440" w:type="dxa"/>
          </w:tcPr>
          <w:p w14:paraId="77E13F4B" w14:textId="6E4FA728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174613F0" w14:textId="00CCAAF0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525" w:type="dxa"/>
          </w:tcPr>
          <w:p w14:paraId="46C660F9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43831B9B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7677A30B" w14:textId="17C6E4E0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2150" w:type="dxa"/>
          </w:tcPr>
          <w:p w14:paraId="66B6DA6D" w14:textId="44471781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0FE66423" w14:textId="765D7731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5336544</w:t>
            </w:r>
          </w:p>
        </w:tc>
      </w:tr>
      <w:tr w:rsidR="00261744" w14:paraId="22021A0D" w14:textId="77777777" w:rsidTr="00F92613">
        <w:trPr>
          <w:trHeight w:val="459"/>
        </w:trPr>
        <w:tc>
          <w:tcPr>
            <w:tcW w:w="2700" w:type="dxa"/>
          </w:tcPr>
          <w:p w14:paraId="0E7B9039" w14:textId="7AB29001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</w:p>
        </w:tc>
        <w:tc>
          <w:tcPr>
            <w:tcW w:w="1440" w:type="dxa"/>
          </w:tcPr>
          <w:p w14:paraId="35589B5F" w14:textId="2F4B6449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234D5BFD" w14:textId="7A5309FA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525" w:type="dxa"/>
          </w:tcPr>
          <w:p w14:paraId="5EB2A445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0654CD00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,</w:t>
            </w:r>
          </w:p>
          <w:p w14:paraId="69CEAF88" w14:textId="7E493BFB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2150" w:type="dxa"/>
          </w:tcPr>
          <w:p w14:paraId="3930DE35" w14:textId="5A8F1B38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22C95D04" w14:textId="3F142A1B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3</w:t>
            </w:r>
          </w:p>
        </w:tc>
      </w:tr>
      <w:tr w:rsidR="00261744" w14:paraId="7A2F298D" w14:textId="77777777" w:rsidTr="00F92613">
        <w:trPr>
          <w:trHeight w:val="459"/>
        </w:trPr>
        <w:tc>
          <w:tcPr>
            <w:tcW w:w="2700" w:type="dxa"/>
          </w:tcPr>
          <w:p w14:paraId="4C1DA1E0" w14:textId="42BC662D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1440" w:type="dxa"/>
          </w:tcPr>
          <w:p w14:paraId="27D7EA17" w14:textId="318B4393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530" w:type="dxa"/>
          </w:tcPr>
          <w:p w14:paraId="213C346C" w14:textId="46AC23C9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25" w:type="dxa"/>
          </w:tcPr>
          <w:p w14:paraId="169891BF" w14:textId="54E5B780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2150" w:type="dxa"/>
          </w:tcPr>
          <w:p w14:paraId="761C0CD2" w14:textId="0BBD8F68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2D24DC96" w14:textId="02333D76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6FAA82F2" w14:textId="77777777" w:rsidR="004C3A07" w:rsidRDefault="004C3A07" w:rsidP="007136F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85D235A" w14:textId="77777777" w:rsidR="007136F6" w:rsidRPr="00F174D7" w:rsidRDefault="007136F6" w:rsidP="007136F6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1428" w:type="dxa"/>
        <w:tblInd w:w="-1395" w:type="dxa"/>
        <w:tblLook w:val="04A0" w:firstRow="1" w:lastRow="0" w:firstColumn="1" w:lastColumn="0" w:noHBand="0" w:noVBand="1"/>
      </w:tblPr>
      <w:tblGrid>
        <w:gridCol w:w="2883"/>
        <w:gridCol w:w="2403"/>
        <w:gridCol w:w="2656"/>
        <w:gridCol w:w="1616"/>
        <w:gridCol w:w="1870"/>
      </w:tblGrid>
      <w:tr w:rsidR="007136F6" w14:paraId="60F8F9AA" w14:textId="77777777" w:rsidTr="00255036">
        <w:trPr>
          <w:trHeight w:val="461"/>
        </w:trPr>
        <w:tc>
          <w:tcPr>
            <w:tcW w:w="2883" w:type="dxa"/>
          </w:tcPr>
          <w:p w14:paraId="68220CEF" w14:textId="7777777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  <w:p w14:paraId="7D571379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403" w:type="dxa"/>
          </w:tcPr>
          <w:p w14:paraId="10930351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656" w:type="dxa"/>
          </w:tcPr>
          <w:p w14:paraId="72F305BA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616" w:type="dxa"/>
          </w:tcPr>
          <w:p w14:paraId="702F9F76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1870" w:type="dxa"/>
          </w:tcPr>
          <w:p w14:paraId="6E056B79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261744" w14:paraId="49030CCB" w14:textId="77777777" w:rsidTr="00255036">
        <w:trPr>
          <w:trHeight w:val="461"/>
        </w:trPr>
        <w:tc>
          <w:tcPr>
            <w:tcW w:w="2883" w:type="dxa"/>
          </w:tcPr>
          <w:p w14:paraId="188BA887" w14:textId="15D7A996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ABS_AccountStatusID</w:t>
            </w:r>
            <w:proofErr w:type="spellEnd"/>
          </w:p>
        </w:tc>
        <w:tc>
          <w:tcPr>
            <w:tcW w:w="2403" w:type="dxa"/>
          </w:tcPr>
          <w:p w14:paraId="40CD02CF" w14:textId="0D91AB66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BonusSavings</w:t>
            </w:r>
            <w:proofErr w:type="spellEnd"/>
          </w:p>
        </w:tc>
        <w:tc>
          <w:tcPr>
            <w:tcW w:w="2656" w:type="dxa"/>
          </w:tcPr>
          <w:p w14:paraId="13F188C8" w14:textId="28691B9B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</w:p>
        </w:tc>
        <w:tc>
          <w:tcPr>
            <w:tcW w:w="1616" w:type="dxa"/>
          </w:tcPr>
          <w:p w14:paraId="3419225F" w14:textId="6354E1F2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Status</w:t>
            </w:r>
            <w:proofErr w:type="spellEnd"/>
          </w:p>
        </w:tc>
        <w:tc>
          <w:tcPr>
            <w:tcW w:w="1870" w:type="dxa"/>
          </w:tcPr>
          <w:p w14:paraId="43485574" w14:textId="4A6CFC8C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StatusID</w:t>
            </w:r>
            <w:proofErr w:type="spellEnd"/>
          </w:p>
        </w:tc>
      </w:tr>
      <w:tr w:rsidR="00D72F90" w14:paraId="5959F57C" w14:textId="77777777" w:rsidTr="00255036">
        <w:trPr>
          <w:trHeight w:val="461"/>
        </w:trPr>
        <w:tc>
          <w:tcPr>
            <w:tcW w:w="2883" w:type="dxa"/>
          </w:tcPr>
          <w:p w14:paraId="6598F95B" w14:textId="0074D848" w:rsidR="00D72F90" w:rsidRDefault="00D72F90" w:rsidP="00D72F9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A</w:t>
            </w:r>
            <w:r w:rsidR="0039169F">
              <w:rPr>
                <w:rFonts w:ascii="Times New Roman" w:hAnsi="Times New Roman" w:cs="Times New Roman"/>
                <w:sz w:val="24"/>
                <w:szCs w:val="24"/>
              </w:rPr>
              <w:t>B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PassportNumber</w:t>
            </w:r>
            <w:proofErr w:type="spellEnd"/>
          </w:p>
        </w:tc>
        <w:tc>
          <w:tcPr>
            <w:tcW w:w="2403" w:type="dxa"/>
          </w:tcPr>
          <w:p w14:paraId="38A30F58" w14:textId="41F34A8F" w:rsidR="00D72F90" w:rsidRDefault="00D72F90" w:rsidP="00D72F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BonusSavings</w:t>
            </w:r>
            <w:proofErr w:type="spellEnd"/>
          </w:p>
        </w:tc>
        <w:tc>
          <w:tcPr>
            <w:tcW w:w="2656" w:type="dxa"/>
          </w:tcPr>
          <w:p w14:paraId="62908366" w14:textId="6900FC65" w:rsidR="00D72F90" w:rsidRDefault="00D72F90" w:rsidP="00D72F9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616" w:type="dxa"/>
          </w:tcPr>
          <w:p w14:paraId="5D0DD77D" w14:textId="79802512" w:rsidR="00D72F90" w:rsidRDefault="00D72F90" w:rsidP="00D72F9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1870" w:type="dxa"/>
          </w:tcPr>
          <w:p w14:paraId="7710C4C7" w14:textId="441B1C79" w:rsidR="00D72F90" w:rsidRDefault="00D72F90" w:rsidP="00D72F9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</w:tr>
      <w:tr w:rsidR="00D72F90" w14:paraId="453D2C5D" w14:textId="77777777" w:rsidTr="00255036">
        <w:trPr>
          <w:trHeight w:val="461"/>
        </w:trPr>
        <w:tc>
          <w:tcPr>
            <w:tcW w:w="2883" w:type="dxa"/>
          </w:tcPr>
          <w:p w14:paraId="7431008E" w14:textId="63AF070F" w:rsidR="00D72F90" w:rsidRDefault="00D72F90" w:rsidP="00D72F9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ABS_TellerID</w:t>
            </w:r>
            <w:proofErr w:type="spellEnd"/>
          </w:p>
        </w:tc>
        <w:tc>
          <w:tcPr>
            <w:tcW w:w="2403" w:type="dxa"/>
          </w:tcPr>
          <w:p w14:paraId="16EF4A30" w14:textId="7500A051" w:rsidR="00D72F90" w:rsidRDefault="00D72F90" w:rsidP="00D72F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BonusSavings</w:t>
            </w:r>
            <w:proofErr w:type="spellEnd"/>
          </w:p>
        </w:tc>
        <w:tc>
          <w:tcPr>
            <w:tcW w:w="2656" w:type="dxa"/>
          </w:tcPr>
          <w:p w14:paraId="74FDDDFD" w14:textId="65DFA321" w:rsidR="00D72F90" w:rsidRDefault="00D72F90" w:rsidP="00D72F9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</w:p>
        </w:tc>
        <w:tc>
          <w:tcPr>
            <w:tcW w:w="1616" w:type="dxa"/>
          </w:tcPr>
          <w:p w14:paraId="4A3A28D9" w14:textId="77777777" w:rsidR="00D72F90" w:rsidRDefault="00D72F90" w:rsidP="00D72F9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1870" w:type="dxa"/>
          </w:tcPr>
          <w:p w14:paraId="343DE313" w14:textId="77777777" w:rsidR="00D72F90" w:rsidRDefault="00D72F90" w:rsidP="00D72F9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ID</w:t>
            </w:r>
            <w:proofErr w:type="spellEnd"/>
          </w:p>
        </w:tc>
      </w:tr>
    </w:tbl>
    <w:p w14:paraId="406D7F3F" w14:textId="75A7B7DC" w:rsidR="00D72F90" w:rsidRDefault="00D72F90" w:rsidP="00BE26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3E455E5F" w14:textId="4813DFDC" w:rsidR="00F92613" w:rsidRDefault="00F92613" w:rsidP="00BE26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3D7FE3E6" w14:textId="6E56B463" w:rsidR="00792659" w:rsidRDefault="00792659" w:rsidP="00BE26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0F531EE6" w14:textId="77777777" w:rsidR="00792659" w:rsidRDefault="00792659" w:rsidP="00BE26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1C7B7B3E" w14:textId="69FA3FC6" w:rsidR="007136F6" w:rsidRDefault="007136F6" w:rsidP="00BE26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600"/>
        <w:gridCol w:w="2430"/>
        <w:gridCol w:w="2700"/>
        <w:gridCol w:w="2250"/>
      </w:tblGrid>
      <w:tr w:rsidR="007136F6" w14:paraId="1C33D38F" w14:textId="77777777" w:rsidTr="00F92613">
        <w:trPr>
          <w:trHeight w:val="461"/>
        </w:trPr>
        <w:tc>
          <w:tcPr>
            <w:tcW w:w="3600" w:type="dxa"/>
          </w:tcPr>
          <w:p w14:paraId="4833AECC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430" w:type="dxa"/>
          </w:tcPr>
          <w:p w14:paraId="01C5A792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00" w:type="dxa"/>
          </w:tcPr>
          <w:p w14:paraId="16BA4F41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250" w:type="dxa"/>
          </w:tcPr>
          <w:p w14:paraId="047F2179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7136F6" w14:paraId="7C4F355C" w14:textId="77777777" w:rsidTr="00F92613">
        <w:trPr>
          <w:trHeight w:val="461"/>
        </w:trPr>
        <w:tc>
          <w:tcPr>
            <w:tcW w:w="3600" w:type="dxa"/>
          </w:tcPr>
          <w:p w14:paraId="0B47DC0F" w14:textId="2735CFDC" w:rsidR="007136F6" w:rsidRPr="00E441AD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BS_RegistrationDateTime</w:t>
            </w:r>
            <w:proofErr w:type="spellEnd"/>
          </w:p>
        </w:tc>
        <w:tc>
          <w:tcPr>
            <w:tcW w:w="2430" w:type="dxa"/>
          </w:tcPr>
          <w:p w14:paraId="5ED1ED62" w14:textId="594F2F0C" w:rsidR="007136F6" w:rsidRPr="00E441AD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BonusSavings</w:t>
            </w:r>
            <w:proofErr w:type="spellEnd"/>
          </w:p>
        </w:tc>
        <w:tc>
          <w:tcPr>
            <w:tcW w:w="2700" w:type="dxa"/>
          </w:tcPr>
          <w:p w14:paraId="368CC2CF" w14:textId="22F0F951" w:rsidR="007136F6" w:rsidRPr="00CD7439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2250" w:type="dxa"/>
          </w:tcPr>
          <w:p w14:paraId="511A62DA" w14:textId="77777777" w:rsidR="007136F6" w:rsidRPr="00CD7439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6B383B33" w14:textId="5754FCF1" w:rsidR="007136F6" w:rsidRDefault="007136F6" w:rsidP="007136F6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743F801" w14:textId="77777777" w:rsidR="007136F6" w:rsidRDefault="007136F6" w:rsidP="007136F6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420"/>
        <w:gridCol w:w="1530"/>
        <w:gridCol w:w="2610"/>
        <w:gridCol w:w="3420"/>
      </w:tblGrid>
      <w:tr w:rsidR="007136F6" w14:paraId="3CCDB11D" w14:textId="77777777" w:rsidTr="00261744">
        <w:trPr>
          <w:trHeight w:val="461"/>
        </w:trPr>
        <w:tc>
          <w:tcPr>
            <w:tcW w:w="3420" w:type="dxa"/>
          </w:tcPr>
          <w:p w14:paraId="358E2E88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530" w:type="dxa"/>
          </w:tcPr>
          <w:p w14:paraId="2A9BEE06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610" w:type="dxa"/>
          </w:tcPr>
          <w:p w14:paraId="3B07351F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420" w:type="dxa"/>
          </w:tcPr>
          <w:p w14:paraId="1E8DB10B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261744" w14:paraId="1F0D89EA" w14:textId="77777777" w:rsidTr="00261744">
        <w:trPr>
          <w:trHeight w:val="461"/>
        </w:trPr>
        <w:tc>
          <w:tcPr>
            <w:tcW w:w="3420" w:type="dxa"/>
          </w:tcPr>
          <w:p w14:paraId="57EADE91" w14:textId="46E707BC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ABS_AccountStatusID</w:t>
            </w:r>
            <w:proofErr w:type="spellEnd"/>
          </w:p>
        </w:tc>
        <w:tc>
          <w:tcPr>
            <w:tcW w:w="1530" w:type="dxa"/>
          </w:tcPr>
          <w:p w14:paraId="68693E1C" w14:textId="28209DF3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BonusSavings</w:t>
            </w:r>
            <w:proofErr w:type="spellEnd"/>
          </w:p>
        </w:tc>
        <w:tc>
          <w:tcPr>
            <w:tcW w:w="2610" w:type="dxa"/>
          </w:tcPr>
          <w:p w14:paraId="2880A56B" w14:textId="06584747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</w:p>
        </w:tc>
        <w:tc>
          <w:tcPr>
            <w:tcW w:w="3420" w:type="dxa"/>
          </w:tcPr>
          <w:p w14:paraId="6A56CD44" w14:textId="03B313A9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61744" w14:paraId="056934CB" w14:textId="77777777" w:rsidTr="00261744">
        <w:trPr>
          <w:trHeight w:val="461"/>
        </w:trPr>
        <w:tc>
          <w:tcPr>
            <w:tcW w:w="3420" w:type="dxa"/>
          </w:tcPr>
          <w:p w14:paraId="6E530750" w14:textId="653C7E16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BS_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assportNumber_Length</w:t>
            </w:r>
            <w:proofErr w:type="spellEnd"/>
          </w:p>
        </w:tc>
        <w:tc>
          <w:tcPr>
            <w:tcW w:w="1530" w:type="dxa"/>
          </w:tcPr>
          <w:p w14:paraId="024C81FA" w14:textId="37B6B8A2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BonusSavings</w:t>
            </w:r>
            <w:proofErr w:type="spellEnd"/>
          </w:p>
        </w:tc>
        <w:tc>
          <w:tcPr>
            <w:tcW w:w="2610" w:type="dxa"/>
          </w:tcPr>
          <w:p w14:paraId="4C22F550" w14:textId="6291BBA3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  <w:tc>
          <w:tcPr>
            <w:tcW w:w="3420" w:type="dxa"/>
          </w:tcPr>
          <w:p w14:paraId="7429DF52" w14:textId="4CF7CB0E" w:rsidR="00261744" w:rsidRPr="00E441AD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61744" w14:paraId="1754CC57" w14:textId="77777777" w:rsidTr="00261744">
        <w:trPr>
          <w:trHeight w:val="461"/>
        </w:trPr>
        <w:tc>
          <w:tcPr>
            <w:tcW w:w="3420" w:type="dxa"/>
          </w:tcPr>
          <w:p w14:paraId="618A2FFE" w14:textId="750FA933" w:rsidR="00261744" w:rsidRPr="00A357B8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ABS_TellerID_Length</w:t>
            </w:r>
            <w:proofErr w:type="spellEnd"/>
          </w:p>
        </w:tc>
        <w:tc>
          <w:tcPr>
            <w:tcW w:w="1530" w:type="dxa"/>
          </w:tcPr>
          <w:p w14:paraId="0D60176A" w14:textId="3253AE6D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BonusSavings</w:t>
            </w:r>
            <w:proofErr w:type="spellEnd"/>
          </w:p>
        </w:tc>
        <w:tc>
          <w:tcPr>
            <w:tcW w:w="2610" w:type="dxa"/>
          </w:tcPr>
          <w:p w14:paraId="3A6F05D0" w14:textId="7F225131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</w:p>
        </w:tc>
        <w:tc>
          <w:tcPr>
            <w:tcW w:w="3420" w:type="dxa"/>
          </w:tcPr>
          <w:p w14:paraId="503EE144" w14:textId="5935A782" w:rsidR="00261744" w:rsidRPr="00E441AD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09A27EB5" w14:textId="77777777" w:rsidR="007136F6" w:rsidRDefault="007136F6" w:rsidP="007136F6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9E3ABE3" w14:textId="77777777" w:rsidR="007136F6" w:rsidRDefault="007136F6" w:rsidP="007136F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AD43D11" w14:textId="7EEF087D" w:rsidR="006B58A0" w:rsidRDefault="006B58A0" w:rsidP="006B58A0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3259E98" w14:textId="4541F85F" w:rsidR="00F92613" w:rsidRDefault="00F92613" w:rsidP="006B58A0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EE23579" w14:textId="172A1816" w:rsidR="00F92613" w:rsidRDefault="00F92613" w:rsidP="006B58A0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4EAAF27" w14:textId="77777777" w:rsidR="00F92613" w:rsidRDefault="00F92613" w:rsidP="006B58A0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B379F0D" w14:textId="2FC104C7" w:rsidR="006B58A0" w:rsidRDefault="006B58A0" w:rsidP="006B58A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AE11F3C" w14:textId="301B07B8" w:rsidR="006B58A0" w:rsidRDefault="006B58A0" w:rsidP="006B58A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803EB9F" w14:textId="77777777" w:rsidR="00D72F90" w:rsidRDefault="00D72F90" w:rsidP="006B58A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D60EAE2" w14:textId="7A4E369E" w:rsidR="006B58A0" w:rsidRDefault="006B58A0" w:rsidP="006B58A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592483B" w14:textId="77777777" w:rsidR="00F92613" w:rsidRDefault="00F92613" w:rsidP="006B58A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5661532" w14:textId="77777777" w:rsidR="00BE262B" w:rsidRDefault="00BE262B" w:rsidP="006B58A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9DC9C86" w14:textId="4E2137EE" w:rsidR="006B58A0" w:rsidRPr="0014656E" w:rsidRDefault="006B58A0" w:rsidP="00BE1984">
      <w:pPr>
        <w:pStyle w:val="Heading2"/>
        <w:numPr>
          <w:ilvl w:val="0"/>
          <w:numId w:val="38"/>
        </w:numPr>
      </w:pPr>
      <w:proofErr w:type="spellStart"/>
      <w:r>
        <w:t>AccountPremierSavings</w:t>
      </w:r>
      <w:proofErr w:type="spellEnd"/>
      <w:r w:rsidRPr="0014656E">
        <w:t xml:space="preserve"> Table: </w:t>
      </w:r>
    </w:p>
    <w:tbl>
      <w:tblPr>
        <w:tblStyle w:val="TableGrid"/>
        <w:tblpPr w:leftFromText="180" w:rightFromText="180" w:vertAnchor="text" w:horzAnchor="margin" w:tblpXSpec="center" w:tblpY="114"/>
        <w:tblW w:w="10965" w:type="dxa"/>
        <w:tblLayout w:type="fixed"/>
        <w:tblLook w:val="04A0" w:firstRow="1" w:lastRow="0" w:firstColumn="1" w:lastColumn="0" w:noHBand="0" w:noVBand="1"/>
      </w:tblPr>
      <w:tblGrid>
        <w:gridCol w:w="2700"/>
        <w:gridCol w:w="1440"/>
        <w:gridCol w:w="1530"/>
        <w:gridCol w:w="1705"/>
        <w:gridCol w:w="1970"/>
        <w:gridCol w:w="1620"/>
      </w:tblGrid>
      <w:tr w:rsidR="007136F6" w14:paraId="57F394C0" w14:textId="77777777" w:rsidTr="00F92613">
        <w:trPr>
          <w:trHeight w:val="447"/>
        </w:trPr>
        <w:tc>
          <w:tcPr>
            <w:tcW w:w="2700" w:type="dxa"/>
          </w:tcPr>
          <w:p w14:paraId="077AE57E" w14:textId="77777777" w:rsidR="007136F6" w:rsidRPr="007136F6" w:rsidRDefault="007136F6" w:rsidP="007136F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36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440" w:type="dxa"/>
          </w:tcPr>
          <w:p w14:paraId="10C2C49B" w14:textId="77777777" w:rsidR="007136F6" w:rsidRPr="006F34E1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1AFD19C5" w14:textId="77777777" w:rsidR="007136F6" w:rsidRPr="006F34E1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705" w:type="dxa"/>
          </w:tcPr>
          <w:p w14:paraId="7AD25B87" w14:textId="77777777" w:rsidR="007136F6" w:rsidRPr="006F34E1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70" w:type="dxa"/>
          </w:tcPr>
          <w:p w14:paraId="730E3663" w14:textId="7777777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034966FC" w14:textId="77777777" w:rsidR="007136F6" w:rsidRPr="006F34E1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620" w:type="dxa"/>
          </w:tcPr>
          <w:p w14:paraId="32007E21" w14:textId="77777777" w:rsidR="007136F6" w:rsidRPr="006F34E1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136F6" w14:paraId="19A34679" w14:textId="77777777" w:rsidTr="00F92613">
        <w:trPr>
          <w:trHeight w:val="459"/>
        </w:trPr>
        <w:tc>
          <w:tcPr>
            <w:tcW w:w="2700" w:type="dxa"/>
          </w:tcPr>
          <w:p w14:paraId="2AABC122" w14:textId="784378F8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SAccountNumber</w:t>
            </w:r>
            <w:proofErr w:type="spellEnd"/>
          </w:p>
        </w:tc>
        <w:tc>
          <w:tcPr>
            <w:tcW w:w="1440" w:type="dxa"/>
          </w:tcPr>
          <w:p w14:paraId="1A1CF44B" w14:textId="79749ECD" w:rsidR="007136F6" w:rsidRDefault="00792659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530" w:type="dxa"/>
          </w:tcPr>
          <w:p w14:paraId="63D4AAE6" w14:textId="63B78846" w:rsidR="007136F6" w:rsidRDefault="000B40F8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05" w:type="dxa"/>
          </w:tcPr>
          <w:p w14:paraId="70AD2899" w14:textId="728A8D11" w:rsidR="007136F6" w:rsidRDefault="005552C1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</w:t>
            </w:r>
            <w:r w:rsidR="007136F6">
              <w:rPr>
                <w:rFonts w:ascii="Times New Roman" w:hAnsi="Times New Roman" w:cs="Times New Roman"/>
                <w:sz w:val="24"/>
                <w:szCs w:val="24"/>
              </w:rPr>
              <w:t xml:space="preserve"> Key</w:t>
            </w:r>
          </w:p>
        </w:tc>
        <w:tc>
          <w:tcPr>
            <w:tcW w:w="1970" w:type="dxa"/>
          </w:tcPr>
          <w:p w14:paraId="3DFB56C4" w14:textId="7777777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–</w:t>
            </w:r>
          </w:p>
          <w:p w14:paraId="6E3C674E" w14:textId="3301F0A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000001</w:t>
            </w:r>
          </w:p>
        </w:tc>
        <w:tc>
          <w:tcPr>
            <w:tcW w:w="1620" w:type="dxa"/>
          </w:tcPr>
          <w:p w14:paraId="1E540DD4" w14:textId="1D7FAEF3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000005</w:t>
            </w:r>
          </w:p>
        </w:tc>
      </w:tr>
      <w:tr w:rsidR="007136F6" w14:paraId="56BE4136" w14:textId="77777777" w:rsidTr="00F92613">
        <w:trPr>
          <w:trHeight w:val="459"/>
        </w:trPr>
        <w:tc>
          <w:tcPr>
            <w:tcW w:w="2700" w:type="dxa"/>
          </w:tcPr>
          <w:p w14:paraId="27D35C3C" w14:textId="0840BF8B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SAccountBalance</w:t>
            </w:r>
            <w:proofErr w:type="spellEnd"/>
          </w:p>
        </w:tc>
        <w:tc>
          <w:tcPr>
            <w:tcW w:w="1440" w:type="dxa"/>
          </w:tcPr>
          <w:p w14:paraId="72864030" w14:textId="6BBC250B" w:rsidR="007136F6" w:rsidRDefault="00CE7AC0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ey</w:t>
            </w:r>
          </w:p>
        </w:tc>
        <w:tc>
          <w:tcPr>
            <w:tcW w:w="1530" w:type="dxa"/>
          </w:tcPr>
          <w:p w14:paraId="23595BD6" w14:textId="7777777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05" w:type="dxa"/>
          </w:tcPr>
          <w:p w14:paraId="3624F7E2" w14:textId="33FAE1E3" w:rsidR="007136F6" w:rsidRDefault="008632EB" w:rsidP="008632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70" w:type="dxa"/>
          </w:tcPr>
          <w:p w14:paraId="43467C75" w14:textId="7777777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022168CD" w14:textId="46943294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45.34</w:t>
            </w:r>
          </w:p>
        </w:tc>
      </w:tr>
      <w:tr w:rsidR="00261744" w14:paraId="5582D3CE" w14:textId="77777777" w:rsidTr="00F92613">
        <w:trPr>
          <w:trHeight w:val="459"/>
        </w:trPr>
        <w:tc>
          <w:tcPr>
            <w:tcW w:w="2700" w:type="dxa"/>
          </w:tcPr>
          <w:p w14:paraId="66E2879C" w14:textId="21C287CF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</w:p>
        </w:tc>
        <w:tc>
          <w:tcPr>
            <w:tcW w:w="1440" w:type="dxa"/>
          </w:tcPr>
          <w:p w14:paraId="1B7961FC" w14:textId="3EE0DD00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1AB0D31F" w14:textId="538B29CE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05" w:type="dxa"/>
          </w:tcPr>
          <w:p w14:paraId="1CCFB7C1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67C91A83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,</w:t>
            </w:r>
          </w:p>
          <w:p w14:paraId="0CA0062F" w14:textId="290B04A9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70" w:type="dxa"/>
          </w:tcPr>
          <w:p w14:paraId="7219FC35" w14:textId="26BE7E8B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69ED73DD" w14:textId="75096858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000002</w:t>
            </w:r>
          </w:p>
        </w:tc>
      </w:tr>
      <w:tr w:rsidR="00261744" w14:paraId="468B3902" w14:textId="77777777" w:rsidTr="00F92613">
        <w:trPr>
          <w:trHeight w:val="459"/>
        </w:trPr>
        <w:tc>
          <w:tcPr>
            <w:tcW w:w="2700" w:type="dxa"/>
          </w:tcPr>
          <w:p w14:paraId="5BD88C0F" w14:textId="16C99D7B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440" w:type="dxa"/>
          </w:tcPr>
          <w:p w14:paraId="1D820B52" w14:textId="4FAB324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20F90389" w14:textId="75B4A94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05" w:type="dxa"/>
          </w:tcPr>
          <w:p w14:paraId="2ECF00AE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5659DEAA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0C0961D5" w14:textId="50BFF639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70" w:type="dxa"/>
          </w:tcPr>
          <w:p w14:paraId="5EFAF1A8" w14:textId="6F55DA12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5C15AC98" w14:textId="4B9BDDEC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5336534</w:t>
            </w:r>
          </w:p>
        </w:tc>
      </w:tr>
      <w:tr w:rsidR="00261744" w14:paraId="09EA6781" w14:textId="77777777" w:rsidTr="00F92613">
        <w:trPr>
          <w:trHeight w:val="459"/>
        </w:trPr>
        <w:tc>
          <w:tcPr>
            <w:tcW w:w="2700" w:type="dxa"/>
          </w:tcPr>
          <w:p w14:paraId="4E061875" w14:textId="359D8A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</w:p>
        </w:tc>
        <w:tc>
          <w:tcPr>
            <w:tcW w:w="1440" w:type="dxa"/>
          </w:tcPr>
          <w:p w14:paraId="5AE50CB4" w14:textId="77D5C800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20254B2E" w14:textId="5F66A0DC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05" w:type="dxa"/>
          </w:tcPr>
          <w:p w14:paraId="7F35F14F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53775849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,</w:t>
            </w:r>
          </w:p>
          <w:p w14:paraId="51C1EBDE" w14:textId="2482DAA3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70" w:type="dxa"/>
          </w:tcPr>
          <w:p w14:paraId="17827A6B" w14:textId="4B0A6B31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039F1B63" w14:textId="69BF17AE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3</w:t>
            </w:r>
          </w:p>
        </w:tc>
      </w:tr>
      <w:tr w:rsidR="00261744" w14:paraId="169E8587" w14:textId="77777777" w:rsidTr="00F92613">
        <w:trPr>
          <w:trHeight w:val="459"/>
        </w:trPr>
        <w:tc>
          <w:tcPr>
            <w:tcW w:w="2700" w:type="dxa"/>
          </w:tcPr>
          <w:p w14:paraId="6616C9E1" w14:textId="2F66480B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1440" w:type="dxa"/>
          </w:tcPr>
          <w:p w14:paraId="134BB9DF" w14:textId="0858935E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530" w:type="dxa"/>
          </w:tcPr>
          <w:p w14:paraId="5B266086" w14:textId="491A21DD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05" w:type="dxa"/>
          </w:tcPr>
          <w:p w14:paraId="61AE5BFE" w14:textId="0A91F54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970" w:type="dxa"/>
          </w:tcPr>
          <w:p w14:paraId="790C0852" w14:textId="1C7B5E0A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5DA824F4" w14:textId="43D376C8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3660D9CD" w14:textId="77777777" w:rsidR="00F92613" w:rsidRDefault="00F92613" w:rsidP="007136F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B3FB515" w14:textId="26129EC1" w:rsidR="00F92613" w:rsidRPr="00F174D7" w:rsidRDefault="007136F6" w:rsidP="00F92613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1428" w:type="dxa"/>
        <w:tblInd w:w="-1175" w:type="dxa"/>
        <w:tblLook w:val="04A0" w:firstRow="1" w:lastRow="0" w:firstColumn="1" w:lastColumn="0" w:noHBand="0" w:noVBand="1"/>
      </w:tblPr>
      <w:tblGrid>
        <w:gridCol w:w="2857"/>
        <w:gridCol w:w="2549"/>
        <w:gridCol w:w="2536"/>
        <w:gridCol w:w="1616"/>
        <w:gridCol w:w="1870"/>
      </w:tblGrid>
      <w:tr w:rsidR="007136F6" w14:paraId="514479E6" w14:textId="77777777" w:rsidTr="00261744">
        <w:trPr>
          <w:trHeight w:val="461"/>
        </w:trPr>
        <w:tc>
          <w:tcPr>
            <w:tcW w:w="2857" w:type="dxa"/>
          </w:tcPr>
          <w:p w14:paraId="3360BF52" w14:textId="7777777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  <w:p w14:paraId="219885F5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549" w:type="dxa"/>
          </w:tcPr>
          <w:p w14:paraId="7357C152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536" w:type="dxa"/>
          </w:tcPr>
          <w:p w14:paraId="08A06546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616" w:type="dxa"/>
          </w:tcPr>
          <w:p w14:paraId="0C59D2EC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1870" w:type="dxa"/>
          </w:tcPr>
          <w:p w14:paraId="6CFD6CD1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261744" w14:paraId="3C18DB4D" w14:textId="77777777" w:rsidTr="00261744">
        <w:trPr>
          <w:trHeight w:val="461"/>
        </w:trPr>
        <w:tc>
          <w:tcPr>
            <w:tcW w:w="2857" w:type="dxa"/>
          </w:tcPr>
          <w:p w14:paraId="1AADB3F5" w14:textId="45ED6664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APS_AccountStatusID</w:t>
            </w:r>
            <w:proofErr w:type="spellEnd"/>
          </w:p>
        </w:tc>
        <w:tc>
          <w:tcPr>
            <w:tcW w:w="2549" w:type="dxa"/>
          </w:tcPr>
          <w:p w14:paraId="14DD7BAC" w14:textId="3F7DE01F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</w:tc>
        <w:tc>
          <w:tcPr>
            <w:tcW w:w="2536" w:type="dxa"/>
          </w:tcPr>
          <w:p w14:paraId="0FDE3BC5" w14:textId="5B0BDE46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</w:p>
        </w:tc>
        <w:tc>
          <w:tcPr>
            <w:tcW w:w="1616" w:type="dxa"/>
          </w:tcPr>
          <w:p w14:paraId="5BA7B694" w14:textId="715B1B89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Status</w:t>
            </w:r>
            <w:proofErr w:type="spellEnd"/>
          </w:p>
        </w:tc>
        <w:tc>
          <w:tcPr>
            <w:tcW w:w="1870" w:type="dxa"/>
          </w:tcPr>
          <w:p w14:paraId="4C142694" w14:textId="4F3C5D7D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StatusID</w:t>
            </w:r>
            <w:proofErr w:type="spellEnd"/>
          </w:p>
        </w:tc>
      </w:tr>
      <w:tr w:rsidR="00261744" w14:paraId="19ACADE8" w14:textId="77777777" w:rsidTr="00261744">
        <w:trPr>
          <w:trHeight w:val="461"/>
        </w:trPr>
        <w:tc>
          <w:tcPr>
            <w:tcW w:w="2857" w:type="dxa"/>
          </w:tcPr>
          <w:p w14:paraId="35700686" w14:textId="00C1B161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APS_PassportNumber</w:t>
            </w:r>
            <w:proofErr w:type="spellEnd"/>
          </w:p>
        </w:tc>
        <w:tc>
          <w:tcPr>
            <w:tcW w:w="2549" w:type="dxa"/>
          </w:tcPr>
          <w:p w14:paraId="25B708F7" w14:textId="219CABC1" w:rsidR="00261744" w:rsidRDefault="00261744" w:rsidP="0026174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</w:tc>
        <w:tc>
          <w:tcPr>
            <w:tcW w:w="2536" w:type="dxa"/>
          </w:tcPr>
          <w:p w14:paraId="79DFBC20" w14:textId="424902CC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616" w:type="dxa"/>
          </w:tcPr>
          <w:p w14:paraId="17411402" w14:textId="1299917B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1870" w:type="dxa"/>
          </w:tcPr>
          <w:p w14:paraId="36A95849" w14:textId="286ECDD0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</w:tr>
      <w:tr w:rsidR="00261744" w14:paraId="5B68ED9A" w14:textId="77777777" w:rsidTr="00261744">
        <w:trPr>
          <w:trHeight w:val="461"/>
        </w:trPr>
        <w:tc>
          <w:tcPr>
            <w:tcW w:w="2857" w:type="dxa"/>
          </w:tcPr>
          <w:p w14:paraId="56786F88" w14:textId="5BD525D5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APS_TellerID</w:t>
            </w:r>
            <w:proofErr w:type="spellEnd"/>
          </w:p>
        </w:tc>
        <w:tc>
          <w:tcPr>
            <w:tcW w:w="2549" w:type="dxa"/>
          </w:tcPr>
          <w:p w14:paraId="655B8ADF" w14:textId="332D518F" w:rsidR="00261744" w:rsidRDefault="00261744" w:rsidP="0026174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</w:tc>
        <w:tc>
          <w:tcPr>
            <w:tcW w:w="2536" w:type="dxa"/>
          </w:tcPr>
          <w:p w14:paraId="03EB7E62" w14:textId="05FD21D5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</w:p>
        </w:tc>
        <w:tc>
          <w:tcPr>
            <w:tcW w:w="1616" w:type="dxa"/>
          </w:tcPr>
          <w:p w14:paraId="7C5C2241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1870" w:type="dxa"/>
          </w:tcPr>
          <w:p w14:paraId="759B21B4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ID</w:t>
            </w:r>
            <w:proofErr w:type="spellEnd"/>
          </w:p>
        </w:tc>
      </w:tr>
    </w:tbl>
    <w:p w14:paraId="2C68204C" w14:textId="0292BCA0" w:rsidR="00F92613" w:rsidRDefault="00F92613" w:rsidP="00BE26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525AFC5F" w14:textId="0790B5D7" w:rsidR="005552C1" w:rsidRDefault="005552C1" w:rsidP="00BE26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559C9DBF" w14:textId="77777777" w:rsidR="005552C1" w:rsidRDefault="005552C1" w:rsidP="00BE26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2559249F" w14:textId="77777777" w:rsidR="00F92613" w:rsidRDefault="00F92613" w:rsidP="00BE26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4EA609A4" w14:textId="31ABC2B3" w:rsidR="007136F6" w:rsidRDefault="007136F6" w:rsidP="00BE26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107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240"/>
        <w:gridCol w:w="2700"/>
        <w:gridCol w:w="2700"/>
        <w:gridCol w:w="2430"/>
      </w:tblGrid>
      <w:tr w:rsidR="007136F6" w14:paraId="1E2EF616" w14:textId="77777777" w:rsidTr="00F92613">
        <w:trPr>
          <w:trHeight w:val="461"/>
        </w:trPr>
        <w:tc>
          <w:tcPr>
            <w:tcW w:w="3240" w:type="dxa"/>
          </w:tcPr>
          <w:p w14:paraId="52CCCAFE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15945A21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00" w:type="dxa"/>
          </w:tcPr>
          <w:p w14:paraId="77524E05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430" w:type="dxa"/>
          </w:tcPr>
          <w:p w14:paraId="2B881233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7136F6" w14:paraId="6577F6DB" w14:textId="77777777" w:rsidTr="00F92613">
        <w:trPr>
          <w:trHeight w:val="461"/>
        </w:trPr>
        <w:tc>
          <w:tcPr>
            <w:tcW w:w="3240" w:type="dxa"/>
          </w:tcPr>
          <w:p w14:paraId="0AA36F61" w14:textId="226AAE92" w:rsidR="007136F6" w:rsidRPr="00E441AD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632EB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_RegistrationDateTime</w:t>
            </w:r>
            <w:proofErr w:type="spellEnd"/>
          </w:p>
        </w:tc>
        <w:tc>
          <w:tcPr>
            <w:tcW w:w="2700" w:type="dxa"/>
          </w:tcPr>
          <w:p w14:paraId="3AF4975B" w14:textId="2C07892E" w:rsidR="007136F6" w:rsidRPr="00E441AD" w:rsidRDefault="008632EB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</w:tc>
        <w:tc>
          <w:tcPr>
            <w:tcW w:w="2700" w:type="dxa"/>
          </w:tcPr>
          <w:p w14:paraId="545F63F6" w14:textId="29F040A7" w:rsidR="007136F6" w:rsidRPr="00CD7439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2430" w:type="dxa"/>
          </w:tcPr>
          <w:p w14:paraId="6A8AAF67" w14:textId="77777777" w:rsidR="007136F6" w:rsidRPr="00CD7439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464613BD" w14:textId="77777777" w:rsidR="007136F6" w:rsidRDefault="007136F6" w:rsidP="007136F6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9700DE2" w14:textId="77777777" w:rsidR="007136F6" w:rsidRDefault="007136F6" w:rsidP="007136F6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098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3330"/>
        <w:gridCol w:w="1530"/>
        <w:gridCol w:w="2610"/>
        <w:gridCol w:w="3510"/>
      </w:tblGrid>
      <w:tr w:rsidR="007136F6" w14:paraId="737A6885" w14:textId="77777777" w:rsidTr="00261744">
        <w:trPr>
          <w:trHeight w:val="461"/>
        </w:trPr>
        <w:tc>
          <w:tcPr>
            <w:tcW w:w="3330" w:type="dxa"/>
          </w:tcPr>
          <w:p w14:paraId="2AD150DF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530" w:type="dxa"/>
          </w:tcPr>
          <w:p w14:paraId="3B185693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610" w:type="dxa"/>
          </w:tcPr>
          <w:p w14:paraId="2FBE1DE5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510" w:type="dxa"/>
          </w:tcPr>
          <w:p w14:paraId="2B8DA186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261744" w14:paraId="0B1C6DEC" w14:textId="77777777" w:rsidTr="00261744">
        <w:trPr>
          <w:trHeight w:val="461"/>
        </w:trPr>
        <w:tc>
          <w:tcPr>
            <w:tcW w:w="3330" w:type="dxa"/>
          </w:tcPr>
          <w:p w14:paraId="4EBFACAA" w14:textId="59635942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APS_AccountStatusID</w:t>
            </w:r>
            <w:proofErr w:type="spellEnd"/>
          </w:p>
        </w:tc>
        <w:tc>
          <w:tcPr>
            <w:tcW w:w="1530" w:type="dxa"/>
          </w:tcPr>
          <w:p w14:paraId="2A4FC855" w14:textId="53641044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</w:tc>
        <w:tc>
          <w:tcPr>
            <w:tcW w:w="2610" w:type="dxa"/>
          </w:tcPr>
          <w:p w14:paraId="51C51ECC" w14:textId="40D0F1FF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</w:p>
        </w:tc>
        <w:tc>
          <w:tcPr>
            <w:tcW w:w="3510" w:type="dxa"/>
          </w:tcPr>
          <w:p w14:paraId="123B619D" w14:textId="2AE08FB1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61744" w14:paraId="0F9462AB" w14:textId="77777777" w:rsidTr="00261744">
        <w:trPr>
          <w:trHeight w:val="461"/>
        </w:trPr>
        <w:tc>
          <w:tcPr>
            <w:tcW w:w="3330" w:type="dxa"/>
          </w:tcPr>
          <w:p w14:paraId="79014CD7" w14:textId="230FA1AD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PS_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assportNumber_Length</w:t>
            </w:r>
            <w:proofErr w:type="spellEnd"/>
          </w:p>
        </w:tc>
        <w:tc>
          <w:tcPr>
            <w:tcW w:w="1530" w:type="dxa"/>
          </w:tcPr>
          <w:p w14:paraId="41EDDFFF" w14:textId="4ED6F802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</w:tc>
        <w:tc>
          <w:tcPr>
            <w:tcW w:w="2610" w:type="dxa"/>
          </w:tcPr>
          <w:p w14:paraId="5DB71845" w14:textId="4CC7FFAE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  <w:tc>
          <w:tcPr>
            <w:tcW w:w="3510" w:type="dxa"/>
          </w:tcPr>
          <w:p w14:paraId="542AF8B7" w14:textId="3A8F0071" w:rsidR="00261744" w:rsidRPr="00E441AD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61744" w14:paraId="5EBE070B" w14:textId="77777777" w:rsidTr="00261744">
        <w:trPr>
          <w:trHeight w:val="461"/>
        </w:trPr>
        <w:tc>
          <w:tcPr>
            <w:tcW w:w="3330" w:type="dxa"/>
          </w:tcPr>
          <w:p w14:paraId="70CD1492" w14:textId="1364D4FA" w:rsidR="00261744" w:rsidRPr="00A357B8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APS_TellerID_Length</w:t>
            </w:r>
            <w:proofErr w:type="spellEnd"/>
          </w:p>
        </w:tc>
        <w:tc>
          <w:tcPr>
            <w:tcW w:w="1530" w:type="dxa"/>
          </w:tcPr>
          <w:p w14:paraId="069B2B9D" w14:textId="6DEFD353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</w:tc>
        <w:tc>
          <w:tcPr>
            <w:tcW w:w="2610" w:type="dxa"/>
          </w:tcPr>
          <w:p w14:paraId="09E4E235" w14:textId="2FA89632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</w:p>
        </w:tc>
        <w:tc>
          <w:tcPr>
            <w:tcW w:w="3510" w:type="dxa"/>
          </w:tcPr>
          <w:p w14:paraId="2CC6B943" w14:textId="5A2AE48E" w:rsidR="00261744" w:rsidRPr="00E441AD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4793B0A8" w14:textId="77777777" w:rsidR="007136F6" w:rsidRDefault="007136F6" w:rsidP="007136F6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7ECF53A" w14:textId="77777777" w:rsidR="007136F6" w:rsidRDefault="007136F6" w:rsidP="007136F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4AB34A4" w14:textId="3EDC16CA" w:rsidR="00E96A9D" w:rsidRDefault="00E96A9D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C63264A" w14:textId="22C0B5BC" w:rsidR="00F92613" w:rsidRDefault="00F92613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608A066" w14:textId="23FE3E40" w:rsidR="00F92613" w:rsidRDefault="00F92613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BA6E4E1" w14:textId="7CA77E73" w:rsidR="00F92613" w:rsidRDefault="00F92613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0AB0594" w14:textId="7C01C5B8" w:rsidR="00F92613" w:rsidRDefault="00F92613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B0B2491" w14:textId="2586D147" w:rsidR="00F92613" w:rsidRDefault="00F92613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0175B59" w14:textId="5B1834E8" w:rsidR="00F92613" w:rsidRDefault="00F92613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AB27E60" w14:textId="3CA6F766" w:rsidR="00F92613" w:rsidRDefault="00F92613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0BFA36F" w14:textId="34DBE748" w:rsidR="00E96A9D" w:rsidRDefault="00E96A9D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58E2A87" w14:textId="71AFB656" w:rsidR="00546BC2" w:rsidRPr="00554902" w:rsidRDefault="00546BC2" w:rsidP="00546BC2">
      <w:pPr>
        <w:pStyle w:val="Heading2"/>
        <w:numPr>
          <w:ilvl w:val="0"/>
          <w:numId w:val="38"/>
        </w:numPr>
      </w:pPr>
      <w:proofErr w:type="spellStart"/>
      <w:r>
        <w:lastRenderedPageBreak/>
        <w:t>TransactionStatus</w:t>
      </w:r>
      <w:proofErr w:type="spellEnd"/>
      <w:r>
        <w:t xml:space="preserve"> Table:</w:t>
      </w:r>
    </w:p>
    <w:tbl>
      <w:tblPr>
        <w:tblStyle w:val="TableGrid"/>
        <w:tblpPr w:leftFromText="180" w:rightFromText="180" w:vertAnchor="text" w:horzAnchor="page" w:tblpX="841" w:tblpY="246"/>
        <w:tblW w:w="11070" w:type="dxa"/>
        <w:tblLayout w:type="fixed"/>
        <w:tblLook w:val="04A0" w:firstRow="1" w:lastRow="0" w:firstColumn="1" w:lastColumn="0" w:noHBand="0" w:noVBand="1"/>
      </w:tblPr>
      <w:tblGrid>
        <w:gridCol w:w="2245"/>
        <w:gridCol w:w="1725"/>
        <w:gridCol w:w="1530"/>
        <w:gridCol w:w="1800"/>
        <w:gridCol w:w="1965"/>
        <w:gridCol w:w="1805"/>
      </w:tblGrid>
      <w:tr w:rsidR="00546BC2" w14:paraId="5F1FF75C" w14:textId="77777777" w:rsidTr="008624FD">
        <w:trPr>
          <w:trHeight w:val="447"/>
        </w:trPr>
        <w:tc>
          <w:tcPr>
            <w:tcW w:w="2245" w:type="dxa"/>
          </w:tcPr>
          <w:p w14:paraId="5A023B28" w14:textId="77777777" w:rsidR="00546BC2" w:rsidRDefault="00546BC2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  <w:p w14:paraId="22A45DA0" w14:textId="77777777" w:rsidR="00546BC2" w:rsidRPr="006F34E1" w:rsidRDefault="00546BC2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16A892C7" w14:textId="77777777" w:rsidR="00546BC2" w:rsidRPr="006F34E1" w:rsidRDefault="00546BC2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5C1392FD" w14:textId="77777777" w:rsidR="00546BC2" w:rsidRPr="006F34E1" w:rsidRDefault="00546BC2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800" w:type="dxa"/>
          </w:tcPr>
          <w:p w14:paraId="75FAE4AD" w14:textId="77777777" w:rsidR="00546BC2" w:rsidRPr="006F34E1" w:rsidRDefault="00546BC2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65" w:type="dxa"/>
          </w:tcPr>
          <w:p w14:paraId="3523A8D9" w14:textId="77777777" w:rsidR="00546BC2" w:rsidRDefault="00546BC2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34116B2B" w14:textId="77777777" w:rsidR="00546BC2" w:rsidRPr="006F34E1" w:rsidRDefault="00546BC2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805" w:type="dxa"/>
          </w:tcPr>
          <w:p w14:paraId="1B491E66" w14:textId="77777777" w:rsidR="00546BC2" w:rsidRPr="006F34E1" w:rsidRDefault="00546BC2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546BC2" w14:paraId="63A9166F" w14:textId="77777777" w:rsidTr="008624FD">
        <w:trPr>
          <w:trHeight w:val="459"/>
        </w:trPr>
        <w:tc>
          <w:tcPr>
            <w:tcW w:w="2245" w:type="dxa"/>
          </w:tcPr>
          <w:p w14:paraId="68616920" w14:textId="6EA089AF" w:rsidR="00546BC2" w:rsidRDefault="00546BC2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SRecordID</w:t>
            </w:r>
            <w:proofErr w:type="spellEnd"/>
          </w:p>
        </w:tc>
        <w:tc>
          <w:tcPr>
            <w:tcW w:w="1725" w:type="dxa"/>
          </w:tcPr>
          <w:p w14:paraId="7C0ACF42" w14:textId="77777777" w:rsidR="00546BC2" w:rsidRDefault="00546BC2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45BE00A0" w14:textId="77777777" w:rsidR="00546BC2" w:rsidRDefault="00546BC2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800" w:type="dxa"/>
          </w:tcPr>
          <w:p w14:paraId="252AD876" w14:textId="77777777" w:rsidR="00546BC2" w:rsidRDefault="00546BC2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65" w:type="dxa"/>
          </w:tcPr>
          <w:p w14:paraId="77BEF4A4" w14:textId="77777777" w:rsidR="00546BC2" w:rsidRDefault="00546BC2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-</w:t>
            </w:r>
          </w:p>
          <w:p w14:paraId="73BC263F" w14:textId="77777777" w:rsidR="00546BC2" w:rsidRDefault="00546BC2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5" w:type="dxa"/>
          </w:tcPr>
          <w:p w14:paraId="141423AB" w14:textId="77777777" w:rsidR="00546BC2" w:rsidRDefault="00546BC2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46BC2" w14:paraId="7BD26634" w14:textId="77777777" w:rsidTr="008624FD">
        <w:trPr>
          <w:trHeight w:val="459"/>
        </w:trPr>
        <w:tc>
          <w:tcPr>
            <w:tcW w:w="2245" w:type="dxa"/>
          </w:tcPr>
          <w:p w14:paraId="68CE8CD1" w14:textId="586D5B6A" w:rsidR="00546BC2" w:rsidRDefault="00546BC2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StatusID</w:t>
            </w:r>
            <w:proofErr w:type="spellEnd"/>
          </w:p>
        </w:tc>
        <w:tc>
          <w:tcPr>
            <w:tcW w:w="1725" w:type="dxa"/>
          </w:tcPr>
          <w:p w14:paraId="56FD2EBA" w14:textId="77777777" w:rsidR="00546BC2" w:rsidRDefault="00546BC2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49F678A0" w14:textId="77777777" w:rsidR="00546BC2" w:rsidRDefault="00546BC2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800" w:type="dxa"/>
          </w:tcPr>
          <w:p w14:paraId="0F7E70EA" w14:textId="77777777" w:rsidR="00546BC2" w:rsidRDefault="00546BC2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1965" w:type="dxa"/>
          </w:tcPr>
          <w:p w14:paraId="00BE6BDF" w14:textId="77777777" w:rsidR="00546BC2" w:rsidRDefault="00546BC2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-</w:t>
            </w:r>
          </w:p>
          <w:p w14:paraId="243CF998" w14:textId="063BC448" w:rsidR="00546BC2" w:rsidRDefault="00546BC2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S000001</w:t>
            </w:r>
          </w:p>
        </w:tc>
        <w:tc>
          <w:tcPr>
            <w:tcW w:w="1805" w:type="dxa"/>
          </w:tcPr>
          <w:p w14:paraId="523FFCCF" w14:textId="14F1A3C9" w:rsidR="00546BC2" w:rsidRDefault="00546BC2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S000002</w:t>
            </w:r>
          </w:p>
        </w:tc>
      </w:tr>
      <w:tr w:rsidR="00546BC2" w14:paraId="1298C3A8" w14:textId="77777777" w:rsidTr="008624FD">
        <w:trPr>
          <w:trHeight w:val="459"/>
        </w:trPr>
        <w:tc>
          <w:tcPr>
            <w:tcW w:w="2245" w:type="dxa"/>
          </w:tcPr>
          <w:p w14:paraId="51A7C8AF" w14:textId="310238C2" w:rsidR="00546BC2" w:rsidRDefault="00546BC2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Status</w:t>
            </w:r>
            <w:proofErr w:type="spellEnd"/>
          </w:p>
        </w:tc>
        <w:tc>
          <w:tcPr>
            <w:tcW w:w="1725" w:type="dxa"/>
          </w:tcPr>
          <w:p w14:paraId="2CCABBB7" w14:textId="183B0B8F" w:rsidR="00546BC2" w:rsidRDefault="00546BC2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50)</w:t>
            </w:r>
          </w:p>
        </w:tc>
        <w:tc>
          <w:tcPr>
            <w:tcW w:w="1530" w:type="dxa"/>
          </w:tcPr>
          <w:p w14:paraId="789022A9" w14:textId="5A0EE554" w:rsidR="00546BC2" w:rsidRDefault="00546BC2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 characters</w:t>
            </w:r>
          </w:p>
        </w:tc>
        <w:tc>
          <w:tcPr>
            <w:tcW w:w="1800" w:type="dxa"/>
          </w:tcPr>
          <w:p w14:paraId="4C8E9CAA" w14:textId="77777777" w:rsidR="00546BC2" w:rsidRDefault="00546BC2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161CF58F" w14:textId="77777777" w:rsidR="00546BC2" w:rsidRDefault="00546BC2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05" w:type="dxa"/>
          </w:tcPr>
          <w:p w14:paraId="70053395" w14:textId="470BF48C" w:rsidR="00546BC2" w:rsidRDefault="00546BC2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d Password</w:t>
            </w:r>
          </w:p>
        </w:tc>
      </w:tr>
    </w:tbl>
    <w:p w14:paraId="0996C67F" w14:textId="5AC6856B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CF94CD1" w14:textId="53049377" w:rsidR="00705CC9" w:rsidRDefault="00705CC9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19A1624" w14:textId="3F506215" w:rsidR="00705CC9" w:rsidRDefault="00705CC9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9CF94FA" w14:textId="7B92EA06" w:rsidR="00705CC9" w:rsidRDefault="00705CC9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E28D2A7" w14:textId="0F262EDB" w:rsidR="00705CC9" w:rsidRDefault="00705CC9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6E04766" w14:textId="251FE49B" w:rsidR="00705CC9" w:rsidRDefault="00705CC9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391CBE6" w14:textId="1B481C3C" w:rsidR="00705CC9" w:rsidRDefault="00705CC9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86FEFEE" w14:textId="395457E6" w:rsidR="00705CC9" w:rsidRDefault="00705CC9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3BCF59B" w14:textId="33274075" w:rsidR="00705CC9" w:rsidRDefault="00705CC9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3E099CE" w14:textId="5A792A62" w:rsidR="00705CC9" w:rsidRDefault="00705CC9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55BD46E" w14:textId="1EB8A5D5" w:rsidR="00705CC9" w:rsidRDefault="00705CC9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CBE8D3C" w14:textId="77777777" w:rsidR="00705CC9" w:rsidRDefault="00705CC9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F6A58A0" w14:textId="5DD6D4E1" w:rsidR="00705CC9" w:rsidRDefault="00705CC9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5B1A52A" w14:textId="5B1A0589" w:rsidR="00705CC9" w:rsidRDefault="00705CC9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0534B57" w14:textId="77777777" w:rsidR="00705CC9" w:rsidRDefault="00705CC9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DF16922" w14:textId="19E8BBBB" w:rsidR="00705CC9" w:rsidRPr="00554902" w:rsidRDefault="00705CC9" w:rsidP="00705CC9">
      <w:pPr>
        <w:pStyle w:val="Heading2"/>
        <w:numPr>
          <w:ilvl w:val="0"/>
          <w:numId w:val="38"/>
        </w:numPr>
      </w:pPr>
      <w:proofErr w:type="spellStart"/>
      <w:r>
        <w:lastRenderedPageBreak/>
        <w:t>TransactionDescriptionsTable</w:t>
      </w:r>
      <w:proofErr w:type="spellEnd"/>
      <w:r>
        <w:t>:</w:t>
      </w:r>
    </w:p>
    <w:tbl>
      <w:tblPr>
        <w:tblStyle w:val="TableGrid"/>
        <w:tblpPr w:leftFromText="180" w:rightFromText="180" w:vertAnchor="text" w:horzAnchor="page" w:tblpX="841" w:tblpY="246"/>
        <w:tblW w:w="11070" w:type="dxa"/>
        <w:tblLayout w:type="fixed"/>
        <w:tblLook w:val="04A0" w:firstRow="1" w:lastRow="0" w:firstColumn="1" w:lastColumn="0" w:noHBand="0" w:noVBand="1"/>
      </w:tblPr>
      <w:tblGrid>
        <w:gridCol w:w="2245"/>
        <w:gridCol w:w="1725"/>
        <w:gridCol w:w="1530"/>
        <w:gridCol w:w="1800"/>
        <w:gridCol w:w="1965"/>
        <w:gridCol w:w="1805"/>
      </w:tblGrid>
      <w:tr w:rsidR="00705CC9" w14:paraId="2EEC2F88" w14:textId="77777777" w:rsidTr="008624FD">
        <w:trPr>
          <w:trHeight w:val="447"/>
        </w:trPr>
        <w:tc>
          <w:tcPr>
            <w:tcW w:w="2245" w:type="dxa"/>
          </w:tcPr>
          <w:p w14:paraId="715B21FA" w14:textId="77777777" w:rsidR="00705CC9" w:rsidRDefault="00705CC9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  <w:p w14:paraId="503371D9" w14:textId="77777777" w:rsidR="00705CC9" w:rsidRPr="006F34E1" w:rsidRDefault="00705CC9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60A37FC0" w14:textId="77777777" w:rsidR="00705CC9" w:rsidRPr="006F34E1" w:rsidRDefault="00705CC9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7B68D47E" w14:textId="77777777" w:rsidR="00705CC9" w:rsidRPr="006F34E1" w:rsidRDefault="00705CC9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800" w:type="dxa"/>
          </w:tcPr>
          <w:p w14:paraId="7FACED9D" w14:textId="77777777" w:rsidR="00705CC9" w:rsidRPr="006F34E1" w:rsidRDefault="00705CC9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65" w:type="dxa"/>
          </w:tcPr>
          <w:p w14:paraId="2824AC61" w14:textId="77777777" w:rsidR="00705CC9" w:rsidRDefault="00705CC9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21F5C0F5" w14:textId="77777777" w:rsidR="00705CC9" w:rsidRPr="006F34E1" w:rsidRDefault="00705CC9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805" w:type="dxa"/>
          </w:tcPr>
          <w:p w14:paraId="6BF847ED" w14:textId="77777777" w:rsidR="00705CC9" w:rsidRPr="006F34E1" w:rsidRDefault="00705CC9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05CC9" w14:paraId="2989AE7F" w14:textId="77777777" w:rsidTr="008624FD">
        <w:trPr>
          <w:trHeight w:val="459"/>
        </w:trPr>
        <w:tc>
          <w:tcPr>
            <w:tcW w:w="2245" w:type="dxa"/>
          </w:tcPr>
          <w:p w14:paraId="35E8458E" w14:textId="2F6CB4A7" w:rsidR="00705CC9" w:rsidRDefault="00705CC9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DRecordID</w:t>
            </w:r>
            <w:proofErr w:type="spellEnd"/>
          </w:p>
        </w:tc>
        <w:tc>
          <w:tcPr>
            <w:tcW w:w="1725" w:type="dxa"/>
          </w:tcPr>
          <w:p w14:paraId="2AC12790" w14:textId="77777777" w:rsidR="00705CC9" w:rsidRDefault="00705CC9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4F178405" w14:textId="77777777" w:rsidR="00705CC9" w:rsidRDefault="00705CC9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800" w:type="dxa"/>
          </w:tcPr>
          <w:p w14:paraId="5430A34F" w14:textId="77777777" w:rsidR="00705CC9" w:rsidRDefault="00705CC9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65" w:type="dxa"/>
          </w:tcPr>
          <w:p w14:paraId="68F5F253" w14:textId="77777777" w:rsidR="00705CC9" w:rsidRDefault="00705CC9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-</w:t>
            </w:r>
          </w:p>
          <w:p w14:paraId="3E5E582F" w14:textId="77777777" w:rsidR="00705CC9" w:rsidRDefault="00705CC9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5" w:type="dxa"/>
          </w:tcPr>
          <w:p w14:paraId="4469CA7B" w14:textId="77777777" w:rsidR="00705CC9" w:rsidRDefault="00705CC9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05CC9" w14:paraId="31981006" w14:textId="77777777" w:rsidTr="008624FD">
        <w:trPr>
          <w:trHeight w:val="459"/>
        </w:trPr>
        <w:tc>
          <w:tcPr>
            <w:tcW w:w="2245" w:type="dxa"/>
          </w:tcPr>
          <w:p w14:paraId="21F80180" w14:textId="3A9EC761" w:rsidR="00705CC9" w:rsidRDefault="00705CC9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DescriptionID</w:t>
            </w:r>
            <w:proofErr w:type="spellEnd"/>
          </w:p>
        </w:tc>
        <w:tc>
          <w:tcPr>
            <w:tcW w:w="1725" w:type="dxa"/>
          </w:tcPr>
          <w:p w14:paraId="425E4A4A" w14:textId="77777777" w:rsidR="00705CC9" w:rsidRDefault="00705CC9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3654DAF7" w14:textId="77777777" w:rsidR="00705CC9" w:rsidRDefault="00705CC9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800" w:type="dxa"/>
          </w:tcPr>
          <w:p w14:paraId="706106A7" w14:textId="77777777" w:rsidR="00705CC9" w:rsidRDefault="00705CC9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1965" w:type="dxa"/>
          </w:tcPr>
          <w:p w14:paraId="5549151A" w14:textId="77777777" w:rsidR="00705CC9" w:rsidRDefault="00705CC9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-</w:t>
            </w:r>
          </w:p>
          <w:p w14:paraId="6FBB5797" w14:textId="3AD1A364" w:rsidR="00705CC9" w:rsidRDefault="00705CC9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D000001</w:t>
            </w:r>
          </w:p>
        </w:tc>
        <w:tc>
          <w:tcPr>
            <w:tcW w:w="1805" w:type="dxa"/>
          </w:tcPr>
          <w:p w14:paraId="011C3133" w14:textId="58D98BDA" w:rsidR="00705CC9" w:rsidRDefault="00705CC9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D000003</w:t>
            </w:r>
          </w:p>
        </w:tc>
      </w:tr>
      <w:tr w:rsidR="00705CC9" w14:paraId="5883F12B" w14:textId="77777777" w:rsidTr="008624FD">
        <w:trPr>
          <w:trHeight w:val="459"/>
        </w:trPr>
        <w:tc>
          <w:tcPr>
            <w:tcW w:w="2245" w:type="dxa"/>
          </w:tcPr>
          <w:p w14:paraId="31AB8D40" w14:textId="5505C670" w:rsidR="00705CC9" w:rsidRDefault="00705CC9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Description</w:t>
            </w:r>
            <w:proofErr w:type="spellEnd"/>
          </w:p>
        </w:tc>
        <w:tc>
          <w:tcPr>
            <w:tcW w:w="1725" w:type="dxa"/>
          </w:tcPr>
          <w:p w14:paraId="1D5691C7" w14:textId="19BB7BD0" w:rsidR="00705CC9" w:rsidRDefault="00705CC9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40)</w:t>
            </w:r>
          </w:p>
        </w:tc>
        <w:tc>
          <w:tcPr>
            <w:tcW w:w="1530" w:type="dxa"/>
          </w:tcPr>
          <w:p w14:paraId="1D233FFF" w14:textId="5124BA54" w:rsidR="00705CC9" w:rsidRDefault="00705CC9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 characters</w:t>
            </w:r>
          </w:p>
        </w:tc>
        <w:tc>
          <w:tcPr>
            <w:tcW w:w="1800" w:type="dxa"/>
          </w:tcPr>
          <w:p w14:paraId="6C5ADA69" w14:textId="77777777" w:rsidR="00705CC9" w:rsidRDefault="00705CC9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7479DC40" w14:textId="77777777" w:rsidR="00705CC9" w:rsidRDefault="00705CC9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05" w:type="dxa"/>
          </w:tcPr>
          <w:p w14:paraId="02036D47" w14:textId="5D2FF638" w:rsidR="00705CC9" w:rsidRDefault="00705CC9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EST-MONTHLY</w:t>
            </w:r>
          </w:p>
        </w:tc>
      </w:tr>
    </w:tbl>
    <w:p w14:paraId="58C7D730" w14:textId="77777777" w:rsidR="00705CC9" w:rsidRDefault="00705CC9" w:rsidP="00705CC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59731BF" w14:textId="77777777" w:rsidR="00705CC9" w:rsidRDefault="00705CC9" w:rsidP="00705CC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E8D9E63" w14:textId="2A022B63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0472C43" w14:textId="3579E221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FE4D306" w14:textId="28804826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C5CB1C5" w14:textId="6B1CB5D8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7791328" w14:textId="0AE0D0C2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DB5532D" w14:textId="6044E819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E88DF92" w14:textId="73F5D1BB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87BF024" w14:textId="05B85CA3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CC69E9A" w14:textId="3ABF3510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4638CB7" w14:textId="0A1A2386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7D17365" w14:textId="2944A782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9DAFA72" w14:textId="70C6C78B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15784CA" w14:textId="77777777" w:rsidR="00546BC2" w:rsidRDefault="00546BC2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C6C4C69" w14:textId="4D004735" w:rsidR="00E96A9D" w:rsidRPr="00336D72" w:rsidRDefault="00E96A9D" w:rsidP="00705CC9">
      <w:pPr>
        <w:pStyle w:val="Heading2"/>
        <w:numPr>
          <w:ilvl w:val="0"/>
          <w:numId w:val="38"/>
        </w:numPr>
      </w:pPr>
      <w:proofErr w:type="spellStart"/>
      <w:r>
        <w:lastRenderedPageBreak/>
        <w:t>CustomerTransactionDeposit</w:t>
      </w:r>
      <w:proofErr w:type="spellEnd"/>
      <w:r w:rsidRPr="00336D72">
        <w:t xml:space="preserve"> Table:</w:t>
      </w:r>
    </w:p>
    <w:tbl>
      <w:tblPr>
        <w:tblStyle w:val="TableGrid"/>
        <w:tblpPr w:leftFromText="180" w:rightFromText="180" w:vertAnchor="text" w:horzAnchor="page" w:tblpX="780" w:tblpY="225"/>
        <w:tblW w:w="11240" w:type="dxa"/>
        <w:tblLayout w:type="fixed"/>
        <w:tblLook w:val="04A0" w:firstRow="1" w:lastRow="0" w:firstColumn="1" w:lastColumn="0" w:noHBand="0" w:noVBand="1"/>
      </w:tblPr>
      <w:tblGrid>
        <w:gridCol w:w="2605"/>
        <w:gridCol w:w="1440"/>
        <w:gridCol w:w="1530"/>
        <w:gridCol w:w="2080"/>
        <w:gridCol w:w="1965"/>
        <w:gridCol w:w="1620"/>
      </w:tblGrid>
      <w:tr w:rsidR="00E96A9D" w14:paraId="22833EC3" w14:textId="77777777" w:rsidTr="00F92613">
        <w:trPr>
          <w:trHeight w:val="447"/>
        </w:trPr>
        <w:tc>
          <w:tcPr>
            <w:tcW w:w="2605" w:type="dxa"/>
          </w:tcPr>
          <w:p w14:paraId="41BC4338" w14:textId="77777777" w:rsidR="00E96A9D" w:rsidRPr="006F34E1" w:rsidRDefault="00E96A9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440" w:type="dxa"/>
          </w:tcPr>
          <w:p w14:paraId="6E6B8479" w14:textId="77777777" w:rsidR="00E96A9D" w:rsidRPr="006F34E1" w:rsidRDefault="00E96A9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2DC5FA96" w14:textId="77777777" w:rsidR="00E96A9D" w:rsidRPr="006F34E1" w:rsidRDefault="00E96A9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080" w:type="dxa"/>
          </w:tcPr>
          <w:p w14:paraId="1F2B243C" w14:textId="77777777" w:rsidR="00E96A9D" w:rsidRPr="006F34E1" w:rsidRDefault="00E96A9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65" w:type="dxa"/>
          </w:tcPr>
          <w:p w14:paraId="5519E02C" w14:textId="77777777" w:rsidR="00E96A9D" w:rsidRDefault="00E96A9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5CB9D1AC" w14:textId="77777777" w:rsidR="00E96A9D" w:rsidRPr="006F34E1" w:rsidRDefault="00E96A9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620" w:type="dxa"/>
          </w:tcPr>
          <w:p w14:paraId="5FAD9D95" w14:textId="77777777" w:rsidR="00E96A9D" w:rsidRPr="006F34E1" w:rsidRDefault="00E96A9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E96A9D" w14:paraId="3F0CE71A" w14:textId="77777777" w:rsidTr="00F92613">
        <w:trPr>
          <w:trHeight w:val="459"/>
        </w:trPr>
        <w:tc>
          <w:tcPr>
            <w:tcW w:w="2605" w:type="dxa"/>
          </w:tcPr>
          <w:p w14:paraId="200B8C51" w14:textId="0834FD5F" w:rsidR="00E96A9D" w:rsidRDefault="00D72F90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TransactionNumber</w:t>
            </w:r>
            <w:proofErr w:type="spellEnd"/>
          </w:p>
        </w:tc>
        <w:tc>
          <w:tcPr>
            <w:tcW w:w="1440" w:type="dxa"/>
          </w:tcPr>
          <w:p w14:paraId="7612D238" w14:textId="75209EFC" w:rsidR="00E96A9D" w:rsidRDefault="00115158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E96A9D">
              <w:rPr>
                <w:rFonts w:ascii="Times New Roman" w:hAnsi="Times New Roman" w:cs="Times New Roman"/>
                <w:sz w:val="24"/>
                <w:szCs w:val="24"/>
              </w:rPr>
              <w:t>nt</w:t>
            </w:r>
          </w:p>
        </w:tc>
        <w:tc>
          <w:tcPr>
            <w:tcW w:w="1530" w:type="dxa"/>
          </w:tcPr>
          <w:p w14:paraId="4B17A388" w14:textId="31BD15A3" w:rsidR="00E96A9D" w:rsidRPr="00DB0F52" w:rsidRDefault="000B40F8" w:rsidP="00DB0F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080" w:type="dxa"/>
          </w:tcPr>
          <w:p w14:paraId="6B4F26DE" w14:textId="0DA36159" w:rsidR="00E96A9D" w:rsidRDefault="008626B3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1965" w:type="dxa"/>
          </w:tcPr>
          <w:p w14:paraId="5692F687" w14:textId="77777777" w:rsidR="00E96A9D" w:rsidRDefault="00E96A9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-</w:t>
            </w:r>
          </w:p>
          <w:p w14:paraId="5F0877D3" w14:textId="2BB57E1C" w:rsidR="00E96A9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000001</w:t>
            </w:r>
          </w:p>
        </w:tc>
        <w:tc>
          <w:tcPr>
            <w:tcW w:w="1620" w:type="dxa"/>
          </w:tcPr>
          <w:p w14:paraId="62E9D13C" w14:textId="4042477D" w:rsidR="00E96A9D" w:rsidRDefault="00085CCD" w:rsidP="00F92613">
            <w:pPr>
              <w:tabs>
                <w:tab w:val="center" w:pos="702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000005</w:t>
            </w:r>
          </w:p>
        </w:tc>
      </w:tr>
      <w:tr w:rsidR="00E96A9D" w14:paraId="03FA24EC" w14:textId="77777777" w:rsidTr="00F92613">
        <w:trPr>
          <w:trHeight w:val="459"/>
        </w:trPr>
        <w:tc>
          <w:tcPr>
            <w:tcW w:w="2605" w:type="dxa"/>
          </w:tcPr>
          <w:p w14:paraId="6D0AB765" w14:textId="31CEA5B8" w:rsidR="00E96A9D" w:rsidRDefault="00D72F90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Amount</w:t>
            </w:r>
            <w:proofErr w:type="spellEnd"/>
          </w:p>
        </w:tc>
        <w:tc>
          <w:tcPr>
            <w:tcW w:w="1440" w:type="dxa"/>
          </w:tcPr>
          <w:p w14:paraId="4F2A8D8F" w14:textId="4F7FE13D" w:rsidR="00E96A9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ey</w:t>
            </w:r>
          </w:p>
        </w:tc>
        <w:tc>
          <w:tcPr>
            <w:tcW w:w="1530" w:type="dxa"/>
          </w:tcPr>
          <w:p w14:paraId="2E858822" w14:textId="5A03C67C" w:rsidR="00E96A9D" w:rsidRDefault="00E96A9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080" w:type="dxa"/>
          </w:tcPr>
          <w:p w14:paraId="2C6656C3" w14:textId="48087B3B" w:rsidR="00E96A9D" w:rsidRDefault="00CE7AC0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6D1B436A" w14:textId="7AF9BD75" w:rsidR="00E96A9D" w:rsidRDefault="00E96A9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49F62BC6" w14:textId="0114D0E3" w:rsidR="00E96A9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0.25</w:t>
            </w:r>
          </w:p>
        </w:tc>
      </w:tr>
      <w:tr w:rsidR="00E96A9D" w14:paraId="646D5669" w14:textId="77777777" w:rsidTr="00F92613">
        <w:trPr>
          <w:trHeight w:val="459"/>
        </w:trPr>
        <w:tc>
          <w:tcPr>
            <w:tcW w:w="2605" w:type="dxa"/>
          </w:tcPr>
          <w:p w14:paraId="2E672AFB" w14:textId="50824DF9" w:rsidR="00E96A9D" w:rsidRDefault="00D72F90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DateTime</w:t>
            </w:r>
            <w:proofErr w:type="spellEnd"/>
          </w:p>
        </w:tc>
        <w:tc>
          <w:tcPr>
            <w:tcW w:w="1440" w:type="dxa"/>
          </w:tcPr>
          <w:p w14:paraId="46E8B055" w14:textId="3E0B56C4" w:rsidR="00E96A9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530" w:type="dxa"/>
          </w:tcPr>
          <w:p w14:paraId="67C17BDA" w14:textId="1B04D516" w:rsidR="00E96A9D" w:rsidRDefault="00E96A9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080" w:type="dxa"/>
          </w:tcPr>
          <w:p w14:paraId="04B94546" w14:textId="52BBBF8E" w:rsidR="00E96A9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965" w:type="dxa"/>
          </w:tcPr>
          <w:p w14:paraId="52A33132" w14:textId="7925E9AC" w:rsidR="00E96A9D" w:rsidRDefault="008626B3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59A32FCB" w14:textId="385B8A3F" w:rsidR="00E96A9D" w:rsidRDefault="008626B3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626B3">
              <w:rPr>
                <w:rFonts w:ascii="Times New Roman" w:hAnsi="Times New Roman" w:cs="Times New Roman"/>
                <w:sz w:val="24"/>
                <w:szCs w:val="24"/>
              </w:rPr>
              <w:t>2019-11-19 12:12:34.323</w:t>
            </w:r>
          </w:p>
        </w:tc>
      </w:tr>
      <w:tr w:rsidR="00DB0F52" w14:paraId="1F72E18E" w14:textId="77777777" w:rsidTr="00F92613">
        <w:trPr>
          <w:trHeight w:val="459"/>
        </w:trPr>
        <w:tc>
          <w:tcPr>
            <w:tcW w:w="2605" w:type="dxa"/>
          </w:tcPr>
          <w:p w14:paraId="42F59E15" w14:textId="0F4E0529" w:rsidR="00DB0F52" w:rsidRDefault="00DB0F52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sTransactionStatusID</w:t>
            </w:r>
            <w:proofErr w:type="spellEnd"/>
          </w:p>
        </w:tc>
        <w:tc>
          <w:tcPr>
            <w:tcW w:w="1440" w:type="dxa"/>
          </w:tcPr>
          <w:p w14:paraId="63BE701B" w14:textId="046FC692" w:rsidR="00DB0F52" w:rsidRDefault="00DB0F52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1BDFABE7" w14:textId="290387D1" w:rsidR="00DB0F52" w:rsidRDefault="00DB0F52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080" w:type="dxa"/>
          </w:tcPr>
          <w:p w14:paraId="31FDE239" w14:textId="33823034" w:rsidR="00DB0F52" w:rsidRDefault="00DB0F52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621F53AA" w14:textId="77777777" w:rsidR="00DB0F52" w:rsidRDefault="00DB0F52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6ED28C90" w14:textId="74471EF7" w:rsidR="00DB0F52" w:rsidRDefault="00DB0F52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1E6773BD" w14:textId="677BCF7B" w:rsidR="00DB0F52" w:rsidRDefault="00DB0F52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01CFE438" w14:textId="41BE70D6" w:rsidR="00DB0F52" w:rsidRPr="008626B3" w:rsidRDefault="00DB0F52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S000002</w:t>
            </w:r>
          </w:p>
        </w:tc>
      </w:tr>
      <w:tr w:rsidR="00705CC9" w14:paraId="51E15482" w14:textId="77777777" w:rsidTr="00F92613">
        <w:trPr>
          <w:trHeight w:val="459"/>
        </w:trPr>
        <w:tc>
          <w:tcPr>
            <w:tcW w:w="2605" w:type="dxa"/>
          </w:tcPr>
          <w:p w14:paraId="646B4229" w14:textId="02F00615" w:rsidR="00705CC9" w:rsidRDefault="00705CC9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dTransactionDescriptionID</w:t>
            </w:r>
            <w:proofErr w:type="spellEnd"/>
          </w:p>
        </w:tc>
        <w:tc>
          <w:tcPr>
            <w:tcW w:w="1440" w:type="dxa"/>
          </w:tcPr>
          <w:p w14:paraId="01D6022E" w14:textId="52C33AE3" w:rsidR="00705CC9" w:rsidRDefault="00705CC9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0A1E45AD" w14:textId="2D0F0C28" w:rsidR="00705CC9" w:rsidRDefault="00705CC9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080" w:type="dxa"/>
          </w:tcPr>
          <w:p w14:paraId="6304750E" w14:textId="77777777" w:rsidR="00705CC9" w:rsidRDefault="00705CC9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1ED2CACC" w14:textId="77777777" w:rsidR="00705CC9" w:rsidRDefault="00705CC9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4663C2B6" w14:textId="7499D42B" w:rsidR="00705CC9" w:rsidRDefault="00705CC9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7C3187D0" w14:textId="4C6D5B26" w:rsidR="00705CC9" w:rsidRDefault="00705CC9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133420F7" w14:textId="37C478E3" w:rsidR="00705CC9" w:rsidRDefault="00705CC9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D00</w:t>
            </w:r>
            <w:r w:rsidR="008624F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4</w:t>
            </w:r>
          </w:p>
        </w:tc>
      </w:tr>
      <w:tr w:rsidR="006D06E7" w14:paraId="73E67E94" w14:textId="77777777" w:rsidTr="00F92613">
        <w:trPr>
          <w:trHeight w:val="459"/>
        </w:trPr>
        <w:tc>
          <w:tcPr>
            <w:tcW w:w="2605" w:type="dxa"/>
          </w:tcPr>
          <w:p w14:paraId="66D4D312" w14:textId="1B10B543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</w:p>
        </w:tc>
        <w:tc>
          <w:tcPr>
            <w:tcW w:w="1440" w:type="dxa"/>
          </w:tcPr>
          <w:p w14:paraId="0DB2407E" w14:textId="1C617948" w:rsidR="006D06E7" w:rsidRDefault="005552C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530" w:type="dxa"/>
          </w:tcPr>
          <w:p w14:paraId="0A60EB48" w14:textId="637703A5" w:rsidR="006D06E7" w:rsidRDefault="000B40F8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080" w:type="dxa"/>
          </w:tcPr>
          <w:p w14:paraId="432EE3E6" w14:textId="494BDE1E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  <w:tc>
          <w:tcPr>
            <w:tcW w:w="1965" w:type="dxa"/>
          </w:tcPr>
          <w:p w14:paraId="78E9D7FA" w14:textId="3E82689D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3E0F8177" w14:textId="2A2696CD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000003</w:t>
            </w:r>
          </w:p>
        </w:tc>
      </w:tr>
      <w:tr w:rsidR="006D06E7" w14:paraId="2F228FD5" w14:textId="77777777" w:rsidTr="00F92613">
        <w:trPr>
          <w:trHeight w:val="459"/>
        </w:trPr>
        <w:tc>
          <w:tcPr>
            <w:tcW w:w="2605" w:type="dxa"/>
          </w:tcPr>
          <w:p w14:paraId="3C7DDFC7" w14:textId="6B068662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</w:p>
        </w:tc>
        <w:tc>
          <w:tcPr>
            <w:tcW w:w="1440" w:type="dxa"/>
          </w:tcPr>
          <w:p w14:paraId="43FEA53E" w14:textId="34181C5D" w:rsidR="006D06E7" w:rsidRDefault="005552C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530" w:type="dxa"/>
          </w:tcPr>
          <w:p w14:paraId="1B160E19" w14:textId="313A10E3" w:rsidR="006D06E7" w:rsidRDefault="000B40F8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080" w:type="dxa"/>
          </w:tcPr>
          <w:p w14:paraId="38278F01" w14:textId="0B37FD99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  <w:tc>
          <w:tcPr>
            <w:tcW w:w="1965" w:type="dxa"/>
          </w:tcPr>
          <w:p w14:paraId="60A5DC7F" w14:textId="2BF43610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5608EABF" w14:textId="25740719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000002</w:t>
            </w:r>
          </w:p>
        </w:tc>
      </w:tr>
      <w:tr w:rsidR="006D06E7" w14:paraId="30C82DF2" w14:textId="77777777" w:rsidTr="00F92613">
        <w:trPr>
          <w:trHeight w:val="459"/>
        </w:trPr>
        <w:tc>
          <w:tcPr>
            <w:tcW w:w="2605" w:type="dxa"/>
          </w:tcPr>
          <w:p w14:paraId="64A1F104" w14:textId="745E3C88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</w:p>
        </w:tc>
        <w:tc>
          <w:tcPr>
            <w:tcW w:w="1440" w:type="dxa"/>
          </w:tcPr>
          <w:p w14:paraId="33A80E4E" w14:textId="4C6A64D7" w:rsidR="006D06E7" w:rsidRDefault="005552C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="000B40F8">
              <w:rPr>
                <w:rFonts w:ascii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1530" w:type="dxa"/>
          </w:tcPr>
          <w:p w14:paraId="513996BC" w14:textId="37431470" w:rsidR="006D06E7" w:rsidRDefault="000B40F8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080" w:type="dxa"/>
          </w:tcPr>
          <w:p w14:paraId="29588051" w14:textId="267751D8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  <w:tc>
          <w:tcPr>
            <w:tcW w:w="1965" w:type="dxa"/>
          </w:tcPr>
          <w:p w14:paraId="433F6AFC" w14:textId="52CAD449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72F80AED" w14:textId="6F410EA4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000004</w:t>
            </w:r>
          </w:p>
        </w:tc>
      </w:tr>
      <w:tr w:rsidR="006D06E7" w14:paraId="73D13E6F" w14:textId="77777777" w:rsidTr="00F92613">
        <w:trPr>
          <w:trHeight w:val="459"/>
        </w:trPr>
        <w:tc>
          <w:tcPr>
            <w:tcW w:w="2605" w:type="dxa"/>
          </w:tcPr>
          <w:p w14:paraId="643A8813" w14:textId="1CAFF983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r w:rsidR="00BE5CFA">
              <w:rPr>
                <w:rFonts w:ascii="Times New Roman" w:hAnsi="Times New Roman" w:cs="Times New Roman"/>
                <w:sz w:val="24"/>
                <w:szCs w:val="24"/>
              </w:rPr>
              <w:t>_ProcessedBy</w:t>
            </w:r>
            <w:proofErr w:type="spellEnd"/>
          </w:p>
        </w:tc>
        <w:tc>
          <w:tcPr>
            <w:tcW w:w="1440" w:type="dxa"/>
          </w:tcPr>
          <w:p w14:paraId="348327EE" w14:textId="6FA96FFC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269FA5F0" w14:textId="5E44D01C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080" w:type="dxa"/>
          </w:tcPr>
          <w:p w14:paraId="4DD11DC7" w14:textId="77777777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4BE02FE2" w14:textId="77777777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  <w:r w:rsidR="00DB0F5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55AD9ECF" w14:textId="04CE36A8" w:rsidR="00DB0F52" w:rsidRDefault="00DB0F52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00B25501" w14:textId="4A3ED181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5473A6C2" w14:textId="2DDB8B23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3</w:t>
            </w:r>
          </w:p>
        </w:tc>
      </w:tr>
    </w:tbl>
    <w:p w14:paraId="600B3B1B" w14:textId="1201A2C8" w:rsidR="00E757D8" w:rsidRDefault="00E757D8" w:rsidP="00E96A9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3CE9989" w14:textId="07E51688" w:rsidR="00D2494C" w:rsidRDefault="00D2494C" w:rsidP="00E96A9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A9E193F" w14:textId="1E3B8EC8" w:rsidR="00D2494C" w:rsidRDefault="00D2494C" w:rsidP="00E96A9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DE16319" w14:textId="7AA3AB1E" w:rsidR="00D2494C" w:rsidRDefault="00D2494C" w:rsidP="00E96A9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3E8939C" w14:textId="3C73AF4C" w:rsidR="00D2494C" w:rsidRDefault="00D2494C" w:rsidP="00E96A9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D18D88B" w14:textId="7D380F7B" w:rsidR="00D2494C" w:rsidRDefault="00D2494C" w:rsidP="00E96A9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AB6CA5B" w14:textId="017DFBD3" w:rsidR="00D2494C" w:rsidRDefault="00D2494C" w:rsidP="00E96A9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5CA8B3C" w14:textId="77777777" w:rsidR="00E96A9D" w:rsidRPr="00F174D7" w:rsidRDefault="00E96A9D" w:rsidP="008624F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lastRenderedPageBreak/>
        <w:t>Foreign Key Details</w:t>
      </w:r>
    </w:p>
    <w:tbl>
      <w:tblPr>
        <w:tblStyle w:val="TableGrid"/>
        <w:tblW w:w="111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3150"/>
        <w:gridCol w:w="2070"/>
        <w:gridCol w:w="2610"/>
        <w:gridCol w:w="1441"/>
        <w:gridCol w:w="1889"/>
      </w:tblGrid>
      <w:tr w:rsidR="00E96A9D" w14:paraId="6DF1C71F" w14:textId="77777777" w:rsidTr="00F92613">
        <w:trPr>
          <w:trHeight w:val="461"/>
        </w:trPr>
        <w:tc>
          <w:tcPr>
            <w:tcW w:w="3150" w:type="dxa"/>
          </w:tcPr>
          <w:p w14:paraId="364C48DA" w14:textId="77777777" w:rsidR="00E96A9D" w:rsidRPr="008A6832" w:rsidRDefault="00E96A9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070" w:type="dxa"/>
          </w:tcPr>
          <w:p w14:paraId="279394AF" w14:textId="77777777" w:rsidR="00E96A9D" w:rsidRPr="008A6832" w:rsidRDefault="00E96A9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610" w:type="dxa"/>
          </w:tcPr>
          <w:p w14:paraId="63BBCDF8" w14:textId="77777777" w:rsidR="00E96A9D" w:rsidRPr="008A6832" w:rsidRDefault="00E96A9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441" w:type="dxa"/>
          </w:tcPr>
          <w:p w14:paraId="36D99F7A" w14:textId="77777777" w:rsidR="00E96A9D" w:rsidRPr="008A6832" w:rsidRDefault="00E96A9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1889" w:type="dxa"/>
          </w:tcPr>
          <w:p w14:paraId="55C7D2E0" w14:textId="77777777" w:rsidR="00E96A9D" w:rsidRPr="008A6832" w:rsidRDefault="00E96A9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DB0F52" w14:paraId="12AADD4C" w14:textId="77777777" w:rsidTr="00F92613">
        <w:trPr>
          <w:trHeight w:val="461"/>
        </w:trPr>
        <w:tc>
          <w:tcPr>
            <w:tcW w:w="3150" w:type="dxa"/>
          </w:tcPr>
          <w:p w14:paraId="0426DEFA" w14:textId="7B494561" w:rsidR="00DB0F52" w:rsidRDefault="00DB0F52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TD_TransactionStatusID</w:t>
            </w:r>
            <w:proofErr w:type="spellEnd"/>
          </w:p>
        </w:tc>
        <w:tc>
          <w:tcPr>
            <w:tcW w:w="2070" w:type="dxa"/>
          </w:tcPr>
          <w:p w14:paraId="6244E0DA" w14:textId="71B0458A" w:rsidR="00DB0F52" w:rsidRPr="008A6832" w:rsidRDefault="00DB0F52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610" w:type="dxa"/>
          </w:tcPr>
          <w:p w14:paraId="077308B4" w14:textId="3FF85DB0" w:rsidR="00DB0F52" w:rsidRPr="008A6832" w:rsidRDefault="00DB0F52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sTransactionStatusID</w:t>
            </w:r>
            <w:proofErr w:type="spellEnd"/>
          </w:p>
        </w:tc>
        <w:tc>
          <w:tcPr>
            <w:tcW w:w="1441" w:type="dxa"/>
          </w:tcPr>
          <w:p w14:paraId="63219E61" w14:textId="1A2F8E89" w:rsidR="00DB0F52" w:rsidRPr="008A6832" w:rsidRDefault="00DB0F52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Status</w:t>
            </w:r>
            <w:proofErr w:type="spellEnd"/>
          </w:p>
        </w:tc>
        <w:tc>
          <w:tcPr>
            <w:tcW w:w="1889" w:type="dxa"/>
          </w:tcPr>
          <w:p w14:paraId="1BC5E9E6" w14:textId="6D87F1C3" w:rsidR="00DB0F52" w:rsidRPr="008A6832" w:rsidRDefault="00DB0F52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StatusID</w:t>
            </w:r>
            <w:proofErr w:type="spellEnd"/>
          </w:p>
        </w:tc>
      </w:tr>
      <w:tr w:rsidR="008624FD" w14:paraId="5897B121" w14:textId="77777777" w:rsidTr="00F92613">
        <w:trPr>
          <w:trHeight w:val="461"/>
        </w:trPr>
        <w:tc>
          <w:tcPr>
            <w:tcW w:w="3150" w:type="dxa"/>
          </w:tcPr>
          <w:p w14:paraId="15AF378D" w14:textId="07053A2A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TD_TransactionDescriptionID</w:t>
            </w:r>
            <w:proofErr w:type="spellEnd"/>
          </w:p>
        </w:tc>
        <w:tc>
          <w:tcPr>
            <w:tcW w:w="2070" w:type="dxa"/>
          </w:tcPr>
          <w:p w14:paraId="7DF2DBFC" w14:textId="71EF104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610" w:type="dxa"/>
          </w:tcPr>
          <w:p w14:paraId="68EE427D" w14:textId="0DF592B3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dTransactionDescriptionID</w:t>
            </w:r>
            <w:proofErr w:type="spellEnd"/>
          </w:p>
        </w:tc>
        <w:tc>
          <w:tcPr>
            <w:tcW w:w="1441" w:type="dxa"/>
          </w:tcPr>
          <w:p w14:paraId="17799DA3" w14:textId="22EED959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Description</w:t>
            </w:r>
            <w:proofErr w:type="spellEnd"/>
          </w:p>
        </w:tc>
        <w:tc>
          <w:tcPr>
            <w:tcW w:w="1889" w:type="dxa"/>
          </w:tcPr>
          <w:p w14:paraId="2FA14318" w14:textId="26AF3A44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DescriptionID</w:t>
            </w:r>
            <w:proofErr w:type="spellEnd"/>
          </w:p>
        </w:tc>
      </w:tr>
      <w:tr w:rsidR="008624FD" w14:paraId="49CE7E95" w14:textId="77777777" w:rsidTr="00F92613">
        <w:trPr>
          <w:trHeight w:val="872"/>
        </w:trPr>
        <w:tc>
          <w:tcPr>
            <w:tcW w:w="3150" w:type="dxa"/>
          </w:tcPr>
          <w:p w14:paraId="6F70D1BE" w14:textId="7B75E031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TD_NSAccountNumber</w:t>
            </w:r>
            <w:proofErr w:type="spellEnd"/>
          </w:p>
        </w:tc>
        <w:tc>
          <w:tcPr>
            <w:tcW w:w="2070" w:type="dxa"/>
          </w:tcPr>
          <w:p w14:paraId="562B4C00" w14:textId="798A6DE4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610" w:type="dxa"/>
          </w:tcPr>
          <w:p w14:paraId="560F7E15" w14:textId="1FC2821C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</w:p>
        </w:tc>
        <w:tc>
          <w:tcPr>
            <w:tcW w:w="1441" w:type="dxa"/>
          </w:tcPr>
          <w:p w14:paraId="52A24DA8" w14:textId="7E02262F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  <w:p w14:paraId="3789F71B" w14:textId="09C39B68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9" w:type="dxa"/>
          </w:tcPr>
          <w:p w14:paraId="12B1CB3C" w14:textId="2040A2D1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SAccountNumber</w:t>
            </w:r>
            <w:proofErr w:type="spellEnd"/>
          </w:p>
        </w:tc>
      </w:tr>
      <w:tr w:rsidR="008624FD" w14:paraId="1B5657DA" w14:textId="77777777" w:rsidTr="00F92613">
        <w:trPr>
          <w:trHeight w:val="881"/>
        </w:trPr>
        <w:tc>
          <w:tcPr>
            <w:tcW w:w="3150" w:type="dxa"/>
          </w:tcPr>
          <w:p w14:paraId="5D53F17F" w14:textId="422574D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TD_BSAccountNumber</w:t>
            </w:r>
            <w:proofErr w:type="spellEnd"/>
          </w:p>
        </w:tc>
        <w:tc>
          <w:tcPr>
            <w:tcW w:w="2070" w:type="dxa"/>
          </w:tcPr>
          <w:p w14:paraId="78648A9F" w14:textId="74F2B401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610" w:type="dxa"/>
          </w:tcPr>
          <w:p w14:paraId="4426EEC5" w14:textId="0406305C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sNSAccountNumber</w:t>
            </w:r>
            <w:proofErr w:type="spellEnd"/>
          </w:p>
        </w:tc>
        <w:tc>
          <w:tcPr>
            <w:tcW w:w="1441" w:type="dxa"/>
          </w:tcPr>
          <w:p w14:paraId="313A0041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  <w:p w14:paraId="24A2E2E5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9" w:type="dxa"/>
          </w:tcPr>
          <w:p w14:paraId="17E7312D" w14:textId="19287BCE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SAccountNumber</w:t>
            </w:r>
            <w:proofErr w:type="spellEnd"/>
          </w:p>
        </w:tc>
      </w:tr>
      <w:tr w:rsidR="008624FD" w14:paraId="5F77F8D0" w14:textId="77777777" w:rsidTr="00F92613">
        <w:trPr>
          <w:trHeight w:val="461"/>
        </w:trPr>
        <w:tc>
          <w:tcPr>
            <w:tcW w:w="3150" w:type="dxa"/>
          </w:tcPr>
          <w:p w14:paraId="46FC4E71" w14:textId="4EEB6206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TD_PSAccountNumber</w:t>
            </w:r>
            <w:proofErr w:type="spellEnd"/>
          </w:p>
        </w:tc>
        <w:tc>
          <w:tcPr>
            <w:tcW w:w="2070" w:type="dxa"/>
          </w:tcPr>
          <w:p w14:paraId="585A0E08" w14:textId="523319A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610" w:type="dxa"/>
          </w:tcPr>
          <w:p w14:paraId="11D91F9A" w14:textId="7C79F822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</w:p>
        </w:tc>
        <w:tc>
          <w:tcPr>
            <w:tcW w:w="1441" w:type="dxa"/>
          </w:tcPr>
          <w:p w14:paraId="040F1E56" w14:textId="70826911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  <w:p w14:paraId="519E107D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9" w:type="dxa"/>
          </w:tcPr>
          <w:p w14:paraId="37EB786E" w14:textId="43361070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SAccountNumber</w:t>
            </w:r>
            <w:proofErr w:type="spellEnd"/>
          </w:p>
        </w:tc>
      </w:tr>
      <w:tr w:rsidR="008624FD" w14:paraId="55C44D86" w14:textId="77777777" w:rsidTr="00F92613">
        <w:trPr>
          <w:trHeight w:val="461"/>
        </w:trPr>
        <w:tc>
          <w:tcPr>
            <w:tcW w:w="3150" w:type="dxa"/>
          </w:tcPr>
          <w:p w14:paraId="042B280D" w14:textId="02F93AC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TD_TellerID</w:t>
            </w:r>
            <w:proofErr w:type="spellEnd"/>
          </w:p>
        </w:tc>
        <w:tc>
          <w:tcPr>
            <w:tcW w:w="2070" w:type="dxa"/>
          </w:tcPr>
          <w:p w14:paraId="06AC1DCB" w14:textId="51CA205D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610" w:type="dxa"/>
          </w:tcPr>
          <w:p w14:paraId="13FFA886" w14:textId="038BF1AD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CFA">
              <w:rPr>
                <w:rFonts w:ascii="Times New Roman" w:hAnsi="Times New Roman" w:cs="Times New Roman"/>
                <w:sz w:val="24"/>
                <w:szCs w:val="24"/>
              </w:rPr>
              <w:t>tTellerID_ProcessedBy</w:t>
            </w:r>
            <w:proofErr w:type="spellEnd"/>
          </w:p>
        </w:tc>
        <w:tc>
          <w:tcPr>
            <w:tcW w:w="1441" w:type="dxa"/>
          </w:tcPr>
          <w:p w14:paraId="42D48516" w14:textId="5900339A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  <w:p w14:paraId="51F0E3DC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9" w:type="dxa"/>
          </w:tcPr>
          <w:p w14:paraId="21625E31" w14:textId="65CCF180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ID</w:t>
            </w:r>
            <w:proofErr w:type="spellEnd"/>
          </w:p>
        </w:tc>
      </w:tr>
    </w:tbl>
    <w:p w14:paraId="4BB65A8D" w14:textId="77777777" w:rsidR="00D13B2D" w:rsidRDefault="00D13B2D" w:rsidP="00851A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6CC9DF5F" w14:textId="7A19D2BB" w:rsidR="00571704" w:rsidRDefault="00571704" w:rsidP="00851A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11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3510"/>
        <w:gridCol w:w="3060"/>
        <w:gridCol w:w="2070"/>
        <w:gridCol w:w="2520"/>
      </w:tblGrid>
      <w:tr w:rsidR="00571704" w14:paraId="67EF2EA1" w14:textId="77777777" w:rsidTr="00F92613">
        <w:trPr>
          <w:trHeight w:val="461"/>
        </w:trPr>
        <w:tc>
          <w:tcPr>
            <w:tcW w:w="3510" w:type="dxa"/>
          </w:tcPr>
          <w:p w14:paraId="178B25CB" w14:textId="77777777" w:rsidR="00571704" w:rsidRPr="008A6832" w:rsidRDefault="00571704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3060" w:type="dxa"/>
          </w:tcPr>
          <w:p w14:paraId="50358DF9" w14:textId="77777777" w:rsidR="00571704" w:rsidRPr="008A6832" w:rsidRDefault="00571704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31947043" w14:textId="77777777" w:rsidR="00571704" w:rsidRPr="008A6832" w:rsidRDefault="00571704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520" w:type="dxa"/>
          </w:tcPr>
          <w:p w14:paraId="26A375E9" w14:textId="77777777" w:rsidR="00571704" w:rsidRPr="008A6832" w:rsidRDefault="00571704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571704" w14:paraId="415B8248" w14:textId="77777777" w:rsidTr="00F92613">
        <w:trPr>
          <w:trHeight w:val="461"/>
        </w:trPr>
        <w:tc>
          <w:tcPr>
            <w:tcW w:w="3510" w:type="dxa"/>
          </w:tcPr>
          <w:p w14:paraId="5DDCBF29" w14:textId="7A83FE99" w:rsidR="00571704" w:rsidRPr="00E441AD" w:rsidRDefault="00571704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TD_</w:t>
            </w:r>
            <w:r w:rsidR="00E757D8">
              <w:rPr>
                <w:rFonts w:ascii="Times New Roman" w:hAnsi="Times New Roman" w:cs="Times New Roman"/>
                <w:sz w:val="24"/>
                <w:szCs w:val="24"/>
              </w:rPr>
              <w:t>TransactionDateTime</w:t>
            </w:r>
            <w:proofErr w:type="spellEnd"/>
          </w:p>
        </w:tc>
        <w:tc>
          <w:tcPr>
            <w:tcW w:w="3060" w:type="dxa"/>
          </w:tcPr>
          <w:p w14:paraId="789E7E94" w14:textId="7AF6D687" w:rsidR="00571704" w:rsidRPr="00E441AD" w:rsidRDefault="00571704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070" w:type="dxa"/>
          </w:tcPr>
          <w:p w14:paraId="736AE92D" w14:textId="5EB8383F" w:rsidR="00571704" w:rsidRPr="00CD7439" w:rsidRDefault="00571704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DateTime</w:t>
            </w:r>
            <w:proofErr w:type="spellEnd"/>
          </w:p>
        </w:tc>
        <w:tc>
          <w:tcPr>
            <w:tcW w:w="2520" w:type="dxa"/>
          </w:tcPr>
          <w:p w14:paraId="67805576" w14:textId="77777777" w:rsidR="00571704" w:rsidRPr="00CD7439" w:rsidRDefault="00571704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1566DF71" w14:textId="2B5B1427" w:rsidR="00851A2B" w:rsidRDefault="00851A2B" w:rsidP="00E96A9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020E0A7" w14:textId="68574141" w:rsidR="008624FD" w:rsidRDefault="008624FD" w:rsidP="00E96A9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66F4B9A" w14:textId="26B44FDA" w:rsidR="008624FD" w:rsidRDefault="008624FD" w:rsidP="00E96A9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E68303D" w14:textId="2E0F9065" w:rsidR="008624FD" w:rsidRDefault="008624FD" w:rsidP="00E96A9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6232C77" w14:textId="77777777" w:rsidR="008624FD" w:rsidRDefault="008624FD" w:rsidP="00E96A9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AD55696" w14:textId="77777777" w:rsidR="00E96A9D" w:rsidRDefault="00E96A9D" w:rsidP="00E96A9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lastRenderedPageBreak/>
        <w:t>Check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880"/>
        <w:gridCol w:w="1710"/>
        <w:gridCol w:w="2700"/>
        <w:gridCol w:w="3690"/>
      </w:tblGrid>
      <w:tr w:rsidR="00E96A9D" w14:paraId="58B18E2B" w14:textId="77777777" w:rsidTr="00187AF5">
        <w:trPr>
          <w:trHeight w:val="461"/>
        </w:trPr>
        <w:tc>
          <w:tcPr>
            <w:tcW w:w="2880" w:type="dxa"/>
          </w:tcPr>
          <w:p w14:paraId="256779FB" w14:textId="77777777" w:rsidR="00E96A9D" w:rsidRPr="008A6832" w:rsidRDefault="00E96A9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710" w:type="dxa"/>
          </w:tcPr>
          <w:p w14:paraId="0DBF6296" w14:textId="77777777" w:rsidR="00E96A9D" w:rsidRPr="008A6832" w:rsidRDefault="00E96A9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00" w:type="dxa"/>
          </w:tcPr>
          <w:p w14:paraId="0235C427" w14:textId="77777777" w:rsidR="00E96A9D" w:rsidRPr="008A6832" w:rsidRDefault="00E96A9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690" w:type="dxa"/>
          </w:tcPr>
          <w:p w14:paraId="63B2AD5C" w14:textId="77777777" w:rsidR="00E96A9D" w:rsidRPr="008A6832" w:rsidRDefault="00E96A9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8624FD" w14:paraId="50A1CB07" w14:textId="77777777" w:rsidTr="00187AF5">
        <w:trPr>
          <w:trHeight w:val="461"/>
        </w:trPr>
        <w:tc>
          <w:tcPr>
            <w:tcW w:w="2880" w:type="dxa"/>
          </w:tcPr>
          <w:p w14:paraId="23CB55D7" w14:textId="46876356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CTD_TransactionStatusID_Length</w:t>
            </w:r>
            <w:proofErr w:type="spellEnd"/>
          </w:p>
        </w:tc>
        <w:tc>
          <w:tcPr>
            <w:tcW w:w="1710" w:type="dxa"/>
          </w:tcPr>
          <w:p w14:paraId="4AA8CFBA" w14:textId="52FAAD43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700" w:type="dxa"/>
          </w:tcPr>
          <w:p w14:paraId="4935FC5E" w14:textId="75D5C711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sTransactionStatusID</w:t>
            </w:r>
            <w:proofErr w:type="spellEnd"/>
          </w:p>
        </w:tc>
        <w:tc>
          <w:tcPr>
            <w:tcW w:w="3690" w:type="dxa"/>
          </w:tcPr>
          <w:p w14:paraId="371F8E45" w14:textId="2542CE50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tsTransactionStatus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187AF5" w14:paraId="652395C9" w14:textId="77777777" w:rsidTr="00187AF5">
        <w:trPr>
          <w:trHeight w:val="461"/>
        </w:trPr>
        <w:tc>
          <w:tcPr>
            <w:tcW w:w="2880" w:type="dxa"/>
          </w:tcPr>
          <w:p w14:paraId="5FA56E97" w14:textId="163D0F2D" w:rsidR="00187AF5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CTD_TransactionDescriptionID_Length</w:t>
            </w:r>
            <w:proofErr w:type="spellEnd"/>
          </w:p>
        </w:tc>
        <w:tc>
          <w:tcPr>
            <w:tcW w:w="1710" w:type="dxa"/>
          </w:tcPr>
          <w:p w14:paraId="68907916" w14:textId="2EDE80D6" w:rsidR="00187AF5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700" w:type="dxa"/>
          </w:tcPr>
          <w:p w14:paraId="09821FDB" w14:textId="29016AAF" w:rsidR="00187AF5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dTransactionDescriptionID</w:t>
            </w:r>
            <w:proofErr w:type="spellEnd"/>
          </w:p>
        </w:tc>
        <w:tc>
          <w:tcPr>
            <w:tcW w:w="3690" w:type="dxa"/>
          </w:tcPr>
          <w:p w14:paraId="600CC662" w14:textId="3666865B" w:rsidR="00187AF5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tdTransactionDescription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187AF5" w14:paraId="5AF6C1C3" w14:textId="77777777" w:rsidTr="00187AF5">
        <w:trPr>
          <w:trHeight w:val="461"/>
        </w:trPr>
        <w:tc>
          <w:tcPr>
            <w:tcW w:w="2880" w:type="dxa"/>
          </w:tcPr>
          <w:p w14:paraId="535963A5" w14:textId="347EC7AC" w:rsidR="00187AF5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67FA">
              <w:rPr>
                <w:rFonts w:ascii="Times New Roman" w:hAnsi="Times New Roman" w:cs="Times New Roman"/>
                <w:sz w:val="24"/>
                <w:szCs w:val="24"/>
              </w:rPr>
              <w:t>CHK_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D</w:t>
            </w:r>
            <w:r w:rsidRPr="002067FA">
              <w:rPr>
                <w:rFonts w:ascii="Times New Roman" w:hAnsi="Times New Roman" w:cs="Times New Roman"/>
                <w:sz w:val="24"/>
                <w:szCs w:val="24"/>
              </w:rPr>
              <w:t>_TransactionAmount_Amount</w:t>
            </w:r>
            <w:proofErr w:type="spellEnd"/>
          </w:p>
        </w:tc>
        <w:tc>
          <w:tcPr>
            <w:tcW w:w="1710" w:type="dxa"/>
          </w:tcPr>
          <w:p w14:paraId="27509C9D" w14:textId="7EBEF30A" w:rsidR="00187AF5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67FA">
              <w:rPr>
                <w:rFonts w:ascii="Times New Roman" w:hAnsi="Times New Roman" w:cs="Times New Roman"/>
                <w:sz w:val="24"/>
                <w:szCs w:val="24"/>
              </w:rPr>
              <w:t>CustomerTransa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posit</w:t>
            </w:r>
            <w:proofErr w:type="spellEnd"/>
          </w:p>
        </w:tc>
        <w:tc>
          <w:tcPr>
            <w:tcW w:w="2700" w:type="dxa"/>
          </w:tcPr>
          <w:p w14:paraId="5A950D8C" w14:textId="7E7EB380" w:rsidR="00187AF5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67FA">
              <w:rPr>
                <w:rFonts w:ascii="Times New Roman" w:hAnsi="Times New Roman" w:cs="Times New Roman"/>
                <w:sz w:val="24"/>
                <w:szCs w:val="24"/>
              </w:rPr>
              <w:t>TransactionAmount</w:t>
            </w:r>
            <w:proofErr w:type="spellEnd"/>
          </w:p>
        </w:tc>
        <w:tc>
          <w:tcPr>
            <w:tcW w:w="3690" w:type="dxa"/>
          </w:tcPr>
          <w:p w14:paraId="23359DE3" w14:textId="5DB932DB" w:rsidR="00187AF5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Amou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gt;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.00 )</w:t>
            </w:r>
            <w:proofErr w:type="gramEnd"/>
          </w:p>
        </w:tc>
      </w:tr>
      <w:tr w:rsidR="00187AF5" w14:paraId="490175DB" w14:textId="77777777" w:rsidTr="00187AF5">
        <w:trPr>
          <w:trHeight w:val="461"/>
        </w:trPr>
        <w:tc>
          <w:tcPr>
            <w:tcW w:w="2880" w:type="dxa"/>
          </w:tcPr>
          <w:p w14:paraId="1B97F49C" w14:textId="710E6892" w:rsidR="00187AF5" w:rsidRPr="002067FA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CHK_CTD_NSAccountNumber_BSAccountNumber_PSAccountNumber_Length</w:t>
            </w:r>
            <w:proofErr w:type="spellEnd"/>
          </w:p>
        </w:tc>
        <w:tc>
          <w:tcPr>
            <w:tcW w:w="1710" w:type="dxa"/>
          </w:tcPr>
          <w:p w14:paraId="2F8FD645" w14:textId="7BE75EEB" w:rsidR="00187AF5" w:rsidRPr="002067FA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67FA">
              <w:rPr>
                <w:rFonts w:ascii="Times New Roman" w:hAnsi="Times New Roman" w:cs="Times New Roman"/>
                <w:sz w:val="24"/>
                <w:szCs w:val="24"/>
              </w:rPr>
              <w:t>CustomerTransa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posit</w:t>
            </w:r>
            <w:proofErr w:type="spellEnd"/>
          </w:p>
        </w:tc>
        <w:tc>
          <w:tcPr>
            <w:tcW w:w="2700" w:type="dxa"/>
          </w:tcPr>
          <w:p w14:paraId="29842C52" w14:textId="7051670E" w:rsidR="00187AF5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03EC2D9C" w14:textId="7DEB8A94" w:rsidR="00187AF5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3C1BE77D" w14:textId="503051C4" w:rsidR="00187AF5" w:rsidRPr="002067FA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</w:p>
        </w:tc>
        <w:tc>
          <w:tcPr>
            <w:tcW w:w="3690" w:type="dxa"/>
          </w:tcPr>
          <w:p w14:paraId="158C78C2" w14:textId="6C6E7A33" w:rsidR="00187AF5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( (</w:t>
            </w:r>
            <w:proofErr w:type="gram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LEN)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) = 8) OR (LEN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) = 8) OR (LEN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) = 8) )</w:t>
            </w:r>
          </w:p>
        </w:tc>
      </w:tr>
      <w:tr w:rsidR="00187AF5" w14:paraId="35F98F70" w14:textId="77777777" w:rsidTr="00187AF5">
        <w:trPr>
          <w:trHeight w:val="461"/>
        </w:trPr>
        <w:tc>
          <w:tcPr>
            <w:tcW w:w="2880" w:type="dxa"/>
          </w:tcPr>
          <w:p w14:paraId="1877A547" w14:textId="417DD9A8" w:rsidR="00187AF5" w:rsidRPr="00066123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CHK_CTD_NSAccountNumber_BSAccountNumber_PSAccountNumber_NotNullVerification</w:t>
            </w:r>
          </w:p>
        </w:tc>
        <w:tc>
          <w:tcPr>
            <w:tcW w:w="1710" w:type="dxa"/>
          </w:tcPr>
          <w:p w14:paraId="410C5AED" w14:textId="3EA83033" w:rsidR="00187AF5" w:rsidRPr="002067FA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67FA">
              <w:rPr>
                <w:rFonts w:ascii="Times New Roman" w:hAnsi="Times New Roman" w:cs="Times New Roman"/>
                <w:sz w:val="24"/>
                <w:szCs w:val="24"/>
              </w:rPr>
              <w:t>CustomerTransa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posit</w:t>
            </w:r>
            <w:proofErr w:type="spellEnd"/>
          </w:p>
        </w:tc>
        <w:tc>
          <w:tcPr>
            <w:tcW w:w="2700" w:type="dxa"/>
          </w:tcPr>
          <w:p w14:paraId="1843FD3E" w14:textId="3048A42E" w:rsidR="00187AF5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0356EF52" w14:textId="1BD0B1FB" w:rsidR="00187AF5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1209108A" w14:textId="08E38778" w:rsidR="00187AF5" w:rsidRPr="00066123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</w:p>
        </w:tc>
        <w:tc>
          <w:tcPr>
            <w:tcW w:w="3690" w:type="dxa"/>
          </w:tcPr>
          <w:p w14:paraId="00CC3AD4" w14:textId="0F213B10" w:rsidR="00187AF5" w:rsidRPr="00066123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 xml:space="preserve"> = '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') OR 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 xml:space="preserve"> = '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') OR 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= '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'))</w:t>
            </w:r>
          </w:p>
        </w:tc>
      </w:tr>
      <w:tr w:rsidR="00187AF5" w14:paraId="7CFD3961" w14:textId="77777777" w:rsidTr="00187AF5">
        <w:trPr>
          <w:trHeight w:val="461"/>
        </w:trPr>
        <w:tc>
          <w:tcPr>
            <w:tcW w:w="2880" w:type="dxa"/>
          </w:tcPr>
          <w:p w14:paraId="68B3A330" w14:textId="7530BC10" w:rsidR="00187AF5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CTD_TellerID_Length</w:t>
            </w:r>
            <w:proofErr w:type="spellEnd"/>
          </w:p>
        </w:tc>
        <w:tc>
          <w:tcPr>
            <w:tcW w:w="1710" w:type="dxa"/>
          </w:tcPr>
          <w:p w14:paraId="4E8857DB" w14:textId="79DAE868" w:rsidR="00187AF5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700" w:type="dxa"/>
          </w:tcPr>
          <w:p w14:paraId="5F9F4A38" w14:textId="30FCECA1" w:rsidR="00187AF5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ProcessedBy</w:t>
            </w:r>
            <w:proofErr w:type="spellEnd"/>
          </w:p>
        </w:tc>
        <w:tc>
          <w:tcPr>
            <w:tcW w:w="3690" w:type="dxa"/>
          </w:tcPr>
          <w:p w14:paraId="7CEF2221" w14:textId="4AD04547" w:rsidR="00187AF5" w:rsidRDefault="00187AF5" w:rsidP="00187AF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tTellerID_ProcessedB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</w:tbl>
    <w:p w14:paraId="50CDF572" w14:textId="0E31D3CF" w:rsidR="008624FD" w:rsidRDefault="008624FD" w:rsidP="008624FD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1AFD6AD4" w14:textId="1A9164BB" w:rsidR="000A2A2C" w:rsidRDefault="000A2A2C" w:rsidP="008624FD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Trigger 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>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070"/>
        <w:gridCol w:w="1350"/>
        <w:gridCol w:w="2610"/>
        <w:gridCol w:w="2250"/>
        <w:gridCol w:w="2700"/>
      </w:tblGrid>
      <w:tr w:rsidR="000A2A2C" w14:paraId="25587D9C" w14:textId="07A1C860" w:rsidTr="008624FD">
        <w:trPr>
          <w:trHeight w:val="461"/>
        </w:trPr>
        <w:tc>
          <w:tcPr>
            <w:tcW w:w="2070" w:type="dxa"/>
          </w:tcPr>
          <w:p w14:paraId="06F7F540" w14:textId="57E4C4BD" w:rsidR="000A2A2C" w:rsidRPr="008A6832" w:rsidRDefault="000A2A2C" w:rsidP="00A135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igger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350" w:type="dxa"/>
          </w:tcPr>
          <w:p w14:paraId="71884E7F" w14:textId="77777777" w:rsidR="000A2A2C" w:rsidRPr="008A6832" w:rsidRDefault="000A2A2C" w:rsidP="00A135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610" w:type="dxa"/>
          </w:tcPr>
          <w:p w14:paraId="15384B76" w14:textId="633BDF1E" w:rsidR="000A2A2C" w:rsidRPr="008A6832" w:rsidRDefault="000A2A2C" w:rsidP="00A135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ffecting Table</w:t>
            </w:r>
          </w:p>
        </w:tc>
        <w:tc>
          <w:tcPr>
            <w:tcW w:w="2250" w:type="dxa"/>
          </w:tcPr>
          <w:p w14:paraId="2BB3A1F2" w14:textId="2EDE7AD9" w:rsidR="000A2A2C" w:rsidRPr="008A6832" w:rsidRDefault="000A2A2C" w:rsidP="00A135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ffecting Column</w:t>
            </w:r>
          </w:p>
        </w:tc>
        <w:tc>
          <w:tcPr>
            <w:tcW w:w="2700" w:type="dxa"/>
          </w:tcPr>
          <w:p w14:paraId="6490B5A8" w14:textId="724BD4BD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</w:tr>
      <w:tr w:rsidR="000A2A2C" w14:paraId="2ED34B14" w14:textId="1E95E35F" w:rsidTr="008624FD">
        <w:trPr>
          <w:trHeight w:val="461"/>
        </w:trPr>
        <w:tc>
          <w:tcPr>
            <w:tcW w:w="2070" w:type="dxa"/>
          </w:tcPr>
          <w:p w14:paraId="4ED78218" w14:textId="3FA0F2F2" w:rsidR="000A2A2C" w:rsidRPr="00E441AD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2A2C">
              <w:rPr>
                <w:rFonts w:ascii="Times New Roman" w:hAnsi="Times New Roman" w:cs="Times New Roman"/>
                <w:sz w:val="24"/>
                <w:szCs w:val="24"/>
              </w:rPr>
              <w:t>TR_UpdateAccountBalanceAfterDeposit</w:t>
            </w:r>
            <w:proofErr w:type="spellEnd"/>
          </w:p>
        </w:tc>
        <w:tc>
          <w:tcPr>
            <w:tcW w:w="1350" w:type="dxa"/>
          </w:tcPr>
          <w:p w14:paraId="3CA6A3F1" w14:textId="77777777" w:rsidR="000A2A2C" w:rsidRPr="00E441AD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610" w:type="dxa"/>
          </w:tcPr>
          <w:p w14:paraId="5FA6AB15" w14:textId="77777777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4767DF9E" w14:textId="3231A65B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BonusSav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5FEC2A7E" w14:textId="5BB900FB" w:rsidR="000A2A2C" w:rsidRPr="00CD7439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</w:tc>
        <w:tc>
          <w:tcPr>
            <w:tcW w:w="2250" w:type="dxa"/>
          </w:tcPr>
          <w:p w14:paraId="2503970E" w14:textId="2880E749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SAccountBalanc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0C9E645E" w14:textId="77777777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SAccountBalacn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02270ABB" w14:textId="4E5FABAB" w:rsidR="000A2A2C" w:rsidRPr="00CD7439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SAccountBalance</w:t>
            </w:r>
            <w:proofErr w:type="spellEnd"/>
          </w:p>
        </w:tc>
        <w:tc>
          <w:tcPr>
            <w:tcW w:w="2700" w:type="dxa"/>
          </w:tcPr>
          <w:p w14:paraId="77407838" w14:textId="10C14DF8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fter a deposit transaction record is inserted, the customer’s account balance will be increased.</w:t>
            </w:r>
          </w:p>
        </w:tc>
      </w:tr>
    </w:tbl>
    <w:p w14:paraId="4140671E" w14:textId="0E393C06" w:rsidR="00851A2B" w:rsidRDefault="00851A2B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97FAD8B" w14:textId="77777777" w:rsidR="008624FD" w:rsidRDefault="008624FD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AD2F997" w14:textId="30367B75" w:rsidR="00085CCD" w:rsidRPr="00336D72" w:rsidRDefault="008C40C4" w:rsidP="00705CC9">
      <w:pPr>
        <w:pStyle w:val="Heading2"/>
        <w:numPr>
          <w:ilvl w:val="0"/>
          <w:numId w:val="38"/>
        </w:numPr>
      </w:pPr>
      <w:proofErr w:type="spellStart"/>
      <w:r>
        <w:lastRenderedPageBreak/>
        <w:t>CustomerTransactionWithdrawal</w:t>
      </w:r>
      <w:proofErr w:type="spellEnd"/>
      <w:r w:rsidRPr="00336D72">
        <w:t xml:space="preserve"> Table:</w:t>
      </w:r>
    </w:p>
    <w:tbl>
      <w:tblPr>
        <w:tblStyle w:val="TableGrid"/>
        <w:tblpPr w:leftFromText="180" w:rightFromText="180" w:vertAnchor="text" w:horzAnchor="page" w:tblpX="870" w:tblpY="225"/>
        <w:tblW w:w="11150" w:type="dxa"/>
        <w:tblLayout w:type="fixed"/>
        <w:tblLook w:val="04A0" w:firstRow="1" w:lastRow="0" w:firstColumn="1" w:lastColumn="0" w:noHBand="0" w:noVBand="1"/>
      </w:tblPr>
      <w:tblGrid>
        <w:gridCol w:w="2965"/>
        <w:gridCol w:w="1360"/>
        <w:gridCol w:w="1530"/>
        <w:gridCol w:w="1710"/>
        <w:gridCol w:w="1965"/>
        <w:gridCol w:w="1620"/>
      </w:tblGrid>
      <w:tr w:rsidR="00085CCD" w14:paraId="63D0A28C" w14:textId="77777777" w:rsidTr="008624FD">
        <w:trPr>
          <w:trHeight w:val="447"/>
        </w:trPr>
        <w:tc>
          <w:tcPr>
            <w:tcW w:w="2965" w:type="dxa"/>
          </w:tcPr>
          <w:p w14:paraId="1ABDF9E3" w14:textId="77777777" w:rsidR="00085CCD" w:rsidRPr="006F34E1" w:rsidRDefault="00085CC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360" w:type="dxa"/>
          </w:tcPr>
          <w:p w14:paraId="05283FC0" w14:textId="77777777" w:rsidR="00085CCD" w:rsidRPr="006F34E1" w:rsidRDefault="00085CC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74226AC2" w14:textId="77777777" w:rsidR="00085CCD" w:rsidRPr="006F34E1" w:rsidRDefault="00085CC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710" w:type="dxa"/>
          </w:tcPr>
          <w:p w14:paraId="676695A7" w14:textId="77777777" w:rsidR="00085CCD" w:rsidRPr="006F34E1" w:rsidRDefault="00085CC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65" w:type="dxa"/>
          </w:tcPr>
          <w:p w14:paraId="65880733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2E892012" w14:textId="77777777" w:rsidR="00085CCD" w:rsidRPr="006F34E1" w:rsidRDefault="00085CC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620" w:type="dxa"/>
          </w:tcPr>
          <w:p w14:paraId="5DA025A2" w14:textId="77777777" w:rsidR="00085CCD" w:rsidRPr="006F34E1" w:rsidRDefault="00085CC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085CCD" w14:paraId="65DF790A" w14:textId="77777777" w:rsidTr="008624FD">
        <w:trPr>
          <w:trHeight w:val="459"/>
        </w:trPr>
        <w:tc>
          <w:tcPr>
            <w:tcW w:w="2965" w:type="dxa"/>
          </w:tcPr>
          <w:p w14:paraId="55F8C7E0" w14:textId="4E5C84A0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TransactionNumber</w:t>
            </w:r>
            <w:proofErr w:type="spellEnd"/>
          </w:p>
        </w:tc>
        <w:tc>
          <w:tcPr>
            <w:tcW w:w="1360" w:type="dxa"/>
          </w:tcPr>
          <w:p w14:paraId="4418AF3F" w14:textId="6EC04C98" w:rsidR="00085CCD" w:rsidRDefault="00115158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085CCD">
              <w:rPr>
                <w:rFonts w:ascii="Times New Roman" w:hAnsi="Times New Roman" w:cs="Times New Roman"/>
                <w:sz w:val="24"/>
                <w:szCs w:val="24"/>
              </w:rPr>
              <w:t>nt</w:t>
            </w:r>
          </w:p>
        </w:tc>
        <w:tc>
          <w:tcPr>
            <w:tcW w:w="1530" w:type="dxa"/>
          </w:tcPr>
          <w:p w14:paraId="0207D9AF" w14:textId="0704061D" w:rsidR="00085CCD" w:rsidRDefault="000B40F8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0236C13B" w14:textId="49FF1140" w:rsidR="00085CCD" w:rsidRDefault="008626B3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1965" w:type="dxa"/>
          </w:tcPr>
          <w:p w14:paraId="099F9FD3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-</w:t>
            </w:r>
          </w:p>
          <w:p w14:paraId="4BC30C48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000001</w:t>
            </w:r>
          </w:p>
        </w:tc>
        <w:tc>
          <w:tcPr>
            <w:tcW w:w="1620" w:type="dxa"/>
          </w:tcPr>
          <w:p w14:paraId="14BB05F0" w14:textId="6AE1FB68" w:rsidR="00085CCD" w:rsidRDefault="004A19E5" w:rsidP="00F92613">
            <w:pPr>
              <w:tabs>
                <w:tab w:val="center" w:pos="702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</w:t>
            </w:r>
            <w:r w:rsidR="00085CCD">
              <w:rPr>
                <w:rFonts w:ascii="Times New Roman" w:hAnsi="Times New Roman" w:cs="Times New Roman"/>
                <w:sz w:val="24"/>
                <w:szCs w:val="24"/>
              </w:rPr>
              <w:t>000005</w:t>
            </w:r>
          </w:p>
        </w:tc>
      </w:tr>
      <w:tr w:rsidR="00085CCD" w14:paraId="784A240A" w14:textId="77777777" w:rsidTr="008624FD">
        <w:trPr>
          <w:trHeight w:val="459"/>
        </w:trPr>
        <w:tc>
          <w:tcPr>
            <w:tcW w:w="2965" w:type="dxa"/>
          </w:tcPr>
          <w:p w14:paraId="49335EF5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Amount</w:t>
            </w:r>
            <w:proofErr w:type="spellEnd"/>
          </w:p>
        </w:tc>
        <w:tc>
          <w:tcPr>
            <w:tcW w:w="1360" w:type="dxa"/>
          </w:tcPr>
          <w:p w14:paraId="52CEAD2D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ey</w:t>
            </w:r>
          </w:p>
        </w:tc>
        <w:tc>
          <w:tcPr>
            <w:tcW w:w="1530" w:type="dxa"/>
          </w:tcPr>
          <w:p w14:paraId="5DD67ED2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08CC3893" w14:textId="646719D4" w:rsidR="00085CCD" w:rsidRDefault="002067FA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1DA323AA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169BF672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0.25</w:t>
            </w:r>
          </w:p>
        </w:tc>
      </w:tr>
      <w:tr w:rsidR="00085CCD" w14:paraId="6BB20F07" w14:textId="77777777" w:rsidTr="008624FD">
        <w:trPr>
          <w:trHeight w:val="459"/>
        </w:trPr>
        <w:tc>
          <w:tcPr>
            <w:tcW w:w="2965" w:type="dxa"/>
          </w:tcPr>
          <w:p w14:paraId="4F558F6A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DateTime</w:t>
            </w:r>
            <w:proofErr w:type="spellEnd"/>
          </w:p>
        </w:tc>
        <w:tc>
          <w:tcPr>
            <w:tcW w:w="1360" w:type="dxa"/>
          </w:tcPr>
          <w:p w14:paraId="206BB20C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530" w:type="dxa"/>
          </w:tcPr>
          <w:p w14:paraId="5E9A3659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5D23D2D1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965" w:type="dxa"/>
          </w:tcPr>
          <w:p w14:paraId="425B77A3" w14:textId="4B732A92" w:rsidR="00085CCD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4A098EA4" w14:textId="2753DCD5" w:rsidR="00085CCD" w:rsidRDefault="008626B3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626B3">
              <w:rPr>
                <w:rFonts w:ascii="Times New Roman" w:hAnsi="Times New Roman" w:cs="Times New Roman"/>
                <w:sz w:val="24"/>
                <w:szCs w:val="24"/>
              </w:rPr>
              <w:t>2019-11-19 12:12:34.323</w:t>
            </w:r>
          </w:p>
        </w:tc>
      </w:tr>
      <w:tr w:rsidR="00D13B2D" w14:paraId="1AF076EF" w14:textId="77777777" w:rsidTr="008624FD">
        <w:trPr>
          <w:trHeight w:val="459"/>
        </w:trPr>
        <w:tc>
          <w:tcPr>
            <w:tcW w:w="2965" w:type="dxa"/>
          </w:tcPr>
          <w:p w14:paraId="490BD22E" w14:textId="3BF81A72" w:rsidR="00D13B2D" w:rsidRDefault="00D13B2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sTransactionStatusID</w:t>
            </w:r>
            <w:proofErr w:type="spellEnd"/>
          </w:p>
        </w:tc>
        <w:tc>
          <w:tcPr>
            <w:tcW w:w="1360" w:type="dxa"/>
          </w:tcPr>
          <w:p w14:paraId="658B0F71" w14:textId="3BE175FA" w:rsidR="00D13B2D" w:rsidRDefault="00D13B2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22DC4F00" w14:textId="3324687F" w:rsidR="00D13B2D" w:rsidRDefault="00D13B2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6339E4C1" w14:textId="77777777" w:rsidR="00D13B2D" w:rsidRDefault="00D13B2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2DB62CB3" w14:textId="77777777" w:rsidR="00D13B2D" w:rsidRDefault="00D13B2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78CF6A85" w14:textId="303A3FA3" w:rsidR="00D13B2D" w:rsidRDefault="00D13B2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48366102" w14:textId="45A827F5" w:rsidR="00D13B2D" w:rsidRDefault="00D13B2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69346AC2" w14:textId="46FDE4E4" w:rsidR="00D13B2D" w:rsidRPr="008626B3" w:rsidRDefault="00D13B2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S000001</w:t>
            </w:r>
          </w:p>
        </w:tc>
      </w:tr>
      <w:tr w:rsidR="008624FD" w14:paraId="7B2758FF" w14:textId="77777777" w:rsidTr="008624FD">
        <w:trPr>
          <w:trHeight w:val="459"/>
        </w:trPr>
        <w:tc>
          <w:tcPr>
            <w:tcW w:w="2965" w:type="dxa"/>
          </w:tcPr>
          <w:p w14:paraId="4A3557A2" w14:textId="53F228D5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dTransactionDescriptionID</w:t>
            </w:r>
            <w:proofErr w:type="spellEnd"/>
          </w:p>
        </w:tc>
        <w:tc>
          <w:tcPr>
            <w:tcW w:w="1360" w:type="dxa"/>
          </w:tcPr>
          <w:p w14:paraId="7B6FABBA" w14:textId="0C15650C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061C0286" w14:textId="2BD245E4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3CD00F13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14DF1E2D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7B997D35" w14:textId="4E9568C2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4A6552BD" w14:textId="54E0AE18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2C23F97F" w14:textId="4A83C3D5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D000004</w:t>
            </w:r>
          </w:p>
        </w:tc>
      </w:tr>
      <w:tr w:rsidR="008624FD" w14:paraId="3C681589" w14:textId="77777777" w:rsidTr="008624FD">
        <w:trPr>
          <w:trHeight w:val="459"/>
        </w:trPr>
        <w:tc>
          <w:tcPr>
            <w:tcW w:w="2965" w:type="dxa"/>
          </w:tcPr>
          <w:p w14:paraId="28F77D80" w14:textId="7FFE998A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</w:p>
        </w:tc>
        <w:tc>
          <w:tcPr>
            <w:tcW w:w="1360" w:type="dxa"/>
          </w:tcPr>
          <w:p w14:paraId="39965804" w14:textId="4DE6BBFF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530" w:type="dxa"/>
          </w:tcPr>
          <w:p w14:paraId="57BB53FD" w14:textId="7F64ABD1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229C85C4" w14:textId="32569E0F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  <w:tc>
          <w:tcPr>
            <w:tcW w:w="1965" w:type="dxa"/>
          </w:tcPr>
          <w:p w14:paraId="69C47D01" w14:textId="3927EB1B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31FC702C" w14:textId="1E1F4036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000003</w:t>
            </w:r>
          </w:p>
        </w:tc>
      </w:tr>
      <w:tr w:rsidR="008624FD" w14:paraId="3245D862" w14:textId="77777777" w:rsidTr="008624FD">
        <w:trPr>
          <w:trHeight w:val="459"/>
        </w:trPr>
        <w:tc>
          <w:tcPr>
            <w:tcW w:w="2965" w:type="dxa"/>
          </w:tcPr>
          <w:p w14:paraId="000F028A" w14:textId="655535C5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sBSAccountNumber</w:t>
            </w:r>
            <w:proofErr w:type="spellEnd"/>
          </w:p>
        </w:tc>
        <w:tc>
          <w:tcPr>
            <w:tcW w:w="1360" w:type="dxa"/>
          </w:tcPr>
          <w:p w14:paraId="5AE10C79" w14:textId="185121AC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530" w:type="dxa"/>
          </w:tcPr>
          <w:p w14:paraId="06A85B79" w14:textId="54206C1B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738C8526" w14:textId="7954CC1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  <w:tc>
          <w:tcPr>
            <w:tcW w:w="1965" w:type="dxa"/>
          </w:tcPr>
          <w:p w14:paraId="70DCF49E" w14:textId="1C3512FC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67A14E4D" w14:textId="2A627495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000002</w:t>
            </w:r>
          </w:p>
        </w:tc>
      </w:tr>
      <w:tr w:rsidR="008624FD" w14:paraId="6F9D17D7" w14:textId="77777777" w:rsidTr="008624FD">
        <w:trPr>
          <w:trHeight w:val="459"/>
        </w:trPr>
        <w:tc>
          <w:tcPr>
            <w:tcW w:w="2965" w:type="dxa"/>
          </w:tcPr>
          <w:p w14:paraId="3C8AFD78" w14:textId="10FCC37A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</w:p>
        </w:tc>
        <w:tc>
          <w:tcPr>
            <w:tcW w:w="1360" w:type="dxa"/>
          </w:tcPr>
          <w:p w14:paraId="3B2AC494" w14:textId="38D0D9F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530" w:type="dxa"/>
          </w:tcPr>
          <w:p w14:paraId="72C42F63" w14:textId="7AE03952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1AB85C79" w14:textId="452681E5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  <w:tc>
          <w:tcPr>
            <w:tcW w:w="1965" w:type="dxa"/>
          </w:tcPr>
          <w:p w14:paraId="2DC04C86" w14:textId="3B260F42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45447DDB" w14:textId="461DD34F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000004</w:t>
            </w:r>
          </w:p>
        </w:tc>
      </w:tr>
      <w:tr w:rsidR="008624FD" w14:paraId="3BCBC7A4" w14:textId="77777777" w:rsidTr="008624FD">
        <w:trPr>
          <w:trHeight w:val="459"/>
        </w:trPr>
        <w:tc>
          <w:tcPr>
            <w:tcW w:w="2965" w:type="dxa"/>
          </w:tcPr>
          <w:p w14:paraId="78A898C6" w14:textId="260143F4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ProcessedBy</w:t>
            </w:r>
            <w:proofErr w:type="spellEnd"/>
          </w:p>
        </w:tc>
        <w:tc>
          <w:tcPr>
            <w:tcW w:w="1360" w:type="dxa"/>
          </w:tcPr>
          <w:p w14:paraId="76F9E5ED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6BF6BAFE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737092E3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40C00EF8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230B075A" w14:textId="3E243C48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7925D791" w14:textId="35F6687E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3</w:t>
            </w:r>
          </w:p>
        </w:tc>
      </w:tr>
    </w:tbl>
    <w:p w14:paraId="2383E272" w14:textId="5CC25B1E" w:rsidR="00851A2B" w:rsidRDefault="00851A2B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72E6E98" w14:textId="3B559389" w:rsidR="00D2494C" w:rsidRDefault="00D2494C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D09D233" w14:textId="5CD1C9CA" w:rsidR="00D2494C" w:rsidRDefault="00D2494C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7372D5C" w14:textId="1AD4209B" w:rsidR="00D2494C" w:rsidRDefault="00D2494C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6F3894A" w14:textId="57E6B173" w:rsidR="00D2494C" w:rsidRDefault="00D2494C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8327340" w14:textId="527C3C5C" w:rsidR="00D2494C" w:rsidRDefault="00D2494C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32474A9" w14:textId="289C25B4" w:rsidR="00D2494C" w:rsidRDefault="00D2494C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8F18F28" w14:textId="77777777" w:rsidR="00D2494C" w:rsidRDefault="00D2494C" w:rsidP="008624F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565E02D" w14:textId="5EC0BF9D" w:rsidR="00085CCD" w:rsidRPr="00F174D7" w:rsidRDefault="00085CCD" w:rsidP="00851A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lastRenderedPageBreak/>
        <w:t>Foreign Key Details</w:t>
      </w:r>
    </w:p>
    <w:tbl>
      <w:tblPr>
        <w:tblStyle w:val="TableGrid"/>
        <w:tblW w:w="111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3150"/>
        <w:gridCol w:w="2070"/>
        <w:gridCol w:w="2340"/>
        <w:gridCol w:w="1711"/>
        <w:gridCol w:w="1889"/>
      </w:tblGrid>
      <w:tr w:rsidR="00085CCD" w14:paraId="56083E56" w14:textId="77777777" w:rsidTr="00851A2B">
        <w:trPr>
          <w:trHeight w:val="461"/>
        </w:trPr>
        <w:tc>
          <w:tcPr>
            <w:tcW w:w="3150" w:type="dxa"/>
          </w:tcPr>
          <w:p w14:paraId="1056145D" w14:textId="77777777" w:rsidR="00085CCD" w:rsidRPr="008A6832" w:rsidRDefault="00085CCD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070" w:type="dxa"/>
          </w:tcPr>
          <w:p w14:paraId="5157EA7B" w14:textId="77777777" w:rsidR="00085CCD" w:rsidRPr="008A6832" w:rsidRDefault="00085CCD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340" w:type="dxa"/>
          </w:tcPr>
          <w:p w14:paraId="34CB6174" w14:textId="77777777" w:rsidR="00085CCD" w:rsidRPr="008A6832" w:rsidRDefault="00085CCD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711" w:type="dxa"/>
          </w:tcPr>
          <w:p w14:paraId="796660C6" w14:textId="77777777" w:rsidR="00085CCD" w:rsidRPr="008A6832" w:rsidRDefault="00085CCD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1889" w:type="dxa"/>
          </w:tcPr>
          <w:p w14:paraId="679B90A0" w14:textId="77777777" w:rsidR="00085CCD" w:rsidRPr="008A6832" w:rsidRDefault="00085CCD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D13B2D" w14:paraId="1D96305B" w14:textId="77777777" w:rsidTr="00851A2B">
        <w:trPr>
          <w:trHeight w:val="461"/>
        </w:trPr>
        <w:tc>
          <w:tcPr>
            <w:tcW w:w="3150" w:type="dxa"/>
          </w:tcPr>
          <w:p w14:paraId="5D7296E2" w14:textId="5AC2D627" w:rsidR="00D13B2D" w:rsidRPr="00D13B2D" w:rsidRDefault="00D13B2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TD_TransactionStatusID</w:t>
            </w:r>
            <w:proofErr w:type="spellEnd"/>
          </w:p>
        </w:tc>
        <w:tc>
          <w:tcPr>
            <w:tcW w:w="2070" w:type="dxa"/>
          </w:tcPr>
          <w:p w14:paraId="10134F7F" w14:textId="624A4FC9" w:rsidR="00D13B2D" w:rsidRPr="008A6832" w:rsidRDefault="00D13B2D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Withdrawal</w:t>
            </w:r>
            <w:proofErr w:type="spellEnd"/>
          </w:p>
        </w:tc>
        <w:tc>
          <w:tcPr>
            <w:tcW w:w="2340" w:type="dxa"/>
          </w:tcPr>
          <w:p w14:paraId="4FDD641F" w14:textId="43FB8239" w:rsidR="00D13B2D" w:rsidRPr="00D13B2D" w:rsidRDefault="00D13B2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13B2D">
              <w:rPr>
                <w:rFonts w:ascii="Times New Roman" w:hAnsi="Times New Roman" w:cs="Times New Roman"/>
                <w:sz w:val="24"/>
                <w:szCs w:val="24"/>
              </w:rPr>
              <w:t>tsTrasnactionStatusID</w:t>
            </w:r>
            <w:proofErr w:type="spellEnd"/>
          </w:p>
        </w:tc>
        <w:tc>
          <w:tcPr>
            <w:tcW w:w="1711" w:type="dxa"/>
          </w:tcPr>
          <w:p w14:paraId="7B56E0CF" w14:textId="09AB9131" w:rsidR="00D13B2D" w:rsidRPr="00D13B2D" w:rsidRDefault="00D13B2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Status</w:t>
            </w:r>
            <w:proofErr w:type="spellEnd"/>
          </w:p>
        </w:tc>
        <w:tc>
          <w:tcPr>
            <w:tcW w:w="1889" w:type="dxa"/>
          </w:tcPr>
          <w:p w14:paraId="4EFB6673" w14:textId="2D7F7A0F" w:rsidR="00D13B2D" w:rsidRPr="00D13B2D" w:rsidRDefault="00D13B2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StatusID</w:t>
            </w:r>
            <w:proofErr w:type="spellEnd"/>
          </w:p>
        </w:tc>
      </w:tr>
      <w:tr w:rsidR="008624FD" w14:paraId="6AC32FDD" w14:textId="77777777" w:rsidTr="00851A2B">
        <w:trPr>
          <w:trHeight w:val="461"/>
        </w:trPr>
        <w:tc>
          <w:tcPr>
            <w:tcW w:w="3150" w:type="dxa"/>
          </w:tcPr>
          <w:p w14:paraId="0C9C7D4A" w14:textId="7589E9A9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TD_TransactionDescriptionID</w:t>
            </w:r>
            <w:proofErr w:type="spellEnd"/>
          </w:p>
        </w:tc>
        <w:tc>
          <w:tcPr>
            <w:tcW w:w="2070" w:type="dxa"/>
          </w:tcPr>
          <w:p w14:paraId="6A7F262B" w14:textId="36EC2D7A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Withdrawal</w:t>
            </w:r>
            <w:proofErr w:type="spellEnd"/>
          </w:p>
        </w:tc>
        <w:tc>
          <w:tcPr>
            <w:tcW w:w="2340" w:type="dxa"/>
          </w:tcPr>
          <w:p w14:paraId="2AE838DB" w14:textId="697755C5" w:rsidR="008624FD" w:rsidRPr="00D13B2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dTransactionDescriptionID</w:t>
            </w:r>
            <w:proofErr w:type="spellEnd"/>
          </w:p>
        </w:tc>
        <w:tc>
          <w:tcPr>
            <w:tcW w:w="1711" w:type="dxa"/>
          </w:tcPr>
          <w:p w14:paraId="29D9FF5A" w14:textId="599BAB7A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Description</w:t>
            </w:r>
            <w:proofErr w:type="spellEnd"/>
          </w:p>
        </w:tc>
        <w:tc>
          <w:tcPr>
            <w:tcW w:w="1889" w:type="dxa"/>
          </w:tcPr>
          <w:p w14:paraId="2B25F8B6" w14:textId="5F09D795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DescriptionID</w:t>
            </w:r>
            <w:proofErr w:type="spellEnd"/>
          </w:p>
        </w:tc>
      </w:tr>
      <w:tr w:rsidR="008624FD" w14:paraId="2BC21E9A" w14:textId="77777777" w:rsidTr="00851A2B">
        <w:trPr>
          <w:trHeight w:val="461"/>
        </w:trPr>
        <w:tc>
          <w:tcPr>
            <w:tcW w:w="3150" w:type="dxa"/>
          </w:tcPr>
          <w:p w14:paraId="154C5EE2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TD_NSAccountNumber</w:t>
            </w:r>
            <w:proofErr w:type="spellEnd"/>
          </w:p>
        </w:tc>
        <w:tc>
          <w:tcPr>
            <w:tcW w:w="2070" w:type="dxa"/>
          </w:tcPr>
          <w:p w14:paraId="2DE0BE53" w14:textId="20B36399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Withdrawal</w:t>
            </w:r>
            <w:proofErr w:type="spellEnd"/>
          </w:p>
        </w:tc>
        <w:tc>
          <w:tcPr>
            <w:tcW w:w="2340" w:type="dxa"/>
          </w:tcPr>
          <w:p w14:paraId="21F22ECD" w14:textId="4BE3CAEE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</w:p>
        </w:tc>
        <w:tc>
          <w:tcPr>
            <w:tcW w:w="1711" w:type="dxa"/>
          </w:tcPr>
          <w:p w14:paraId="62FA2E3C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  <w:p w14:paraId="32CCA3BE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9" w:type="dxa"/>
          </w:tcPr>
          <w:p w14:paraId="6FB271BC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SAccountNumber</w:t>
            </w:r>
            <w:proofErr w:type="spellEnd"/>
          </w:p>
        </w:tc>
      </w:tr>
      <w:tr w:rsidR="008624FD" w14:paraId="5DA1E583" w14:textId="77777777" w:rsidTr="00851A2B">
        <w:trPr>
          <w:trHeight w:val="461"/>
        </w:trPr>
        <w:tc>
          <w:tcPr>
            <w:tcW w:w="3150" w:type="dxa"/>
          </w:tcPr>
          <w:p w14:paraId="511CC399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TD_BSAccountNumber</w:t>
            </w:r>
            <w:proofErr w:type="spellEnd"/>
          </w:p>
        </w:tc>
        <w:tc>
          <w:tcPr>
            <w:tcW w:w="2070" w:type="dxa"/>
          </w:tcPr>
          <w:p w14:paraId="5788B3A0" w14:textId="37E75070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Withdrawal</w:t>
            </w:r>
            <w:proofErr w:type="spellEnd"/>
          </w:p>
        </w:tc>
        <w:tc>
          <w:tcPr>
            <w:tcW w:w="2340" w:type="dxa"/>
          </w:tcPr>
          <w:p w14:paraId="325FE24F" w14:textId="7CECDB5B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sNSAccountNumber</w:t>
            </w:r>
            <w:proofErr w:type="spellEnd"/>
          </w:p>
        </w:tc>
        <w:tc>
          <w:tcPr>
            <w:tcW w:w="1711" w:type="dxa"/>
          </w:tcPr>
          <w:p w14:paraId="2379BABB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  <w:p w14:paraId="0FFD5D18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9" w:type="dxa"/>
          </w:tcPr>
          <w:p w14:paraId="05E92E4D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SAccountNumber</w:t>
            </w:r>
            <w:proofErr w:type="spellEnd"/>
          </w:p>
        </w:tc>
      </w:tr>
      <w:tr w:rsidR="008624FD" w14:paraId="1D75FF25" w14:textId="77777777" w:rsidTr="00851A2B">
        <w:trPr>
          <w:trHeight w:val="461"/>
        </w:trPr>
        <w:tc>
          <w:tcPr>
            <w:tcW w:w="3150" w:type="dxa"/>
          </w:tcPr>
          <w:p w14:paraId="26EEAC81" w14:textId="34C7EF36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TW_PSAccountNumber</w:t>
            </w:r>
            <w:proofErr w:type="spellEnd"/>
          </w:p>
        </w:tc>
        <w:tc>
          <w:tcPr>
            <w:tcW w:w="2070" w:type="dxa"/>
          </w:tcPr>
          <w:p w14:paraId="2D5CA981" w14:textId="31D6024C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Withdrawal</w:t>
            </w:r>
            <w:proofErr w:type="spellEnd"/>
          </w:p>
        </w:tc>
        <w:tc>
          <w:tcPr>
            <w:tcW w:w="2340" w:type="dxa"/>
          </w:tcPr>
          <w:p w14:paraId="56DF8F21" w14:textId="25A83C8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</w:p>
        </w:tc>
        <w:tc>
          <w:tcPr>
            <w:tcW w:w="1711" w:type="dxa"/>
          </w:tcPr>
          <w:p w14:paraId="5982D9F3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  <w:p w14:paraId="0BF02DE0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9" w:type="dxa"/>
          </w:tcPr>
          <w:p w14:paraId="181CA1C0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SAccountNumber</w:t>
            </w:r>
            <w:proofErr w:type="spellEnd"/>
          </w:p>
        </w:tc>
      </w:tr>
      <w:tr w:rsidR="008624FD" w14:paraId="76E2A803" w14:textId="77777777" w:rsidTr="00851A2B">
        <w:trPr>
          <w:trHeight w:val="461"/>
        </w:trPr>
        <w:tc>
          <w:tcPr>
            <w:tcW w:w="3150" w:type="dxa"/>
          </w:tcPr>
          <w:p w14:paraId="52C9F15A" w14:textId="2F258582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TW_TellerID</w:t>
            </w:r>
            <w:proofErr w:type="spellEnd"/>
          </w:p>
        </w:tc>
        <w:tc>
          <w:tcPr>
            <w:tcW w:w="2070" w:type="dxa"/>
          </w:tcPr>
          <w:p w14:paraId="283CEB67" w14:textId="2B929BE8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Withdrawal</w:t>
            </w:r>
            <w:proofErr w:type="spellEnd"/>
          </w:p>
        </w:tc>
        <w:tc>
          <w:tcPr>
            <w:tcW w:w="2340" w:type="dxa"/>
          </w:tcPr>
          <w:p w14:paraId="441FA2DD" w14:textId="088DB982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711" w:type="dxa"/>
          </w:tcPr>
          <w:p w14:paraId="0CB7C6F7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  <w:p w14:paraId="01589A92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9" w:type="dxa"/>
          </w:tcPr>
          <w:p w14:paraId="3F2E864A" w14:textId="7777777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ID</w:t>
            </w:r>
            <w:proofErr w:type="spellEnd"/>
          </w:p>
        </w:tc>
      </w:tr>
    </w:tbl>
    <w:p w14:paraId="0E22102E" w14:textId="77777777" w:rsidR="00571704" w:rsidRDefault="00571704" w:rsidP="00851A2B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AD2FCD4" w14:textId="1F334D1D" w:rsidR="00571704" w:rsidRDefault="00571704" w:rsidP="00571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11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3600"/>
        <w:gridCol w:w="2880"/>
        <w:gridCol w:w="2340"/>
        <w:gridCol w:w="2340"/>
      </w:tblGrid>
      <w:tr w:rsidR="00571704" w14:paraId="1303D92D" w14:textId="77777777" w:rsidTr="00E757D8">
        <w:trPr>
          <w:trHeight w:val="461"/>
        </w:trPr>
        <w:tc>
          <w:tcPr>
            <w:tcW w:w="3600" w:type="dxa"/>
          </w:tcPr>
          <w:p w14:paraId="5B3A15E0" w14:textId="77777777" w:rsidR="00571704" w:rsidRPr="008A6832" w:rsidRDefault="00571704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880" w:type="dxa"/>
          </w:tcPr>
          <w:p w14:paraId="5E660971" w14:textId="77777777" w:rsidR="00571704" w:rsidRPr="008A6832" w:rsidRDefault="00571704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340" w:type="dxa"/>
          </w:tcPr>
          <w:p w14:paraId="0B851071" w14:textId="77777777" w:rsidR="00571704" w:rsidRPr="008A6832" w:rsidRDefault="00571704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340" w:type="dxa"/>
          </w:tcPr>
          <w:p w14:paraId="0AD4711B" w14:textId="77777777" w:rsidR="00571704" w:rsidRPr="008A6832" w:rsidRDefault="00571704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571704" w14:paraId="4938B2E1" w14:textId="77777777" w:rsidTr="00E757D8">
        <w:trPr>
          <w:trHeight w:val="461"/>
        </w:trPr>
        <w:tc>
          <w:tcPr>
            <w:tcW w:w="3600" w:type="dxa"/>
          </w:tcPr>
          <w:p w14:paraId="15AF47F3" w14:textId="62AF3F9C" w:rsidR="00571704" w:rsidRPr="00E441AD" w:rsidRDefault="00571704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TW_</w:t>
            </w:r>
            <w:r w:rsidR="00E757D8">
              <w:rPr>
                <w:rFonts w:ascii="Times New Roman" w:hAnsi="Times New Roman" w:cs="Times New Roman"/>
                <w:sz w:val="24"/>
                <w:szCs w:val="24"/>
              </w:rPr>
              <w:t>TransactionDateTime</w:t>
            </w:r>
            <w:proofErr w:type="spellEnd"/>
          </w:p>
        </w:tc>
        <w:tc>
          <w:tcPr>
            <w:tcW w:w="2880" w:type="dxa"/>
          </w:tcPr>
          <w:p w14:paraId="0067FC63" w14:textId="5FE6CC6D" w:rsidR="00571704" w:rsidRPr="00E441AD" w:rsidRDefault="00571704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Withdrawal</w:t>
            </w:r>
            <w:proofErr w:type="spellEnd"/>
          </w:p>
        </w:tc>
        <w:tc>
          <w:tcPr>
            <w:tcW w:w="2340" w:type="dxa"/>
          </w:tcPr>
          <w:p w14:paraId="304A23E7" w14:textId="77777777" w:rsidR="00571704" w:rsidRPr="00CD7439" w:rsidRDefault="00571704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DateTime</w:t>
            </w:r>
            <w:proofErr w:type="spellEnd"/>
          </w:p>
        </w:tc>
        <w:tc>
          <w:tcPr>
            <w:tcW w:w="2340" w:type="dxa"/>
          </w:tcPr>
          <w:p w14:paraId="275028C4" w14:textId="77777777" w:rsidR="00571704" w:rsidRPr="00CD7439" w:rsidRDefault="00571704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7E1C31CF" w14:textId="460DE3A6" w:rsidR="00851A2B" w:rsidRDefault="00851A2B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DE32349" w14:textId="2DCD620A" w:rsidR="00D2494C" w:rsidRDefault="00D2494C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B36EE27" w14:textId="455B23D0" w:rsidR="00D2494C" w:rsidRDefault="00D2494C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479ADA4" w14:textId="5B074691" w:rsidR="00D2494C" w:rsidRDefault="00D2494C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11ED418" w14:textId="77777777" w:rsidR="00D2494C" w:rsidRDefault="00D2494C" w:rsidP="008624F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1CBD7DB" w14:textId="5E2CF768" w:rsidR="00085CCD" w:rsidRDefault="00085CCD" w:rsidP="00851A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lastRenderedPageBreak/>
        <w:t>Check Constraint Details</w:t>
      </w:r>
    </w:p>
    <w:tbl>
      <w:tblPr>
        <w:tblStyle w:val="TableGrid"/>
        <w:tblW w:w="111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2700"/>
        <w:gridCol w:w="1980"/>
        <w:gridCol w:w="2700"/>
        <w:gridCol w:w="3780"/>
      </w:tblGrid>
      <w:tr w:rsidR="00085CCD" w14:paraId="44544E28" w14:textId="77777777" w:rsidTr="00255036">
        <w:trPr>
          <w:trHeight w:val="461"/>
        </w:trPr>
        <w:tc>
          <w:tcPr>
            <w:tcW w:w="2700" w:type="dxa"/>
          </w:tcPr>
          <w:p w14:paraId="3424DF93" w14:textId="77777777" w:rsidR="00085CCD" w:rsidRPr="008A6832" w:rsidRDefault="00085CCD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980" w:type="dxa"/>
          </w:tcPr>
          <w:p w14:paraId="05A1DD5A" w14:textId="77777777" w:rsidR="00085CCD" w:rsidRPr="008A6832" w:rsidRDefault="00085CCD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00" w:type="dxa"/>
          </w:tcPr>
          <w:p w14:paraId="2DB57C18" w14:textId="77777777" w:rsidR="00085CCD" w:rsidRPr="008A6832" w:rsidRDefault="00085CCD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780" w:type="dxa"/>
          </w:tcPr>
          <w:p w14:paraId="2666799D" w14:textId="77777777" w:rsidR="00085CCD" w:rsidRPr="008A6832" w:rsidRDefault="00085CCD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D13B2D" w14:paraId="5E7675F8" w14:textId="77777777" w:rsidTr="00255036">
        <w:trPr>
          <w:trHeight w:val="461"/>
        </w:trPr>
        <w:tc>
          <w:tcPr>
            <w:tcW w:w="2700" w:type="dxa"/>
          </w:tcPr>
          <w:p w14:paraId="06C941B8" w14:textId="2355DA92" w:rsidR="00D13B2D" w:rsidRPr="002067FA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CTW_TransactionStatusID_Length</w:t>
            </w:r>
            <w:proofErr w:type="spellEnd"/>
          </w:p>
        </w:tc>
        <w:tc>
          <w:tcPr>
            <w:tcW w:w="1980" w:type="dxa"/>
          </w:tcPr>
          <w:p w14:paraId="71EADB26" w14:textId="375CEA17" w:rsidR="00D13B2D" w:rsidRPr="002067FA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2A2C">
              <w:rPr>
                <w:rFonts w:ascii="Times New Roman" w:hAnsi="Times New Roman" w:cs="Times New Roman"/>
                <w:sz w:val="24"/>
                <w:szCs w:val="24"/>
              </w:rPr>
              <w:t>CustomerTrasactionWithdrawal</w:t>
            </w:r>
            <w:proofErr w:type="spellEnd"/>
          </w:p>
        </w:tc>
        <w:tc>
          <w:tcPr>
            <w:tcW w:w="2700" w:type="dxa"/>
          </w:tcPr>
          <w:p w14:paraId="59E6408E" w14:textId="42B80A0B" w:rsidR="00D13B2D" w:rsidRPr="002067FA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sTransactionStatusID</w:t>
            </w:r>
            <w:proofErr w:type="spellEnd"/>
          </w:p>
        </w:tc>
        <w:tc>
          <w:tcPr>
            <w:tcW w:w="3780" w:type="dxa"/>
          </w:tcPr>
          <w:p w14:paraId="71477C3F" w14:textId="44CC0D1C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tsTransactionStatus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8))</w:t>
            </w:r>
          </w:p>
        </w:tc>
      </w:tr>
      <w:tr w:rsidR="008624FD" w14:paraId="35BA4E2E" w14:textId="77777777" w:rsidTr="00255036">
        <w:trPr>
          <w:trHeight w:val="461"/>
        </w:trPr>
        <w:tc>
          <w:tcPr>
            <w:tcW w:w="2700" w:type="dxa"/>
          </w:tcPr>
          <w:p w14:paraId="3605377F" w14:textId="14022BC4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CTW_TransactionDescriptionID_Length</w:t>
            </w:r>
            <w:proofErr w:type="spellEnd"/>
          </w:p>
        </w:tc>
        <w:tc>
          <w:tcPr>
            <w:tcW w:w="1980" w:type="dxa"/>
          </w:tcPr>
          <w:p w14:paraId="012EDF3A" w14:textId="63743214" w:rsidR="008624FD" w:rsidRPr="000A2A2C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2A2C">
              <w:rPr>
                <w:rFonts w:ascii="Times New Roman" w:hAnsi="Times New Roman" w:cs="Times New Roman"/>
                <w:sz w:val="24"/>
                <w:szCs w:val="24"/>
              </w:rPr>
              <w:t>CustomerTrasactionWithdrawal</w:t>
            </w:r>
            <w:proofErr w:type="spellEnd"/>
          </w:p>
        </w:tc>
        <w:tc>
          <w:tcPr>
            <w:tcW w:w="2700" w:type="dxa"/>
          </w:tcPr>
          <w:p w14:paraId="7E36709C" w14:textId="1EB05950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dTransactionDescriptionID</w:t>
            </w:r>
            <w:proofErr w:type="spellEnd"/>
          </w:p>
        </w:tc>
        <w:tc>
          <w:tcPr>
            <w:tcW w:w="3780" w:type="dxa"/>
          </w:tcPr>
          <w:p w14:paraId="098B07E3" w14:textId="7AE73802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tdTransactionDescription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8))</w:t>
            </w:r>
          </w:p>
        </w:tc>
      </w:tr>
      <w:tr w:rsidR="008624FD" w14:paraId="06B8D4C0" w14:textId="77777777" w:rsidTr="00255036">
        <w:trPr>
          <w:trHeight w:val="461"/>
        </w:trPr>
        <w:tc>
          <w:tcPr>
            <w:tcW w:w="2700" w:type="dxa"/>
          </w:tcPr>
          <w:p w14:paraId="7D27679C" w14:textId="5FC0C33A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67FA">
              <w:rPr>
                <w:rFonts w:ascii="Times New Roman" w:hAnsi="Times New Roman" w:cs="Times New Roman"/>
                <w:sz w:val="24"/>
                <w:szCs w:val="24"/>
              </w:rPr>
              <w:t>CHK_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W</w:t>
            </w:r>
            <w:r w:rsidRPr="002067FA">
              <w:rPr>
                <w:rFonts w:ascii="Times New Roman" w:hAnsi="Times New Roman" w:cs="Times New Roman"/>
                <w:sz w:val="24"/>
                <w:szCs w:val="24"/>
              </w:rPr>
              <w:t>_TransactionAmount_Amount</w:t>
            </w:r>
            <w:proofErr w:type="spellEnd"/>
          </w:p>
        </w:tc>
        <w:tc>
          <w:tcPr>
            <w:tcW w:w="1980" w:type="dxa"/>
          </w:tcPr>
          <w:p w14:paraId="6BBEC9B3" w14:textId="33D2AEAA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67FA">
              <w:rPr>
                <w:rFonts w:ascii="Times New Roman" w:hAnsi="Times New Roman" w:cs="Times New Roman"/>
                <w:sz w:val="24"/>
                <w:szCs w:val="24"/>
              </w:rPr>
              <w:t>CustomerTransa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ithdrawal</w:t>
            </w:r>
            <w:proofErr w:type="spellEnd"/>
          </w:p>
        </w:tc>
        <w:tc>
          <w:tcPr>
            <w:tcW w:w="2700" w:type="dxa"/>
          </w:tcPr>
          <w:p w14:paraId="114CC5F3" w14:textId="3E4C6406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67FA">
              <w:rPr>
                <w:rFonts w:ascii="Times New Roman" w:hAnsi="Times New Roman" w:cs="Times New Roman"/>
                <w:sz w:val="24"/>
                <w:szCs w:val="24"/>
              </w:rPr>
              <w:t>TransactionAmount</w:t>
            </w:r>
            <w:proofErr w:type="spellEnd"/>
          </w:p>
        </w:tc>
        <w:tc>
          <w:tcPr>
            <w:tcW w:w="3780" w:type="dxa"/>
          </w:tcPr>
          <w:p w14:paraId="4952C0BC" w14:textId="314DB9E2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Amou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gt;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.00 )</w:t>
            </w:r>
            <w:proofErr w:type="gramEnd"/>
          </w:p>
        </w:tc>
      </w:tr>
      <w:tr w:rsidR="008624FD" w14:paraId="513021CA" w14:textId="77777777" w:rsidTr="00255036">
        <w:trPr>
          <w:trHeight w:val="461"/>
        </w:trPr>
        <w:tc>
          <w:tcPr>
            <w:tcW w:w="2700" w:type="dxa"/>
          </w:tcPr>
          <w:p w14:paraId="5630DCD7" w14:textId="2AF8DDC4" w:rsidR="008624FD" w:rsidRPr="002067FA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CHK_C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_NSAccountNumber_BSAccountNumber_PSAccountNumber_Length</w:t>
            </w:r>
            <w:proofErr w:type="spellEnd"/>
          </w:p>
        </w:tc>
        <w:tc>
          <w:tcPr>
            <w:tcW w:w="1980" w:type="dxa"/>
          </w:tcPr>
          <w:p w14:paraId="2B950FDB" w14:textId="2EA3B43A" w:rsidR="008624FD" w:rsidRPr="002067FA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2A2C">
              <w:rPr>
                <w:rFonts w:ascii="Times New Roman" w:hAnsi="Times New Roman" w:cs="Times New Roman"/>
                <w:sz w:val="24"/>
                <w:szCs w:val="24"/>
              </w:rPr>
              <w:t>CustomerTrasactionWithdrawal</w:t>
            </w:r>
            <w:proofErr w:type="spellEnd"/>
          </w:p>
        </w:tc>
        <w:tc>
          <w:tcPr>
            <w:tcW w:w="2700" w:type="dxa"/>
          </w:tcPr>
          <w:p w14:paraId="086C4191" w14:textId="4226D44B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3C1C0828" w14:textId="66AB2580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108DFFAE" w14:textId="4ECA7AB0" w:rsidR="008624FD" w:rsidRPr="002067FA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</w:p>
        </w:tc>
        <w:tc>
          <w:tcPr>
            <w:tcW w:w="3780" w:type="dxa"/>
          </w:tcPr>
          <w:p w14:paraId="329675C0" w14:textId="7B789CB6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( (</w:t>
            </w:r>
            <w:proofErr w:type="gram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LEN)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) = 8) OR (LEN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) = 8) OR (LEN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) = 8) )</w:t>
            </w:r>
          </w:p>
        </w:tc>
      </w:tr>
      <w:tr w:rsidR="008624FD" w14:paraId="0B38C810" w14:textId="77777777" w:rsidTr="00255036">
        <w:trPr>
          <w:trHeight w:val="461"/>
        </w:trPr>
        <w:tc>
          <w:tcPr>
            <w:tcW w:w="2700" w:type="dxa"/>
          </w:tcPr>
          <w:p w14:paraId="2CFFF5BD" w14:textId="17CBC44B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CHK_C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_NSAccountNumber_BSAccountNumber_PSAccountNumber_NotNullVerification</w:t>
            </w:r>
          </w:p>
        </w:tc>
        <w:tc>
          <w:tcPr>
            <w:tcW w:w="1980" w:type="dxa"/>
          </w:tcPr>
          <w:p w14:paraId="72830D6D" w14:textId="1F7EBEBF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2A2C">
              <w:rPr>
                <w:rFonts w:ascii="Times New Roman" w:hAnsi="Times New Roman" w:cs="Times New Roman"/>
                <w:sz w:val="24"/>
                <w:szCs w:val="24"/>
              </w:rPr>
              <w:t>CustomerTrasactionWithdrawal</w:t>
            </w:r>
            <w:proofErr w:type="spellEnd"/>
          </w:p>
        </w:tc>
        <w:tc>
          <w:tcPr>
            <w:tcW w:w="2700" w:type="dxa"/>
          </w:tcPr>
          <w:p w14:paraId="336E1851" w14:textId="48D18DF3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21A7B305" w14:textId="2A3F7F37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28A71086" w14:textId="610035F3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</w:p>
        </w:tc>
        <w:tc>
          <w:tcPr>
            <w:tcW w:w="3780" w:type="dxa"/>
          </w:tcPr>
          <w:p w14:paraId="2C31BD52" w14:textId="65D81485" w:rsidR="008624FD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 xml:space="preserve"> = '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') OR 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 xml:space="preserve"> = '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') OR 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 xml:space="preserve"> = '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'))</w:t>
            </w:r>
          </w:p>
        </w:tc>
      </w:tr>
      <w:tr w:rsidR="008624FD" w14:paraId="12E2305A" w14:textId="77777777" w:rsidTr="00255036">
        <w:trPr>
          <w:trHeight w:val="461"/>
        </w:trPr>
        <w:tc>
          <w:tcPr>
            <w:tcW w:w="2700" w:type="dxa"/>
          </w:tcPr>
          <w:p w14:paraId="6994FC6E" w14:textId="223061F7" w:rsidR="008624FD" w:rsidRPr="00066123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CTW_TellerID_Length</w:t>
            </w:r>
            <w:proofErr w:type="spellEnd"/>
          </w:p>
        </w:tc>
        <w:tc>
          <w:tcPr>
            <w:tcW w:w="1980" w:type="dxa"/>
          </w:tcPr>
          <w:p w14:paraId="13A500C0" w14:textId="21665BCD" w:rsidR="008624FD" w:rsidRPr="002067FA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2A2C">
              <w:rPr>
                <w:rFonts w:ascii="Times New Roman" w:hAnsi="Times New Roman" w:cs="Times New Roman"/>
                <w:sz w:val="24"/>
                <w:szCs w:val="24"/>
              </w:rPr>
              <w:t>CustomerTrasactionWithdrawal</w:t>
            </w:r>
            <w:proofErr w:type="spellEnd"/>
          </w:p>
        </w:tc>
        <w:tc>
          <w:tcPr>
            <w:tcW w:w="2700" w:type="dxa"/>
          </w:tcPr>
          <w:p w14:paraId="3C1A71BC" w14:textId="0A659576" w:rsidR="008624FD" w:rsidRPr="00066123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ProcessedBy</w:t>
            </w:r>
            <w:proofErr w:type="spellEnd"/>
          </w:p>
        </w:tc>
        <w:tc>
          <w:tcPr>
            <w:tcW w:w="3780" w:type="dxa"/>
          </w:tcPr>
          <w:p w14:paraId="5D8A04AC" w14:textId="54F7F190" w:rsidR="008624FD" w:rsidRPr="00066123" w:rsidRDefault="008624FD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tTellerID_ProcessedB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8))</w:t>
            </w:r>
          </w:p>
        </w:tc>
      </w:tr>
    </w:tbl>
    <w:p w14:paraId="6E6879ED" w14:textId="77777777" w:rsidR="00BE5CFA" w:rsidRDefault="00BE5CFA" w:rsidP="000A2A2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EB2D43A" w14:textId="77777777" w:rsidR="000A2A2C" w:rsidRDefault="000A2A2C" w:rsidP="000A2A2C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Trigger 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>Details</w:t>
      </w:r>
    </w:p>
    <w:tbl>
      <w:tblPr>
        <w:tblStyle w:val="TableGrid"/>
        <w:tblW w:w="111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1890"/>
        <w:gridCol w:w="1800"/>
        <w:gridCol w:w="2610"/>
        <w:gridCol w:w="2250"/>
        <w:gridCol w:w="2610"/>
      </w:tblGrid>
      <w:tr w:rsidR="000A2A2C" w14:paraId="3729B259" w14:textId="77777777" w:rsidTr="007D7D72">
        <w:trPr>
          <w:trHeight w:val="461"/>
        </w:trPr>
        <w:tc>
          <w:tcPr>
            <w:tcW w:w="1890" w:type="dxa"/>
          </w:tcPr>
          <w:p w14:paraId="1D8488EB" w14:textId="77777777" w:rsidR="000A2A2C" w:rsidRPr="008A6832" w:rsidRDefault="000A2A2C" w:rsidP="00A135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igger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800" w:type="dxa"/>
          </w:tcPr>
          <w:p w14:paraId="00855CAB" w14:textId="77777777" w:rsidR="000A2A2C" w:rsidRPr="008A6832" w:rsidRDefault="000A2A2C" w:rsidP="00A135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610" w:type="dxa"/>
          </w:tcPr>
          <w:p w14:paraId="1740AF91" w14:textId="77777777" w:rsidR="000A2A2C" w:rsidRPr="008A6832" w:rsidRDefault="000A2A2C" w:rsidP="00A135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ffecting Table</w:t>
            </w:r>
          </w:p>
        </w:tc>
        <w:tc>
          <w:tcPr>
            <w:tcW w:w="2250" w:type="dxa"/>
          </w:tcPr>
          <w:p w14:paraId="279BFDEF" w14:textId="77777777" w:rsidR="000A2A2C" w:rsidRPr="008A6832" w:rsidRDefault="000A2A2C" w:rsidP="00A135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ffecting Column</w:t>
            </w:r>
          </w:p>
        </w:tc>
        <w:tc>
          <w:tcPr>
            <w:tcW w:w="2610" w:type="dxa"/>
          </w:tcPr>
          <w:p w14:paraId="266977E7" w14:textId="77777777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</w:tr>
      <w:tr w:rsidR="000A2A2C" w14:paraId="1DD38304" w14:textId="77777777" w:rsidTr="007D7D72">
        <w:trPr>
          <w:trHeight w:val="461"/>
        </w:trPr>
        <w:tc>
          <w:tcPr>
            <w:tcW w:w="1890" w:type="dxa"/>
          </w:tcPr>
          <w:p w14:paraId="55ABBEDC" w14:textId="42B2E593" w:rsidR="000A2A2C" w:rsidRPr="00E441AD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2A2C">
              <w:rPr>
                <w:rFonts w:ascii="Times New Roman" w:hAnsi="Times New Roman" w:cs="Times New Roman"/>
                <w:sz w:val="24"/>
                <w:szCs w:val="24"/>
              </w:rPr>
              <w:t>TR_UpdateAccountBalanceAfterWithdrawal</w:t>
            </w:r>
            <w:proofErr w:type="spellEnd"/>
          </w:p>
        </w:tc>
        <w:tc>
          <w:tcPr>
            <w:tcW w:w="1800" w:type="dxa"/>
          </w:tcPr>
          <w:p w14:paraId="38C5DAD5" w14:textId="05F8BA1D" w:rsidR="000A2A2C" w:rsidRP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2A2C">
              <w:rPr>
                <w:rFonts w:ascii="Times New Roman" w:hAnsi="Times New Roman" w:cs="Times New Roman"/>
                <w:sz w:val="24"/>
                <w:szCs w:val="24"/>
              </w:rPr>
              <w:t>CustomerTrasactionWithdrawal</w:t>
            </w:r>
            <w:proofErr w:type="spellEnd"/>
          </w:p>
        </w:tc>
        <w:tc>
          <w:tcPr>
            <w:tcW w:w="2610" w:type="dxa"/>
          </w:tcPr>
          <w:p w14:paraId="19690036" w14:textId="77777777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6C39E17E" w14:textId="77777777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BonusSaving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038CA2BA" w14:textId="77777777" w:rsidR="000A2A2C" w:rsidRPr="00CD7439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</w:tc>
        <w:tc>
          <w:tcPr>
            <w:tcW w:w="2250" w:type="dxa"/>
          </w:tcPr>
          <w:p w14:paraId="454B681A" w14:textId="77777777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SAccountBalanc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78E57F90" w14:textId="77777777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SAccountBalacn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175BBA84" w14:textId="77777777" w:rsidR="000A2A2C" w:rsidRPr="00CD7439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SAccountBalance</w:t>
            </w:r>
            <w:proofErr w:type="spellEnd"/>
          </w:p>
        </w:tc>
        <w:tc>
          <w:tcPr>
            <w:tcW w:w="2610" w:type="dxa"/>
          </w:tcPr>
          <w:p w14:paraId="350F0F87" w14:textId="4883F8AA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fter a withdrawal transaction is inserted, the customer’s account balance will be deducted.</w:t>
            </w:r>
          </w:p>
        </w:tc>
      </w:tr>
    </w:tbl>
    <w:p w14:paraId="6DBEC686" w14:textId="2AC33019" w:rsidR="00085CCD" w:rsidRDefault="00085CCD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3355535" w14:textId="77777777" w:rsidR="00BE5CFA" w:rsidRPr="003E0A39" w:rsidRDefault="00BE5CFA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3551CE5" w14:textId="208A6989" w:rsidR="00F557EB" w:rsidRPr="00BF4F35" w:rsidRDefault="00F557EB" w:rsidP="00705CC9">
      <w:pPr>
        <w:pStyle w:val="Heading2"/>
        <w:numPr>
          <w:ilvl w:val="0"/>
          <w:numId w:val="38"/>
        </w:numPr>
      </w:pPr>
      <w:r>
        <w:lastRenderedPageBreak/>
        <w:t>Manager</w:t>
      </w:r>
      <w:r w:rsidRPr="00BF4F35">
        <w:t xml:space="preserve"> </w:t>
      </w:r>
      <w:r w:rsidR="00490006">
        <w:t>Table:</w:t>
      </w:r>
    </w:p>
    <w:tbl>
      <w:tblPr>
        <w:tblStyle w:val="TableGrid"/>
        <w:tblpPr w:leftFromText="180" w:rightFromText="180" w:vertAnchor="text" w:horzAnchor="margin" w:tblpXSpec="center" w:tblpY="191"/>
        <w:tblW w:w="11155" w:type="dxa"/>
        <w:tblLayout w:type="fixed"/>
        <w:tblLook w:val="04A0" w:firstRow="1" w:lastRow="0" w:firstColumn="1" w:lastColumn="0" w:noHBand="0" w:noVBand="1"/>
      </w:tblPr>
      <w:tblGrid>
        <w:gridCol w:w="2785"/>
        <w:gridCol w:w="1355"/>
        <w:gridCol w:w="1530"/>
        <w:gridCol w:w="1710"/>
        <w:gridCol w:w="1965"/>
        <w:gridCol w:w="1810"/>
      </w:tblGrid>
      <w:tr w:rsidR="00217083" w14:paraId="71653FAD" w14:textId="77777777" w:rsidTr="00BE5CFA">
        <w:trPr>
          <w:trHeight w:val="447"/>
        </w:trPr>
        <w:tc>
          <w:tcPr>
            <w:tcW w:w="2785" w:type="dxa"/>
          </w:tcPr>
          <w:p w14:paraId="706DAC3E" w14:textId="77777777" w:rsidR="00217083" w:rsidRPr="006F34E1" w:rsidRDefault="00217083" w:rsidP="0021708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355" w:type="dxa"/>
          </w:tcPr>
          <w:p w14:paraId="3A75C7ED" w14:textId="77777777" w:rsidR="00217083" w:rsidRPr="006F34E1" w:rsidRDefault="00217083" w:rsidP="0021708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53839D3F" w14:textId="77777777" w:rsidR="00217083" w:rsidRPr="006F34E1" w:rsidRDefault="00217083" w:rsidP="0021708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710" w:type="dxa"/>
          </w:tcPr>
          <w:p w14:paraId="7B346508" w14:textId="77777777" w:rsidR="00217083" w:rsidRPr="006F34E1" w:rsidRDefault="00217083" w:rsidP="0021708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65" w:type="dxa"/>
          </w:tcPr>
          <w:p w14:paraId="2414DA5F" w14:textId="77777777" w:rsidR="00217083" w:rsidRDefault="00217083" w:rsidP="0021708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4F0A28BB" w14:textId="77777777" w:rsidR="00217083" w:rsidRPr="006F34E1" w:rsidRDefault="00217083" w:rsidP="0021708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810" w:type="dxa"/>
          </w:tcPr>
          <w:p w14:paraId="53C96CF1" w14:textId="77777777" w:rsidR="00217083" w:rsidRPr="006F34E1" w:rsidRDefault="00217083" w:rsidP="0021708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336D72" w14:paraId="3B29A49A" w14:textId="77777777" w:rsidTr="00BE5CFA">
        <w:trPr>
          <w:trHeight w:val="459"/>
        </w:trPr>
        <w:tc>
          <w:tcPr>
            <w:tcW w:w="2785" w:type="dxa"/>
          </w:tcPr>
          <w:p w14:paraId="7FAC506D" w14:textId="54918159" w:rsidR="00336D72" w:rsidRDefault="006714D9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336D72">
              <w:rPr>
                <w:rFonts w:ascii="Times New Roman" w:hAnsi="Times New Roman" w:cs="Times New Roman"/>
                <w:sz w:val="24"/>
                <w:szCs w:val="24"/>
              </w:rPr>
              <w:t>RecordID</w:t>
            </w:r>
            <w:proofErr w:type="spellEnd"/>
          </w:p>
        </w:tc>
        <w:tc>
          <w:tcPr>
            <w:tcW w:w="1355" w:type="dxa"/>
          </w:tcPr>
          <w:p w14:paraId="1096747D" w14:textId="108637B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530" w:type="dxa"/>
          </w:tcPr>
          <w:p w14:paraId="76FFA1DE" w14:textId="08142154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47F1C645" w14:textId="074F4FB0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65" w:type="dxa"/>
          </w:tcPr>
          <w:p w14:paraId="08B0C0F2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-</w:t>
            </w:r>
          </w:p>
          <w:p w14:paraId="21503264" w14:textId="7FE6CB9E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10" w:type="dxa"/>
          </w:tcPr>
          <w:p w14:paraId="1CA9DA55" w14:textId="541E6615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36D72" w14:paraId="36462452" w14:textId="77777777" w:rsidTr="00BE5CFA">
        <w:trPr>
          <w:trHeight w:val="459"/>
        </w:trPr>
        <w:tc>
          <w:tcPr>
            <w:tcW w:w="2785" w:type="dxa"/>
          </w:tcPr>
          <w:p w14:paraId="5448BFCA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ID</w:t>
            </w:r>
            <w:proofErr w:type="spellEnd"/>
          </w:p>
        </w:tc>
        <w:tc>
          <w:tcPr>
            <w:tcW w:w="1355" w:type="dxa"/>
          </w:tcPr>
          <w:p w14:paraId="05F2909D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45A27D8C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63DD75A5" w14:textId="0A6B76AE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1965" w:type="dxa"/>
          </w:tcPr>
          <w:p w14:paraId="41F71515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–</w:t>
            </w:r>
          </w:p>
          <w:p w14:paraId="3EF08DD0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000001</w:t>
            </w:r>
          </w:p>
        </w:tc>
        <w:tc>
          <w:tcPr>
            <w:tcW w:w="1810" w:type="dxa"/>
          </w:tcPr>
          <w:p w14:paraId="2D7D2D78" w14:textId="40DFDF24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00000</w:t>
            </w:r>
            <w:r w:rsidR="007D7CD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336D72" w14:paraId="50D4C6FC" w14:textId="77777777" w:rsidTr="00BE5CFA">
        <w:trPr>
          <w:trHeight w:val="459"/>
        </w:trPr>
        <w:tc>
          <w:tcPr>
            <w:tcW w:w="2785" w:type="dxa"/>
          </w:tcPr>
          <w:p w14:paraId="3BEC1B75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nch</w:t>
            </w:r>
          </w:p>
        </w:tc>
        <w:tc>
          <w:tcPr>
            <w:tcW w:w="1355" w:type="dxa"/>
          </w:tcPr>
          <w:p w14:paraId="6BE61DC9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30)</w:t>
            </w:r>
          </w:p>
        </w:tc>
        <w:tc>
          <w:tcPr>
            <w:tcW w:w="1530" w:type="dxa"/>
          </w:tcPr>
          <w:p w14:paraId="76119064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characters</w:t>
            </w:r>
          </w:p>
        </w:tc>
        <w:tc>
          <w:tcPr>
            <w:tcW w:w="1710" w:type="dxa"/>
          </w:tcPr>
          <w:p w14:paraId="1ADD4D95" w14:textId="47D5A94C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36F60D58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186AB5FF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erpool</w:t>
            </w:r>
          </w:p>
        </w:tc>
      </w:tr>
      <w:tr w:rsidR="00336D72" w14:paraId="627D30EB" w14:textId="77777777" w:rsidTr="00BE5CFA">
        <w:trPr>
          <w:trHeight w:val="459"/>
        </w:trPr>
        <w:tc>
          <w:tcPr>
            <w:tcW w:w="2785" w:type="dxa"/>
          </w:tcPr>
          <w:p w14:paraId="0DE2991A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Name</w:t>
            </w:r>
          </w:p>
        </w:tc>
        <w:tc>
          <w:tcPr>
            <w:tcW w:w="1355" w:type="dxa"/>
          </w:tcPr>
          <w:p w14:paraId="49182EF8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0)</w:t>
            </w:r>
          </w:p>
        </w:tc>
        <w:tc>
          <w:tcPr>
            <w:tcW w:w="1530" w:type="dxa"/>
          </w:tcPr>
          <w:p w14:paraId="3FCEC699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characters</w:t>
            </w:r>
          </w:p>
        </w:tc>
        <w:tc>
          <w:tcPr>
            <w:tcW w:w="1710" w:type="dxa"/>
          </w:tcPr>
          <w:p w14:paraId="7AA5A1A3" w14:textId="463EF5EF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3F36E40C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37D787B0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orge</w:t>
            </w:r>
          </w:p>
        </w:tc>
      </w:tr>
      <w:tr w:rsidR="00336D72" w14:paraId="25B63A1C" w14:textId="77777777" w:rsidTr="00BE5CFA">
        <w:trPr>
          <w:trHeight w:val="459"/>
        </w:trPr>
        <w:tc>
          <w:tcPr>
            <w:tcW w:w="2785" w:type="dxa"/>
          </w:tcPr>
          <w:p w14:paraId="77CA9A3C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ddleName</w:t>
            </w:r>
            <w:proofErr w:type="spellEnd"/>
          </w:p>
        </w:tc>
        <w:tc>
          <w:tcPr>
            <w:tcW w:w="1355" w:type="dxa"/>
          </w:tcPr>
          <w:p w14:paraId="328BDB18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5)</w:t>
            </w:r>
          </w:p>
        </w:tc>
        <w:tc>
          <w:tcPr>
            <w:tcW w:w="1530" w:type="dxa"/>
          </w:tcPr>
          <w:p w14:paraId="3A6105C1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 characters</w:t>
            </w:r>
          </w:p>
        </w:tc>
        <w:tc>
          <w:tcPr>
            <w:tcW w:w="1710" w:type="dxa"/>
          </w:tcPr>
          <w:p w14:paraId="37269561" w14:textId="2281E8E1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65" w:type="dxa"/>
          </w:tcPr>
          <w:p w14:paraId="5E3D8307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78D886BF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ah</w:t>
            </w:r>
          </w:p>
        </w:tc>
      </w:tr>
      <w:tr w:rsidR="00336D72" w14:paraId="6D7F43F0" w14:textId="77777777" w:rsidTr="00BE5CFA">
        <w:trPr>
          <w:trHeight w:val="459"/>
        </w:trPr>
        <w:tc>
          <w:tcPr>
            <w:tcW w:w="2785" w:type="dxa"/>
          </w:tcPr>
          <w:p w14:paraId="5AE00D3A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stName</w:t>
            </w:r>
            <w:proofErr w:type="spellEnd"/>
          </w:p>
        </w:tc>
        <w:tc>
          <w:tcPr>
            <w:tcW w:w="1355" w:type="dxa"/>
          </w:tcPr>
          <w:p w14:paraId="606847BB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30)</w:t>
            </w:r>
          </w:p>
        </w:tc>
        <w:tc>
          <w:tcPr>
            <w:tcW w:w="1530" w:type="dxa"/>
          </w:tcPr>
          <w:p w14:paraId="1B94ACB9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characters</w:t>
            </w:r>
          </w:p>
        </w:tc>
        <w:tc>
          <w:tcPr>
            <w:tcW w:w="1710" w:type="dxa"/>
          </w:tcPr>
          <w:p w14:paraId="31B2FC3E" w14:textId="7B25E81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3A83917E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647166BD" w14:textId="77777777" w:rsidR="00336D72" w:rsidRPr="008A683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am</w:t>
            </w:r>
          </w:p>
        </w:tc>
      </w:tr>
      <w:tr w:rsidR="00336D72" w14:paraId="4A249637" w14:textId="77777777" w:rsidTr="00BE5CFA">
        <w:trPr>
          <w:trHeight w:val="459"/>
        </w:trPr>
        <w:tc>
          <w:tcPr>
            <w:tcW w:w="2785" w:type="dxa"/>
          </w:tcPr>
          <w:p w14:paraId="465E41E0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neAddress</w:t>
            </w:r>
            <w:proofErr w:type="spellEnd"/>
          </w:p>
        </w:tc>
        <w:tc>
          <w:tcPr>
            <w:tcW w:w="1355" w:type="dxa"/>
          </w:tcPr>
          <w:p w14:paraId="29121999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40)</w:t>
            </w:r>
          </w:p>
        </w:tc>
        <w:tc>
          <w:tcPr>
            <w:tcW w:w="1530" w:type="dxa"/>
          </w:tcPr>
          <w:p w14:paraId="366CD9A6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 characters</w:t>
            </w:r>
          </w:p>
        </w:tc>
        <w:tc>
          <w:tcPr>
            <w:tcW w:w="1710" w:type="dxa"/>
          </w:tcPr>
          <w:p w14:paraId="08E691B2" w14:textId="27EA3C7D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10700BB8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357E5235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ach Lane</w:t>
            </w:r>
          </w:p>
        </w:tc>
      </w:tr>
      <w:tr w:rsidR="00336D72" w14:paraId="02DDF23A" w14:textId="77777777" w:rsidTr="00BE5CFA">
        <w:trPr>
          <w:trHeight w:val="459"/>
        </w:trPr>
        <w:tc>
          <w:tcPr>
            <w:tcW w:w="2785" w:type="dxa"/>
          </w:tcPr>
          <w:p w14:paraId="78A3A973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ty</w:t>
            </w:r>
          </w:p>
        </w:tc>
        <w:tc>
          <w:tcPr>
            <w:tcW w:w="1355" w:type="dxa"/>
          </w:tcPr>
          <w:p w14:paraId="39A88914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0)</w:t>
            </w:r>
          </w:p>
        </w:tc>
        <w:tc>
          <w:tcPr>
            <w:tcW w:w="1530" w:type="dxa"/>
          </w:tcPr>
          <w:p w14:paraId="119F981D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characters</w:t>
            </w:r>
          </w:p>
        </w:tc>
        <w:tc>
          <w:tcPr>
            <w:tcW w:w="1710" w:type="dxa"/>
          </w:tcPr>
          <w:p w14:paraId="329B4DD4" w14:textId="2C534369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0B0587D3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6E3859E7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erpool</w:t>
            </w:r>
          </w:p>
        </w:tc>
      </w:tr>
      <w:tr w:rsidR="00336D72" w14:paraId="03E69B50" w14:textId="77777777" w:rsidTr="00BE5CFA">
        <w:trPr>
          <w:trHeight w:val="459"/>
        </w:trPr>
        <w:tc>
          <w:tcPr>
            <w:tcW w:w="2785" w:type="dxa"/>
          </w:tcPr>
          <w:p w14:paraId="17A23F90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</w:p>
        </w:tc>
        <w:tc>
          <w:tcPr>
            <w:tcW w:w="1355" w:type="dxa"/>
          </w:tcPr>
          <w:p w14:paraId="466D3C66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50)</w:t>
            </w:r>
          </w:p>
        </w:tc>
        <w:tc>
          <w:tcPr>
            <w:tcW w:w="1530" w:type="dxa"/>
          </w:tcPr>
          <w:p w14:paraId="67B2F1AA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 characters</w:t>
            </w:r>
          </w:p>
        </w:tc>
        <w:tc>
          <w:tcPr>
            <w:tcW w:w="1710" w:type="dxa"/>
          </w:tcPr>
          <w:p w14:paraId="56EDF414" w14:textId="2FE793E0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</w:t>
            </w:r>
          </w:p>
        </w:tc>
        <w:tc>
          <w:tcPr>
            <w:tcW w:w="1965" w:type="dxa"/>
          </w:tcPr>
          <w:p w14:paraId="01B97DA2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44156593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@sample.com</w:t>
            </w:r>
          </w:p>
        </w:tc>
      </w:tr>
      <w:tr w:rsidR="00BE5CFA" w14:paraId="10FCDFC7" w14:textId="77777777" w:rsidTr="00BE5CFA">
        <w:trPr>
          <w:trHeight w:val="459"/>
        </w:trPr>
        <w:tc>
          <w:tcPr>
            <w:tcW w:w="2785" w:type="dxa"/>
          </w:tcPr>
          <w:p w14:paraId="4A3F1A43" w14:textId="1491F23C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1355" w:type="dxa"/>
          </w:tcPr>
          <w:p w14:paraId="71DF6191" w14:textId="3E06B32D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21AEE0BA" w14:textId="221494D9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0A9F17F6" w14:textId="77777777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1466E4A7" w14:textId="77777777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4CF00C85" w14:textId="4A5E9B8E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301D3910" w14:textId="2A827BF7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6C22E01E" w14:textId="6ADA835A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000004</w:t>
            </w:r>
          </w:p>
        </w:tc>
      </w:tr>
      <w:tr w:rsidR="00BE5CFA" w14:paraId="6BFB9A58" w14:textId="77777777" w:rsidTr="00BE5CFA">
        <w:trPr>
          <w:trHeight w:val="459"/>
        </w:trPr>
        <w:tc>
          <w:tcPr>
            <w:tcW w:w="2785" w:type="dxa"/>
          </w:tcPr>
          <w:p w14:paraId="721CF0BF" w14:textId="0E0E0AE1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AdminID_RegisteredBy</w:t>
            </w:r>
            <w:proofErr w:type="spellEnd"/>
          </w:p>
        </w:tc>
        <w:tc>
          <w:tcPr>
            <w:tcW w:w="1355" w:type="dxa"/>
          </w:tcPr>
          <w:p w14:paraId="5B4CB36A" w14:textId="61DC562E" w:rsidR="00BE5CFA" w:rsidRDefault="00255E18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288BD63B" w14:textId="7CF60EC0" w:rsidR="00BE5CFA" w:rsidRDefault="00255E18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5904299E" w14:textId="77777777" w:rsidR="00255E18" w:rsidRDefault="00255E18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51617D95" w14:textId="77777777" w:rsidR="00255E18" w:rsidRDefault="00255E18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17A65E6B" w14:textId="72CC9000" w:rsidR="00255E18" w:rsidRDefault="00255E18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6480DF33" w14:textId="2CBD3B86" w:rsidR="00BE5CFA" w:rsidRDefault="00255E18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3EFF8770" w14:textId="128E87AA" w:rsidR="00BE5CFA" w:rsidRDefault="00255E18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000002</w:t>
            </w:r>
          </w:p>
        </w:tc>
      </w:tr>
      <w:tr w:rsidR="00BE5CFA" w14:paraId="7446799A" w14:textId="77777777" w:rsidTr="00BE5CFA">
        <w:trPr>
          <w:trHeight w:val="459"/>
        </w:trPr>
        <w:tc>
          <w:tcPr>
            <w:tcW w:w="2785" w:type="dxa"/>
          </w:tcPr>
          <w:p w14:paraId="40E10D8D" w14:textId="77777777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1355" w:type="dxa"/>
          </w:tcPr>
          <w:p w14:paraId="14D1AAA0" w14:textId="77777777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530" w:type="dxa"/>
          </w:tcPr>
          <w:p w14:paraId="4A8B6BC7" w14:textId="77777777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61B29F36" w14:textId="3FE3F2C2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fault </w:t>
            </w:r>
          </w:p>
        </w:tc>
        <w:tc>
          <w:tcPr>
            <w:tcW w:w="1965" w:type="dxa"/>
          </w:tcPr>
          <w:p w14:paraId="1C92C65E" w14:textId="77777777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45D0BF44" w14:textId="77777777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4EBAA386" w14:textId="2647710B" w:rsidR="00F557EB" w:rsidRDefault="00F557EB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DC87383" w14:textId="2E042B21" w:rsidR="00255E18" w:rsidRDefault="00255E18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0F74FDA" w14:textId="5ABF473E" w:rsidR="00255E18" w:rsidRDefault="00255E18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71D08D6" w14:textId="2FE8E87D" w:rsidR="00255E18" w:rsidRDefault="00255E18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52BC8DF" w14:textId="77777777" w:rsidR="00255E18" w:rsidRPr="00F24883" w:rsidRDefault="00255E18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EECEEBF" w14:textId="77777777" w:rsidR="00F557EB" w:rsidRPr="00F174D7" w:rsidRDefault="00F557EB" w:rsidP="00C45A2B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lastRenderedPageBreak/>
        <w:t>Foreign Key Details</w:t>
      </w:r>
    </w:p>
    <w:tbl>
      <w:tblPr>
        <w:tblStyle w:val="TableGrid"/>
        <w:tblW w:w="11160" w:type="dxa"/>
        <w:tblInd w:w="-1085" w:type="dxa"/>
        <w:tblLayout w:type="fixed"/>
        <w:tblLook w:val="04A0" w:firstRow="1" w:lastRow="0" w:firstColumn="1" w:lastColumn="0" w:noHBand="0" w:noVBand="1"/>
      </w:tblPr>
      <w:tblGrid>
        <w:gridCol w:w="2520"/>
        <w:gridCol w:w="1080"/>
        <w:gridCol w:w="2880"/>
        <w:gridCol w:w="2340"/>
        <w:gridCol w:w="2340"/>
      </w:tblGrid>
      <w:tr w:rsidR="00F557EB" w14:paraId="1CA113AC" w14:textId="77777777" w:rsidTr="00255E18">
        <w:trPr>
          <w:trHeight w:val="461"/>
        </w:trPr>
        <w:tc>
          <w:tcPr>
            <w:tcW w:w="2520" w:type="dxa"/>
          </w:tcPr>
          <w:p w14:paraId="028FE530" w14:textId="2A66204B" w:rsidR="00F557EB" w:rsidRPr="008A6832" w:rsidRDefault="00D57B7E" w:rsidP="00C45A2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080" w:type="dxa"/>
          </w:tcPr>
          <w:p w14:paraId="65582712" w14:textId="77777777" w:rsidR="00F557EB" w:rsidRPr="008A6832" w:rsidRDefault="00F557EB" w:rsidP="00C45A2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880" w:type="dxa"/>
          </w:tcPr>
          <w:p w14:paraId="01DFC612" w14:textId="77777777" w:rsidR="00F557EB" w:rsidRPr="008A6832" w:rsidRDefault="00F557EB" w:rsidP="00C45A2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340" w:type="dxa"/>
          </w:tcPr>
          <w:p w14:paraId="00BE5392" w14:textId="77777777" w:rsidR="00F557EB" w:rsidRPr="008A6832" w:rsidRDefault="00F557EB" w:rsidP="00C45A2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340" w:type="dxa"/>
          </w:tcPr>
          <w:p w14:paraId="2098AFE8" w14:textId="77777777" w:rsidR="00F557EB" w:rsidRPr="008A6832" w:rsidRDefault="00F557EB" w:rsidP="00C45A2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F557EB" w14:paraId="68CA98FA" w14:textId="77777777" w:rsidTr="00255E18">
        <w:trPr>
          <w:trHeight w:val="764"/>
        </w:trPr>
        <w:tc>
          <w:tcPr>
            <w:tcW w:w="2520" w:type="dxa"/>
          </w:tcPr>
          <w:p w14:paraId="6A7C5D40" w14:textId="517DFB34" w:rsidR="00F557EB" w:rsidRDefault="00F557EB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</w:t>
            </w:r>
            <w:r w:rsidR="00E26F7D">
              <w:rPr>
                <w:rFonts w:ascii="Times New Roman" w:hAnsi="Times New Roman" w:cs="Times New Roman"/>
                <w:sz w:val="24"/>
                <w:szCs w:val="24"/>
              </w:rPr>
              <w:t>M_SystemLoginID</w:t>
            </w:r>
            <w:proofErr w:type="spellEnd"/>
          </w:p>
        </w:tc>
        <w:tc>
          <w:tcPr>
            <w:tcW w:w="1080" w:type="dxa"/>
          </w:tcPr>
          <w:p w14:paraId="40124571" w14:textId="361D47F2" w:rsidR="00F557EB" w:rsidRDefault="00F557EB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880" w:type="dxa"/>
          </w:tcPr>
          <w:p w14:paraId="17FED27A" w14:textId="523C99B6" w:rsidR="00F557EB" w:rsidRDefault="00E26F7D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2340" w:type="dxa"/>
          </w:tcPr>
          <w:p w14:paraId="25DD3E4E" w14:textId="46001BCC" w:rsidR="00F557EB" w:rsidRDefault="00F557EB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proofErr w:type="spellEnd"/>
          </w:p>
        </w:tc>
        <w:tc>
          <w:tcPr>
            <w:tcW w:w="2340" w:type="dxa"/>
          </w:tcPr>
          <w:p w14:paraId="33AC01B7" w14:textId="22617EF3" w:rsidR="00F557EB" w:rsidRDefault="00F557EB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</w:p>
        </w:tc>
      </w:tr>
      <w:tr w:rsidR="00255E18" w14:paraId="1FCA12FF" w14:textId="77777777" w:rsidTr="00255E18">
        <w:trPr>
          <w:trHeight w:val="764"/>
        </w:trPr>
        <w:tc>
          <w:tcPr>
            <w:tcW w:w="2520" w:type="dxa"/>
          </w:tcPr>
          <w:p w14:paraId="4824E7EC" w14:textId="5213AB49" w:rsidR="00255E18" w:rsidRDefault="00255E18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_AdminID</w:t>
            </w:r>
            <w:proofErr w:type="spellEnd"/>
          </w:p>
        </w:tc>
        <w:tc>
          <w:tcPr>
            <w:tcW w:w="1080" w:type="dxa"/>
          </w:tcPr>
          <w:p w14:paraId="4AE21B4E" w14:textId="41E1C33F" w:rsidR="00255E18" w:rsidRDefault="00255E18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880" w:type="dxa"/>
          </w:tcPr>
          <w:p w14:paraId="5F3E5F9E" w14:textId="542EA1F8" w:rsidR="00255E18" w:rsidRDefault="00255E18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AdminID_RegisteredBy</w:t>
            </w:r>
            <w:proofErr w:type="spellEnd"/>
          </w:p>
        </w:tc>
        <w:tc>
          <w:tcPr>
            <w:tcW w:w="2340" w:type="dxa"/>
          </w:tcPr>
          <w:p w14:paraId="76E719E5" w14:textId="14042DDE" w:rsidR="00255E18" w:rsidRDefault="00255E18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  <w:tc>
          <w:tcPr>
            <w:tcW w:w="2340" w:type="dxa"/>
          </w:tcPr>
          <w:p w14:paraId="1AD95CCE" w14:textId="436A79F7" w:rsidR="00255E18" w:rsidRDefault="00255E18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</w:tr>
    </w:tbl>
    <w:p w14:paraId="3BD37751" w14:textId="77777777" w:rsidR="007D7D72" w:rsidRPr="00D2494C" w:rsidRDefault="007D7D72" w:rsidP="00D2494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6574B0F" w14:textId="77777777" w:rsidR="00E26F7D" w:rsidRDefault="00E26F7D" w:rsidP="00E26F7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420"/>
        <w:gridCol w:w="1530"/>
        <w:gridCol w:w="2430"/>
        <w:gridCol w:w="3600"/>
      </w:tblGrid>
      <w:tr w:rsidR="00E26F7D" w14:paraId="7548BD67" w14:textId="77777777" w:rsidTr="007D7D72">
        <w:trPr>
          <w:trHeight w:val="461"/>
        </w:trPr>
        <w:tc>
          <w:tcPr>
            <w:tcW w:w="3420" w:type="dxa"/>
          </w:tcPr>
          <w:p w14:paraId="0DE77EBB" w14:textId="77777777" w:rsidR="00E26F7D" w:rsidRPr="008A6832" w:rsidRDefault="00E26F7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530" w:type="dxa"/>
          </w:tcPr>
          <w:p w14:paraId="04F57E37" w14:textId="77777777" w:rsidR="00E26F7D" w:rsidRPr="008A6832" w:rsidRDefault="00E26F7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430" w:type="dxa"/>
          </w:tcPr>
          <w:p w14:paraId="58F7B2E2" w14:textId="77777777" w:rsidR="00E26F7D" w:rsidRPr="008A6832" w:rsidRDefault="00E26F7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600" w:type="dxa"/>
          </w:tcPr>
          <w:p w14:paraId="31967D11" w14:textId="77777777" w:rsidR="00E26F7D" w:rsidRPr="008A6832" w:rsidRDefault="00E26F7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E26F7D" w14:paraId="3364C911" w14:textId="77777777" w:rsidTr="007D7D72">
        <w:trPr>
          <w:trHeight w:val="461"/>
        </w:trPr>
        <w:tc>
          <w:tcPr>
            <w:tcW w:w="3420" w:type="dxa"/>
          </w:tcPr>
          <w:p w14:paraId="02971C85" w14:textId="48A253B4" w:rsidR="00E26F7D" w:rsidRPr="00E441AD" w:rsidRDefault="00E26F7D" w:rsidP="007A6F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_RegistrationDateTime</w:t>
            </w:r>
            <w:proofErr w:type="spellEnd"/>
          </w:p>
        </w:tc>
        <w:tc>
          <w:tcPr>
            <w:tcW w:w="1530" w:type="dxa"/>
          </w:tcPr>
          <w:p w14:paraId="7A2DD6C8" w14:textId="1EFCB818" w:rsidR="00E26F7D" w:rsidRPr="00E441AD" w:rsidRDefault="00E26F7D" w:rsidP="007A6F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430" w:type="dxa"/>
          </w:tcPr>
          <w:p w14:paraId="4B95A6E7" w14:textId="5D4BFC45" w:rsidR="00E26F7D" w:rsidRPr="00CD7439" w:rsidRDefault="00E26F7D" w:rsidP="007A6F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3600" w:type="dxa"/>
          </w:tcPr>
          <w:p w14:paraId="4730BA38" w14:textId="77777777" w:rsidR="00E26F7D" w:rsidRPr="00CD7439" w:rsidRDefault="00E26F7D" w:rsidP="007A6F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3C1B173D" w14:textId="77777777" w:rsidR="00E26F7D" w:rsidRDefault="00E26F7D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8724DCE" w14:textId="77777777" w:rsidR="007876E4" w:rsidRDefault="007876E4" w:rsidP="007876E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510"/>
        <w:gridCol w:w="1080"/>
        <w:gridCol w:w="2790"/>
        <w:gridCol w:w="3600"/>
      </w:tblGrid>
      <w:tr w:rsidR="007876E4" w14:paraId="4F645967" w14:textId="77777777" w:rsidTr="00255E18">
        <w:trPr>
          <w:trHeight w:val="461"/>
        </w:trPr>
        <w:tc>
          <w:tcPr>
            <w:tcW w:w="3510" w:type="dxa"/>
          </w:tcPr>
          <w:p w14:paraId="341FB08D" w14:textId="77777777" w:rsidR="007876E4" w:rsidRPr="008A6832" w:rsidRDefault="007876E4" w:rsidP="002E0D3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080" w:type="dxa"/>
          </w:tcPr>
          <w:p w14:paraId="3EC4ED76" w14:textId="77777777" w:rsidR="007876E4" w:rsidRPr="008A6832" w:rsidRDefault="007876E4" w:rsidP="002E0D3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90" w:type="dxa"/>
          </w:tcPr>
          <w:p w14:paraId="23D69259" w14:textId="77777777" w:rsidR="007876E4" w:rsidRPr="008A6832" w:rsidRDefault="007876E4" w:rsidP="002E0D3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600" w:type="dxa"/>
          </w:tcPr>
          <w:p w14:paraId="79B928EF" w14:textId="77777777" w:rsidR="007876E4" w:rsidRPr="008A6832" w:rsidRDefault="007876E4" w:rsidP="002E0D3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876E4" w14:paraId="4267B2E3" w14:textId="77777777" w:rsidTr="00255E18">
        <w:trPr>
          <w:trHeight w:val="461"/>
        </w:trPr>
        <w:tc>
          <w:tcPr>
            <w:tcW w:w="3510" w:type="dxa"/>
          </w:tcPr>
          <w:p w14:paraId="57C69291" w14:textId="46226BE5" w:rsidR="007876E4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M</w:t>
            </w:r>
            <w:r w:rsidR="00E26F7D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_@</w:t>
            </w:r>
          </w:p>
        </w:tc>
        <w:tc>
          <w:tcPr>
            <w:tcW w:w="1080" w:type="dxa"/>
          </w:tcPr>
          <w:p w14:paraId="77F1AFD2" w14:textId="3085816B" w:rsidR="007876E4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790" w:type="dxa"/>
          </w:tcPr>
          <w:p w14:paraId="0DF301C1" w14:textId="250D332B" w:rsidR="007876E4" w:rsidRPr="0012503A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</w:p>
        </w:tc>
        <w:tc>
          <w:tcPr>
            <w:tcW w:w="3600" w:type="dxa"/>
          </w:tcPr>
          <w:p w14:paraId="3E970355" w14:textId="3195DEE2" w:rsidR="007876E4" w:rsidRPr="0012503A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 xml:space="preserve"> LIKE '%@%')</w:t>
            </w:r>
          </w:p>
        </w:tc>
      </w:tr>
      <w:tr w:rsidR="00300A96" w14:paraId="7D843703" w14:textId="77777777" w:rsidTr="00255E18">
        <w:trPr>
          <w:trHeight w:val="461"/>
        </w:trPr>
        <w:tc>
          <w:tcPr>
            <w:tcW w:w="3510" w:type="dxa"/>
          </w:tcPr>
          <w:p w14:paraId="3BA9854B" w14:textId="232152BB" w:rsidR="00300A96" w:rsidRPr="007876E4" w:rsidRDefault="00300A96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M_SystemLoginID</w:t>
            </w:r>
            <w:r w:rsidR="007E06EA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1080" w:type="dxa"/>
          </w:tcPr>
          <w:p w14:paraId="716B6948" w14:textId="46475821" w:rsidR="00300A96" w:rsidRPr="007876E4" w:rsidRDefault="007E06EA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790" w:type="dxa"/>
          </w:tcPr>
          <w:p w14:paraId="40B2E398" w14:textId="627D9176" w:rsidR="00300A96" w:rsidRPr="007876E4" w:rsidRDefault="007E06EA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3600" w:type="dxa"/>
          </w:tcPr>
          <w:p w14:paraId="29D2228D" w14:textId="79E1B22E" w:rsidR="00300A96" w:rsidRPr="007876E4" w:rsidRDefault="007E06EA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255E18" w14:paraId="56C6E94E" w14:textId="77777777" w:rsidTr="00255E18">
        <w:trPr>
          <w:trHeight w:val="461"/>
        </w:trPr>
        <w:tc>
          <w:tcPr>
            <w:tcW w:w="3510" w:type="dxa"/>
          </w:tcPr>
          <w:p w14:paraId="1A170B13" w14:textId="1070F088" w:rsidR="00255E18" w:rsidRDefault="00255E18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M_AdminID_Length</w:t>
            </w:r>
            <w:proofErr w:type="spellEnd"/>
          </w:p>
        </w:tc>
        <w:tc>
          <w:tcPr>
            <w:tcW w:w="1080" w:type="dxa"/>
          </w:tcPr>
          <w:p w14:paraId="01109D97" w14:textId="70986950" w:rsidR="00255E18" w:rsidRDefault="00255E18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790" w:type="dxa"/>
          </w:tcPr>
          <w:p w14:paraId="757A5A7B" w14:textId="1470E55E" w:rsidR="00255E18" w:rsidRDefault="00255E18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AdminID_RegisteredBy</w:t>
            </w:r>
            <w:proofErr w:type="spellEnd"/>
          </w:p>
        </w:tc>
        <w:tc>
          <w:tcPr>
            <w:tcW w:w="3600" w:type="dxa"/>
          </w:tcPr>
          <w:p w14:paraId="71EE1C77" w14:textId="6CA61C8B" w:rsidR="00255E18" w:rsidRDefault="00255E18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aAdminID_RegisteredB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</w:tbl>
    <w:p w14:paraId="3C37EEC2" w14:textId="77777777" w:rsidR="007876E4" w:rsidRDefault="007876E4" w:rsidP="007876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8CF6E74" w14:textId="5D945C97" w:rsidR="007876E4" w:rsidRDefault="007876E4" w:rsidP="007876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FB0FA8E" w14:textId="77777777" w:rsidR="007876E4" w:rsidRDefault="007876E4" w:rsidP="007876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3FC0F2E" w14:textId="77DF0437" w:rsidR="007876E4" w:rsidRDefault="007876E4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1B1AE23" w14:textId="6388CA10" w:rsidR="007876E4" w:rsidRDefault="007876E4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1BCB5A9" w14:textId="0F91D2D0" w:rsidR="007876E4" w:rsidRDefault="007876E4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85134CD" w14:textId="7591AC7D" w:rsidR="007876E4" w:rsidRDefault="007876E4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0931FA2" w14:textId="57317D2A" w:rsidR="00D2494C" w:rsidRDefault="00D2494C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09BA314" w14:textId="77777777" w:rsidR="00D2494C" w:rsidRDefault="00D2494C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363DED4" w14:textId="77777777" w:rsidR="00CE33AC" w:rsidRPr="00C45A2B" w:rsidRDefault="00CE33AC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7E2E9F6" w14:textId="42A116AD" w:rsidR="00F557EB" w:rsidRPr="00554902" w:rsidRDefault="00F557EB" w:rsidP="00705CC9">
      <w:pPr>
        <w:pStyle w:val="Heading2"/>
        <w:numPr>
          <w:ilvl w:val="0"/>
          <w:numId w:val="38"/>
        </w:numPr>
      </w:pPr>
      <w:proofErr w:type="spellStart"/>
      <w:r>
        <w:lastRenderedPageBreak/>
        <w:t>ManagerPhoneNumber</w:t>
      </w:r>
      <w:proofErr w:type="spellEnd"/>
      <w:r w:rsidR="00490006">
        <w:t xml:space="preserve"> Table:</w:t>
      </w:r>
    </w:p>
    <w:tbl>
      <w:tblPr>
        <w:tblStyle w:val="TableGrid"/>
        <w:tblpPr w:leftFromText="180" w:rightFromText="180" w:vertAnchor="text" w:horzAnchor="page" w:tblpX="865" w:tblpY="258"/>
        <w:tblW w:w="10980" w:type="dxa"/>
        <w:tblLayout w:type="fixed"/>
        <w:tblLook w:val="04A0" w:firstRow="1" w:lastRow="0" w:firstColumn="1" w:lastColumn="0" w:noHBand="0" w:noVBand="1"/>
      </w:tblPr>
      <w:tblGrid>
        <w:gridCol w:w="2335"/>
        <w:gridCol w:w="2430"/>
        <w:gridCol w:w="2250"/>
        <w:gridCol w:w="2170"/>
        <w:gridCol w:w="1795"/>
      </w:tblGrid>
      <w:tr w:rsidR="00217083" w14:paraId="38510B13" w14:textId="77777777" w:rsidTr="007D7D72">
        <w:trPr>
          <w:trHeight w:val="447"/>
        </w:trPr>
        <w:tc>
          <w:tcPr>
            <w:tcW w:w="2335" w:type="dxa"/>
          </w:tcPr>
          <w:p w14:paraId="3905C30D" w14:textId="77777777" w:rsidR="00217083" w:rsidRPr="006F34E1" w:rsidRDefault="00217083" w:rsidP="007D7D7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2430" w:type="dxa"/>
          </w:tcPr>
          <w:p w14:paraId="2D188B5C" w14:textId="77777777" w:rsidR="00217083" w:rsidRPr="006F34E1" w:rsidRDefault="00217083" w:rsidP="007D7D7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2250" w:type="dxa"/>
          </w:tcPr>
          <w:p w14:paraId="21A726C2" w14:textId="77777777" w:rsidR="00217083" w:rsidRPr="006F34E1" w:rsidRDefault="00217083" w:rsidP="007D7D7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170" w:type="dxa"/>
          </w:tcPr>
          <w:p w14:paraId="2486AE41" w14:textId="77777777" w:rsidR="00217083" w:rsidRPr="006F34E1" w:rsidRDefault="00217083" w:rsidP="007D7D7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795" w:type="dxa"/>
          </w:tcPr>
          <w:p w14:paraId="5DD7BBEB" w14:textId="77777777" w:rsidR="00217083" w:rsidRPr="006F34E1" w:rsidRDefault="00217083" w:rsidP="007D7D7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217083" w14:paraId="1A8D9F13" w14:textId="77777777" w:rsidTr="007D7D72">
        <w:trPr>
          <w:trHeight w:val="459"/>
        </w:trPr>
        <w:tc>
          <w:tcPr>
            <w:tcW w:w="2335" w:type="dxa"/>
          </w:tcPr>
          <w:p w14:paraId="1822B68A" w14:textId="0642345D" w:rsidR="00217083" w:rsidRDefault="00E26F7D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217083">
              <w:rPr>
                <w:rFonts w:ascii="Times New Roman" w:hAnsi="Times New Roman" w:cs="Times New Roman"/>
                <w:sz w:val="24"/>
                <w:szCs w:val="24"/>
              </w:rPr>
              <w:t>ManagerID</w:t>
            </w:r>
            <w:proofErr w:type="spellEnd"/>
          </w:p>
        </w:tc>
        <w:tc>
          <w:tcPr>
            <w:tcW w:w="2430" w:type="dxa"/>
          </w:tcPr>
          <w:p w14:paraId="06C18F6C" w14:textId="77777777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2250" w:type="dxa"/>
          </w:tcPr>
          <w:p w14:paraId="4AA7DA0E" w14:textId="77777777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170" w:type="dxa"/>
          </w:tcPr>
          <w:p w14:paraId="2465314A" w14:textId="77777777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5920B46E" w14:textId="77777777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04BD81F9" w14:textId="77777777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  <w:r w:rsidR="00E26F7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56B6C3EA" w14:textId="7256F217" w:rsidR="00E26F7D" w:rsidRDefault="00E26F7D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3C86CDB0" w14:textId="77777777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000003</w:t>
            </w:r>
          </w:p>
        </w:tc>
      </w:tr>
      <w:tr w:rsidR="00217083" w14:paraId="672099F4" w14:textId="77777777" w:rsidTr="007D7D72">
        <w:trPr>
          <w:trHeight w:val="459"/>
        </w:trPr>
        <w:tc>
          <w:tcPr>
            <w:tcW w:w="2335" w:type="dxa"/>
          </w:tcPr>
          <w:p w14:paraId="461C4FFA" w14:textId="77777777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</w:p>
        </w:tc>
        <w:tc>
          <w:tcPr>
            <w:tcW w:w="2430" w:type="dxa"/>
          </w:tcPr>
          <w:p w14:paraId="47350CE0" w14:textId="1604612C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50" w:type="dxa"/>
          </w:tcPr>
          <w:p w14:paraId="593BCC28" w14:textId="4F1796ED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aracters</w:t>
            </w:r>
          </w:p>
        </w:tc>
        <w:tc>
          <w:tcPr>
            <w:tcW w:w="2170" w:type="dxa"/>
          </w:tcPr>
          <w:p w14:paraId="6614121D" w14:textId="77777777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5BE241B9" w14:textId="77777777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  <w:r w:rsidR="00B85D0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2B07DED8" w14:textId="2F267AB7" w:rsidR="00B85D06" w:rsidRDefault="00B85D06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</w:t>
            </w:r>
          </w:p>
        </w:tc>
        <w:tc>
          <w:tcPr>
            <w:tcW w:w="1795" w:type="dxa"/>
          </w:tcPr>
          <w:p w14:paraId="67FCC50E" w14:textId="0BA0DD0D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15584145</w:t>
            </w:r>
          </w:p>
        </w:tc>
      </w:tr>
    </w:tbl>
    <w:p w14:paraId="698DE6AC" w14:textId="77777777" w:rsidR="006714D9" w:rsidRPr="00F24883" w:rsidRDefault="006714D9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1AFC2B2" w14:textId="77777777" w:rsidR="00F557EB" w:rsidRPr="00F174D7" w:rsidRDefault="00F557EB" w:rsidP="00217083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0915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340"/>
        <w:gridCol w:w="2700"/>
        <w:gridCol w:w="1710"/>
        <w:gridCol w:w="1890"/>
        <w:gridCol w:w="2275"/>
      </w:tblGrid>
      <w:tr w:rsidR="00F557EB" w14:paraId="6E41278C" w14:textId="77777777" w:rsidTr="007D7D72">
        <w:trPr>
          <w:trHeight w:val="461"/>
        </w:trPr>
        <w:tc>
          <w:tcPr>
            <w:tcW w:w="2340" w:type="dxa"/>
          </w:tcPr>
          <w:p w14:paraId="5ECD0D2A" w14:textId="156B7FC8" w:rsidR="00F557EB" w:rsidRPr="008A6832" w:rsidRDefault="00D57B7E" w:rsidP="00C45A2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7B7EF0AD" w14:textId="77777777" w:rsidR="00F557EB" w:rsidRPr="008A6832" w:rsidRDefault="00F557EB" w:rsidP="00C45A2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710" w:type="dxa"/>
          </w:tcPr>
          <w:p w14:paraId="4FE416AE" w14:textId="77777777" w:rsidR="00F557EB" w:rsidRPr="008A6832" w:rsidRDefault="00F557EB" w:rsidP="00C45A2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890" w:type="dxa"/>
          </w:tcPr>
          <w:p w14:paraId="7C46F889" w14:textId="77777777" w:rsidR="00F557EB" w:rsidRPr="008A6832" w:rsidRDefault="00F557EB" w:rsidP="00C45A2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275" w:type="dxa"/>
          </w:tcPr>
          <w:p w14:paraId="49B98C1E" w14:textId="77777777" w:rsidR="00F557EB" w:rsidRPr="008A6832" w:rsidRDefault="00F557EB" w:rsidP="00C45A2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F557EB" w14:paraId="5C3C3220" w14:textId="77777777" w:rsidTr="007D7D72">
        <w:trPr>
          <w:trHeight w:val="461"/>
        </w:trPr>
        <w:tc>
          <w:tcPr>
            <w:tcW w:w="2340" w:type="dxa"/>
          </w:tcPr>
          <w:p w14:paraId="54971F18" w14:textId="723E7E9E" w:rsidR="00F557EB" w:rsidRDefault="00F557EB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_ManagerID</w:t>
            </w:r>
            <w:proofErr w:type="spellEnd"/>
          </w:p>
        </w:tc>
        <w:tc>
          <w:tcPr>
            <w:tcW w:w="2700" w:type="dxa"/>
          </w:tcPr>
          <w:p w14:paraId="4490B1A9" w14:textId="1E069359" w:rsidR="00F557EB" w:rsidRDefault="00F557EB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PhoneNumber</w:t>
            </w:r>
            <w:proofErr w:type="spellEnd"/>
          </w:p>
        </w:tc>
        <w:tc>
          <w:tcPr>
            <w:tcW w:w="1710" w:type="dxa"/>
          </w:tcPr>
          <w:p w14:paraId="7DFC8758" w14:textId="34DF74C1" w:rsidR="00F557EB" w:rsidRDefault="00F557EB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1890" w:type="dxa"/>
          </w:tcPr>
          <w:p w14:paraId="5BE12AD6" w14:textId="766643C5" w:rsidR="00F557EB" w:rsidRDefault="00F557EB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275" w:type="dxa"/>
          </w:tcPr>
          <w:p w14:paraId="683534EC" w14:textId="1F17C961" w:rsidR="00F557EB" w:rsidRDefault="00F557EB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ID</w:t>
            </w:r>
            <w:proofErr w:type="spellEnd"/>
          </w:p>
        </w:tc>
      </w:tr>
    </w:tbl>
    <w:p w14:paraId="17C7EA82" w14:textId="77777777" w:rsidR="00F557EB" w:rsidRPr="007D7D72" w:rsidRDefault="00F557EB" w:rsidP="007D7D7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BD87131" w14:textId="77777777" w:rsidR="007876E4" w:rsidRDefault="007876E4" w:rsidP="007876E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089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240"/>
        <w:gridCol w:w="2520"/>
        <w:gridCol w:w="1800"/>
        <w:gridCol w:w="3330"/>
      </w:tblGrid>
      <w:tr w:rsidR="007876E4" w14:paraId="72E4423E" w14:textId="77777777" w:rsidTr="007D7D72">
        <w:trPr>
          <w:trHeight w:val="461"/>
        </w:trPr>
        <w:tc>
          <w:tcPr>
            <w:tcW w:w="3240" w:type="dxa"/>
          </w:tcPr>
          <w:p w14:paraId="297B3E31" w14:textId="77777777" w:rsidR="007876E4" w:rsidRPr="008A6832" w:rsidRDefault="007876E4" w:rsidP="002E0D3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520" w:type="dxa"/>
          </w:tcPr>
          <w:p w14:paraId="780DAC06" w14:textId="77777777" w:rsidR="007876E4" w:rsidRPr="008A6832" w:rsidRDefault="007876E4" w:rsidP="002E0D3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800" w:type="dxa"/>
          </w:tcPr>
          <w:p w14:paraId="3F8D544C" w14:textId="77777777" w:rsidR="007876E4" w:rsidRPr="008A6832" w:rsidRDefault="007876E4" w:rsidP="002E0D3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330" w:type="dxa"/>
          </w:tcPr>
          <w:p w14:paraId="2BE7B3AA" w14:textId="77777777" w:rsidR="007876E4" w:rsidRPr="008A6832" w:rsidRDefault="007876E4" w:rsidP="002E0D3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876E4" w14:paraId="73C39041" w14:textId="77777777" w:rsidTr="007D7D72">
        <w:trPr>
          <w:trHeight w:val="461"/>
        </w:trPr>
        <w:tc>
          <w:tcPr>
            <w:tcW w:w="3240" w:type="dxa"/>
          </w:tcPr>
          <w:p w14:paraId="39CE3B49" w14:textId="5499E0ED" w:rsidR="007876E4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 w:rsidR="00E26F7D">
              <w:rPr>
                <w:rFonts w:ascii="Times New Roman" w:hAnsi="Times New Roman" w:cs="Times New Roman"/>
                <w:sz w:val="24"/>
                <w:szCs w:val="24"/>
              </w:rPr>
              <w:t>M_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ManagerID_Length</w:t>
            </w:r>
            <w:proofErr w:type="spellEnd"/>
          </w:p>
        </w:tc>
        <w:tc>
          <w:tcPr>
            <w:tcW w:w="2520" w:type="dxa"/>
          </w:tcPr>
          <w:p w14:paraId="37C5359D" w14:textId="147A1412" w:rsidR="007876E4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ManagerPhoneNumber</w:t>
            </w:r>
            <w:proofErr w:type="spellEnd"/>
          </w:p>
        </w:tc>
        <w:tc>
          <w:tcPr>
            <w:tcW w:w="1800" w:type="dxa"/>
          </w:tcPr>
          <w:p w14:paraId="23A69690" w14:textId="343F0C7D" w:rsidR="007876E4" w:rsidRPr="0012503A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3330" w:type="dxa"/>
          </w:tcPr>
          <w:p w14:paraId="48EAD393" w14:textId="7B8EE6F4" w:rsidR="007876E4" w:rsidRPr="0012503A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7876E4" w14:paraId="3F9CE5AC" w14:textId="77777777" w:rsidTr="007D7D72">
        <w:trPr>
          <w:trHeight w:val="461"/>
        </w:trPr>
        <w:tc>
          <w:tcPr>
            <w:tcW w:w="3240" w:type="dxa"/>
          </w:tcPr>
          <w:p w14:paraId="3082165C" w14:textId="4BAD0A88" w:rsidR="007876E4" w:rsidRPr="00E441AD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 w:rsidR="00E26F7D">
              <w:rPr>
                <w:rFonts w:ascii="Times New Roman" w:hAnsi="Times New Roman" w:cs="Times New Roman"/>
                <w:sz w:val="24"/>
                <w:szCs w:val="24"/>
              </w:rPr>
              <w:t>M_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PhoneNumber_Length</w:t>
            </w:r>
            <w:proofErr w:type="spellEnd"/>
          </w:p>
        </w:tc>
        <w:tc>
          <w:tcPr>
            <w:tcW w:w="2520" w:type="dxa"/>
          </w:tcPr>
          <w:p w14:paraId="09A08DEF" w14:textId="2F9C8056" w:rsidR="007876E4" w:rsidRPr="00E441AD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ManagerPhoneNumber</w:t>
            </w:r>
            <w:proofErr w:type="spellEnd"/>
          </w:p>
        </w:tc>
        <w:tc>
          <w:tcPr>
            <w:tcW w:w="1800" w:type="dxa"/>
          </w:tcPr>
          <w:p w14:paraId="6F71BA60" w14:textId="2D6B050F" w:rsidR="007876E4" w:rsidRPr="00CD7439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</w:p>
        </w:tc>
        <w:tc>
          <w:tcPr>
            <w:tcW w:w="3330" w:type="dxa"/>
          </w:tcPr>
          <w:p w14:paraId="7907E9AF" w14:textId="367778B0" w:rsidR="007876E4" w:rsidRPr="00CD7439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LEN(</w:t>
            </w: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 = 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0123BE25" w14:textId="77777777" w:rsidR="007876E4" w:rsidRDefault="007876E4" w:rsidP="007876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3424FEE" w14:textId="77777777" w:rsidR="007876E4" w:rsidRDefault="007876E4" w:rsidP="007876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2014A09" w14:textId="4E7181A7" w:rsidR="007876E4" w:rsidRDefault="007876E4" w:rsidP="007876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387BBEE" w14:textId="3941989D" w:rsidR="00615943" w:rsidRDefault="00615943" w:rsidP="007876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488A251" w14:textId="28C7CAC1" w:rsidR="00615943" w:rsidRDefault="00615943" w:rsidP="007876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20C6D7D" w14:textId="77777777" w:rsidR="00615943" w:rsidRDefault="00615943" w:rsidP="007876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E2A5B74" w14:textId="7056496F" w:rsidR="00615943" w:rsidRPr="00554902" w:rsidRDefault="00615943" w:rsidP="00705CC9">
      <w:pPr>
        <w:pStyle w:val="Heading2"/>
        <w:numPr>
          <w:ilvl w:val="0"/>
          <w:numId w:val="38"/>
        </w:numPr>
      </w:pPr>
      <w:proofErr w:type="spellStart"/>
      <w:r>
        <w:lastRenderedPageBreak/>
        <w:t>ModificationStatus</w:t>
      </w:r>
      <w:proofErr w:type="spellEnd"/>
      <w:r>
        <w:t xml:space="preserve"> Table:</w:t>
      </w:r>
    </w:p>
    <w:tbl>
      <w:tblPr>
        <w:tblStyle w:val="TableGrid"/>
        <w:tblpPr w:leftFromText="180" w:rightFromText="180" w:vertAnchor="text" w:horzAnchor="page" w:tblpX="841" w:tblpY="246"/>
        <w:tblW w:w="11070" w:type="dxa"/>
        <w:tblLayout w:type="fixed"/>
        <w:tblLook w:val="04A0" w:firstRow="1" w:lastRow="0" w:firstColumn="1" w:lastColumn="0" w:noHBand="0" w:noVBand="1"/>
      </w:tblPr>
      <w:tblGrid>
        <w:gridCol w:w="2245"/>
        <w:gridCol w:w="1725"/>
        <w:gridCol w:w="1530"/>
        <w:gridCol w:w="1800"/>
        <w:gridCol w:w="1965"/>
        <w:gridCol w:w="1805"/>
      </w:tblGrid>
      <w:tr w:rsidR="00615943" w14:paraId="6C571F34" w14:textId="77777777" w:rsidTr="008624FD">
        <w:trPr>
          <w:trHeight w:val="447"/>
        </w:trPr>
        <w:tc>
          <w:tcPr>
            <w:tcW w:w="2245" w:type="dxa"/>
          </w:tcPr>
          <w:p w14:paraId="2A034D9B" w14:textId="77777777" w:rsidR="00615943" w:rsidRDefault="00615943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  <w:p w14:paraId="5BC4EC54" w14:textId="77777777" w:rsidR="00615943" w:rsidRPr="006F34E1" w:rsidRDefault="00615943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2CAB351F" w14:textId="77777777" w:rsidR="00615943" w:rsidRPr="006F34E1" w:rsidRDefault="00615943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3F21C19A" w14:textId="77777777" w:rsidR="00615943" w:rsidRPr="006F34E1" w:rsidRDefault="00615943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800" w:type="dxa"/>
          </w:tcPr>
          <w:p w14:paraId="0D0CF489" w14:textId="77777777" w:rsidR="00615943" w:rsidRPr="006F34E1" w:rsidRDefault="00615943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65" w:type="dxa"/>
          </w:tcPr>
          <w:p w14:paraId="450DD91A" w14:textId="77777777" w:rsidR="00615943" w:rsidRDefault="00615943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3F4E902A" w14:textId="77777777" w:rsidR="00615943" w:rsidRPr="006F34E1" w:rsidRDefault="00615943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805" w:type="dxa"/>
          </w:tcPr>
          <w:p w14:paraId="43FD6D4E" w14:textId="77777777" w:rsidR="00615943" w:rsidRPr="006F34E1" w:rsidRDefault="00615943" w:rsidP="008624F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615943" w14:paraId="375058CC" w14:textId="77777777" w:rsidTr="008624FD">
        <w:trPr>
          <w:trHeight w:val="459"/>
        </w:trPr>
        <w:tc>
          <w:tcPr>
            <w:tcW w:w="2245" w:type="dxa"/>
          </w:tcPr>
          <w:p w14:paraId="6554EDDF" w14:textId="77777777" w:rsidR="00615943" w:rsidRDefault="00615943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cationStatusID</w:t>
            </w:r>
            <w:proofErr w:type="spellEnd"/>
          </w:p>
        </w:tc>
        <w:tc>
          <w:tcPr>
            <w:tcW w:w="1725" w:type="dxa"/>
          </w:tcPr>
          <w:p w14:paraId="06367814" w14:textId="77777777" w:rsidR="00615943" w:rsidRDefault="00615943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530" w:type="dxa"/>
          </w:tcPr>
          <w:p w14:paraId="72A9589A" w14:textId="77777777" w:rsidR="00615943" w:rsidRDefault="00615943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00" w:type="dxa"/>
          </w:tcPr>
          <w:p w14:paraId="65B8F4C5" w14:textId="77777777" w:rsidR="00615943" w:rsidRDefault="00615943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1965" w:type="dxa"/>
          </w:tcPr>
          <w:p w14:paraId="039307E8" w14:textId="77777777" w:rsidR="00615943" w:rsidRDefault="00615943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-</w:t>
            </w:r>
          </w:p>
          <w:p w14:paraId="3AA2F6B2" w14:textId="77777777" w:rsidR="00615943" w:rsidRDefault="00615943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5" w:type="dxa"/>
          </w:tcPr>
          <w:p w14:paraId="18DED2F9" w14:textId="77777777" w:rsidR="00615943" w:rsidRDefault="00615943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15943" w14:paraId="6DF724BB" w14:textId="77777777" w:rsidTr="008624FD">
        <w:trPr>
          <w:trHeight w:val="459"/>
        </w:trPr>
        <w:tc>
          <w:tcPr>
            <w:tcW w:w="2245" w:type="dxa"/>
          </w:tcPr>
          <w:p w14:paraId="206B68BF" w14:textId="77777777" w:rsidR="00615943" w:rsidRDefault="00615943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cationStatus</w:t>
            </w:r>
            <w:proofErr w:type="spellEnd"/>
          </w:p>
        </w:tc>
        <w:tc>
          <w:tcPr>
            <w:tcW w:w="1725" w:type="dxa"/>
          </w:tcPr>
          <w:p w14:paraId="539E2AAC" w14:textId="77777777" w:rsidR="00615943" w:rsidRDefault="00615943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50)</w:t>
            </w:r>
          </w:p>
        </w:tc>
        <w:tc>
          <w:tcPr>
            <w:tcW w:w="1530" w:type="dxa"/>
          </w:tcPr>
          <w:p w14:paraId="75D7E6AB" w14:textId="77777777" w:rsidR="00615943" w:rsidRDefault="00615943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 characters</w:t>
            </w:r>
          </w:p>
        </w:tc>
        <w:tc>
          <w:tcPr>
            <w:tcW w:w="1800" w:type="dxa"/>
          </w:tcPr>
          <w:p w14:paraId="76B91452" w14:textId="77777777" w:rsidR="00615943" w:rsidRDefault="00615943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</w:tcPr>
          <w:p w14:paraId="354D84B4" w14:textId="77777777" w:rsidR="00615943" w:rsidRDefault="00615943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05" w:type="dxa"/>
          </w:tcPr>
          <w:p w14:paraId="79E8AB0E" w14:textId="77777777" w:rsidR="00615943" w:rsidRDefault="00615943" w:rsidP="008624F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ert Transaction</w:t>
            </w:r>
          </w:p>
        </w:tc>
      </w:tr>
    </w:tbl>
    <w:p w14:paraId="3D490276" w14:textId="77777777" w:rsidR="00615943" w:rsidRPr="00F24883" w:rsidRDefault="00615943" w:rsidP="0061594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4F02B54" w14:textId="77777777" w:rsidR="00615943" w:rsidRDefault="00615943" w:rsidP="00615943"/>
    <w:p w14:paraId="7CBB13C6" w14:textId="77777777" w:rsidR="00615943" w:rsidRDefault="00615943" w:rsidP="00615943"/>
    <w:p w14:paraId="2FF2801A" w14:textId="77777777" w:rsidR="00615943" w:rsidRDefault="00615943" w:rsidP="0061594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3C81A9A" w14:textId="77777777" w:rsidR="00255036" w:rsidRDefault="00255036" w:rsidP="007876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B7C30C6" w14:textId="77777777" w:rsidR="00F557EB" w:rsidRDefault="00F557EB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D51FF31" w14:textId="3F4E2769" w:rsidR="00F557EB" w:rsidRDefault="00F557EB" w:rsidP="007D7D7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44AC003" w14:textId="394C12C6" w:rsidR="00615943" w:rsidRDefault="00615943" w:rsidP="007D7D7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678FBB0" w14:textId="5A5C6CE5" w:rsidR="00615943" w:rsidRDefault="00615943" w:rsidP="007D7D7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6CA84DB" w14:textId="42577C1B" w:rsidR="00615943" w:rsidRDefault="00615943" w:rsidP="007D7D7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140FAA4" w14:textId="24DC2F76" w:rsidR="00615943" w:rsidRDefault="00615943" w:rsidP="007D7D7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E157917" w14:textId="08D33C2E" w:rsidR="00615943" w:rsidRDefault="00615943" w:rsidP="007D7D7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AB85581" w14:textId="7CB4F074" w:rsidR="00615943" w:rsidRDefault="00615943" w:rsidP="007D7D7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47993FE" w14:textId="072F48E0" w:rsidR="00615943" w:rsidRDefault="00615943" w:rsidP="007D7D7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C0B656F" w14:textId="1C3F25AC" w:rsidR="00615943" w:rsidRDefault="00615943" w:rsidP="007D7D7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D9502DD" w14:textId="77777777" w:rsidR="00615943" w:rsidRPr="007D7D72" w:rsidRDefault="00615943" w:rsidP="007D7D7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horzAnchor="margin" w:tblpY="878"/>
        <w:tblW w:w="9635" w:type="dxa"/>
        <w:tblLayout w:type="fixed"/>
        <w:tblLook w:val="04A0" w:firstRow="1" w:lastRow="0" w:firstColumn="1" w:lastColumn="0" w:noHBand="0" w:noVBand="1"/>
      </w:tblPr>
      <w:tblGrid>
        <w:gridCol w:w="2155"/>
        <w:gridCol w:w="1895"/>
        <w:gridCol w:w="1620"/>
        <w:gridCol w:w="2170"/>
        <w:gridCol w:w="1795"/>
      </w:tblGrid>
      <w:tr w:rsidR="00BA270D" w14:paraId="03047AB6" w14:textId="77777777" w:rsidTr="00BA270D">
        <w:trPr>
          <w:trHeight w:val="447"/>
        </w:trPr>
        <w:tc>
          <w:tcPr>
            <w:tcW w:w="2155" w:type="dxa"/>
          </w:tcPr>
          <w:p w14:paraId="6F20F287" w14:textId="77777777" w:rsidR="00BA270D" w:rsidRP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7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Column Name</w:t>
            </w:r>
          </w:p>
        </w:tc>
        <w:tc>
          <w:tcPr>
            <w:tcW w:w="1895" w:type="dxa"/>
          </w:tcPr>
          <w:p w14:paraId="5E0511FD" w14:textId="77777777" w:rsidR="00BA270D" w:rsidRPr="006F34E1" w:rsidRDefault="00BA270D" w:rsidP="00BA27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620" w:type="dxa"/>
          </w:tcPr>
          <w:p w14:paraId="038FF4F3" w14:textId="77777777" w:rsidR="00BA270D" w:rsidRPr="006F34E1" w:rsidRDefault="00BA270D" w:rsidP="00BA27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170" w:type="dxa"/>
          </w:tcPr>
          <w:p w14:paraId="44B4C02E" w14:textId="77777777" w:rsidR="00BA270D" w:rsidRPr="006F34E1" w:rsidRDefault="00BA270D" w:rsidP="00BA27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795" w:type="dxa"/>
          </w:tcPr>
          <w:p w14:paraId="653D7D80" w14:textId="77777777" w:rsidR="00BA270D" w:rsidRPr="006F34E1" w:rsidRDefault="00BA270D" w:rsidP="00BA27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BA270D" w14:paraId="2C68725F" w14:textId="77777777" w:rsidTr="00BA270D">
        <w:trPr>
          <w:trHeight w:val="459"/>
        </w:trPr>
        <w:tc>
          <w:tcPr>
            <w:tcW w:w="2155" w:type="dxa"/>
          </w:tcPr>
          <w:p w14:paraId="5DE4381C" w14:textId="5FA00B20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r w:rsidR="00255E18">
              <w:rPr>
                <w:rFonts w:ascii="Times New Roman" w:hAnsi="Times New Roman" w:cs="Times New Roman"/>
                <w:sz w:val="24"/>
                <w:szCs w:val="24"/>
              </w:rPr>
              <w:t>_EditedBy</w:t>
            </w:r>
            <w:proofErr w:type="spellEnd"/>
          </w:p>
        </w:tc>
        <w:tc>
          <w:tcPr>
            <w:tcW w:w="1895" w:type="dxa"/>
          </w:tcPr>
          <w:p w14:paraId="17497985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620" w:type="dxa"/>
          </w:tcPr>
          <w:p w14:paraId="78C7AAA5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170" w:type="dxa"/>
          </w:tcPr>
          <w:p w14:paraId="1EEA7926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24366E5D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5734AB2B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1A97721B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3F013559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2</w:t>
            </w:r>
          </w:p>
        </w:tc>
      </w:tr>
      <w:tr w:rsidR="00BA270D" w14:paraId="27F07EC5" w14:textId="77777777" w:rsidTr="00BA270D">
        <w:trPr>
          <w:trHeight w:val="459"/>
        </w:trPr>
        <w:tc>
          <w:tcPr>
            <w:tcW w:w="2155" w:type="dxa"/>
          </w:tcPr>
          <w:p w14:paraId="3DF87496" w14:textId="6C0DA812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895" w:type="dxa"/>
          </w:tcPr>
          <w:p w14:paraId="7F9D82AB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9)</w:t>
            </w:r>
          </w:p>
        </w:tc>
        <w:tc>
          <w:tcPr>
            <w:tcW w:w="1620" w:type="dxa"/>
          </w:tcPr>
          <w:p w14:paraId="58AAD4B4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 characters</w:t>
            </w:r>
          </w:p>
        </w:tc>
        <w:tc>
          <w:tcPr>
            <w:tcW w:w="2170" w:type="dxa"/>
          </w:tcPr>
          <w:p w14:paraId="2CAEDD86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4B75393E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6B21D803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0C68D8CA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2D516DDD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6534653</w:t>
            </w:r>
          </w:p>
        </w:tc>
      </w:tr>
      <w:tr w:rsidR="00BA270D" w14:paraId="377476DF" w14:textId="77777777" w:rsidTr="00BA270D">
        <w:trPr>
          <w:trHeight w:val="459"/>
        </w:trPr>
        <w:tc>
          <w:tcPr>
            <w:tcW w:w="2155" w:type="dxa"/>
          </w:tcPr>
          <w:p w14:paraId="503C09FB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1895" w:type="dxa"/>
          </w:tcPr>
          <w:p w14:paraId="2A57C7CA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620" w:type="dxa"/>
          </w:tcPr>
          <w:p w14:paraId="04984F8D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62308C6B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7B87C78C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795" w:type="dxa"/>
          </w:tcPr>
          <w:p w14:paraId="22FF4E88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  <w:tr w:rsidR="00615943" w14:paraId="112ECC36" w14:textId="77777777" w:rsidTr="00BA270D">
        <w:trPr>
          <w:trHeight w:val="459"/>
        </w:trPr>
        <w:tc>
          <w:tcPr>
            <w:tcW w:w="2155" w:type="dxa"/>
          </w:tcPr>
          <w:p w14:paraId="26518F53" w14:textId="368B8F4D" w:rsidR="00615943" w:rsidRDefault="00615943" w:rsidP="0061594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895" w:type="dxa"/>
          </w:tcPr>
          <w:p w14:paraId="21F418E1" w14:textId="1D5F2392" w:rsidR="00615943" w:rsidRDefault="00615943" w:rsidP="0061594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2C6B2C48" w14:textId="03096EEE" w:rsidR="00615943" w:rsidRDefault="00615943" w:rsidP="0061594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13C95464" w14:textId="77777777" w:rsidR="00615943" w:rsidRDefault="00615943" w:rsidP="0061594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268E9701" w14:textId="2DB74124" w:rsidR="00615943" w:rsidRDefault="00615943" w:rsidP="0061594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795" w:type="dxa"/>
          </w:tcPr>
          <w:p w14:paraId="4743DAD4" w14:textId="5592F027" w:rsidR="00615943" w:rsidRPr="008A6832" w:rsidRDefault="00615943" w:rsidP="0061594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4C5650A3" w14:textId="44ACCB1B" w:rsidR="00615943" w:rsidRDefault="00615943" w:rsidP="00705CC9">
      <w:pPr>
        <w:pStyle w:val="Heading2"/>
        <w:numPr>
          <w:ilvl w:val="0"/>
          <w:numId w:val="38"/>
        </w:numPr>
      </w:pPr>
      <w:proofErr w:type="spellStart"/>
      <w:r>
        <w:t>TellerManageCustomer</w:t>
      </w:r>
      <w:proofErr w:type="spellEnd"/>
      <w:r>
        <w:t xml:space="preserve"> Table:</w:t>
      </w:r>
    </w:p>
    <w:p w14:paraId="20339818" w14:textId="77777777" w:rsidR="00765441" w:rsidRPr="00F24883" w:rsidRDefault="00765441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65EA3E3" w14:textId="77777777" w:rsidR="00765441" w:rsidRPr="00F174D7" w:rsidRDefault="00765441" w:rsidP="00765441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0915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340"/>
        <w:gridCol w:w="2700"/>
        <w:gridCol w:w="1710"/>
        <w:gridCol w:w="1980"/>
        <w:gridCol w:w="2185"/>
      </w:tblGrid>
      <w:tr w:rsidR="00765441" w14:paraId="725AE9FB" w14:textId="77777777" w:rsidTr="00765441">
        <w:trPr>
          <w:trHeight w:val="461"/>
        </w:trPr>
        <w:tc>
          <w:tcPr>
            <w:tcW w:w="2340" w:type="dxa"/>
          </w:tcPr>
          <w:p w14:paraId="27C22D22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5F4A39F5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710" w:type="dxa"/>
          </w:tcPr>
          <w:p w14:paraId="3D9E4638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980" w:type="dxa"/>
          </w:tcPr>
          <w:p w14:paraId="7BF8A07E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185" w:type="dxa"/>
          </w:tcPr>
          <w:p w14:paraId="0C31ECED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765441" w14:paraId="6EDCDC91" w14:textId="77777777" w:rsidTr="00765441">
        <w:trPr>
          <w:trHeight w:val="461"/>
        </w:trPr>
        <w:tc>
          <w:tcPr>
            <w:tcW w:w="2340" w:type="dxa"/>
          </w:tcPr>
          <w:p w14:paraId="24CF30A1" w14:textId="45841603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TMC_TellerID</w:t>
            </w:r>
            <w:proofErr w:type="spellEnd"/>
          </w:p>
        </w:tc>
        <w:tc>
          <w:tcPr>
            <w:tcW w:w="2700" w:type="dxa"/>
          </w:tcPr>
          <w:p w14:paraId="3B896070" w14:textId="621DBDE4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ManageCustomer</w:t>
            </w:r>
            <w:proofErr w:type="spellEnd"/>
          </w:p>
        </w:tc>
        <w:tc>
          <w:tcPr>
            <w:tcW w:w="1710" w:type="dxa"/>
          </w:tcPr>
          <w:p w14:paraId="20457B43" w14:textId="71CED5F9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</w:p>
        </w:tc>
        <w:tc>
          <w:tcPr>
            <w:tcW w:w="1980" w:type="dxa"/>
          </w:tcPr>
          <w:p w14:paraId="24967343" w14:textId="3ACEC84D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2185" w:type="dxa"/>
          </w:tcPr>
          <w:p w14:paraId="3AD0947A" w14:textId="5221BBFD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ID</w:t>
            </w:r>
            <w:proofErr w:type="spellEnd"/>
          </w:p>
        </w:tc>
      </w:tr>
      <w:tr w:rsidR="00765441" w14:paraId="750DC2BD" w14:textId="77777777" w:rsidTr="00765441">
        <w:trPr>
          <w:trHeight w:val="461"/>
        </w:trPr>
        <w:tc>
          <w:tcPr>
            <w:tcW w:w="2340" w:type="dxa"/>
          </w:tcPr>
          <w:p w14:paraId="71A8389F" w14:textId="25978593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TMC_PassportNumber</w:t>
            </w:r>
            <w:proofErr w:type="spellEnd"/>
          </w:p>
        </w:tc>
        <w:tc>
          <w:tcPr>
            <w:tcW w:w="2700" w:type="dxa"/>
          </w:tcPr>
          <w:p w14:paraId="5D911196" w14:textId="31DE5CE4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ManageCustomer</w:t>
            </w:r>
            <w:proofErr w:type="spellEnd"/>
          </w:p>
        </w:tc>
        <w:tc>
          <w:tcPr>
            <w:tcW w:w="1710" w:type="dxa"/>
          </w:tcPr>
          <w:p w14:paraId="215CA201" w14:textId="62F5A7C8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980" w:type="dxa"/>
          </w:tcPr>
          <w:p w14:paraId="79BFB329" w14:textId="7DE79D22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2185" w:type="dxa"/>
          </w:tcPr>
          <w:p w14:paraId="4A4931F1" w14:textId="0EF226BD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</w:tr>
      <w:tr w:rsidR="00615943" w14:paraId="670406FF" w14:textId="77777777" w:rsidTr="00765441">
        <w:trPr>
          <w:trHeight w:val="461"/>
        </w:trPr>
        <w:tc>
          <w:tcPr>
            <w:tcW w:w="2340" w:type="dxa"/>
          </w:tcPr>
          <w:p w14:paraId="0DFC2EED" w14:textId="105ECB40" w:rsidR="00615943" w:rsidRDefault="00615943" w:rsidP="0061594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TMC_ModificationStatusID</w:t>
            </w:r>
            <w:proofErr w:type="spellEnd"/>
          </w:p>
        </w:tc>
        <w:tc>
          <w:tcPr>
            <w:tcW w:w="2700" w:type="dxa"/>
          </w:tcPr>
          <w:p w14:paraId="1EA0E9FB" w14:textId="648CD6D6" w:rsidR="00615943" w:rsidRDefault="00615943" w:rsidP="0061594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ManageCustomer</w:t>
            </w:r>
            <w:proofErr w:type="spellEnd"/>
          </w:p>
        </w:tc>
        <w:tc>
          <w:tcPr>
            <w:tcW w:w="1710" w:type="dxa"/>
          </w:tcPr>
          <w:p w14:paraId="1E3CF849" w14:textId="3D3E4140" w:rsidR="00615943" w:rsidRDefault="00615943" w:rsidP="0061594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980" w:type="dxa"/>
          </w:tcPr>
          <w:p w14:paraId="240DC18B" w14:textId="511DA290" w:rsidR="00615943" w:rsidRDefault="00615943" w:rsidP="0061594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cationStatus</w:t>
            </w:r>
            <w:proofErr w:type="spellEnd"/>
          </w:p>
        </w:tc>
        <w:tc>
          <w:tcPr>
            <w:tcW w:w="2185" w:type="dxa"/>
          </w:tcPr>
          <w:p w14:paraId="3EC6ADBD" w14:textId="0239CCAC" w:rsidR="00615943" w:rsidRDefault="00615943" w:rsidP="0061594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</w:tr>
    </w:tbl>
    <w:p w14:paraId="2A06951F" w14:textId="1FB0DAB2" w:rsidR="00765441" w:rsidRDefault="00765441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97BA01A" w14:textId="77777777" w:rsidR="00765441" w:rsidRDefault="00765441" w:rsidP="00765441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790"/>
        <w:gridCol w:w="2700"/>
        <w:gridCol w:w="2790"/>
        <w:gridCol w:w="2700"/>
      </w:tblGrid>
      <w:tr w:rsidR="00765441" w14:paraId="07AC4E8A" w14:textId="77777777" w:rsidTr="00765441">
        <w:trPr>
          <w:trHeight w:val="461"/>
        </w:trPr>
        <w:tc>
          <w:tcPr>
            <w:tcW w:w="2790" w:type="dxa"/>
          </w:tcPr>
          <w:p w14:paraId="46B9F098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664FC751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90" w:type="dxa"/>
          </w:tcPr>
          <w:p w14:paraId="1D9E4EF0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700" w:type="dxa"/>
          </w:tcPr>
          <w:p w14:paraId="5D46FEDD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765441" w14:paraId="3EAC3524" w14:textId="77777777" w:rsidTr="00765441">
        <w:trPr>
          <w:trHeight w:val="461"/>
        </w:trPr>
        <w:tc>
          <w:tcPr>
            <w:tcW w:w="2790" w:type="dxa"/>
          </w:tcPr>
          <w:p w14:paraId="784DA6F9" w14:textId="22574EC7" w:rsidR="00765441" w:rsidRPr="00E441AD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MC_EditDateTime</w:t>
            </w:r>
            <w:proofErr w:type="spellEnd"/>
          </w:p>
        </w:tc>
        <w:tc>
          <w:tcPr>
            <w:tcW w:w="2700" w:type="dxa"/>
          </w:tcPr>
          <w:p w14:paraId="560B8A0E" w14:textId="69542584" w:rsidR="00765441" w:rsidRPr="00E441AD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ManageCustomer</w:t>
            </w:r>
            <w:proofErr w:type="spellEnd"/>
          </w:p>
        </w:tc>
        <w:tc>
          <w:tcPr>
            <w:tcW w:w="2790" w:type="dxa"/>
          </w:tcPr>
          <w:p w14:paraId="13BC0EA2" w14:textId="1709C4FD" w:rsidR="00765441" w:rsidRPr="00CD7439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2700" w:type="dxa"/>
          </w:tcPr>
          <w:p w14:paraId="308A24A2" w14:textId="77777777" w:rsidR="00765441" w:rsidRPr="00CD7439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3FF7E716" w14:textId="77777777" w:rsidR="00255036" w:rsidRPr="007D7D72" w:rsidRDefault="00255036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9939635" w14:textId="77777777" w:rsidR="00765441" w:rsidRDefault="00765441" w:rsidP="00765441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lastRenderedPageBreak/>
        <w:t>Check Constraint Details</w:t>
      </w:r>
    </w:p>
    <w:tbl>
      <w:tblPr>
        <w:tblStyle w:val="TableGrid"/>
        <w:tblW w:w="1089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240"/>
        <w:gridCol w:w="2520"/>
        <w:gridCol w:w="1800"/>
        <w:gridCol w:w="3330"/>
      </w:tblGrid>
      <w:tr w:rsidR="00765441" w14:paraId="4B8BC56D" w14:textId="77777777" w:rsidTr="00792659">
        <w:trPr>
          <w:trHeight w:val="461"/>
        </w:trPr>
        <w:tc>
          <w:tcPr>
            <w:tcW w:w="3240" w:type="dxa"/>
          </w:tcPr>
          <w:p w14:paraId="0DF66831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520" w:type="dxa"/>
          </w:tcPr>
          <w:p w14:paraId="4107D9B8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800" w:type="dxa"/>
          </w:tcPr>
          <w:p w14:paraId="65385157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330" w:type="dxa"/>
          </w:tcPr>
          <w:p w14:paraId="3C956D38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65441" w14:paraId="2A1EBEB1" w14:textId="77777777" w:rsidTr="00792659">
        <w:trPr>
          <w:trHeight w:val="461"/>
        </w:trPr>
        <w:tc>
          <w:tcPr>
            <w:tcW w:w="3240" w:type="dxa"/>
          </w:tcPr>
          <w:p w14:paraId="4C21B665" w14:textId="26731EA4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MC_TellerID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520" w:type="dxa"/>
          </w:tcPr>
          <w:p w14:paraId="445F2BB0" w14:textId="3F40ED56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ManageCustomer</w:t>
            </w:r>
            <w:proofErr w:type="spellEnd"/>
          </w:p>
        </w:tc>
        <w:tc>
          <w:tcPr>
            <w:tcW w:w="1800" w:type="dxa"/>
          </w:tcPr>
          <w:p w14:paraId="121BE777" w14:textId="05329D92" w:rsidR="00765441" w:rsidRPr="0012503A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</w:p>
        </w:tc>
        <w:tc>
          <w:tcPr>
            <w:tcW w:w="3330" w:type="dxa"/>
          </w:tcPr>
          <w:p w14:paraId="538B829E" w14:textId="4977FDDE" w:rsidR="00765441" w:rsidRPr="0012503A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765441" w14:paraId="16E52D8D" w14:textId="77777777" w:rsidTr="00792659">
        <w:trPr>
          <w:trHeight w:val="461"/>
        </w:trPr>
        <w:tc>
          <w:tcPr>
            <w:tcW w:w="3240" w:type="dxa"/>
          </w:tcPr>
          <w:p w14:paraId="7886573A" w14:textId="3F006DC1" w:rsidR="00765441" w:rsidRPr="00E441AD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_PassportNumber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520" w:type="dxa"/>
          </w:tcPr>
          <w:p w14:paraId="54CD3E7C" w14:textId="2FA7699B" w:rsidR="00765441" w:rsidRPr="00E441AD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ManageCustomer</w:t>
            </w:r>
            <w:proofErr w:type="spellEnd"/>
          </w:p>
        </w:tc>
        <w:tc>
          <w:tcPr>
            <w:tcW w:w="1800" w:type="dxa"/>
          </w:tcPr>
          <w:p w14:paraId="60E302F9" w14:textId="01D38B76" w:rsidR="00765441" w:rsidRPr="00CD7439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3330" w:type="dxa"/>
          </w:tcPr>
          <w:p w14:paraId="7FF5E1D2" w14:textId="38788F2C" w:rsidR="00765441" w:rsidRPr="00CD7439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F7163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7111423A" w14:textId="0A011D16" w:rsidR="00765441" w:rsidRDefault="00765441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7C580D3" w14:textId="1EEC0276" w:rsidR="00BA270D" w:rsidRDefault="00BA270D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F271A3E" w14:textId="7A26B142" w:rsidR="00BA270D" w:rsidRDefault="00BA270D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96B3108" w14:textId="6044C3B7" w:rsidR="00BA270D" w:rsidRDefault="00BA270D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9152C15" w14:textId="4C48EAFC" w:rsidR="00BA270D" w:rsidRDefault="00BA270D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46B98B8" w14:textId="361AB3E7" w:rsidR="00BA270D" w:rsidRDefault="00BA270D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974752B" w14:textId="43BFBAB4" w:rsidR="002135EE" w:rsidRDefault="002135EE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D6A5B31" w14:textId="64392B6F" w:rsidR="002135EE" w:rsidRDefault="002135EE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04429DA" w14:textId="52065295" w:rsidR="002135EE" w:rsidRDefault="002135EE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79AF56C" w14:textId="6EC6098C" w:rsidR="002135EE" w:rsidRDefault="002135EE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E692D7B" w14:textId="640297A1" w:rsidR="002135EE" w:rsidRDefault="002135EE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27FF46C" w14:textId="11D0B385" w:rsidR="002135EE" w:rsidRDefault="002135EE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E83B875" w14:textId="6E480A63" w:rsidR="002135EE" w:rsidRDefault="002135EE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CC36668" w14:textId="0DCC028C" w:rsidR="002135EE" w:rsidRDefault="002135EE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68A64E3" w14:textId="77777777" w:rsidR="00D2494C" w:rsidRDefault="00D2494C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2F05D4A" w14:textId="3A37C02B" w:rsidR="002135EE" w:rsidRDefault="002135EE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7D3F4C3" w14:textId="696186B9" w:rsidR="002135EE" w:rsidRDefault="002135EE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0539431" w14:textId="664D42DC" w:rsidR="00BA270D" w:rsidRDefault="00BA270D" w:rsidP="00765441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D0AEF6D" w14:textId="77777777" w:rsidR="00D2494C" w:rsidRPr="00765441" w:rsidRDefault="00D2494C" w:rsidP="00765441"/>
    <w:p w14:paraId="3EA0EFBE" w14:textId="2868B831" w:rsidR="00E757D8" w:rsidRPr="00554902" w:rsidRDefault="00E757D8" w:rsidP="00705CC9">
      <w:pPr>
        <w:pStyle w:val="Heading2"/>
        <w:numPr>
          <w:ilvl w:val="0"/>
          <w:numId w:val="38"/>
        </w:numPr>
      </w:pPr>
      <w:proofErr w:type="spellStart"/>
      <w:r>
        <w:lastRenderedPageBreak/>
        <w:t>ManagerManageAccountNormalSavings</w:t>
      </w:r>
      <w:proofErr w:type="spellEnd"/>
      <w:r>
        <w:t xml:space="preserve"> Table:</w:t>
      </w:r>
    </w:p>
    <w:tbl>
      <w:tblPr>
        <w:tblStyle w:val="TableGrid"/>
        <w:tblpPr w:leftFromText="180" w:rightFromText="180" w:vertAnchor="text" w:horzAnchor="margin" w:tblpY="73"/>
        <w:tblW w:w="9635" w:type="dxa"/>
        <w:tblLayout w:type="fixed"/>
        <w:tblLook w:val="04A0" w:firstRow="1" w:lastRow="0" w:firstColumn="1" w:lastColumn="0" w:noHBand="0" w:noVBand="1"/>
      </w:tblPr>
      <w:tblGrid>
        <w:gridCol w:w="2155"/>
        <w:gridCol w:w="1895"/>
        <w:gridCol w:w="1620"/>
        <w:gridCol w:w="2170"/>
        <w:gridCol w:w="1795"/>
      </w:tblGrid>
      <w:tr w:rsidR="00BA270D" w14:paraId="2E967340" w14:textId="77777777" w:rsidTr="00BA270D">
        <w:trPr>
          <w:trHeight w:val="447"/>
        </w:trPr>
        <w:tc>
          <w:tcPr>
            <w:tcW w:w="2155" w:type="dxa"/>
          </w:tcPr>
          <w:p w14:paraId="77E6219C" w14:textId="77777777" w:rsidR="00BA270D" w:rsidRP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7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895" w:type="dxa"/>
          </w:tcPr>
          <w:p w14:paraId="52A44320" w14:textId="77777777" w:rsidR="00BA270D" w:rsidRPr="006F34E1" w:rsidRDefault="00BA270D" w:rsidP="00BA27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620" w:type="dxa"/>
          </w:tcPr>
          <w:p w14:paraId="02AFFA5F" w14:textId="77777777" w:rsidR="00BA270D" w:rsidRPr="006F34E1" w:rsidRDefault="00BA270D" w:rsidP="00BA27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170" w:type="dxa"/>
          </w:tcPr>
          <w:p w14:paraId="3424B686" w14:textId="77777777" w:rsidR="00BA270D" w:rsidRPr="006F34E1" w:rsidRDefault="00BA270D" w:rsidP="00BA27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795" w:type="dxa"/>
          </w:tcPr>
          <w:p w14:paraId="7F7B0C5E" w14:textId="77777777" w:rsidR="00BA270D" w:rsidRPr="006F34E1" w:rsidRDefault="00BA270D" w:rsidP="00BA27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BA270D" w14:paraId="3114D038" w14:textId="77777777" w:rsidTr="00BA270D">
        <w:trPr>
          <w:trHeight w:val="459"/>
        </w:trPr>
        <w:tc>
          <w:tcPr>
            <w:tcW w:w="2155" w:type="dxa"/>
          </w:tcPr>
          <w:p w14:paraId="5CD036E4" w14:textId="33AAC02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r w:rsidR="00DB7F04">
              <w:rPr>
                <w:rFonts w:ascii="Times New Roman" w:hAnsi="Times New Roman" w:cs="Times New Roman"/>
                <w:sz w:val="24"/>
                <w:szCs w:val="24"/>
              </w:rPr>
              <w:t>_EditedBy</w:t>
            </w:r>
            <w:proofErr w:type="spellEnd"/>
          </w:p>
        </w:tc>
        <w:tc>
          <w:tcPr>
            <w:tcW w:w="1895" w:type="dxa"/>
          </w:tcPr>
          <w:p w14:paraId="3AD69E19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620" w:type="dxa"/>
          </w:tcPr>
          <w:p w14:paraId="567BF3AE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170" w:type="dxa"/>
          </w:tcPr>
          <w:p w14:paraId="6C4048CD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7935E491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238E97DF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30650FF8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30225B49" w14:textId="14C9ED0E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000002</w:t>
            </w:r>
          </w:p>
        </w:tc>
      </w:tr>
      <w:tr w:rsidR="00115158" w14:paraId="4E335BD6" w14:textId="77777777" w:rsidTr="00BA270D">
        <w:trPr>
          <w:trHeight w:val="459"/>
        </w:trPr>
        <w:tc>
          <w:tcPr>
            <w:tcW w:w="2155" w:type="dxa"/>
          </w:tcPr>
          <w:p w14:paraId="0684BFE0" w14:textId="5AFFBBD5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</w:p>
        </w:tc>
        <w:tc>
          <w:tcPr>
            <w:tcW w:w="1895" w:type="dxa"/>
          </w:tcPr>
          <w:p w14:paraId="2DC1AB73" w14:textId="634FB211" w:rsidR="00115158" w:rsidRDefault="005552C1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79DB21A8" w14:textId="3B56B182" w:rsidR="00115158" w:rsidRDefault="005552C1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05A7858A" w14:textId="77777777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06BAA247" w14:textId="77777777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40F03889" w14:textId="77777777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62876739" w14:textId="5AB5C931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7F8FE439" w14:textId="05A6D57C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000004</w:t>
            </w:r>
          </w:p>
        </w:tc>
      </w:tr>
      <w:tr w:rsidR="00BA270D" w14:paraId="5497ABFB" w14:textId="77777777" w:rsidTr="00BA270D">
        <w:trPr>
          <w:trHeight w:val="459"/>
        </w:trPr>
        <w:tc>
          <w:tcPr>
            <w:tcW w:w="2155" w:type="dxa"/>
          </w:tcPr>
          <w:p w14:paraId="235707C5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1895" w:type="dxa"/>
          </w:tcPr>
          <w:p w14:paraId="5CD1E10A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620" w:type="dxa"/>
          </w:tcPr>
          <w:p w14:paraId="7AB3199E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43EAAC33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1CDCE64A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795" w:type="dxa"/>
          </w:tcPr>
          <w:p w14:paraId="617B5C7A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  <w:tr w:rsidR="003C22AA" w14:paraId="10D33A00" w14:textId="77777777" w:rsidTr="00BA270D">
        <w:trPr>
          <w:trHeight w:val="459"/>
        </w:trPr>
        <w:tc>
          <w:tcPr>
            <w:tcW w:w="2155" w:type="dxa"/>
          </w:tcPr>
          <w:p w14:paraId="5DCDBCEA" w14:textId="7BCC648C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895" w:type="dxa"/>
          </w:tcPr>
          <w:p w14:paraId="38D552B9" w14:textId="3DC01C6D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6AD34464" w14:textId="7E140AC7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6801F52A" w14:textId="77777777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45F3B194" w14:textId="2E272BCB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795" w:type="dxa"/>
          </w:tcPr>
          <w:p w14:paraId="30F06158" w14:textId="14F212B6" w:rsidR="003C22AA" w:rsidRPr="008A6832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1C8802F" w14:textId="53EA49F0" w:rsidR="00BA270D" w:rsidRDefault="00BA270D" w:rsidP="00E757D8"/>
    <w:p w14:paraId="0EEFA1F7" w14:textId="77777777" w:rsidR="00BA270D" w:rsidRPr="00F174D7" w:rsidRDefault="00BA270D" w:rsidP="00BA270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0915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340"/>
        <w:gridCol w:w="2700"/>
        <w:gridCol w:w="1620"/>
        <w:gridCol w:w="2070"/>
        <w:gridCol w:w="2185"/>
      </w:tblGrid>
      <w:tr w:rsidR="00BA270D" w14:paraId="2250845F" w14:textId="77777777" w:rsidTr="003C22AA">
        <w:trPr>
          <w:trHeight w:val="461"/>
        </w:trPr>
        <w:tc>
          <w:tcPr>
            <w:tcW w:w="2340" w:type="dxa"/>
          </w:tcPr>
          <w:p w14:paraId="1A253B2D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215BFAE7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620" w:type="dxa"/>
          </w:tcPr>
          <w:p w14:paraId="60B52351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070" w:type="dxa"/>
          </w:tcPr>
          <w:p w14:paraId="2018CB7F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185" w:type="dxa"/>
          </w:tcPr>
          <w:p w14:paraId="72437E48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BA270D" w14:paraId="26360B6D" w14:textId="77777777" w:rsidTr="003C22AA">
        <w:trPr>
          <w:trHeight w:val="461"/>
        </w:trPr>
        <w:tc>
          <w:tcPr>
            <w:tcW w:w="2340" w:type="dxa"/>
          </w:tcPr>
          <w:p w14:paraId="05F2FFDD" w14:textId="6A1D6DFA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MANS_ManagerID</w:t>
            </w:r>
            <w:proofErr w:type="spellEnd"/>
          </w:p>
        </w:tc>
        <w:tc>
          <w:tcPr>
            <w:tcW w:w="2700" w:type="dxa"/>
          </w:tcPr>
          <w:p w14:paraId="564E8279" w14:textId="4A52B692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NormalSavings</w:t>
            </w:r>
            <w:proofErr w:type="spellEnd"/>
          </w:p>
        </w:tc>
        <w:tc>
          <w:tcPr>
            <w:tcW w:w="1620" w:type="dxa"/>
          </w:tcPr>
          <w:p w14:paraId="1CF036D9" w14:textId="6507F329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2070" w:type="dxa"/>
          </w:tcPr>
          <w:p w14:paraId="4674E2F8" w14:textId="01042749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185" w:type="dxa"/>
          </w:tcPr>
          <w:p w14:paraId="0D343085" w14:textId="18E8625E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ID</w:t>
            </w:r>
            <w:proofErr w:type="spellEnd"/>
          </w:p>
        </w:tc>
      </w:tr>
      <w:tr w:rsidR="00BA270D" w14:paraId="3893E460" w14:textId="77777777" w:rsidTr="003C22AA">
        <w:trPr>
          <w:trHeight w:val="461"/>
        </w:trPr>
        <w:tc>
          <w:tcPr>
            <w:tcW w:w="2340" w:type="dxa"/>
          </w:tcPr>
          <w:p w14:paraId="0261156A" w14:textId="2F9F99A8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MANS_</w:t>
            </w:r>
            <w:r w:rsidR="00115158">
              <w:rPr>
                <w:rFonts w:ascii="Times New Roman" w:hAnsi="Times New Roman" w:cs="Times New Roman"/>
                <w:sz w:val="24"/>
                <w:szCs w:val="24"/>
              </w:rPr>
              <w:t>NSAccountNumber</w:t>
            </w:r>
            <w:proofErr w:type="spellEnd"/>
          </w:p>
        </w:tc>
        <w:tc>
          <w:tcPr>
            <w:tcW w:w="2700" w:type="dxa"/>
          </w:tcPr>
          <w:p w14:paraId="617F3B8D" w14:textId="131E041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NormalSavings</w:t>
            </w:r>
            <w:proofErr w:type="spellEnd"/>
          </w:p>
        </w:tc>
        <w:tc>
          <w:tcPr>
            <w:tcW w:w="1620" w:type="dxa"/>
          </w:tcPr>
          <w:p w14:paraId="691C8B54" w14:textId="7D08510B" w:rsidR="00BA270D" w:rsidRDefault="00115158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</w:p>
        </w:tc>
        <w:tc>
          <w:tcPr>
            <w:tcW w:w="2070" w:type="dxa"/>
          </w:tcPr>
          <w:p w14:paraId="071A1712" w14:textId="684F3C43" w:rsidR="00BA270D" w:rsidRDefault="005552C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</w:tc>
        <w:tc>
          <w:tcPr>
            <w:tcW w:w="2185" w:type="dxa"/>
          </w:tcPr>
          <w:p w14:paraId="0EF3C331" w14:textId="361814E6" w:rsidR="00BA270D" w:rsidRDefault="00115158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SAccountNumber</w:t>
            </w:r>
            <w:proofErr w:type="spellEnd"/>
          </w:p>
        </w:tc>
      </w:tr>
      <w:tr w:rsidR="003C22AA" w14:paraId="7F1D0CFD" w14:textId="77777777" w:rsidTr="003C22AA">
        <w:trPr>
          <w:trHeight w:val="461"/>
        </w:trPr>
        <w:tc>
          <w:tcPr>
            <w:tcW w:w="2340" w:type="dxa"/>
          </w:tcPr>
          <w:p w14:paraId="6B583848" w14:textId="5DDAD650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K_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S_ModificationStatusID</w:t>
            </w:r>
            <w:proofErr w:type="spellEnd"/>
          </w:p>
        </w:tc>
        <w:tc>
          <w:tcPr>
            <w:tcW w:w="2700" w:type="dxa"/>
          </w:tcPr>
          <w:p w14:paraId="32741938" w14:textId="223E133F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NormalSavings</w:t>
            </w:r>
            <w:proofErr w:type="spellEnd"/>
          </w:p>
        </w:tc>
        <w:tc>
          <w:tcPr>
            <w:tcW w:w="1620" w:type="dxa"/>
          </w:tcPr>
          <w:p w14:paraId="2AF844F3" w14:textId="0592B4D4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2070" w:type="dxa"/>
          </w:tcPr>
          <w:p w14:paraId="1179DC52" w14:textId="682FDA9E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cationStatus</w:t>
            </w:r>
            <w:proofErr w:type="spellEnd"/>
          </w:p>
        </w:tc>
        <w:tc>
          <w:tcPr>
            <w:tcW w:w="2185" w:type="dxa"/>
          </w:tcPr>
          <w:p w14:paraId="0B05F88E" w14:textId="0EE2C2AF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</w:tr>
    </w:tbl>
    <w:p w14:paraId="1CAD0BD9" w14:textId="68E6D79C" w:rsidR="00BA270D" w:rsidRDefault="00BA270D" w:rsidP="00BA270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AEA6518" w14:textId="0D35395E" w:rsidR="00DB7F04" w:rsidRDefault="00DB7F04" w:rsidP="00BA270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AB0E6AE" w14:textId="77777777" w:rsidR="00DB7F04" w:rsidRDefault="00DB7F04" w:rsidP="00BA270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5AC368F" w14:textId="77777777" w:rsidR="00BA270D" w:rsidRDefault="00BA270D" w:rsidP="00BA270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790"/>
        <w:gridCol w:w="2700"/>
        <w:gridCol w:w="2790"/>
        <w:gridCol w:w="2700"/>
      </w:tblGrid>
      <w:tr w:rsidR="00BA270D" w14:paraId="591C9013" w14:textId="77777777" w:rsidTr="00792659">
        <w:trPr>
          <w:trHeight w:val="461"/>
        </w:trPr>
        <w:tc>
          <w:tcPr>
            <w:tcW w:w="2790" w:type="dxa"/>
          </w:tcPr>
          <w:p w14:paraId="2AB5E4AA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1F1229FF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90" w:type="dxa"/>
          </w:tcPr>
          <w:p w14:paraId="16E1E61E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700" w:type="dxa"/>
          </w:tcPr>
          <w:p w14:paraId="7345D580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BA270D" w14:paraId="20AC7D2E" w14:textId="77777777" w:rsidTr="00792659">
        <w:trPr>
          <w:trHeight w:val="461"/>
        </w:trPr>
        <w:tc>
          <w:tcPr>
            <w:tcW w:w="2790" w:type="dxa"/>
          </w:tcPr>
          <w:p w14:paraId="37D01D6B" w14:textId="51423F8A" w:rsidR="00BA270D" w:rsidRPr="00E441A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ANS_EditDateTime</w:t>
            </w:r>
            <w:proofErr w:type="spellEnd"/>
          </w:p>
        </w:tc>
        <w:tc>
          <w:tcPr>
            <w:tcW w:w="2700" w:type="dxa"/>
          </w:tcPr>
          <w:p w14:paraId="460556A8" w14:textId="6638B642" w:rsidR="00BA270D" w:rsidRPr="00E441A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NormalSavings</w:t>
            </w:r>
            <w:proofErr w:type="spellEnd"/>
          </w:p>
        </w:tc>
        <w:tc>
          <w:tcPr>
            <w:tcW w:w="2790" w:type="dxa"/>
          </w:tcPr>
          <w:p w14:paraId="55DA3B21" w14:textId="77777777" w:rsidR="00BA270D" w:rsidRPr="00CD7439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2700" w:type="dxa"/>
          </w:tcPr>
          <w:p w14:paraId="301B417F" w14:textId="77777777" w:rsidR="00BA270D" w:rsidRPr="00CD7439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14C953CB" w14:textId="77777777" w:rsidR="00AD0233" w:rsidRPr="007D7D72" w:rsidRDefault="00AD0233" w:rsidP="00BA270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8A2D4B2" w14:textId="77777777" w:rsidR="00BA270D" w:rsidRDefault="00BA270D" w:rsidP="00BA270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089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240"/>
        <w:gridCol w:w="2250"/>
        <w:gridCol w:w="2070"/>
        <w:gridCol w:w="3330"/>
      </w:tblGrid>
      <w:tr w:rsidR="00BA270D" w14:paraId="6D8A553A" w14:textId="77777777" w:rsidTr="00BA270D">
        <w:trPr>
          <w:trHeight w:val="461"/>
        </w:trPr>
        <w:tc>
          <w:tcPr>
            <w:tcW w:w="3240" w:type="dxa"/>
          </w:tcPr>
          <w:p w14:paraId="29C68AF4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250" w:type="dxa"/>
          </w:tcPr>
          <w:p w14:paraId="40CD87C2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27DE0481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330" w:type="dxa"/>
          </w:tcPr>
          <w:p w14:paraId="0B5F9957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BA270D" w14:paraId="4904C268" w14:textId="77777777" w:rsidTr="00BA270D">
        <w:trPr>
          <w:trHeight w:val="461"/>
        </w:trPr>
        <w:tc>
          <w:tcPr>
            <w:tcW w:w="3240" w:type="dxa"/>
          </w:tcPr>
          <w:p w14:paraId="6EF47BDE" w14:textId="1AFACB65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ANS_ManagerID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250" w:type="dxa"/>
          </w:tcPr>
          <w:p w14:paraId="3440DFC5" w14:textId="40E849FD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NormalSavings</w:t>
            </w:r>
            <w:proofErr w:type="spellEnd"/>
          </w:p>
        </w:tc>
        <w:tc>
          <w:tcPr>
            <w:tcW w:w="2070" w:type="dxa"/>
          </w:tcPr>
          <w:p w14:paraId="37D5669A" w14:textId="0AA05B35" w:rsidR="00BA270D" w:rsidRPr="0012503A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3330" w:type="dxa"/>
          </w:tcPr>
          <w:p w14:paraId="10CDFA37" w14:textId="6A9DDB7C" w:rsidR="00BA270D" w:rsidRPr="0012503A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mManageID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BA270D" w14:paraId="0F3D2BA2" w14:textId="77777777" w:rsidTr="00BA270D">
        <w:trPr>
          <w:trHeight w:val="461"/>
        </w:trPr>
        <w:tc>
          <w:tcPr>
            <w:tcW w:w="3240" w:type="dxa"/>
          </w:tcPr>
          <w:p w14:paraId="56A2F2FC" w14:textId="00E01389" w:rsidR="00BA270D" w:rsidRPr="00E441A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ANS_</w:t>
            </w:r>
            <w:r w:rsidR="00115158">
              <w:rPr>
                <w:rFonts w:ascii="Times New Roman" w:hAnsi="Times New Roman" w:cs="Times New Roman"/>
                <w:sz w:val="24"/>
                <w:szCs w:val="24"/>
              </w:rPr>
              <w:t>NSAccountNumber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250" w:type="dxa"/>
          </w:tcPr>
          <w:p w14:paraId="44509A45" w14:textId="724E2E59" w:rsidR="00BA270D" w:rsidRPr="00E441A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NormalSavings</w:t>
            </w:r>
            <w:proofErr w:type="spellEnd"/>
          </w:p>
        </w:tc>
        <w:tc>
          <w:tcPr>
            <w:tcW w:w="2070" w:type="dxa"/>
          </w:tcPr>
          <w:p w14:paraId="633B120B" w14:textId="44D7A62B" w:rsidR="00BA270D" w:rsidRPr="00CD7439" w:rsidRDefault="00115158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</w:p>
        </w:tc>
        <w:tc>
          <w:tcPr>
            <w:tcW w:w="3330" w:type="dxa"/>
          </w:tcPr>
          <w:p w14:paraId="6C302D0D" w14:textId="200E9604" w:rsidR="00BA270D" w:rsidRPr="00CD7439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 w:rsidR="00115158"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11515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5E23653C" w14:textId="6FE205C9" w:rsidR="00BA270D" w:rsidRDefault="00BA270D" w:rsidP="00E757D8"/>
    <w:p w14:paraId="4D04E5F5" w14:textId="4FF6BE3F" w:rsidR="00BA270D" w:rsidRDefault="00BA270D" w:rsidP="00E757D8"/>
    <w:p w14:paraId="47ED5359" w14:textId="76A35CB6" w:rsidR="00BA270D" w:rsidRDefault="00BA270D" w:rsidP="00E757D8"/>
    <w:p w14:paraId="7428BB15" w14:textId="599E1654" w:rsidR="00BA270D" w:rsidRDefault="00BA270D" w:rsidP="00E757D8"/>
    <w:p w14:paraId="20CB7E8B" w14:textId="39C24ECC" w:rsidR="00BA270D" w:rsidRDefault="00BA270D" w:rsidP="00E757D8"/>
    <w:p w14:paraId="6E55B9B4" w14:textId="69C2272C" w:rsidR="00BA270D" w:rsidRDefault="00BA270D" w:rsidP="00E757D8"/>
    <w:p w14:paraId="5865BBB1" w14:textId="616B2C46" w:rsidR="00BA270D" w:rsidRDefault="00BA270D" w:rsidP="00E757D8"/>
    <w:p w14:paraId="678E59EF" w14:textId="5B1D243A" w:rsidR="002135EE" w:rsidRDefault="002135EE" w:rsidP="00E757D8"/>
    <w:p w14:paraId="0803AF53" w14:textId="1069A5FF" w:rsidR="002135EE" w:rsidRDefault="002135EE" w:rsidP="00E757D8"/>
    <w:p w14:paraId="4011ECDF" w14:textId="0AB8FA8F" w:rsidR="002135EE" w:rsidRDefault="002135EE" w:rsidP="00E757D8"/>
    <w:p w14:paraId="757107BA" w14:textId="0C426B3A" w:rsidR="002135EE" w:rsidRDefault="002135EE" w:rsidP="00E757D8"/>
    <w:p w14:paraId="6B183EE6" w14:textId="1C31EB8D" w:rsidR="002135EE" w:rsidRDefault="002135EE" w:rsidP="00E757D8"/>
    <w:p w14:paraId="42264C93" w14:textId="525480C3" w:rsidR="002135EE" w:rsidRDefault="002135EE" w:rsidP="00E757D8"/>
    <w:p w14:paraId="0EDC9F1F" w14:textId="40D1196A" w:rsidR="002135EE" w:rsidRDefault="002135EE" w:rsidP="00E757D8"/>
    <w:p w14:paraId="29DCFF98" w14:textId="1EC940A1" w:rsidR="00DB7F04" w:rsidRDefault="00DB7F04" w:rsidP="00E757D8"/>
    <w:p w14:paraId="05E20554" w14:textId="77777777" w:rsidR="00DB7F04" w:rsidRDefault="00DB7F04" w:rsidP="00E757D8"/>
    <w:p w14:paraId="57A0F5C2" w14:textId="77777777" w:rsidR="00BA270D" w:rsidRDefault="00BA270D" w:rsidP="00E757D8"/>
    <w:p w14:paraId="7F3FFE5C" w14:textId="686E1010" w:rsidR="00E757D8" w:rsidRPr="00554902" w:rsidRDefault="00E757D8" w:rsidP="00705CC9">
      <w:pPr>
        <w:pStyle w:val="Heading2"/>
        <w:numPr>
          <w:ilvl w:val="0"/>
          <w:numId w:val="38"/>
        </w:numPr>
      </w:pPr>
      <w:proofErr w:type="spellStart"/>
      <w:r>
        <w:lastRenderedPageBreak/>
        <w:t>ManagerManageAccountBonusSavings</w:t>
      </w:r>
      <w:proofErr w:type="spellEnd"/>
      <w:r>
        <w:t xml:space="preserve"> Table:</w:t>
      </w:r>
    </w:p>
    <w:tbl>
      <w:tblPr>
        <w:tblStyle w:val="TableGrid"/>
        <w:tblpPr w:leftFromText="180" w:rightFromText="180" w:vertAnchor="text" w:horzAnchor="margin" w:tblpY="73"/>
        <w:tblW w:w="9635" w:type="dxa"/>
        <w:tblLayout w:type="fixed"/>
        <w:tblLook w:val="04A0" w:firstRow="1" w:lastRow="0" w:firstColumn="1" w:lastColumn="0" w:noHBand="0" w:noVBand="1"/>
      </w:tblPr>
      <w:tblGrid>
        <w:gridCol w:w="2155"/>
        <w:gridCol w:w="1895"/>
        <w:gridCol w:w="1620"/>
        <w:gridCol w:w="2170"/>
        <w:gridCol w:w="1795"/>
      </w:tblGrid>
      <w:tr w:rsidR="00BA270D" w14:paraId="497A6D5D" w14:textId="77777777" w:rsidTr="00792659">
        <w:trPr>
          <w:trHeight w:val="447"/>
        </w:trPr>
        <w:tc>
          <w:tcPr>
            <w:tcW w:w="2155" w:type="dxa"/>
          </w:tcPr>
          <w:p w14:paraId="5500F76E" w14:textId="77777777" w:rsidR="00BA270D" w:rsidRP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7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895" w:type="dxa"/>
          </w:tcPr>
          <w:p w14:paraId="21211CA4" w14:textId="77777777" w:rsidR="00BA270D" w:rsidRPr="006F34E1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620" w:type="dxa"/>
          </w:tcPr>
          <w:p w14:paraId="0E5485B7" w14:textId="77777777" w:rsidR="00BA270D" w:rsidRPr="006F34E1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170" w:type="dxa"/>
          </w:tcPr>
          <w:p w14:paraId="5B9A718E" w14:textId="77777777" w:rsidR="00BA270D" w:rsidRPr="006F34E1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795" w:type="dxa"/>
          </w:tcPr>
          <w:p w14:paraId="4F0337A4" w14:textId="77777777" w:rsidR="00BA270D" w:rsidRPr="006F34E1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BA270D" w14:paraId="167B5075" w14:textId="77777777" w:rsidTr="00792659">
        <w:trPr>
          <w:trHeight w:val="459"/>
        </w:trPr>
        <w:tc>
          <w:tcPr>
            <w:tcW w:w="2155" w:type="dxa"/>
          </w:tcPr>
          <w:p w14:paraId="78C25A01" w14:textId="3C75CA3E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r w:rsidR="00DB7F04">
              <w:rPr>
                <w:rFonts w:ascii="Times New Roman" w:hAnsi="Times New Roman" w:cs="Times New Roman"/>
                <w:sz w:val="24"/>
                <w:szCs w:val="24"/>
              </w:rPr>
              <w:t>_EditedBy</w:t>
            </w:r>
            <w:proofErr w:type="spellEnd"/>
          </w:p>
        </w:tc>
        <w:tc>
          <w:tcPr>
            <w:tcW w:w="1895" w:type="dxa"/>
          </w:tcPr>
          <w:p w14:paraId="5303D4AB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620" w:type="dxa"/>
          </w:tcPr>
          <w:p w14:paraId="55028B26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170" w:type="dxa"/>
          </w:tcPr>
          <w:p w14:paraId="5DA10147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04BADDC8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0FDB0518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605F2F7A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3EAD3948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000002</w:t>
            </w:r>
          </w:p>
        </w:tc>
      </w:tr>
      <w:tr w:rsidR="00115158" w14:paraId="4D24FA5C" w14:textId="77777777" w:rsidTr="00792659">
        <w:trPr>
          <w:trHeight w:val="459"/>
        </w:trPr>
        <w:tc>
          <w:tcPr>
            <w:tcW w:w="2155" w:type="dxa"/>
          </w:tcPr>
          <w:p w14:paraId="13CA4F0E" w14:textId="4AE60194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</w:p>
        </w:tc>
        <w:tc>
          <w:tcPr>
            <w:tcW w:w="1895" w:type="dxa"/>
          </w:tcPr>
          <w:p w14:paraId="5347888D" w14:textId="25F10F25" w:rsidR="00115158" w:rsidRDefault="005552C1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7A4E7976" w14:textId="2BDEBCA2" w:rsidR="00115158" w:rsidRDefault="007D4851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2782F08B" w14:textId="77777777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6552D425" w14:textId="77777777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35A16C81" w14:textId="77777777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1A5093FC" w14:textId="0CCC5B45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2049E00C" w14:textId="6D236C02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000005</w:t>
            </w:r>
          </w:p>
        </w:tc>
      </w:tr>
      <w:tr w:rsidR="00BA270D" w14:paraId="0BB6B2D1" w14:textId="77777777" w:rsidTr="00792659">
        <w:trPr>
          <w:trHeight w:val="459"/>
        </w:trPr>
        <w:tc>
          <w:tcPr>
            <w:tcW w:w="2155" w:type="dxa"/>
          </w:tcPr>
          <w:p w14:paraId="1EA578A3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1895" w:type="dxa"/>
          </w:tcPr>
          <w:p w14:paraId="4D11B731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620" w:type="dxa"/>
          </w:tcPr>
          <w:p w14:paraId="3BADB28F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11A7F709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73BCDB00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795" w:type="dxa"/>
          </w:tcPr>
          <w:p w14:paraId="2F2A7AD3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  <w:tr w:rsidR="00DB7F04" w14:paraId="5AD0A091" w14:textId="77777777" w:rsidTr="00792659">
        <w:trPr>
          <w:trHeight w:val="459"/>
        </w:trPr>
        <w:tc>
          <w:tcPr>
            <w:tcW w:w="2155" w:type="dxa"/>
          </w:tcPr>
          <w:p w14:paraId="1CB88D89" w14:textId="75D3BC0E" w:rsidR="00DB7F04" w:rsidRDefault="002135EE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</w:t>
            </w:r>
            <w:r w:rsidR="00DB7F04">
              <w:rPr>
                <w:rFonts w:ascii="Times New Roman" w:hAnsi="Times New Roman" w:cs="Times New Roman"/>
                <w:sz w:val="24"/>
                <w:szCs w:val="24"/>
              </w:rPr>
              <w:t>Modific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atusID</w:t>
            </w:r>
            <w:proofErr w:type="spellEnd"/>
          </w:p>
        </w:tc>
        <w:tc>
          <w:tcPr>
            <w:tcW w:w="1895" w:type="dxa"/>
          </w:tcPr>
          <w:p w14:paraId="6F1A8ADF" w14:textId="6E98787C" w:rsidR="00DB7F04" w:rsidRDefault="003C22AA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684E7F80" w14:textId="19986BE7" w:rsidR="00DB7F04" w:rsidRDefault="003C22AA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7C8D2E5E" w14:textId="1290C924" w:rsidR="002135EE" w:rsidRDefault="002135EE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267E4052" w14:textId="58B63BB4" w:rsidR="002135EE" w:rsidRDefault="00DB7F04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795" w:type="dxa"/>
          </w:tcPr>
          <w:p w14:paraId="54765611" w14:textId="1147013E" w:rsidR="00DB7F04" w:rsidRPr="008A6832" w:rsidRDefault="003C22AA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7AF6BE4F" w14:textId="77777777" w:rsidR="00BA270D" w:rsidRDefault="00BA270D" w:rsidP="00BA270D"/>
    <w:p w14:paraId="66EFDA5A" w14:textId="77777777" w:rsidR="00BA270D" w:rsidRPr="00F174D7" w:rsidRDefault="00BA270D" w:rsidP="00BA270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0915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340"/>
        <w:gridCol w:w="2700"/>
        <w:gridCol w:w="1710"/>
        <w:gridCol w:w="1980"/>
        <w:gridCol w:w="2185"/>
      </w:tblGrid>
      <w:tr w:rsidR="00BA270D" w14:paraId="52A97259" w14:textId="77777777" w:rsidTr="00792659">
        <w:trPr>
          <w:trHeight w:val="461"/>
        </w:trPr>
        <w:tc>
          <w:tcPr>
            <w:tcW w:w="2340" w:type="dxa"/>
          </w:tcPr>
          <w:p w14:paraId="1A98A010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6C4158D5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710" w:type="dxa"/>
          </w:tcPr>
          <w:p w14:paraId="21F9C71C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980" w:type="dxa"/>
          </w:tcPr>
          <w:p w14:paraId="06584E06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185" w:type="dxa"/>
          </w:tcPr>
          <w:p w14:paraId="04B5EF49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BA270D" w14:paraId="26834D93" w14:textId="77777777" w:rsidTr="00792659">
        <w:trPr>
          <w:trHeight w:val="461"/>
        </w:trPr>
        <w:tc>
          <w:tcPr>
            <w:tcW w:w="2340" w:type="dxa"/>
          </w:tcPr>
          <w:p w14:paraId="4994AE54" w14:textId="00B93439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MA</w:t>
            </w:r>
            <w:r w:rsidR="0011515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_ManagerID</w:t>
            </w:r>
            <w:proofErr w:type="spellEnd"/>
          </w:p>
        </w:tc>
        <w:tc>
          <w:tcPr>
            <w:tcW w:w="2700" w:type="dxa"/>
          </w:tcPr>
          <w:p w14:paraId="67F098DE" w14:textId="1EB6D6E0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</w:t>
            </w:r>
            <w:r w:rsidR="00115158">
              <w:rPr>
                <w:rFonts w:ascii="Times New Roman" w:hAnsi="Times New Roman" w:cs="Times New Roman"/>
                <w:sz w:val="24"/>
                <w:szCs w:val="24"/>
              </w:rPr>
              <w:t>Bon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vings</w:t>
            </w:r>
            <w:proofErr w:type="spellEnd"/>
          </w:p>
        </w:tc>
        <w:tc>
          <w:tcPr>
            <w:tcW w:w="1710" w:type="dxa"/>
          </w:tcPr>
          <w:p w14:paraId="14255A03" w14:textId="0566A98E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1980" w:type="dxa"/>
          </w:tcPr>
          <w:p w14:paraId="77FAE500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185" w:type="dxa"/>
          </w:tcPr>
          <w:p w14:paraId="6F302EE1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ID</w:t>
            </w:r>
            <w:proofErr w:type="spellEnd"/>
          </w:p>
        </w:tc>
      </w:tr>
      <w:tr w:rsidR="00BA270D" w14:paraId="779394F5" w14:textId="77777777" w:rsidTr="00792659">
        <w:trPr>
          <w:trHeight w:val="461"/>
        </w:trPr>
        <w:tc>
          <w:tcPr>
            <w:tcW w:w="2340" w:type="dxa"/>
          </w:tcPr>
          <w:p w14:paraId="1643C02B" w14:textId="0BD7CB2D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MA</w:t>
            </w:r>
            <w:r w:rsidR="0011515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_</w:t>
            </w:r>
            <w:r w:rsidR="00115158">
              <w:rPr>
                <w:rFonts w:ascii="Times New Roman" w:hAnsi="Times New Roman" w:cs="Times New Roman"/>
                <w:sz w:val="24"/>
                <w:szCs w:val="24"/>
              </w:rPr>
              <w:t>BSAccountNumber</w:t>
            </w:r>
            <w:proofErr w:type="spellEnd"/>
          </w:p>
        </w:tc>
        <w:tc>
          <w:tcPr>
            <w:tcW w:w="2700" w:type="dxa"/>
          </w:tcPr>
          <w:p w14:paraId="402FFB33" w14:textId="391F1310" w:rsidR="00BA270D" w:rsidRDefault="00115158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BonusSavings</w:t>
            </w:r>
            <w:proofErr w:type="spellEnd"/>
          </w:p>
        </w:tc>
        <w:tc>
          <w:tcPr>
            <w:tcW w:w="1710" w:type="dxa"/>
          </w:tcPr>
          <w:p w14:paraId="0BC4BB9B" w14:textId="4E835DAA" w:rsidR="00BA270D" w:rsidRDefault="00115158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</w:p>
        </w:tc>
        <w:tc>
          <w:tcPr>
            <w:tcW w:w="1980" w:type="dxa"/>
          </w:tcPr>
          <w:p w14:paraId="155DE840" w14:textId="28331926" w:rsidR="00BA270D" w:rsidRDefault="0030729B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BonusSavings</w:t>
            </w:r>
            <w:proofErr w:type="spellEnd"/>
          </w:p>
        </w:tc>
        <w:tc>
          <w:tcPr>
            <w:tcW w:w="2185" w:type="dxa"/>
          </w:tcPr>
          <w:p w14:paraId="4EA3A8E7" w14:textId="5B74BC91" w:rsidR="00BA270D" w:rsidRDefault="005552C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SAccountNumber</w:t>
            </w:r>
            <w:proofErr w:type="spellEnd"/>
          </w:p>
        </w:tc>
      </w:tr>
      <w:tr w:rsidR="002135EE" w14:paraId="622DB3A3" w14:textId="77777777" w:rsidTr="00792659">
        <w:trPr>
          <w:trHeight w:val="461"/>
        </w:trPr>
        <w:tc>
          <w:tcPr>
            <w:tcW w:w="2340" w:type="dxa"/>
          </w:tcPr>
          <w:p w14:paraId="7709FCCB" w14:textId="1EC2DEDC" w:rsidR="002135EE" w:rsidRDefault="002135EE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MABS_ModificationStatusID</w:t>
            </w:r>
            <w:proofErr w:type="spellEnd"/>
          </w:p>
        </w:tc>
        <w:tc>
          <w:tcPr>
            <w:tcW w:w="2700" w:type="dxa"/>
          </w:tcPr>
          <w:p w14:paraId="5533E0DF" w14:textId="17C4FA8E" w:rsidR="002135EE" w:rsidRDefault="002135EE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BonusSavings</w:t>
            </w:r>
            <w:proofErr w:type="spellEnd"/>
          </w:p>
        </w:tc>
        <w:tc>
          <w:tcPr>
            <w:tcW w:w="1710" w:type="dxa"/>
          </w:tcPr>
          <w:p w14:paraId="42469EDB" w14:textId="4111F305" w:rsidR="002135EE" w:rsidRDefault="002135EE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980" w:type="dxa"/>
          </w:tcPr>
          <w:p w14:paraId="2A491B37" w14:textId="1F1FAC95" w:rsidR="002135EE" w:rsidRDefault="002135EE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cationStatus</w:t>
            </w:r>
            <w:proofErr w:type="spellEnd"/>
          </w:p>
        </w:tc>
        <w:tc>
          <w:tcPr>
            <w:tcW w:w="2185" w:type="dxa"/>
          </w:tcPr>
          <w:p w14:paraId="51A5D6C9" w14:textId="1D2CA1E1" w:rsidR="002135EE" w:rsidRDefault="002135EE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</w:tr>
      <w:tr w:rsidR="003C22AA" w14:paraId="1630ACBA" w14:textId="77777777" w:rsidTr="00792659">
        <w:trPr>
          <w:trHeight w:val="461"/>
        </w:trPr>
        <w:tc>
          <w:tcPr>
            <w:tcW w:w="2340" w:type="dxa"/>
          </w:tcPr>
          <w:p w14:paraId="657CFDA4" w14:textId="6D1D3487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K_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BS_ModificationStatusID</w:t>
            </w:r>
            <w:proofErr w:type="spellEnd"/>
          </w:p>
        </w:tc>
        <w:tc>
          <w:tcPr>
            <w:tcW w:w="2700" w:type="dxa"/>
          </w:tcPr>
          <w:p w14:paraId="071B6256" w14:textId="1FC15D39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BonusSavings</w:t>
            </w:r>
            <w:proofErr w:type="spellEnd"/>
          </w:p>
        </w:tc>
        <w:tc>
          <w:tcPr>
            <w:tcW w:w="1710" w:type="dxa"/>
          </w:tcPr>
          <w:p w14:paraId="409823FB" w14:textId="3E74D343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980" w:type="dxa"/>
          </w:tcPr>
          <w:p w14:paraId="27A92A81" w14:textId="22D9917A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cationStatus</w:t>
            </w:r>
            <w:proofErr w:type="spellEnd"/>
          </w:p>
        </w:tc>
        <w:tc>
          <w:tcPr>
            <w:tcW w:w="2185" w:type="dxa"/>
          </w:tcPr>
          <w:p w14:paraId="1FD053EF" w14:textId="0FAEAA86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</w:tr>
    </w:tbl>
    <w:p w14:paraId="73C6828C" w14:textId="544AEEBB" w:rsidR="00BA270D" w:rsidRDefault="00BA270D" w:rsidP="00BA270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06010C8" w14:textId="77777777" w:rsidR="002135EE" w:rsidRDefault="002135EE" w:rsidP="00BA270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18B2554" w14:textId="77777777" w:rsidR="00BA270D" w:rsidRDefault="00BA270D" w:rsidP="00BA270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790"/>
        <w:gridCol w:w="2700"/>
        <w:gridCol w:w="2790"/>
        <w:gridCol w:w="2700"/>
      </w:tblGrid>
      <w:tr w:rsidR="00BA270D" w14:paraId="69D1C9FB" w14:textId="77777777" w:rsidTr="00792659">
        <w:trPr>
          <w:trHeight w:val="461"/>
        </w:trPr>
        <w:tc>
          <w:tcPr>
            <w:tcW w:w="2790" w:type="dxa"/>
          </w:tcPr>
          <w:p w14:paraId="7223D3B7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637E0944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90" w:type="dxa"/>
          </w:tcPr>
          <w:p w14:paraId="75366438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700" w:type="dxa"/>
          </w:tcPr>
          <w:p w14:paraId="42AFB579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BA270D" w14:paraId="40238D66" w14:textId="77777777" w:rsidTr="00792659">
        <w:trPr>
          <w:trHeight w:val="461"/>
        </w:trPr>
        <w:tc>
          <w:tcPr>
            <w:tcW w:w="2790" w:type="dxa"/>
          </w:tcPr>
          <w:p w14:paraId="303E9905" w14:textId="2B3C6C64" w:rsidR="00BA270D" w:rsidRPr="00E441A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A</w:t>
            </w:r>
            <w:r w:rsidR="0011515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_EditDateTime</w:t>
            </w:r>
            <w:proofErr w:type="spellEnd"/>
          </w:p>
        </w:tc>
        <w:tc>
          <w:tcPr>
            <w:tcW w:w="2700" w:type="dxa"/>
          </w:tcPr>
          <w:p w14:paraId="6C8131CD" w14:textId="281541C2" w:rsidR="00BA270D" w:rsidRPr="00E441AD" w:rsidRDefault="00115158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BonusSavings</w:t>
            </w:r>
            <w:proofErr w:type="spellEnd"/>
          </w:p>
        </w:tc>
        <w:tc>
          <w:tcPr>
            <w:tcW w:w="2790" w:type="dxa"/>
          </w:tcPr>
          <w:p w14:paraId="33606F46" w14:textId="77777777" w:rsidR="00BA270D" w:rsidRPr="00CD7439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2700" w:type="dxa"/>
          </w:tcPr>
          <w:p w14:paraId="15999631" w14:textId="77777777" w:rsidR="00BA270D" w:rsidRPr="00CD7439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2A813809" w14:textId="77777777" w:rsidR="00BA270D" w:rsidRPr="007D7D72" w:rsidRDefault="00BA270D" w:rsidP="00BA270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A4F6F76" w14:textId="77777777" w:rsidR="00BA270D" w:rsidRDefault="00BA270D" w:rsidP="00BA270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089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240"/>
        <w:gridCol w:w="2250"/>
        <w:gridCol w:w="2070"/>
        <w:gridCol w:w="3330"/>
      </w:tblGrid>
      <w:tr w:rsidR="00BA270D" w14:paraId="10C9DD74" w14:textId="77777777" w:rsidTr="00115158">
        <w:trPr>
          <w:trHeight w:val="461"/>
        </w:trPr>
        <w:tc>
          <w:tcPr>
            <w:tcW w:w="3240" w:type="dxa"/>
          </w:tcPr>
          <w:p w14:paraId="1473D291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250" w:type="dxa"/>
          </w:tcPr>
          <w:p w14:paraId="3A61D034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557D3853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330" w:type="dxa"/>
          </w:tcPr>
          <w:p w14:paraId="3FE6B566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BA270D" w14:paraId="63EBA20E" w14:textId="77777777" w:rsidTr="00115158">
        <w:trPr>
          <w:trHeight w:val="461"/>
        </w:trPr>
        <w:tc>
          <w:tcPr>
            <w:tcW w:w="3240" w:type="dxa"/>
          </w:tcPr>
          <w:p w14:paraId="2B4164FD" w14:textId="37E47002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A</w:t>
            </w:r>
            <w:r w:rsidR="0011515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_ManagerID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250" w:type="dxa"/>
          </w:tcPr>
          <w:p w14:paraId="06CBFA15" w14:textId="0C1C99DB" w:rsidR="00BA270D" w:rsidRDefault="00115158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BonusSavings</w:t>
            </w:r>
            <w:proofErr w:type="spellEnd"/>
          </w:p>
        </w:tc>
        <w:tc>
          <w:tcPr>
            <w:tcW w:w="2070" w:type="dxa"/>
          </w:tcPr>
          <w:p w14:paraId="5A45A5A2" w14:textId="20AD1BA0" w:rsidR="00BA270D" w:rsidRPr="0012503A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3330" w:type="dxa"/>
          </w:tcPr>
          <w:p w14:paraId="3CF025EC" w14:textId="4B213FF4" w:rsidR="00BA270D" w:rsidRPr="0012503A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mManageID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BA270D" w14:paraId="3A7F1C1B" w14:textId="77777777" w:rsidTr="00115158">
        <w:trPr>
          <w:trHeight w:val="461"/>
        </w:trPr>
        <w:tc>
          <w:tcPr>
            <w:tcW w:w="3240" w:type="dxa"/>
          </w:tcPr>
          <w:p w14:paraId="61B4CC53" w14:textId="430DDD77" w:rsidR="00BA270D" w:rsidRPr="00E441A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A</w:t>
            </w:r>
            <w:r w:rsidR="0011515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_</w:t>
            </w:r>
            <w:r w:rsidR="005552C1">
              <w:rPr>
                <w:rFonts w:ascii="Times New Roman" w:hAnsi="Times New Roman" w:cs="Times New Roman"/>
                <w:sz w:val="24"/>
                <w:szCs w:val="24"/>
              </w:rPr>
              <w:t>BSAccountNumber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250" w:type="dxa"/>
          </w:tcPr>
          <w:p w14:paraId="700F72CD" w14:textId="59AFC99E" w:rsidR="00BA270D" w:rsidRPr="00E441AD" w:rsidRDefault="00115158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BonusSavings</w:t>
            </w:r>
            <w:proofErr w:type="spellEnd"/>
          </w:p>
        </w:tc>
        <w:tc>
          <w:tcPr>
            <w:tcW w:w="2070" w:type="dxa"/>
          </w:tcPr>
          <w:p w14:paraId="1BB41CD5" w14:textId="2C098CF0" w:rsidR="00BA270D" w:rsidRPr="00CD7439" w:rsidRDefault="00115158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</w:p>
        </w:tc>
        <w:tc>
          <w:tcPr>
            <w:tcW w:w="3330" w:type="dxa"/>
          </w:tcPr>
          <w:p w14:paraId="67C2E2AE" w14:textId="0570956E" w:rsidR="00BA270D" w:rsidRPr="00CD7439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 w:rsidR="00115158"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  <w:r w:rsidR="00115158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r w:rsidR="0011515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68F7A348" w14:textId="6124DF99" w:rsidR="00E757D8" w:rsidRDefault="00E757D8" w:rsidP="00E757D8"/>
    <w:p w14:paraId="5EA2EA0A" w14:textId="2AF96C55" w:rsidR="005552C1" w:rsidRDefault="005552C1" w:rsidP="00E757D8"/>
    <w:p w14:paraId="3DBDC588" w14:textId="67900BF3" w:rsidR="005552C1" w:rsidRDefault="005552C1" w:rsidP="00E757D8"/>
    <w:p w14:paraId="1C2763F0" w14:textId="2E31AEED" w:rsidR="00D2494C" w:rsidRDefault="00D2494C" w:rsidP="00E757D8"/>
    <w:p w14:paraId="4310918A" w14:textId="77777777" w:rsidR="00D2494C" w:rsidRDefault="00D2494C" w:rsidP="00E757D8"/>
    <w:p w14:paraId="73500A95" w14:textId="60B2F581" w:rsidR="005552C1" w:rsidRDefault="005552C1" w:rsidP="00E757D8"/>
    <w:p w14:paraId="4C814DF9" w14:textId="179929D1" w:rsidR="005552C1" w:rsidRDefault="005552C1" w:rsidP="00E757D8"/>
    <w:p w14:paraId="69E60107" w14:textId="37C25C09" w:rsidR="005552C1" w:rsidRDefault="005552C1" w:rsidP="00E757D8"/>
    <w:p w14:paraId="36518DBA" w14:textId="71B6E4D8" w:rsidR="005552C1" w:rsidRDefault="005552C1" w:rsidP="00E757D8"/>
    <w:p w14:paraId="10762F3A" w14:textId="20FE882F" w:rsidR="005552C1" w:rsidRDefault="005552C1" w:rsidP="00E757D8"/>
    <w:p w14:paraId="5FBB2AD2" w14:textId="2A669986" w:rsidR="005552C1" w:rsidRDefault="005552C1" w:rsidP="00E757D8"/>
    <w:p w14:paraId="3D1C7E59" w14:textId="0927FFEA" w:rsidR="005552C1" w:rsidRDefault="005552C1" w:rsidP="00E757D8"/>
    <w:p w14:paraId="5E9176D8" w14:textId="0D891736" w:rsidR="005552C1" w:rsidRDefault="005552C1" w:rsidP="00E757D8"/>
    <w:p w14:paraId="5F4C24D1" w14:textId="072D5A98" w:rsidR="005552C1" w:rsidRDefault="005552C1" w:rsidP="00E757D8"/>
    <w:p w14:paraId="71F92593" w14:textId="7E23669E" w:rsidR="005552C1" w:rsidRDefault="005552C1" w:rsidP="00E757D8"/>
    <w:p w14:paraId="2F24C318" w14:textId="305D47C3" w:rsidR="005552C1" w:rsidRDefault="005552C1" w:rsidP="00E757D8"/>
    <w:p w14:paraId="5D2CF6ED" w14:textId="77777777" w:rsidR="005552C1" w:rsidRDefault="005552C1" w:rsidP="00E757D8"/>
    <w:p w14:paraId="3E6A5A07" w14:textId="590D84AB" w:rsidR="00E757D8" w:rsidRPr="00554902" w:rsidRDefault="00E757D8" w:rsidP="00705CC9">
      <w:pPr>
        <w:pStyle w:val="Heading2"/>
        <w:numPr>
          <w:ilvl w:val="0"/>
          <w:numId w:val="38"/>
        </w:numPr>
      </w:pPr>
      <w:proofErr w:type="spellStart"/>
      <w:r>
        <w:lastRenderedPageBreak/>
        <w:t>ManagerManageAccountPremierSavings</w:t>
      </w:r>
      <w:proofErr w:type="spellEnd"/>
      <w:r>
        <w:t xml:space="preserve"> Table:</w:t>
      </w:r>
    </w:p>
    <w:tbl>
      <w:tblPr>
        <w:tblStyle w:val="TableGrid"/>
        <w:tblpPr w:leftFromText="180" w:rightFromText="180" w:vertAnchor="text" w:horzAnchor="margin" w:tblpY="73"/>
        <w:tblW w:w="9635" w:type="dxa"/>
        <w:tblLayout w:type="fixed"/>
        <w:tblLook w:val="04A0" w:firstRow="1" w:lastRow="0" w:firstColumn="1" w:lastColumn="0" w:noHBand="0" w:noVBand="1"/>
      </w:tblPr>
      <w:tblGrid>
        <w:gridCol w:w="2155"/>
        <w:gridCol w:w="1895"/>
        <w:gridCol w:w="1620"/>
        <w:gridCol w:w="2170"/>
        <w:gridCol w:w="1795"/>
      </w:tblGrid>
      <w:tr w:rsidR="005552C1" w14:paraId="415D84CF" w14:textId="77777777" w:rsidTr="00AD0233">
        <w:trPr>
          <w:trHeight w:val="447"/>
        </w:trPr>
        <w:tc>
          <w:tcPr>
            <w:tcW w:w="2155" w:type="dxa"/>
          </w:tcPr>
          <w:p w14:paraId="4A3A12F2" w14:textId="77777777" w:rsidR="005552C1" w:rsidRPr="0030729B" w:rsidRDefault="005552C1" w:rsidP="0030729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072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895" w:type="dxa"/>
          </w:tcPr>
          <w:p w14:paraId="30F5AA4D" w14:textId="77777777" w:rsidR="005552C1" w:rsidRPr="006F34E1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620" w:type="dxa"/>
          </w:tcPr>
          <w:p w14:paraId="5B932463" w14:textId="77777777" w:rsidR="005552C1" w:rsidRPr="006F34E1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170" w:type="dxa"/>
          </w:tcPr>
          <w:p w14:paraId="36E7D0B1" w14:textId="77777777" w:rsidR="005552C1" w:rsidRPr="006F34E1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795" w:type="dxa"/>
          </w:tcPr>
          <w:p w14:paraId="763DF143" w14:textId="77777777" w:rsidR="005552C1" w:rsidRPr="006F34E1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5552C1" w14:paraId="600862B1" w14:textId="77777777" w:rsidTr="00AD0233">
        <w:trPr>
          <w:trHeight w:val="459"/>
        </w:trPr>
        <w:tc>
          <w:tcPr>
            <w:tcW w:w="2155" w:type="dxa"/>
          </w:tcPr>
          <w:p w14:paraId="3BBCE193" w14:textId="0F41FCFA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r w:rsidR="00DB7F04">
              <w:rPr>
                <w:rFonts w:ascii="Times New Roman" w:hAnsi="Times New Roman" w:cs="Times New Roman"/>
                <w:sz w:val="24"/>
                <w:szCs w:val="24"/>
              </w:rPr>
              <w:t>_EditedBy</w:t>
            </w:r>
            <w:proofErr w:type="spellEnd"/>
          </w:p>
        </w:tc>
        <w:tc>
          <w:tcPr>
            <w:tcW w:w="1895" w:type="dxa"/>
          </w:tcPr>
          <w:p w14:paraId="58269F37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620" w:type="dxa"/>
          </w:tcPr>
          <w:p w14:paraId="5CB6E083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170" w:type="dxa"/>
          </w:tcPr>
          <w:p w14:paraId="6ECFF221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3A88D573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2E716130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4EAA420F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74B50832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000002</w:t>
            </w:r>
          </w:p>
        </w:tc>
      </w:tr>
      <w:tr w:rsidR="005552C1" w14:paraId="0083D8D3" w14:textId="77777777" w:rsidTr="00AD0233">
        <w:trPr>
          <w:trHeight w:val="459"/>
        </w:trPr>
        <w:tc>
          <w:tcPr>
            <w:tcW w:w="2155" w:type="dxa"/>
          </w:tcPr>
          <w:p w14:paraId="3CBF1C4F" w14:textId="57C9C15A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sPSAccountNumber</w:t>
            </w:r>
            <w:proofErr w:type="spellEnd"/>
          </w:p>
        </w:tc>
        <w:tc>
          <w:tcPr>
            <w:tcW w:w="1895" w:type="dxa"/>
          </w:tcPr>
          <w:p w14:paraId="0AADCDC8" w14:textId="193165A6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48BC2548" w14:textId="171547DB" w:rsidR="005552C1" w:rsidRDefault="000B40F8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74EF1AC3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13E2A25A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787B25BE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2763DC11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3CFE3D56" w14:textId="7FF1155B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3072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0005</w:t>
            </w:r>
          </w:p>
        </w:tc>
      </w:tr>
      <w:tr w:rsidR="005552C1" w14:paraId="108CB033" w14:textId="77777777" w:rsidTr="00AD0233">
        <w:trPr>
          <w:trHeight w:val="459"/>
        </w:trPr>
        <w:tc>
          <w:tcPr>
            <w:tcW w:w="2155" w:type="dxa"/>
          </w:tcPr>
          <w:p w14:paraId="5D21BC31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1895" w:type="dxa"/>
          </w:tcPr>
          <w:p w14:paraId="723D7DB7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620" w:type="dxa"/>
          </w:tcPr>
          <w:p w14:paraId="3C0CB996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4F387CBE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45166947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795" w:type="dxa"/>
          </w:tcPr>
          <w:p w14:paraId="07D1A3FC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  <w:tr w:rsidR="003C22AA" w14:paraId="4DFBAE12" w14:textId="77777777" w:rsidTr="00AD0233">
        <w:trPr>
          <w:trHeight w:val="459"/>
        </w:trPr>
        <w:tc>
          <w:tcPr>
            <w:tcW w:w="2155" w:type="dxa"/>
          </w:tcPr>
          <w:p w14:paraId="47B5266E" w14:textId="5D381241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895" w:type="dxa"/>
          </w:tcPr>
          <w:p w14:paraId="0B901737" w14:textId="506C380E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31D756DF" w14:textId="79DFF782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1A127AB6" w14:textId="77777777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2D2C8433" w14:textId="51FA63CB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795" w:type="dxa"/>
          </w:tcPr>
          <w:p w14:paraId="1FD8748B" w14:textId="1E05EA0E" w:rsidR="003C22AA" w:rsidRPr="008A6832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14:paraId="00504A1B" w14:textId="77777777" w:rsidR="005552C1" w:rsidRDefault="005552C1" w:rsidP="005552C1"/>
    <w:p w14:paraId="23379C6B" w14:textId="77777777" w:rsidR="005552C1" w:rsidRPr="00F174D7" w:rsidRDefault="005552C1" w:rsidP="005552C1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0915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340"/>
        <w:gridCol w:w="2700"/>
        <w:gridCol w:w="1710"/>
        <w:gridCol w:w="1980"/>
        <w:gridCol w:w="2185"/>
      </w:tblGrid>
      <w:tr w:rsidR="005552C1" w14:paraId="7E96EC2E" w14:textId="77777777" w:rsidTr="00AD0233">
        <w:trPr>
          <w:trHeight w:val="461"/>
        </w:trPr>
        <w:tc>
          <w:tcPr>
            <w:tcW w:w="2340" w:type="dxa"/>
          </w:tcPr>
          <w:p w14:paraId="2778679A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512B3FAF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710" w:type="dxa"/>
          </w:tcPr>
          <w:p w14:paraId="0336F405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980" w:type="dxa"/>
          </w:tcPr>
          <w:p w14:paraId="6E3C1651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185" w:type="dxa"/>
          </w:tcPr>
          <w:p w14:paraId="12310B9B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5552C1" w14:paraId="11487595" w14:textId="77777777" w:rsidTr="00AD0233">
        <w:trPr>
          <w:trHeight w:val="461"/>
        </w:trPr>
        <w:tc>
          <w:tcPr>
            <w:tcW w:w="2340" w:type="dxa"/>
          </w:tcPr>
          <w:p w14:paraId="7EEFADB9" w14:textId="0DBC9241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MAPS_ManagerID</w:t>
            </w:r>
            <w:proofErr w:type="spellEnd"/>
          </w:p>
        </w:tc>
        <w:tc>
          <w:tcPr>
            <w:tcW w:w="2700" w:type="dxa"/>
          </w:tcPr>
          <w:p w14:paraId="4BE88CB7" w14:textId="2668024E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PremierSavings</w:t>
            </w:r>
            <w:proofErr w:type="spellEnd"/>
          </w:p>
        </w:tc>
        <w:tc>
          <w:tcPr>
            <w:tcW w:w="1710" w:type="dxa"/>
          </w:tcPr>
          <w:p w14:paraId="336B21B9" w14:textId="3D84331F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1980" w:type="dxa"/>
          </w:tcPr>
          <w:p w14:paraId="2FF9767F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185" w:type="dxa"/>
          </w:tcPr>
          <w:p w14:paraId="1043BA22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ID</w:t>
            </w:r>
            <w:proofErr w:type="spellEnd"/>
          </w:p>
        </w:tc>
      </w:tr>
      <w:tr w:rsidR="005552C1" w14:paraId="3FF662E9" w14:textId="77777777" w:rsidTr="00AD0233">
        <w:trPr>
          <w:trHeight w:val="461"/>
        </w:trPr>
        <w:tc>
          <w:tcPr>
            <w:tcW w:w="2340" w:type="dxa"/>
          </w:tcPr>
          <w:p w14:paraId="23D396B1" w14:textId="35D31328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MAPS_BSAccountNumber</w:t>
            </w:r>
            <w:proofErr w:type="spellEnd"/>
          </w:p>
        </w:tc>
        <w:tc>
          <w:tcPr>
            <w:tcW w:w="2700" w:type="dxa"/>
          </w:tcPr>
          <w:p w14:paraId="0748DBAC" w14:textId="45299558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PremierSavings</w:t>
            </w:r>
            <w:proofErr w:type="spellEnd"/>
          </w:p>
        </w:tc>
        <w:tc>
          <w:tcPr>
            <w:tcW w:w="1710" w:type="dxa"/>
          </w:tcPr>
          <w:p w14:paraId="11200105" w14:textId="13AA0342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sPSAccountNumber</w:t>
            </w:r>
            <w:proofErr w:type="spellEnd"/>
          </w:p>
        </w:tc>
        <w:tc>
          <w:tcPr>
            <w:tcW w:w="1980" w:type="dxa"/>
          </w:tcPr>
          <w:p w14:paraId="13D3E4C0" w14:textId="57CA3DDA" w:rsidR="005552C1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</w:tc>
        <w:tc>
          <w:tcPr>
            <w:tcW w:w="2185" w:type="dxa"/>
          </w:tcPr>
          <w:p w14:paraId="42FB5B9D" w14:textId="70BFB315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SAccountNumber</w:t>
            </w:r>
            <w:proofErr w:type="spellEnd"/>
          </w:p>
        </w:tc>
      </w:tr>
      <w:tr w:rsidR="003C22AA" w14:paraId="172061D7" w14:textId="77777777" w:rsidTr="00AD0233">
        <w:trPr>
          <w:trHeight w:val="461"/>
        </w:trPr>
        <w:tc>
          <w:tcPr>
            <w:tcW w:w="2340" w:type="dxa"/>
          </w:tcPr>
          <w:p w14:paraId="7CE2845D" w14:textId="00F7B374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K_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PS_ModificationStatusID</w:t>
            </w:r>
            <w:proofErr w:type="spellEnd"/>
          </w:p>
        </w:tc>
        <w:tc>
          <w:tcPr>
            <w:tcW w:w="2700" w:type="dxa"/>
          </w:tcPr>
          <w:p w14:paraId="18FCE437" w14:textId="5AAB70B7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PremierSavings</w:t>
            </w:r>
            <w:proofErr w:type="spellEnd"/>
          </w:p>
        </w:tc>
        <w:tc>
          <w:tcPr>
            <w:tcW w:w="1710" w:type="dxa"/>
          </w:tcPr>
          <w:p w14:paraId="38CBD258" w14:textId="16ACD0CF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980" w:type="dxa"/>
          </w:tcPr>
          <w:p w14:paraId="7E5154EE" w14:textId="7ED344A0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cationStatus</w:t>
            </w:r>
            <w:proofErr w:type="spellEnd"/>
          </w:p>
        </w:tc>
        <w:tc>
          <w:tcPr>
            <w:tcW w:w="2185" w:type="dxa"/>
          </w:tcPr>
          <w:p w14:paraId="11341BEF" w14:textId="09FCAD82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</w:tr>
    </w:tbl>
    <w:p w14:paraId="6A3D6C6B" w14:textId="6DAC33FF" w:rsidR="005552C1" w:rsidRDefault="005552C1" w:rsidP="005552C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253A7D0" w14:textId="5E5998DF" w:rsidR="00D2494C" w:rsidRDefault="00D2494C" w:rsidP="005552C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E4A99B4" w14:textId="77777777" w:rsidR="00D2494C" w:rsidRDefault="00D2494C" w:rsidP="005552C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17534AA" w14:textId="77777777" w:rsidR="005552C1" w:rsidRDefault="005552C1" w:rsidP="005552C1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790"/>
        <w:gridCol w:w="2700"/>
        <w:gridCol w:w="2790"/>
        <w:gridCol w:w="2700"/>
      </w:tblGrid>
      <w:tr w:rsidR="005552C1" w14:paraId="3C187EF5" w14:textId="77777777" w:rsidTr="00AD0233">
        <w:trPr>
          <w:trHeight w:val="461"/>
        </w:trPr>
        <w:tc>
          <w:tcPr>
            <w:tcW w:w="2790" w:type="dxa"/>
          </w:tcPr>
          <w:p w14:paraId="187237E6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70D739BC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90" w:type="dxa"/>
          </w:tcPr>
          <w:p w14:paraId="0BCED092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700" w:type="dxa"/>
          </w:tcPr>
          <w:p w14:paraId="18241A7A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5552C1" w14:paraId="20BD4471" w14:textId="77777777" w:rsidTr="00AD0233">
        <w:trPr>
          <w:trHeight w:val="461"/>
        </w:trPr>
        <w:tc>
          <w:tcPr>
            <w:tcW w:w="2790" w:type="dxa"/>
          </w:tcPr>
          <w:p w14:paraId="12CB3F2B" w14:textId="02514ADA" w:rsidR="005552C1" w:rsidRPr="00E441AD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APS_EditDateTime</w:t>
            </w:r>
            <w:proofErr w:type="spellEnd"/>
          </w:p>
        </w:tc>
        <w:tc>
          <w:tcPr>
            <w:tcW w:w="2700" w:type="dxa"/>
          </w:tcPr>
          <w:p w14:paraId="1A431703" w14:textId="7DCECB29" w:rsidR="005552C1" w:rsidRPr="00E441AD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PremierSavings</w:t>
            </w:r>
            <w:proofErr w:type="spellEnd"/>
          </w:p>
        </w:tc>
        <w:tc>
          <w:tcPr>
            <w:tcW w:w="2790" w:type="dxa"/>
          </w:tcPr>
          <w:p w14:paraId="1AD67F05" w14:textId="77777777" w:rsidR="005552C1" w:rsidRPr="00CD7439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2700" w:type="dxa"/>
          </w:tcPr>
          <w:p w14:paraId="31D3ADBF" w14:textId="77777777" w:rsidR="005552C1" w:rsidRPr="00CD7439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179EFA28" w14:textId="69DB4567" w:rsidR="005552C1" w:rsidRPr="007D7D72" w:rsidRDefault="005552C1" w:rsidP="005552C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8EF95EA" w14:textId="77777777" w:rsidR="005552C1" w:rsidRDefault="005552C1" w:rsidP="005552C1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089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240"/>
        <w:gridCol w:w="2250"/>
        <w:gridCol w:w="2070"/>
        <w:gridCol w:w="3330"/>
      </w:tblGrid>
      <w:tr w:rsidR="005552C1" w14:paraId="55F944AF" w14:textId="77777777" w:rsidTr="00AD0233">
        <w:trPr>
          <w:trHeight w:val="461"/>
        </w:trPr>
        <w:tc>
          <w:tcPr>
            <w:tcW w:w="3240" w:type="dxa"/>
          </w:tcPr>
          <w:p w14:paraId="2A571EFE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250" w:type="dxa"/>
          </w:tcPr>
          <w:p w14:paraId="6B4CC47F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7B1B2E40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330" w:type="dxa"/>
          </w:tcPr>
          <w:p w14:paraId="5CCA3FAA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5552C1" w14:paraId="1942FF10" w14:textId="77777777" w:rsidTr="00AD0233">
        <w:trPr>
          <w:trHeight w:val="461"/>
        </w:trPr>
        <w:tc>
          <w:tcPr>
            <w:tcW w:w="3240" w:type="dxa"/>
          </w:tcPr>
          <w:p w14:paraId="56CCC4F1" w14:textId="40786A44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APS_ManagerID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250" w:type="dxa"/>
          </w:tcPr>
          <w:p w14:paraId="08AC2373" w14:textId="2E74FF36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PremierSavings</w:t>
            </w:r>
            <w:proofErr w:type="spellEnd"/>
          </w:p>
        </w:tc>
        <w:tc>
          <w:tcPr>
            <w:tcW w:w="2070" w:type="dxa"/>
          </w:tcPr>
          <w:p w14:paraId="4ED8BAB5" w14:textId="7C4BAA07" w:rsidR="005552C1" w:rsidRPr="0012503A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3330" w:type="dxa"/>
          </w:tcPr>
          <w:p w14:paraId="6B7F99FA" w14:textId="5AFAA7D9" w:rsidR="005552C1" w:rsidRPr="0012503A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mManageID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5552C1" w14:paraId="4F7CF67C" w14:textId="77777777" w:rsidTr="00AD0233">
        <w:trPr>
          <w:trHeight w:val="461"/>
        </w:trPr>
        <w:tc>
          <w:tcPr>
            <w:tcW w:w="3240" w:type="dxa"/>
          </w:tcPr>
          <w:p w14:paraId="3A3FCA60" w14:textId="77AECA00" w:rsidR="005552C1" w:rsidRPr="00E441AD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APS_BSAccountNumber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250" w:type="dxa"/>
          </w:tcPr>
          <w:p w14:paraId="3C439C3E" w14:textId="291AC41E" w:rsidR="005552C1" w:rsidRPr="00E441AD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PremierSavings</w:t>
            </w:r>
            <w:proofErr w:type="spellEnd"/>
          </w:p>
        </w:tc>
        <w:tc>
          <w:tcPr>
            <w:tcW w:w="2070" w:type="dxa"/>
          </w:tcPr>
          <w:p w14:paraId="08CDC86C" w14:textId="7DC6D170" w:rsidR="005552C1" w:rsidRPr="00CD7439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sPSAccountNumber</w:t>
            </w:r>
            <w:proofErr w:type="spellEnd"/>
          </w:p>
        </w:tc>
        <w:tc>
          <w:tcPr>
            <w:tcW w:w="3330" w:type="dxa"/>
          </w:tcPr>
          <w:p w14:paraId="598E9F2A" w14:textId="4F5DC27A" w:rsidR="005552C1" w:rsidRPr="00CD7439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absPSAccount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14B9FEA2" w14:textId="2109DCFB" w:rsidR="00E757D8" w:rsidRDefault="00E757D8" w:rsidP="00E757D8"/>
    <w:p w14:paraId="126F5ED4" w14:textId="5595B618" w:rsidR="005552C1" w:rsidRDefault="005552C1" w:rsidP="00E757D8"/>
    <w:p w14:paraId="6B7790B5" w14:textId="64F74F5C" w:rsidR="005552C1" w:rsidRDefault="005552C1" w:rsidP="00E757D8"/>
    <w:p w14:paraId="7EAC73EE" w14:textId="407A02BA" w:rsidR="005552C1" w:rsidRDefault="005552C1" w:rsidP="00E757D8"/>
    <w:p w14:paraId="23C76972" w14:textId="34250605" w:rsidR="0030729B" w:rsidRDefault="0030729B" w:rsidP="00E757D8"/>
    <w:p w14:paraId="0B64ABDC" w14:textId="3021D9AF" w:rsidR="0030729B" w:rsidRDefault="0030729B" w:rsidP="00E757D8"/>
    <w:p w14:paraId="1DA8E259" w14:textId="730026A7" w:rsidR="0030729B" w:rsidRDefault="0030729B" w:rsidP="00E757D8"/>
    <w:p w14:paraId="67D7C8F4" w14:textId="5C45353F" w:rsidR="0030729B" w:rsidRDefault="0030729B" w:rsidP="00E757D8"/>
    <w:p w14:paraId="66188E59" w14:textId="5719CBB7" w:rsidR="0030729B" w:rsidRDefault="0030729B" w:rsidP="00E757D8"/>
    <w:p w14:paraId="13A90E17" w14:textId="578E3D54" w:rsidR="0030729B" w:rsidRDefault="0030729B" w:rsidP="00E757D8"/>
    <w:p w14:paraId="06D3A978" w14:textId="01190DEE" w:rsidR="0030729B" w:rsidRDefault="0030729B" w:rsidP="00E757D8"/>
    <w:p w14:paraId="393812D1" w14:textId="3736ADF9" w:rsidR="0030729B" w:rsidRDefault="0030729B" w:rsidP="00E757D8"/>
    <w:p w14:paraId="47BD0ACA" w14:textId="3A53BF59" w:rsidR="0030729B" w:rsidRDefault="0030729B" w:rsidP="00E757D8"/>
    <w:p w14:paraId="39E09C9D" w14:textId="78E5005C" w:rsidR="0030729B" w:rsidRDefault="0030729B" w:rsidP="00E757D8"/>
    <w:p w14:paraId="044BB4A6" w14:textId="675DF515" w:rsidR="0030729B" w:rsidRDefault="0030729B" w:rsidP="00E757D8"/>
    <w:p w14:paraId="1A9009FD" w14:textId="22DBDCD8" w:rsidR="0030729B" w:rsidRDefault="0030729B" w:rsidP="00E757D8"/>
    <w:p w14:paraId="46BC8B55" w14:textId="77777777" w:rsidR="005552C1" w:rsidRDefault="005552C1" w:rsidP="00E757D8"/>
    <w:p w14:paraId="70FD92C9" w14:textId="2322CBCA" w:rsidR="00E757D8" w:rsidRPr="00554902" w:rsidRDefault="00E757D8" w:rsidP="00705CC9">
      <w:pPr>
        <w:pStyle w:val="Heading2"/>
        <w:numPr>
          <w:ilvl w:val="0"/>
          <w:numId w:val="38"/>
        </w:numPr>
      </w:pPr>
      <w:proofErr w:type="spellStart"/>
      <w:r>
        <w:lastRenderedPageBreak/>
        <w:t>ManagerManageCustomerTransactionDeposit</w:t>
      </w:r>
      <w:proofErr w:type="spellEnd"/>
      <w:r>
        <w:t xml:space="preserve"> Table:</w:t>
      </w:r>
    </w:p>
    <w:tbl>
      <w:tblPr>
        <w:tblStyle w:val="TableGrid"/>
        <w:tblpPr w:leftFromText="180" w:rightFromText="180" w:vertAnchor="text" w:horzAnchor="margin" w:tblpY="73"/>
        <w:tblW w:w="9635" w:type="dxa"/>
        <w:tblLayout w:type="fixed"/>
        <w:tblLook w:val="04A0" w:firstRow="1" w:lastRow="0" w:firstColumn="1" w:lastColumn="0" w:noHBand="0" w:noVBand="1"/>
      </w:tblPr>
      <w:tblGrid>
        <w:gridCol w:w="2155"/>
        <w:gridCol w:w="1895"/>
        <w:gridCol w:w="1620"/>
        <w:gridCol w:w="2170"/>
        <w:gridCol w:w="1795"/>
      </w:tblGrid>
      <w:tr w:rsidR="0030729B" w14:paraId="3808EBF4" w14:textId="77777777" w:rsidTr="00AD0233">
        <w:trPr>
          <w:trHeight w:val="447"/>
        </w:trPr>
        <w:tc>
          <w:tcPr>
            <w:tcW w:w="2155" w:type="dxa"/>
          </w:tcPr>
          <w:p w14:paraId="16A43F45" w14:textId="77777777" w:rsidR="0030729B" w:rsidRPr="0030729B" w:rsidRDefault="0030729B" w:rsidP="0030729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072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895" w:type="dxa"/>
          </w:tcPr>
          <w:p w14:paraId="361BEF7E" w14:textId="77777777" w:rsidR="0030729B" w:rsidRPr="006F34E1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620" w:type="dxa"/>
          </w:tcPr>
          <w:p w14:paraId="68BF874E" w14:textId="77777777" w:rsidR="0030729B" w:rsidRPr="006F34E1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170" w:type="dxa"/>
          </w:tcPr>
          <w:p w14:paraId="16B6AB48" w14:textId="77777777" w:rsidR="0030729B" w:rsidRPr="006F34E1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795" w:type="dxa"/>
          </w:tcPr>
          <w:p w14:paraId="78D5AADD" w14:textId="77777777" w:rsidR="0030729B" w:rsidRPr="006F34E1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30729B" w14:paraId="1986AEA7" w14:textId="77777777" w:rsidTr="00AD0233">
        <w:trPr>
          <w:trHeight w:val="459"/>
        </w:trPr>
        <w:tc>
          <w:tcPr>
            <w:tcW w:w="2155" w:type="dxa"/>
          </w:tcPr>
          <w:p w14:paraId="4950B94B" w14:textId="7E0A79A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r w:rsidR="00DB7F04">
              <w:rPr>
                <w:rFonts w:ascii="Times New Roman" w:hAnsi="Times New Roman" w:cs="Times New Roman"/>
                <w:sz w:val="24"/>
                <w:szCs w:val="24"/>
              </w:rPr>
              <w:t>_EditedBy</w:t>
            </w:r>
            <w:proofErr w:type="spellEnd"/>
          </w:p>
        </w:tc>
        <w:tc>
          <w:tcPr>
            <w:tcW w:w="1895" w:type="dxa"/>
          </w:tcPr>
          <w:p w14:paraId="38E1614A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620" w:type="dxa"/>
          </w:tcPr>
          <w:p w14:paraId="395E3511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170" w:type="dxa"/>
          </w:tcPr>
          <w:p w14:paraId="6E269734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59839169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276E5C29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4FD263C4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554A2BFF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000002</w:t>
            </w:r>
          </w:p>
        </w:tc>
      </w:tr>
      <w:tr w:rsidR="0030729B" w14:paraId="65AAFA38" w14:textId="77777777" w:rsidTr="00AD0233">
        <w:trPr>
          <w:trHeight w:val="459"/>
        </w:trPr>
        <w:tc>
          <w:tcPr>
            <w:tcW w:w="2155" w:type="dxa"/>
          </w:tcPr>
          <w:p w14:paraId="5EE70E6A" w14:textId="4C62F502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tdDTransactionNumber</w:t>
            </w:r>
            <w:proofErr w:type="spellEnd"/>
          </w:p>
        </w:tc>
        <w:tc>
          <w:tcPr>
            <w:tcW w:w="1895" w:type="dxa"/>
          </w:tcPr>
          <w:p w14:paraId="6120D8DD" w14:textId="2CD81A30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442C86C1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7B3A663D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0A7120FC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310B0989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0F79AA22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49809A44" w14:textId="648A4DAB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000004</w:t>
            </w:r>
          </w:p>
        </w:tc>
      </w:tr>
      <w:tr w:rsidR="0030729B" w14:paraId="73C467CC" w14:textId="77777777" w:rsidTr="00AD0233">
        <w:trPr>
          <w:trHeight w:val="459"/>
        </w:trPr>
        <w:tc>
          <w:tcPr>
            <w:tcW w:w="2155" w:type="dxa"/>
          </w:tcPr>
          <w:p w14:paraId="6B4E162D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1895" w:type="dxa"/>
          </w:tcPr>
          <w:p w14:paraId="2DB5A267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620" w:type="dxa"/>
          </w:tcPr>
          <w:p w14:paraId="2C240C2E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7DF4147A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17C28F5F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795" w:type="dxa"/>
          </w:tcPr>
          <w:p w14:paraId="1E02FD84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  <w:tr w:rsidR="003C22AA" w14:paraId="20D0C5A2" w14:textId="77777777" w:rsidTr="00AD0233">
        <w:trPr>
          <w:trHeight w:val="459"/>
        </w:trPr>
        <w:tc>
          <w:tcPr>
            <w:tcW w:w="2155" w:type="dxa"/>
          </w:tcPr>
          <w:p w14:paraId="142601F0" w14:textId="0D2BA152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895" w:type="dxa"/>
          </w:tcPr>
          <w:p w14:paraId="112505DE" w14:textId="57E81111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545ED988" w14:textId="455A4649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4BD74F49" w14:textId="77777777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55CC25F9" w14:textId="1E098CF2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795" w:type="dxa"/>
          </w:tcPr>
          <w:p w14:paraId="13D9AD0F" w14:textId="53B5876E" w:rsidR="003C22AA" w:rsidRPr="008A6832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14:paraId="50CEFBD0" w14:textId="77777777" w:rsidR="0030729B" w:rsidRDefault="0030729B" w:rsidP="0030729B"/>
    <w:p w14:paraId="2F9F3A66" w14:textId="77777777" w:rsidR="0030729B" w:rsidRPr="00F174D7" w:rsidRDefault="0030729B" w:rsidP="0030729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0915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340"/>
        <w:gridCol w:w="2700"/>
        <w:gridCol w:w="1710"/>
        <w:gridCol w:w="1980"/>
        <w:gridCol w:w="2185"/>
      </w:tblGrid>
      <w:tr w:rsidR="0030729B" w14:paraId="70F1E2A8" w14:textId="77777777" w:rsidTr="00AD0233">
        <w:trPr>
          <w:trHeight w:val="461"/>
        </w:trPr>
        <w:tc>
          <w:tcPr>
            <w:tcW w:w="2340" w:type="dxa"/>
          </w:tcPr>
          <w:p w14:paraId="0A901ABF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555ED3FF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710" w:type="dxa"/>
          </w:tcPr>
          <w:p w14:paraId="31F7C9D6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980" w:type="dxa"/>
          </w:tcPr>
          <w:p w14:paraId="0A06D550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185" w:type="dxa"/>
          </w:tcPr>
          <w:p w14:paraId="433204E0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30729B" w14:paraId="258E8406" w14:textId="77777777" w:rsidTr="00AD0233">
        <w:trPr>
          <w:trHeight w:val="461"/>
        </w:trPr>
        <w:tc>
          <w:tcPr>
            <w:tcW w:w="2340" w:type="dxa"/>
          </w:tcPr>
          <w:p w14:paraId="0A914CB5" w14:textId="0C047272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MCTD_ManagerID</w:t>
            </w:r>
            <w:proofErr w:type="spellEnd"/>
          </w:p>
        </w:tc>
        <w:tc>
          <w:tcPr>
            <w:tcW w:w="2700" w:type="dxa"/>
          </w:tcPr>
          <w:p w14:paraId="03387108" w14:textId="211C0B66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Deposit</w:t>
            </w:r>
            <w:proofErr w:type="spellEnd"/>
          </w:p>
        </w:tc>
        <w:tc>
          <w:tcPr>
            <w:tcW w:w="1710" w:type="dxa"/>
          </w:tcPr>
          <w:p w14:paraId="2754F901" w14:textId="4D3B685E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1980" w:type="dxa"/>
          </w:tcPr>
          <w:p w14:paraId="01E15E95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185" w:type="dxa"/>
          </w:tcPr>
          <w:p w14:paraId="3DF61B9F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ID</w:t>
            </w:r>
            <w:proofErr w:type="spellEnd"/>
          </w:p>
        </w:tc>
      </w:tr>
      <w:tr w:rsidR="0030729B" w14:paraId="7BA4DEDA" w14:textId="77777777" w:rsidTr="00AD0233">
        <w:trPr>
          <w:trHeight w:val="461"/>
        </w:trPr>
        <w:tc>
          <w:tcPr>
            <w:tcW w:w="2340" w:type="dxa"/>
          </w:tcPr>
          <w:p w14:paraId="676B9BD1" w14:textId="1023B8AF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MCTD</w:t>
            </w:r>
            <w:r w:rsidR="005B7E87">
              <w:rPr>
                <w:rFonts w:ascii="Times New Roman" w:hAnsi="Times New Roman" w:cs="Times New Roman"/>
                <w:sz w:val="24"/>
                <w:szCs w:val="24"/>
              </w:rPr>
              <w:t>_DTransactionNumber</w:t>
            </w:r>
            <w:proofErr w:type="spellEnd"/>
          </w:p>
        </w:tc>
        <w:tc>
          <w:tcPr>
            <w:tcW w:w="2700" w:type="dxa"/>
          </w:tcPr>
          <w:p w14:paraId="26457F43" w14:textId="7512D62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Deposit</w:t>
            </w:r>
            <w:proofErr w:type="spellEnd"/>
          </w:p>
        </w:tc>
        <w:tc>
          <w:tcPr>
            <w:tcW w:w="1710" w:type="dxa"/>
          </w:tcPr>
          <w:p w14:paraId="532FFB1D" w14:textId="0B5E3009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tdDTransactionNumber</w:t>
            </w:r>
            <w:proofErr w:type="spellEnd"/>
          </w:p>
        </w:tc>
        <w:tc>
          <w:tcPr>
            <w:tcW w:w="1980" w:type="dxa"/>
          </w:tcPr>
          <w:p w14:paraId="72C17634" w14:textId="2CB317C1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185" w:type="dxa"/>
          </w:tcPr>
          <w:p w14:paraId="02E08D99" w14:textId="4B7F7DBA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TransactionNumber</w:t>
            </w:r>
            <w:proofErr w:type="spellEnd"/>
          </w:p>
        </w:tc>
      </w:tr>
      <w:tr w:rsidR="003C22AA" w14:paraId="52A8D533" w14:textId="77777777" w:rsidTr="00AD0233">
        <w:trPr>
          <w:trHeight w:val="461"/>
        </w:trPr>
        <w:tc>
          <w:tcPr>
            <w:tcW w:w="2340" w:type="dxa"/>
          </w:tcPr>
          <w:p w14:paraId="67DC0721" w14:textId="78357890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K_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CTD_ModificationStatusID</w:t>
            </w:r>
            <w:proofErr w:type="spellEnd"/>
          </w:p>
        </w:tc>
        <w:tc>
          <w:tcPr>
            <w:tcW w:w="2700" w:type="dxa"/>
          </w:tcPr>
          <w:p w14:paraId="7F0A7A44" w14:textId="5C3C39B5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Deposit</w:t>
            </w:r>
            <w:proofErr w:type="spellEnd"/>
          </w:p>
        </w:tc>
        <w:tc>
          <w:tcPr>
            <w:tcW w:w="1710" w:type="dxa"/>
          </w:tcPr>
          <w:p w14:paraId="50017784" w14:textId="0A0437F8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980" w:type="dxa"/>
          </w:tcPr>
          <w:p w14:paraId="6352E3AF" w14:textId="5EE3EBD3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cationStatus</w:t>
            </w:r>
            <w:proofErr w:type="spellEnd"/>
          </w:p>
        </w:tc>
        <w:tc>
          <w:tcPr>
            <w:tcW w:w="2185" w:type="dxa"/>
          </w:tcPr>
          <w:p w14:paraId="7DF59D84" w14:textId="68DAE979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</w:tr>
    </w:tbl>
    <w:p w14:paraId="7F063AD8" w14:textId="7EF74E13" w:rsidR="0030729B" w:rsidRDefault="0030729B" w:rsidP="0030729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07B3E3D" w14:textId="430F966F" w:rsidR="00D2494C" w:rsidRDefault="00D2494C" w:rsidP="0030729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80AE5EF" w14:textId="77777777" w:rsidR="00D2494C" w:rsidRDefault="00D2494C" w:rsidP="0030729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D0C65BC" w14:textId="77777777" w:rsidR="0030729B" w:rsidRDefault="0030729B" w:rsidP="0030729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790"/>
        <w:gridCol w:w="2700"/>
        <w:gridCol w:w="2790"/>
        <w:gridCol w:w="2700"/>
      </w:tblGrid>
      <w:tr w:rsidR="0030729B" w14:paraId="31D82324" w14:textId="77777777" w:rsidTr="00AD0233">
        <w:trPr>
          <w:trHeight w:val="461"/>
        </w:trPr>
        <w:tc>
          <w:tcPr>
            <w:tcW w:w="2790" w:type="dxa"/>
          </w:tcPr>
          <w:p w14:paraId="4FA79B1D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6BF67BC1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90" w:type="dxa"/>
          </w:tcPr>
          <w:p w14:paraId="69F67B3E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700" w:type="dxa"/>
          </w:tcPr>
          <w:p w14:paraId="2FE2FB86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30729B" w14:paraId="437B6EFD" w14:textId="77777777" w:rsidTr="00AD0233">
        <w:trPr>
          <w:trHeight w:val="461"/>
        </w:trPr>
        <w:tc>
          <w:tcPr>
            <w:tcW w:w="2790" w:type="dxa"/>
          </w:tcPr>
          <w:p w14:paraId="4BC8DF4A" w14:textId="7583FDA7" w:rsidR="0030729B" w:rsidRPr="00E441AD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CTD_EditDateTime</w:t>
            </w:r>
            <w:proofErr w:type="spellEnd"/>
          </w:p>
        </w:tc>
        <w:tc>
          <w:tcPr>
            <w:tcW w:w="2700" w:type="dxa"/>
          </w:tcPr>
          <w:p w14:paraId="742AF119" w14:textId="38B2045E" w:rsidR="0030729B" w:rsidRPr="00E441AD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Deposit</w:t>
            </w:r>
            <w:proofErr w:type="spellEnd"/>
          </w:p>
        </w:tc>
        <w:tc>
          <w:tcPr>
            <w:tcW w:w="2790" w:type="dxa"/>
          </w:tcPr>
          <w:p w14:paraId="2E703668" w14:textId="77777777" w:rsidR="0030729B" w:rsidRPr="00CD7439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2700" w:type="dxa"/>
          </w:tcPr>
          <w:p w14:paraId="21E40408" w14:textId="77777777" w:rsidR="0030729B" w:rsidRPr="00CD7439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1CF195C6" w14:textId="77777777" w:rsidR="00DB7F04" w:rsidRPr="007D7D72" w:rsidRDefault="00DB7F04" w:rsidP="0030729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3647902" w14:textId="77777777" w:rsidR="0030729B" w:rsidRDefault="0030729B" w:rsidP="0030729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089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240"/>
        <w:gridCol w:w="2250"/>
        <w:gridCol w:w="2070"/>
        <w:gridCol w:w="3330"/>
      </w:tblGrid>
      <w:tr w:rsidR="0030729B" w14:paraId="7564BF76" w14:textId="77777777" w:rsidTr="00AD0233">
        <w:trPr>
          <w:trHeight w:val="461"/>
        </w:trPr>
        <w:tc>
          <w:tcPr>
            <w:tcW w:w="3240" w:type="dxa"/>
          </w:tcPr>
          <w:p w14:paraId="4082E64B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250" w:type="dxa"/>
          </w:tcPr>
          <w:p w14:paraId="78C9974C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68BE2675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330" w:type="dxa"/>
          </w:tcPr>
          <w:p w14:paraId="61D64D6A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30729B" w14:paraId="0D7CCCFA" w14:textId="77777777" w:rsidTr="00AD0233">
        <w:trPr>
          <w:trHeight w:val="461"/>
        </w:trPr>
        <w:tc>
          <w:tcPr>
            <w:tcW w:w="3240" w:type="dxa"/>
          </w:tcPr>
          <w:p w14:paraId="3511F78C" w14:textId="741012A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CTD_ManagerID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250" w:type="dxa"/>
          </w:tcPr>
          <w:p w14:paraId="0D527C12" w14:textId="60A1AD68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Deposit</w:t>
            </w:r>
            <w:proofErr w:type="spellEnd"/>
          </w:p>
        </w:tc>
        <w:tc>
          <w:tcPr>
            <w:tcW w:w="2070" w:type="dxa"/>
          </w:tcPr>
          <w:p w14:paraId="306E7995" w14:textId="7B1FB057" w:rsidR="0030729B" w:rsidRPr="0012503A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3330" w:type="dxa"/>
          </w:tcPr>
          <w:p w14:paraId="193B2811" w14:textId="36A886DC" w:rsidR="0030729B" w:rsidRPr="0012503A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mManageID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30729B" w14:paraId="2B5DFCF8" w14:textId="77777777" w:rsidTr="00AD0233">
        <w:trPr>
          <w:trHeight w:val="461"/>
        </w:trPr>
        <w:tc>
          <w:tcPr>
            <w:tcW w:w="3240" w:type="dxa"/>
          </w:tcPr>
          <w:p w14:paraId="07D03A29" w14:textId="142FDF48" w:rsidR="0030729B" w:rsidRPr="00E441AD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MMCTD_</w:t>
            </w:r>
            <w:r w:rsidR="005B7E87">
              <w:rPr>
                <w:rFonts w:ascii="Times New Roman" w:hAnsi="Times New Roman" w:cs="Times New Roman"/>
                <w:sz w:val="24"/>
                <w:szCs w:val="24"/>
              </w:rPr>
              <w:t>DTransactionNumber</w:t>
            </w:r>
            <w:proofErr w:type="spellEnd"/>
            <w:r w:rsidR="005B7E87" w:rsidRPr="007876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</w:p>
        </w:tc>
        <w:tc>
          <w:tcPr>
            <w:tcW w:w="2250" w:type="dxa"/>
          </w:tcPr>
          <w:p w14:paraId="5A53F83B" w14:textId="7F965FA6" w:rsidR="0030729B" w:rsidRPr="00E441AD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Deposit</w:t>
            </w:r>
            <w:proofErr w:type="spellEnd"/>
          </w:p>
        </w:tc>
        <w:tc>
          <w:tcPr>
            <w:tcW w:w="2070" w:type="dxa"/>
          </w:tcPr>
          <w:p w14:paraId="6266D842" w14:textId="09BD03C7" w:rsidR="0030729B" w:rsidRPr="00CD7439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tdDTransactionNumber</w:t>
            </w:r>
            <w:proofErr w:type="spellEnd"/>
          </w:p>
        </w:tc>
        <w:tc>
          <w:tcPr>
            <w:tcW w:w="3330" w:type="dxa"/>
          </w:tcPr>
          <w:p w14:paraId="1E833A3D" w14:textId="33469AAC" w:rsidR="0030729B" w:rsidRPr="00CD7439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tdDTransaction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4FBE8285" w14:textId="77777777" w:rsidR="0030729B" w:rsidRDefault="0030729B" w:rsidP="0030729B"/>
    <w:p w14:paraId="5AA20CA5" w14:textId="77777777" w:rsidR="0030729B" w:rsidRDefault="0030729B" w:rsidP="0030729B"/>
    <w:p w14:paraId="15CBF81A" w14:textId="77777777" w:rsidR="0030729B" w:rsidRDefault="0030729B" w:rsidP="0030729B"/>
    <w:p w14:paraId="4CF9AEF9" w14:textId="77777777" w:rsidR="0030729B" w:rsidRDefault="0030729B" w:rsidP="0030729B"/>
    <w:p w14:paraId="21BA62C5" w14:textId="77777777" w:rsidR="0030729B" w:rsidRDefault="0030729B" w:rsidP="0030729B"/>
    <w:p w14:paraId="066BF104" w14:textId="77777777" w:rsidR="0030729B" w:rsidRDefault="0030729B" w:rsidP="0030729B"/>
    <w:p w14:paraId="7609EAEF" w14:textId="77777777" w:rsidR="0030729B" w:rsidRDefault="0030729B" w:rsidP="0030729B"/>
    <w:p w14:paraId="7586D3C6" w14:textId="77777777" w:rsidR="0030729B" w:rsidRDefault="0030729B" w:rsidP="0030729B"/>
    <w:p w14:paraId="507743FF" w14:textId="77777777" w:rsidR="0030729B" w:rsidRDefault="0030729B" w:rsidP="0030729B"/>
    <w:p w14:paraId="2BC2F353" w14:textId="0DCFDCB4" w:rsidR="00E757D8" w:rsidRDefault="00E757D8" w:rsidP="00E757D8"/>
    <w:p w14:paraId="7A529172" w14:textId="4CA2BB20" w:rsidR="0030729B" w:rsidRDefault="0030729B" w:rsidP="00E757D8"/>
    <w:p w14:paraId="19F18615" w14:textId="61B183BB" w:rsidR="0030729B" w:rsidRDefault="0030729B" w:rsidP="00E757D8"/>
    <w:p w14:paraId="72178E4C" w14:textId="0CBAF2FF" w:rsidR="0030729B" w:rsidRDefault="0030729B" w:rsidP="00E757D8"/>
    <w:p w14:paraId="7B08DE00" w14:textId="1E399D23" w:rsidR="0030729B" w:rsidRDefault="0030729B" w:rsidP="00E757D8"/>
    <w:p w14:paraId="48058223" w14:textId="77777777" w:rsidR="0030729B" w:rsidRDefault="0030729B" w:rsidP="00E757D8"/>
    <w:p w14:paraId="5CEEC52B" w14:textId="165E5960" w:rsidR="00E757D8" w:rsidRDefault="00E757D8" w:rsidP="00705CC9">
      <w:pPr>
        <w:pStyle w:val="Heading2"/>
        <w:numPr>
          <w:ilvl w:val="0"/>
          <w:numId w:val="38"/>
        </w:numPr>
      </w:pPr>
      <w:proofErr w:type="spellStart"/>
      <w:r>
        <w:lastRenderedPageBreak/>
        <w:t>ManagerManageCustomerTransactionWithdrawal</w:t>
      </w:r>
      <w:proofErr w:type="spellEnd"/>
      <w:r>
        <w:t xml:space="preserve"> Table:</w:t>
      </w:r>
    </w:p>
    <w:tbl>
      <w:tblPr>
        <w:tblStyle w:val="TableGrid"/>
        <w:tblpPr w:leftFromText="180" w:rightFromText="180" w:vertAnchor="text" w:horzAnchor="margin" w:tblpY="73"/>
        <w:tblW w:w="9635" w:type="dxa"/>
        <w:tblLayout w:type="fixed"/>
        <w:tblLook w:val="04A0" w:firstRow="1" w:lastRow="0" w:firstColumn="1" w:lastColumn="0" w:noHBand="0" w:noVBand="1"/>
      </w:tblPr>
      <w:tblGrid>
        <w:gridCol w:w="2155"/>
        <w:gridCol w:w="1895"/>
        <w:gridCol w:w="1620"/>
        <w:gridCol w:w="2170"/>
        <w:gridCol w:w="1795"/>
      </w:tblGrid>
      <w:tr w:rsidR="0030729B" w14:paraId="618443AE" w14:textId="77777777" w:rsidTr="00AD0233">
        <w:trPr>
          <w:trHeight w:val="447"/>
        </w:trPr>
        <w:tc>
          <w:tcPr>
            <w:tcW w:w="2155" w:type="dxa"/>
          </w:tcPr>
          <w:p w14:paraId="3B5AB56F" w14:textId="77777777" w:rsidR="0030729B" w:rsidRPr="00397FC1" w:rsidRDefault="0030729B" w:rsidP="00397FC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97F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895" w:type="dxa"/>
          </w:tcPr>
          <w:p w14:paraId="21EF2663" w14:textId="77777777" w:rsidR="0030729B" w:rsidRPr="006F34E1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620" w:type="dxa"/>
          </w:tcPr>
          <w:p w14:paraId="6EA06D3E" w14:textId="77777777" w:rsidR="0030729B" w:rsidRPr="006F34E1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170" w:type="dxa"/>
          </w:tcPr>
          <w:p w14:paraId="1B8BD617" w14:textId="77777777" w:rsidR="0030729B" w:rsidRPr="006F34E1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795" w:type="dxa"/>
          </w:tcPr>
          <w:p w14:paraId="5EA0FFDA" w14:textId="77777777" w:rsidR="0030729B" w:rsidRPr="006F34E1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30729B" w14:paraId="7BC63766" w14:textId="77777777" w:rsidTr="00AD0233">
        <w:trPr>
          <w:trHeight w:val="459"/>
        </w:trPr>
        <w:tc>
          <w:tcPr>
            <w:tcW w:w="2155" w:type="dxa"/>
          </w:tcPr>
          <w:p w14:paraId="2A256339" w14:textId="6D41B753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r w:rsidR="00DB7F04">
              <w:rPr>
                <w:rFonts w:ascii="Times New Roman" w:hAnsi="Times New Roman" w:cs="Times New Roman"/>
                <w:sz w:val="24"/>
                <w:szCs w:val="24"/>
              </w:rPr>
              <w:t>_EditedBy</w:t>
            </w:r>
            <w:proofErr w:type="spellEnd"/>
          </w:p>
        </w:tc>
        <w:tc>
          <w:tcPr>
            <w:tcW w:w="1895" w:type="dxa"/>
          </w:tcPr>
          <w:p w14:paraId="775C4298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620" w:type="dxa"/>
          </w:tcPr>
          <w:p w14:paraId="2973A699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170" w:type="dxa"/>
          </w:tcPr>
          <w:p w14:paraId="54CB0C47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0CA2F1B0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621EA402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4C86CDF9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6A989CDA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000002</w:t>
            </w:r>
          </w:p>
        </w:tc>
      </w:tr>
      <w:tr w:rsidR="0030729B" w14:paraId="5C43EF8E" w14:textId="77777777" w:rsidTr="00AD0233">
        <w:trPr>
          <w:trHeight w:val="459"/>
        </w:trPr>
        <w:tc>
          <w:tcPr>
            <w:tcW w:w="2155" w:type="dxa"/>
          </w:tcPr>
          <w:p w14:paraId="7E484CF2" w14:textId="170E6DC6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twWTransactionNumber</w:t>
            </w:r>
            <w:proofErr w:type="spellEnd"/>
          </w:p>
        </w:tc>
        <w:tc>
          <w:tcPr>
            <w:tcW w:w="1895" w:type="dxa"/>
          </w:tcPr>
          <w:p w14:paraId="36BCDAB9" w14:textId="58CFAE5B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061FB9F6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0A2DC22D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187EE77B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578316D3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5B0F7EE2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7C8382F5" w14:textId="1463594F" w:rsidR="0030729B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</w:t>
            </w:r>
            <w:r w:rsidR="0030729B">
              <w:rPr>
                <w:rFonts w:ascii="Times New Roman" w:hAnsi="Times New Roman" w:cs="Times New Roman"/>
                <w:sz w:val="24"/>
                <w:szCs w:val="24"/>
              </w:rPr>
              <w:t>000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30729B" w14:paraId="0580458C" w14:textId="77777777" w:rsidTr="00AD0233">
        <w:trPr>
          <w:trHeight w:val="459"/>
        </w:trPr>
        <w:tc>
          <w:tcPr>
            <w:tcW w:w="2155" w:type="dxa"/>
          </w:tcPr>
          <w:p w14:paraId="354A12D9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1895" w:type="dxa"/>
          </w:tcPr>
          <w:p w14:paraId="75C1D6C3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620" w:type="dxa"/>
          </w:tcPr>
          <w:p w14:paraId="2858DF11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74725C20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6245265E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795" w:type="dxa"/>
          </w:tcPr>
          <w:p w14:paraId="11DDCFF9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  <w:tr w:rsidR="003C22AA" w14:paraId="7DE1644A" w14:textId="77777777" w:rsidTr="00AD0233">
        <w:trPr>
          <w:trHeight w:val="459"/>
        </w:trPr>
        <w:tc>
          <w:tcPr>
            <w:tcW w:w="2155" w:type="dxa"/>
          </w:tcPr>
          <w:p w14:paraId="700F8C92" w14:textId="0E86A82E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895" w:type="dxa"/>
          </w:tcPr>
          <w:p w14:paraId="1F90B261" w14:textId="05500E6C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0D17F81A" w14:textId="753DFCFA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4E73528C" w14:textId="77777777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6B95AE25" w14:textId="3932A585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795" w:type="dxa"/>
          </w:tcPr>
          <w:p w14:paraId="6846C430" w14:textId="038E726B" w:rsidR="003C22AA" w:rsidRPr="008A6832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24F8C748" w14:textId="77777777" w:rsidR="0030729B" w:rsidRDefault="0030729B" w:rsidP="0030729B"/>
    <w:p w14:paraId="7701CA34" w14:textId="77777777" w:rsidR="0030729B" w:rsidRPr="00F174D7" w:rsidRDefault="0030729B" w:rsidP="0030729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0915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340"/>
        <w:gridCol w:w="2700"/>
        <w:gridCol w:w="1710"/>
        <w:gridCol w:w="1980"/>
        <w:gridCol w:w="2185"/>
      </w:tblGrid>
      <w:tr w:rsidR="0030729B" w14:paraId="0E0EAE77" w14:textId="77777777" w:rsidTr="00AD0233">
        <w:trPr>
          <w:trHeight w:val="461"/>
        </w:trPr>
        <w:tc>
          <w:tcPr>
            <w:tcW w:w="2340" w:type="dxa"/>
          </w:tcPr>
          <w:p w14:paraId="1AB71DCF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7DFF5DD8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710" w:type="dxa"/>
          </w:tcPr>
          <w:p w14:paraId="48C02AE5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980" w:type="dxa"/>
          </w:tcPr>
          <w:p w14:paraId="0F3A5DC0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185" w:type="dxa"/>
          </w:tcPr>
          <w:p w14:paraId="4D2B37F6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30729B" w14:paraId="4388F7B3" w14:textId="77777777" w:rsidTr="00AD0233">
        <w:trPr>
          <w:trHeight w:val="461"/>
        </w:trPr>
        <w:tc>
          <w:tcPr>
            <w:tcW w:w="2340" w:type="dxa"/>
          </w:tcPr>
          <w:p w14:paraId="6447B364" w14:textId="277714BE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MCTW_ManagerID</w:t>
            </w:r>
            <w:proofErr w:type="spellEnd"/>
          </w:p>
        </w:tc>
        <w:tc>
          <w:tcPr>
            <w:tcW w:w="2700" w:type="dxa"/>
          </w:tcPr>
          <w:p w14:paraId="2DB9EAF5" w14:textId="55347C26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Withdrawal</w:t>
            </w:r>
            <w:proofErr w:type="spellEnd"/>
          </w:p>
        </w:tc>
        <w:tc>
          <w:tcPr>
            <w:tcW w:w="1710" w:type="dxa"/>
          </w:tcPr>
          <w:p w14:paraId="5077747F" w14:textId="58927201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1980" w:type="dxa"/>
          </w:tcPr>
          <w:p w14:paraId="11BD0E85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185" w:type="dxa"/>
          </w:tcPr>
          <w:p w14:paraId="1CE2CAC0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ID</w:t>
            </w:r>
            <w:proofErr w:type="spellEnd"/>
          </w:p>
        </w:tc>
      </w:tr>
      <w:tr w:rsidR="0030729B" w14:paraId="498B1BCE" w14:textId="77777777" w:rsidTr="005B7E87">
        <w:trPr>
          <w:trHeight w:val="197"/>
        </w:trPr>
        <w:tc>
          <w:tcPr>
            <w:tcW w:w="2340" w:type="dxa"/>
          </w:tcPr>
          <w:p w14:paraId="78936098" w14:textId="17FABC32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MCTW_</w:t>
            </w:r>
            <w:r w:rsidR="005B7E87">
              <w:rPr>
                <w:rFonts w:ascii="Times New Roman" w:hAnsi="Times New Roman" w:cs="Times New Roman"/>
                <w:sz w:val="24"/>
                <w:szCs w:val="24"/>
              </w:rPr>
              <w:t>WTransactionNumber</w:t>
            </w:r>
            <w:proofErr w:type="spellEnd"/>
          </w:p>
        </w:tc>
        <w:tc>
          <w:tcPr>
            <w:tcW w:w="2700" w:type="dxa"/>
          </w:tcPr>
          <w:p w14:paraId="48EDADDD" w14:textId="70FDC260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Withdrawal</w:t>
            </w:r>
            <w:proofErr w:type="spellEnd"/>
          </w:p>
        </w:tc>
        <w:tc>
          <w:tcPr>
            <w:tcW w:w="1710" w:type="dxa"/>
          </w:tcPr>
          <w:p w14:paraId="6133E0DB" w14:textId="052C632A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twWTransactionNumber</w:t>
            </w:r>
            <w:proofErr w:type="spellEnd"/>
          </w:p>
        </w:tc>
        <w:tc>
          <w:tcPr>
            <w:tcW w:w="1980" w:type="dxa"/>
          </w:tcPr>
          <w:p w14:paraId="1E462F24" w14:textId="3E4A91E3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Withdrawal</w:t>
            </w:r>
            <w:proofErr w:type="spellEnd"/>
          </w:p>
        </w:tc>
        <w:tc>
          <w:tcPr>
            <w:tcW w:w="2185" w:type="dxa"/>
          </w:tcPr>
          <w:p w14:paraId="058B3C0B" w14:textId="1FB263E0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TransactionNumber</w:t>
            </w:r>
            <w:proofErr w:type="spellEnd"/>
          </w:p>
        </w:tc>
      </w:tr>
      <w:tr w:rsidR="003C22AA" w14:paraId="5ED20E9C" w14:textId="77777777" w:rsidTr="005B7E87">
        <w:trPr>
          <w:trHeight w:val="197"/>
        </w:trPr>
        <w:tc>
          <w:tcPr>
            <w:tcW w:w="2340" w:type="dxa"/>
          </w:tcPr>
          <w:p w14:paraId="145180D7" w14:textId="3CAA13BA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K_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CTW_ModificationStatusID</w:t>
            </w:r>
            <w:proofErr w:type="spellEnd"/>
          </w:p>
        </w:tc>
        <w:tc>
          <w:tcPr>
            <w:tcW w:w="2700" w:type="dxa"/>
          </w:tcPr>
          <w:p w14:paraId="15C87327" w14:textId="7719B0B4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Withdrawal</w:t>
            </w:r>
            <w:proofErr w:type="spellEnd"/>
          </w:p>
        </w:tc>
        <w:tc>
          <w:tcPr>
            <w:tcW w:w="1710" w:type="dxa"/>
          </w:tcPr>
          <w:p w14:paraId="45F657BD" w14:textId="4DB97414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980" w:type="dxa"/>
          </w:tcPr>
          <w:p w14:paraId="1690CCD2" w14:textId="5EA70D83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cationStatus</w:t>
            </w:r>
            <w:proofErr w:type="spellEnd"/>
          </w:p>
        </w:tc>
        <w:tc>
          <w:tcPr>
            <w:tcW w:w="2185" w:type="dxa"/>
          </w:tcPr>
          <w:p w14:paraId="4C0E61FD" w14:textId="49BE4A28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</w:tr>
    </w:tbl>
    <w:p w14:paraId="78B6954F" w14:textId="6523D1D8" w:rsidR="0030729B" w:rsidRDefault="0030729B" w:rsidP="0030729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A364B5F" w14:textId="7FF657AC" w:rsidR="00D2494C" w:rsidRDefault="00D2494C" w:rsidP="0030729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88E4B5C" w14:textId="77777777" w:rsidR="00D2494C" w:rsidRDefault="00D2494C" w:rsidP="0030729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F8AF1FC" w14:textId="77777777" w:rsidR="0030729B" w:rsidRDefault="0030729B" w:rsidP="0030729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790"/>
        <w:gridCol w:w="2700"/>
        <w:gridCol w:w="2790"/>
        <w:gridCol w:w="2700"/>
      </w:tblGrid>
      <w:tr w:rsidR="0030729B" w14:paraId="1D847441" w14:textId="77777777" w:rsidTr="00AD0233">
        <w:trPr>
          <w:trHeight w:val="461"/>
        </w:trPr>
        <w:tc>
          <w:tcPr>
            <w:tcW w:w="2790" w:type="dxa"/>
          </w:tcPr>
          <w:p w14:paraId="607214CE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13950EE3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90" w:type="dxa"/>
          </w:tcPr>
          <w:p w14:paraId="5868CB18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700" w:type="dxa"/>
          </w:tcPr>
          <w:p w14:paraId="47442D23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30729B" w14:paraId="4D892FFD" w14:textId="77777777" w:rsidTr="00AD0233">
        <w:trPr>
          <w:trHeight w:val="461"/>
        </w:trPr>
        <w:tc>
          <w:tcPr>
            <w:tcW w:w="2790" w:type="dxa"/>
          </w:tcPr>
          <w:p w14:paraId="7D6CA199" w14:textId="0DFCE068" w:rsidR="0030729B" w:rsidRPr="00E441AD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CTW_EditDateTime</w:t>
            </w:r>
            <w:proofErr w:type="spellEnd"/>
          </w:p>
        </w:tc>
        <w:tc>
          <w:tcPr>
            <w:tcW w:w="2700" w:type="dxa"/>
          </w:tcPr>
          <w:p w14:paraId="4B806F6E" w14:textId="4DFECA1F" w:rsidR="0030729B" w:rsidRPr="00E441AD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Withdrawal</w:t>
            </w:r>
            <w:proofErr w:type="spellEnd"/>
          </w:p>
        </w:tc>
        <w:tc>
          <w:tcPr>
            <w:tcW w:w="2790" w:type="dxa"/>
          </w:tcPr>
          <w:p w14:paraId="193FAAC0" w14:textId="77777777" w:rsidR="0030729B" w:rsidRPr="00CD7439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2700" w:type="dxa"/>
          </w:tcPr>
          <w:p w14:paraId="3A864EC8" w14:textId="77777777" w:rsidR="0030729B" w:rsidRPr="00CD7439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6ACD9847" w14:textId="77777777" w:rsidR="0030729B" w:rsidRPr="007D7D72" w:rsidRDefault="0030729B" w:rsidP="0030729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C57D938" w14:textId="77777777" w:rsidR="0030729B" w:rsidRDefault="0030729B" w:rsidP="0030729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089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240"/>
        <w:gridCol w:w="2250"/>
        <w:gridCol w:w="2070"/>
        <w:gridCol w:w="3330"/>
      </w:tblGrid>
      <w:tr w:rsidR="0030729B" w14:paraId="1214E391" w14:textId="77777777" w:rsidTr="00AD0233">
        <w:trPr>
          <w:trHeight w:val="461"/>
        </w:trPr>
        <w:tc>
          <w:tcPr>
            <w:tcW w:w="3240" w:type="dxa"/>
          </w:tcPr>
          <w:p w14:paraId="01353C3F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250" w:type="dxa"/>
          </w:tcPr>
          <w:p w14:paraId="7254FCF3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4178DBBB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330" w:type="dxa"/>
          </w:tcPr>
          <w:p w14:paraId="54927810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30729B" w14:paraId="5B0BCCBC" w14:textId="77777777" w:rsidTr="00AD0233">
        <w:trPr>
          <w:trHeight w:val="461"/>
        </w:trPr>
        <w:tc>
          <w:tcPr>
            <w:tcW w:w="3240" w:type="dxa"/>
          </w:tcPr>
          <w:p w14:paraId="466AFEC7" w14:textId="77A891E8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CTW_ManagerID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250" w:type="dxa"/>
          </w:tcPr>
          <w:p w14:paraId="11BCEE9D" w14:textId="18350B74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Withdrawal</w:t>
            </w:r>
            <w:proofErr w:type="spellEnd"/>
          </w:p>
        </w:tc>
        <w:tc>
          <w:tcPr>
            <w:tcW w:w="2070" w:type="dxa"/>
          </w:tcPr>
          <w:p w14:paraId="181ABA1B" w14:textId="12E4EAB9" w:rsidR="0030729B" w:rsidRPr="0012503A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3330" w:type="dxa"/>
          </w:tcPr>
          <w:p w14:paraId="546252B5" w14:textId="09C2DA9E" w:rsidR="0030729B" w:rsidRPr="0012503A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mManageID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30729B" w14:paraId="4338D512" w14:textId="77777777" w:rsidTr="00AD0233">
        <w:trPr>
          <w:trHeight w:val="461"/>
        </w:trPr>
        <w:tc>
          <w:tcPr>
            <w:tcW w:w="3240" w:type="dxa"/>
          </w:tcPr>
          <w:p w14:paraId="6EBA201C" w14:textId="76ABE743" w:rsidR="0030729B" w:rsidRPr="00E441AD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MMCTW_</w:t>
            </w:r>
            <w:r w:rsidR="005B7E87">
              <w:rPr>
                <w:rFonts w:ascii="Times New Roman" w:hAnsi="Times New Roman" w:cs="Times New Roman"/>
                <w:sz w:val="24"/>
                <w:szCs w:val="24"/>
              </w:rPr>
              <w:t>WTransactionNumber</w:t>
            </w:r>
            <w:proofErr w:type="spellEnd"/>
            <w:r w:rsidR="005B7E87" w:rsidRPr="007876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</w:p>
        </w:tc>
        <w:tc>
          <w:tcPr>
            <w:tcW w:w="2250" w:type="dxa"/>
          </w:tcPr>
          <w:p w14:paraId="756ECDE0" w14:textId="5080EEB1" w:rsidR="0030729B" w:rsidRPr="00E441AD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Withdrawal</w:t>
            </w:r>
            <w:proofErr w:type="spellEnd"/>
          </w:p>
        </w:tc>
        <w:tc>
          <w:tcPr>
            <w:tcW w:w="2070" w:type="dxa"/>
          </w:tcPr>
          <w:p w14:paraId="36DD0662" w14:textId="730D71FA" w:rsidR="0030729B" w:rsidRPr="00CD7439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twWTransactionNumber</w:t>
            </w:r>
            <w:proofErr w:type="spellEnd"/>
          </w:p>
        </w:tc>
        <w:tc>
          <w:tcPr>
            <w:tcW w:w="3330" w:type="dxa"/>
          </w:tcPr>
          <w:p w14:paraId="584AA8C1" w14:textId="65DA7B8E" w:rsidR="0030729B" w:rsidRPr="00CD7439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twWTransaction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7652EF06" w14:textId="77777777" w:rsidR="0030729B" w:rsidRDefault="0030729B" w:rsidP="0030729B"/>
    <w:p w14:paraId="66A8B110" w14:textId="77777777" w:rsidR="0030729B" w:rsidRDefault="0030729B" w:rsidP="0030729B"/>
    <w:p w14:paraId="3C97777D" w14:textId="19CFD86B" w:rsidR="0030729B" w:rsidRDefault="0030729B" w:rsidP="0030729B"/>
    <w:p w14:paraId="55AE4AD3" w14:textId="1A796535" w:rsidR="0030729B" w:rsidRDefault="0030729B" w:rsidP="0030729B"/>
    <w:p w14:paraId="3E2C72F4" w14:textId="4A42C62B" w:rsidR="0030729B" w:rsidRDefault="0030729B" w:rsidP="0030729B"/>
    <w:p w14:paraId="7EB93D0E" w14:textId="23682F55" w:rsidR="0030729B" w:rsidRDefault="0030729B" w:rsidP="0030729B"/>
    <w:p w14:paraId="6EECA36C" w14:textId="07465462" w:rsidR="0030729B" w:rsidRDefault="0030729B" w:rsidP="0030729B"/>
    <w:p w14:paraId="301FE7AE" w14:textId="5307BAE7" w:rsidR="0030729B" w:rsidRDefault="0030729B" w:rsidP="0030729B">
      <w:bookmarkStart w:id="0" w:name="_GoBack"/>
      <w:bookmarkEnd w:id="0"/>
    </w:p>
    <w:p w14:paraId="6A9A0EB3" w14:textId="3332E09D" w:rsidR="0030729B" w:rsidRDefault="0030729B" w:rsidP="0030729B"/>
    <w:p w14:paraId="41DFBCFA" w14:textId="7D51E8A5" w:rsidR="0030729B" w:rsidRDefault="0030729B" w:rsidP="0030729B"/>
    <w:p w14:paraId="4A56F4CE" w14:textId="04FA6E36" w:rsidR="0030729B" w:rsidRDefault="0030729B" w:rsidP="0030729B"/>
    <w:p w14:paraId="1662CC43" w14:textId="6742D41E" w:rsidR="0030729B" w:rsidRDefault="0030729B" w:rsidP="0030729B"/>
    <w:p w14:paraId="09D0826E" w14:textId="1F286F49" w:rsidR="0030729B" w:rsidRDefault="0030729B" w:rsidP="0030729B"/>
    <w:p w14:paraId="6D41F545" w14:textId="166B4949" w:rsidR="0030729B" w:rsidRDefault="0030729B" w:rsidP="0030729B"/>
    <w:p w14:paraId="20BADA70" w14:textId="77777777" w:rsidR="0030729B" w:rsidRPr="0030729B" w:rsidRDefault="0030729B" w:rsidP="0030729B"/>
    <w:p w14:paraId="3B12D7D4" w14:textId="38941D2C" w:rsidR="00E757D8" w:rsidRPr="00E757D8" w:rsidRDefault="00765441" w:rsidP="00705CC9">
      <w:pPr>
        <w:pStyle w:val="Heading2"/>
        <w:numPr>
          <w:ilvl w:val="0"/>
          <w:numId w:val="38"/>
        </w:numPr>
      </w:pPr>
      <w:proofErr w:type="spellStart"/>
      <w:r>
        <w:lastRenderedPageBreak/>
        <w:t>SystemAdministratorManageSystemLogin</w:t>
      </w:r>
      <w:proofErr w:type="spellEnd"/>
      <w:r w:rsidR="00E757D8">
        <w:t xml:space="preserve"> Table:</w:t>
      </w:r>
    </w:p>
    <w:tbl>
      <w:tblPr>
        <w:tblStyle w:val="TableGrid"/>
        <w:tblpPr w:leftFromText="180" w:rightFromText="180" w:vertAnchor="text" w:horzAnchor="margin" w:tblpY="73"/>
        <w:tblW w:w="9635" w:type="dxa"/>
        <w:tblLayout w:type="fixed"/>
        <w:tblLook w:val="04A0" w:firstRow="1" w:lastRow="0" w:firstColumn="1" w:lastColumn="0" w:noHBand="0" w:noVBand="1"/>
      </w:tblPr>
      <w:tblGrid>
        <w:gridCol w:w="2155"/>
        <w:gridCol w:w="1895"/>
        <w:gridCol w:w="1620"/>
        <w:gridCol w:w="2170"/>
        <w:gridCol w:w="1795"/>
      </w:tblGrid>
      <w:tr w:rsidR="00397FC1" w14:paraId="1EBB49C5" w14:textId="77777777" w:rsidTr="00AD0233">
        <w:trPr>
          <w:trHeight w:val="447"/>
        </w:trPr>
        <w:tc>
          <w:tcPr>
            <w:tcW w:w="2155" w:type="dxa"/>
          </w:tcPr>
          <w:p w14:paraId="4A14980D" w14:textId="77777777" w:rsidR="00397FC1" w:rsidRPr="0030729B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072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895" w:type="dxa"/>
          </w:tcPr>
          <w:p w14:paraId="131A0923" w14:textId="77777777" w:rsidR="00397FC1" w:rsidRPr="006F34E1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620" w:type="dxa"/>
          </w:tcPr>
          <w:p w14:paraId="68DD3218" w14:textId="77777777" w:rsidR="00397FC1" w:rsidRPr="006F34E1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170" w:type="dxa"/>
          </w:tcPr>
          <w:p w14:paraId="08D7AD45" w14:textId="77777777" w:rsidR="00397FC1" w:rsidRPr="006F34E1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795" w:type="dxa"/>
          </w:tcPr>
          <w:p w14:paraId="551EEEC8" w14:textId="77777777" w:rsidR="00397FC1" w:rsidRPr="006F34E1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397FC1" w14:paraId="07E9B6C6" w14:textId="77777777" w:rsidTr="00AD0233">
        <w:trPr>
          <w:trHeight w:val="459"/>
        </w:trPr>
        <w:tc>
          <w:tcPr>
            <w:tcW w:w="2155" w:type="dxa"/>
          </w:tcPr>
          <w:p w14:paraId="1209DF9D" w14:textId="35CD6A63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AdminID</w:t>
            </w:r>
            <w:r w:rsidR="00DB7F04">
              <w:rPr>
                <w:rFonts w:ascii="Times New Roman" w:hAnsi="Times New Roman" w:cs="Times New Roman"/>
                <w:sz w:val="24"/>
                <w:szCs w:val="24"/>
              </w:rPr>
              <w:t>_EditedBy</w:t>
            </w:r>
            <w:proofErr w:type="spellEnd"/>
          </w:p>
        </w:tc>
        <w:tc>
          <w:tcPr>
            <w:tcW w:w="1895" w:type="dxa"/>
          </w:tcPr>
          <w:p w14:paraId="1FD443BB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620" w:type="dxa"/>
          </w:tcPr>
          <w:p w14:paraId="2D373187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170" w:type="dxa"/>
          </w:tcPr>
          <w:p w14:paraId="3973E4A8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2E17C7FD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61600F46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3D36CC84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7A50C6DB" w14:textId="26520068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000001</w:t>
            </w:r>
          </w:p>
        </w:tc>
      </w:tr>
      <w:tr w:rsidR="00397FC1" w14:paraId="1915AB83" w14:textId="77777777" w:rsidTr="00AD0233">
        <w:trPr>
          <w:trHeight w:val="459"/>
        </w:trPr>
        <w:tc>
          <w:tcPr>
            <w:tcW w:w="2155" w:type="dxa"/>
          </w:tcPr>
          <w:p w14:paraId="2C157D1B" w14:textId="0B65EC9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1895" w:type="dxa"/>
          </w:tcPr>
          <w:p w14:paraId="4F6D50F8" w14:textId="53A51F2E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620" w:type="dxa"/>
          </w:tcPr>
          <w:p w14:paraId="2FC823F8" w14:textId="3F5047C6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170" w:type="dxa"/>
          </w:tcPr>
          <w:p w14:paraId="2C18ADD2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49D12B21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787062A8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0A85C6CA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4927DB52" w14:textId="5259285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000004</w:t>
            </w:r>
          </w:p>
        </w:tc>
      </w:tr>
      <w:tr w:rsidR="00397FC1" w14:paraId="66C806A7" w14:textId="77777777" w:rsidTr="00AD0233">
        <w:trPr>
          <w:trHeight w:val="459"/>
        </w:trPr>
        <w:tc>
          <w:tcPr>
            <w:tcW w:w="2155" w:type="dxa"/>
          </w:tcPr>
          <w:p w14:paraId="6F618872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1895" w:type="dxa"/>
          </w:tcPr>
          <w:p w14:paraId="0BBC5EAD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620" w:type="dxa"/>
          </w:tcPr>
          <w:p w14:paraId="5488BDA1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1CDFBED4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4EA88FB9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795" w:type="dxa"/>
          </w:tcPr>
          <w:p w14:paraId="339E9BB4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  <w:tr w:rsidR="003C22AA" w14:paraId="33C3C69E" w14:textId="77777777" w:rsidTr="00AD0233">
        <w:trPr>
          <w:trHeight w:val="459"/>
        </w:trPr>
        <w:tc>
          <w:tcPr>
            <w:tcW w:w="2155" w:type="dxa"/>
          </w:tcPr>
          <w:p w14:paraId="0B761E5B" w14:textId="7D92EECF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895" w:type="dxa"/>
          </w:tcPr>
          <w:p w14:paraId="4D774FDE" w14:textId="2838612A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753FC413" w14:textId="59B7DE06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4BC6FFE0" w14:textId="77777777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2A51F13C" w14:textId="2C531A34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795" w:type="dxa"/>
          </w:tcPr>
          <w:p w14:paraId="24A046AB" w14:textId="69C1A5A3" w:rsidR="003C22AA" w:rsidRPr="008A6832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</w:tbl>
    <w:p w14:paraId="22B432B3" w14:textId="77777777" w:rsidR="00397FC1" w:rsidRDefault="00397FC1" w:rsidP="00397FC1"/>
    <w:p w14:paraId="7609C46E" w14:textId="77777777" w:rsidR="00397FC1" w:rsidRPr="00F174D7" w:rsidRDefault="00397FC1" w:rsidP="00397FC1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0915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340"/>
        <w:gridCol w:w="2700"/>
        <w:gridCol w:w="1710"/>
        <w:gridCol w:w="1980"/>
        <w:gridCol w:w="2185"/>
      </w:tblGrid>
      <w:tr w:rsidR="00397FC1" w14:paraId="66557805" w14:textId="77777777" w:rsidTr="00AD0233">
        <w:trPr>
          <w:trHeight w:val="461"/>
        </w:trPr>
        <w:tc>
          <w:tcPr>
            <w:tcW w:w="2340" w:type="dxa"/>
          </w:tcPr>
          <w:p w14:paraId="6FC1B422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75286613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710" w:type="dxa"/>
          </w:tcPr>
          <w:p w14:paraId="29E0CC22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980" w:type="dxa"/>
          </w:tcPr>
          <w:p w14:paraId="3003F71D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185" w:type="dxa"/>
          </w:tcPr>
          <w:p w14:paraId="232BE74F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397FC1" w14:paraId="0C6849C2" w14:textId="77777777" w:rsidTr="00AD0233">
        <w:trPr>
          <w:trHeight w:val="461"/>
        </w:trPr>
        <w:tc>
          <w:tcPr>
            <w:tcW w:w="2340" w:type="dxa"/>
          </w:tcPr>
          <w:p w14:paraId="77EA4C1A" w14:textId="7099D508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SAMSL_</w:t>
            </w:r>
            <w:r w:rsidR="003D05D5"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D</w:t>
            </w:r>
            <w:proofErr w:type="spellEnd"/>
          </w:p>
        </w:tc>
        <w:tc>
          <w:tcPr>
            <w:tcW w:w="2700" w:type="dxa"/>
          </w:tcPr>
          <w:p w14:paraId="72767E0C" w14:textId="7BAEA301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ManageSystemLogin</w:t>
            </w:r>
            <w:proofErr w:type="spellEnd"/>
          </w:p>
        </w:tc>
        <w:tc>
          <w:tcPr>
            <w:tcW w:w="1710" w:type="dxa"/>
          </w:tcPr>
          <w:p w14:paraId="46CE9542" w14:textId="6032114E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AdminID</w:t>
            </w:r>
            <w:proofErr w:type="spellEnd"/>
          </w:p>
        </w:tc>
        <w:tc>
          <w:tcPr>
            <w:tcW w:w="1980" w:type="dxa"/>
          </w:tcPr>
          <w:p w14:paraId="7E40EB66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185" w:type="dxa"/>
          </w:tcPr>
          <w:p w14:paraId="1B93B3E0" w14:textId="2A350305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</w:tr>
      <w:tr w:rsidR="00397FC1" w14:paraId="49A36C15" w14:textId="77777777" w:rsidTr="00AD0233">
        <w:trPr>
          <w:trHeight w:val="461"/>
        </w:trPr>
        <w:tc>
          <w:tcPr>
            <w:tcW w:w="2340" w:type="dxa"/>
          </w:tcPr>
          <w:p w14:paraId="17E23F7E" w14:textId="35537FB5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SAMSL_</w:t>
            </w:r>
            <w:r w:rsidR="003D05D5"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</w:p>
        </w:tc>
        <w:tc>
          <w:tcPr>
            <w:tcW w:w="2700" w:type="dxa"/>
          </w:tcPr>
          <w:p w14:paraId="5DAA7819" w14:textId="234E5ACE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ManageSystemLogin</w:t>
            </w:r>
            <w:proofErr w:type="spellEnd"/>
          </w:p>
        </w:tc>
        <w:tc>
          <w:tcPr>
            <w:tcW w:w="1710" w:type="dxa"/>
          </w:tcPr>
          <w:p w14:paraId="6FCE412E" w14:textId="7BCEBCDE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1980" w:type="dxa"/>
          </w:tcPr>
          <w:p w14:paraId="56A76357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185" w:type="dxa"/>
          </w:tcPr>
          <w:p w14:paraId="6E9AF484" w14:textId="24EEF870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</w:tr>
      <w:tr w:rsidR="003C22AA" w14:paraId="7AA121D9" w14:textId="77777777" w:rsidTr="00AD0233">
        <w:trPr>
          <w:trHeight w:val="461"/>
        </w:trPr>
        <w:tc>
          <w:tcPr>
            <w:tcW w:w="2340" w:type="dxa"/>
          </w:tcPr>
          <w:p w14:paraId="78E1D559" w14:textId="0FD244D0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K_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MSL_ModificationStatusID</w:t>
            </w:r>
            <w:proofErr w:type="spellEnd"/>
          </w:p>
        </w:tc>
        <w:tc>
          <w:tcPr>
            <w:tcW w:w="2700" w:type="dxa"/>
          </w:tcPr>
          <w:p w14:paraId="0AC2B511" w14:textId="58D9823C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ManageSystemLogin</w:t>
            </w:r>
            <w:proofErr w:type="spellEnd"/>
          </w:p>
        </w:tc>
        <w:tc>
          <w:tcPr>
            <w:tcW w:w="1710" w:type="dxa"/>
          </w:tcPr>
          <w:p w14:paraId="6AA8F8DB" w14:textId="29EE98B2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980" w:type="dxa"/>
          </w:tcPr>
          <w:p w14:paraId="6F5FE5CA" w14:textId="41649D29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cationStatus</w:t>
            </w:r>
            <w:proofErr w:type="spellEnd"/>
          </w:p>
        </w:tc>
        <w:tc>
          <w:tcPr>
            <w:tcW w:w="2185" w:type="dxa"/>
          </w:tcPr>
          <w:p w14:paraId="4CFF565E" w14:textId="4BEE0616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</w:tr>
    </w:tbl>
    <w:p w14:paraId="1D762C7C" w14:textId="75EDD538" w:rsidR="00397FC1" w:rsidRDefault="00397FC1" w:rsidP="00397FC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019CC84" w14:textId="38C7B181" w:rsidR="00D2494C" w:rsidRDefault="00D2494C" w:rsidP="00397FC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FF17BA0" w14:textId="77777777" w:rsidR="00D2494C" w:rsidRDefault="00D2494C" w:rsidP="00397FC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9955621" w14:textId="77777777" w:rsidR="00397FC1" w:rsidRDefault="00397FC1" w:rsidP="00397FC1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790"/>
        <w:gridCol w:w="3690"/>
        <w:gridCol w:w="1800"/>
        <w:gridCol w:w="2700"/>
      </w:tblGrid>
      <w:tr w:rsidR="00397FC1" w14:paraId="79D23838" w14:textId="77777777" w:rsidTr="00397FC1">
        <w:trPr>
          <w:trHeight w:val="461"/>
        </w:trPr>
        <w:tc>
          <w:tcPr>
            <w:tcW w:w="2790" w:type="dxa"/>
          </w:tcPr>
          <w:p w14:paraId="51161BF6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3690" w:type="dxa"/>
          </w:tcPr>
          <w:p w14:paraId="583B7C64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800" w:type="dxa"/>
          </w:tcPr>
          <w:p w14:paraId="7D1FE1DD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700" w:type="dxa"/>
          </w:tcPr>
          <w:p w14:paraId="4B28DDCF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397FC1" w14:paraId="57FF7275" w14:textId="77777777" w:rsidTr="00397FC1">
        <w:trPr>
          <w:trHeight w:val="461"/>
        </w:trPr>
        <w:tc>
          <w:tcPr>
            <w:tcW w:w="2790" w:type="dxa"/>
          </w:tcPr>
          <w:p w14:paraId="10C3BD60" w14:textId="331819F3" w:rsidR="00397FC1" w:rsidRPr="00E441AD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MSL_EditDateTime</w:t>
            </w:r>
            <w:proofErr w:type="spellEnd"/>
          </w:p>
        </w:tc>
        <w:tc>
          <w:tcPr>
            <w:tcW w:w="3690" w:type="dxa"/>
          </w:tcPr>
          <w:p w14:paraId="4044B742" w14:textId="0772F2EA" w:rsidR="00397FC1" w:rsidRPr="00E441AD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ManageSystemLogin</w:t>
            </w:r>
            <w:proofErr w:type="spellEnd"/>
          </w:p>
        </w:tc>
        <w:tc>
          <w:tcPr>
            <w:tcW w:w="1800" w:type="dxa"/>
          </w:tcPr>
          <w:p w14:paraId="27373F56" w14:textId="77777777" w:rsidR="00397FC1" w:rsidRPr="00CD7439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2700" w:type="dxa"/>
          </w:tcPr>
          <w:p w14:paraId="0D85905A" w14:textId="77777777" w:rsidR="00397FC1" w:rsidRPr="00CD7439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430971D6" w14:textId="77777777" w:rsidR="00397FC1" w:rsidRPr="007D7D72" w:rsidRDefault="00397FC1" w:rsidP="00397FC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C60EDA5" w14:textId="77777777" w:rsidR="00397FC1" w:rsidRDefault="00397FC1" w:rsidP="00397FC1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089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060"/>
        <w:gridCol w:w="2430"/>
        <w:gridCol w:w="2070"/>
        <w:gridCol w:w="3330"/>
      </w:tblGrid>
      <w:tr w:rsidR="00397FC1" w14:paraId="0C8880C3" w14:textId="77777777" w:rsidTr="00397FC1">
        <w:trPr>
          <w:trHeight w:val="461"/>
        </w:trPr>
        <w:tc>
          <w:tcPr>
            <w:tcW w:w="3060" w:type="dxa"/>
          </w:tcPr>
          <w:p w14:paraId="0D89A7B0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430" w:type="dxa"/>
          </w:tcPr>
          <w:p w14:paraId="74F2CF1F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2200BD58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330" w:type="dxa"/>
          </w:tcPr>
          <w:p w14:paraId="116C8DCC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397FC1" w14:paraId="64C5B616" w14:textId="77777777" w:rsidTr="00397FC1">
        <w:trPr>
          <w:trHeight w:val="461"/>
        </w:trPr>
        <w:tc>
          <w:tcPr>
            <w:tcW w:w="3060" w:type="dxa"/>
          </w:tcPr>
          <w:p w14:paraId="6BC06E69" w14:textId="3C30C1BC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MSL_</w:t>
            </w:r>
            <w:r w:rsidR="003D05D5"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D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</w:t>
            </w:r>
            <w:proofErr w:type="spellEnd"/>
          </w:p>
        </w:tc>
        <w:tc>
          <w:tcPr>
            <w:tcW w:w="2430" w:type="dxa"/>
          </w:tcPr>
          <w:p w14:paraId="5058AD7A" w14:textId="548D32F6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ManageSystemLogin</w:t>
            </w:r>
            <w:proofErr w:type="spellEnd"/>
          </w:p>
        </w:tc>
        <w:tc>
          <w:tcPr>
            <w:tcW w:w="2070" w:type="dxa"/>
          </w:tcPr>
          <w:p w14:paraId="7503FA8F" w14:textId="45308131" w:rsidR="00397FC1" w:rsidRPr="0012503A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AdminID</w:t>
            </w:r>
            <w:proofErr w:type="spellEnd"/>
          </w:p>
        </w:tc>
        <w:tc>
          <w:tcPr>
            <w:tcW w:w="3330" w:type="dxa"/>
          </w:tcPr>
          <w:p w14:paraId="34B0269A" w14:textId="6837B969" w:rsidR="00397FC1" w:rsidRPr="0012503A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aAdminID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397FC1" w14:paraId="0B948D34" w14:textId="77777777" w:rsidTr="00397FC1">
        <w:trPr>
          <w:trHeight w:val="461"/>
        </w:trPr>
        <w:tc>
          <w:tcPr>
            <w:tcW w:w="3060" w:type="dxa"/>
          </w:tcPr>
          <w:p w14:paraId="0FE76986" w14:textId="0265A4A5" w:rsidR="00397FC1" w:rsidRPr="00E441AD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SAMSL_</w:t>
            </w:r>
            <w:r w:rsidR="003D05D5"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430" w:type="dxa"/>
          </w:tcPr>
          <w:p w14:paraId="3BC7F300" w14:textId="4EC0A125" w:rsidR="00397FC1" w:rsidRPr="00E441AD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ManageSystemLogin</w:t>
            </w:r>
            <w:proofErr w:type="spellEnd"/>
          </w:p>
        </w:tc>
        <w:tc>
          <w:tcPr>
            <w:tcW w:w="2070" w:type="dxa"/>
          </w:tcPr>
          <w:p w14:paraId="00C21F1F" w14:textId="70D9080B" w:rsidR="00397FC1" w:rsidRPr="00CD7439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3330" w:type="dxa"/>
          </w:tcPr>
          <w:p w14:paraId="32308CC1" w14:textId="511686A1" w:rsidR="00397FC1" w:rsidRPr="00CD7439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5CF9AEA3" w14:textId="77777777" w:rsidR="00397FC1" w:rsidRDefault="00397FC1" w:rsidP="00397FC1"/>
    <w:p w14:paraId="71AD81E2" w14:textId="77777777" w:rsidR="00397FC1" w:rsidRDefault="00397FC1" w:rsidP="00397FC1"/>
    <w:p w14:paraId="285CBB61" w14:textId="77777777" w:rsidR="00397FC1" w:rsidRDefault="00397FC1" w:rsidP="00397FC1"/>
    <w:p w14:paraId="088D50E2" w14:textId="77777777" w:rsidR="00397FC1" w:rsidRDefault="00397FC1" w:rsidP="00397FC1"/>
    <w:p w14:paraId="30649D02" w14:textId="77777777" w:rsidR="00397FC1" w:rsidRDefault="00397FC1" w:rsidP="00397FC1"/>
    <w:p w14:paraId="1EE82454" w14:textId="77777777" w:rsidR="00397FC1" w:rsidRDefault="00397FC1" w:rsidP="00397FC1"/>
    <w:p w14:paraId="4AC672BF" w14:textId="77777777" w:rsidR="00397FC1" w:rsidRDefault="00397FC1" w:rsidP="00397FC1"/>
    <w:p w14:paraId="3A2CE71F" w14:textId="77777777" w:rsidR="00397FC1" w:rsidRDefault="00397FC1" w:rsidP="00397FC1"/>
    <w:p w14:paraId="67AB7304" w14:textId="77777777" w:rsidR="00397FC1" w:rsidRDefault="00397FC1" w:rsidP="00397FC1"/>
    <w:p w14:paraId="376849BA" w14:textId="77777777" w:rsidR="00397FC1" w:rsidRDefault="00397FC1" w:rsidP="00397FC1"/>
    <w:p w14:paraId="68CC3602" w14:textId="16DD1D91" w:rsidR="00811FB3" w:rsidRDefault="00811FB3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BC3EEC3" w14:textId="77777777" w:rsidR="00811FB3" w:rsidRDefault="00811FB3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D40CF0D" w14:textId="77777777" w:rsidR="00811FB3" w:rsidRDefault="00811FB3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31E354E" w14:textId="77777777" w:rsidR="00811FB3" w:rsidRDefault="00811FB3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4660E62" w14:textId="77777777" w:rsidR="009975C5" w:rsidRDefault="009975C5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1D216CC" w14:textId="53C189CB" w:rsidR="009975C5" w:rsidRDefault="009975C5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2D009FC" w14:textId="36F16976" w:rsidR="009975C5" w:rsidRPr="00653D56" w:rsidRDefault="009975C5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sectPr w:rsidR="009975C5" w:rsidRPr="00653D56" w:rsidSect="00A3135A">
      <w:footerReference w:type="default" r:id="rId8"/>
      <w:pgSz w:w="12240" w:h="15840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98CD3E" w14:textId="77777777" w:rsidR="00CD4E9D" w:rsidRDefault="00CD4E9D" w:rsidP="00554902">
      <w:pPr>
        <w:spacing w:after="0" w:line="240" w:lineRule="auto"/>
      </w:pPr>
      <w:r>
        <w:separator/>
      </w:r>
    </w:p>
  </w:endnote>
  <w:endnote w:type="continuationSeparator" w:id="0">
    <w:p w14:paraId="7DFD9CE0" w14:textId="77777777" w:rsidR="00CD4E9D" w:rsidRDefault="00CD4E9D" w:rsidP="005549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4354086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0DFF32B9" w14:textId="2DBBD703" w:rsidR="008624FD" w:rsidRPr="003711F0" w:rsidRDefault="008624FD">
        <w:pPr>
          <w:pStyle w:val="Foot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711F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711F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711F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711F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711F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6E43EC43" w14:textId="77777777" w:rsidR="008624FD" w:rsidRPr="003711F0" w:rsidRDefault="008624FD">
    <w:pPr>
      <w:pStyle w:val="Foo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5A1498" w14:textId="77777777" w:rsidR="00CD4E9D" w:rsidRDefault="00CD4E9D" w:rsidP="00554902">
      <w:pPr>
        <w:spacing w:after="0" w:line="240" w:lineRule="auto"/>
      </w:pPr>
      <w:r>
        <w:separator/>
      </w:r>
    </w:p>
  </w:footnote>
  <w:footnote w:type="continuationSeparator" w:id="0">
    <w:p w14:paraId="59C0C083" w14:textId="77777777" w:rsidR="00CD4E9D" w:rsidRDefault="00CD4E9D" w:rsidP="005549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9186D"/>
    <w:multiLevelType w:val="hybridMultilevel"/>
    <w:tmpl w:val="C71630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30AC5"/>
    <w:multiLevelType w:val="hybridMultilevel"/>
    <w:tmpl w:val="56209270"/>
    <w:lvl w:ilvl="0" w:tplc="04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97964"/>
    <w:multiLevelType w:val="hybridMultilevel"/>
    <w:tmpl w:val="119620EE"/>
    <w:lvl w:ilvl="0" w:tplc="4FD4F55A">
      <w:start w:val="3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34483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0F1015"/>
    <w:multiLevelType w:val="hybridMultilevel"/>
    <w:tmpl w:val="D6342988"/>
    <w:lvl w:ilvl="0" w:tplc="BD1C77C8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70365"/>
    <w:multiLevelType w:val="hybridMultilevel"/>
    <w:tmpl w:val="C71630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4D2E98"/>
    <w:multiLevelType w:val="hybridMultilevel"/>
    <w:tmpl w:val="8F06435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3F14B4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A072F3"/>
    <w:multiLevelType w:val="hybridMultilevel"/>
    <w:tmpl w:val="C71630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331787"/>
    <w:multiLevelType w:val="hybridMultilevel"/>
    <w:tmpl w:val="C71630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721139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DB72D23"/>
    <w:multiLevelType w:val="hybridMultilevel"/>
    <w:tmpl w:val="9BFEFDDE"/>
    <w:lvl w:ilvl="0" w:tplc="04090011">
      <w:start w:val="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DB11C0"/>
    <w:multiLevelType w:val="hybridMultilevel"/>
    <w:tmpl w:val="C71630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C978D0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65F56CF"/>
    <w:multiLevelType w:val="hybridMultilevel"/>
    <w:tmpl w:val="C71630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8832D4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1536E2"/>
    <w:multiLevelType w:val="hybridMultilevel"/>
    <w:tmpl w:val="9BFEFDDE"/>
    <w:lvl w:ilvl="0" w:tplc="04090011">
      <w:start w:val="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1969CF"/>
    <w:multiLevelType w:val="hybridMultilevel"/>
    <w:tmpl w:val="E7FAEF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8229ED"/>
    <w:multiLevelType w:val="hybridMultilevel"/>
    <w:tmpl w:val="9BFEFDDE"/>
    <w:lvl w:ilvl="0" w:tplc="04090011">
      <w:start w:val="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9C43EB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E9E2A5A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305762F"/>
    <w:multiLevelType w:val="hybridMultilevel"/>
    <w:tmpl w:val="5E486B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534A7E"/>
    <w:multiLevelType w:val="hybridMultilevel"/>
    <w:tmpl w:val="56209270"/>
    <w:lvl w:ilvl="0" w:tplc="04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DD52D0"/>
    <w:multiLevelType w:val="hybridMultilevel"/>
    <w:tmpl w:val="E0547EBE"/>
    <w:lvl w:ilvl="0" w:tplc="F25C7932">
      <w:start w:val="1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0536967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1244E77"/>
    <w:multiLevelType w:val="hybridMultilevel"/>
    <w:tmpl w:val="56209270"/>
    <w:lvl w:ilvl="0" w:tplc="04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A72F3A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01D3230"/>
    <w:multiLevelType w:val="hybridMultilevel"/>
    <w:tmpl w:val="9BFEFDDE"/>
    <w:lvl w:ilvl="0" w:tplc="04090011">
      <w:start w:val="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8F4A13"/>
    <w:multiLevelType w:val="hybridMultilevel"/>
    <w:tmpl w:val="9BFEFDDE"/>
    <w:lvl w:ilvl="0" w:tplc="04090011">
      <w:start w:val="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B44EEC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8243457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98344A2"/>
    <w:multiLevelType w:val="hybridMultilevel"/>
    <w:tmpl w:val="8F06435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414162"/>
    <w:multiLevelType w:val="hybridMultilevel"/>
    <w:tmpl w:val="119620EE"/>
    <w:lvl w:ilvl="0" w:tplc="4FD4F55A">
      <w:start w:val="3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9B0BA8"/>
    <w:multiLevelType w:val="hybridMultilevel"/>
    <w:tmpl w:val="A82AE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9E067A"/>
    <w:multiLevelType w:val="hybridMultilevel"/>
    <w:tmpl w:val="56209270"/>
    <w:lvl w:ilvl="0" w:tplc="04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E10815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1280BA1"/>
    <w:multiLevelType w:val="hybridMultilevel"/>
    <w:tmpl w:val="C71630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DE3EEC"/>
    <w:multiLevelType w:val="hybridMultilevel"/>
    <w:tmpl w:val="56209270"/>
    <w:lvl w:ilvl="0" w:tplc="04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212832"/>
    <w:multiLevelType w:val="hybridMultilevel"/>
    <w:tmpl w:val="9BFEFDDE"/>
    <w:lvl w:ilvl="0" w:tplc="04090011">
      <w:start w:val="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650FA5"/>
    <w:multiLevelType w:val="hybridMultilevel"/>
    <w:tmpl w:val="C71630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B326EA"/>
    <w:multiLevelType w:val="hybridMultilevel"/>
    <w:tmpl w:val="9BFEFDDE"/>
    <w:lvl w:ilvl="0" w:tplc="04090011">
      <w:start w:val="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C924C3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3253295"/>
    <w:multiLevelType w:val="hybridMultilevel"/>
    <w:tmpl w:val="DF4C1F24"/>
    <w:lvl w:ilvl="0" w:tplc="8D92B720">
      <w:start w:val="8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8483DA5"/>
    <w:multiLevelType w:val="hybridMultilevel"/>
    <w:tmpl w:val="C71630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67375C"/>
    <w:multiLevelType w:val="hybridMultilevel"/>
    <w:tmpl w:val="DD92DF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7D7B4B"/>
    <w:multiLevelType w:val="hybridMultilevel"/>
    <w:tmpl w:val="119620EE"/>
    <w:lvl w:ilvl="0" w:tplc="4FD4F55A">
      <w:start w:val="3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B55195"/>
    <w:multiLevelType w:val="hybridMultilevel"/>
    <w:tmpl w:val="DD92DF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33"/>
  </w:num>
  <w:num w:numId="3">
    <w:abstractNumId w:val="21"/>
  </w:num>
  <w:num w:numId="4">
    <w:abstractNumId w:val="6"/>
  </w:num>
  <w:num w:numId="5">
    <w:abstractNumId w:val="44"/>
  </w:num>
  <w:num w:numId="6">
    <w:abstractNumId w:val="46"/>
  </w:num>
  <w:num w:numId="7">
    <w:abstractNumId w:val="2"/>
  </w:num>
  <w:num w:numId="8">
    <w:abstractNumId w:val="32"/>
  </w:num>
  <w:num w:numId="9">
    <w:abstractNumId w:val="45"/>
  </w:num>
  <w:num w:numId="10">
    <w:abstractNumId w:val="25"/>
  </w:num>
  <w:num w:numId="11">
    <w:abstractNumId w:val="1"/>
  </w:num>
  <w:num w:numId="12">
    <w:abstractNumId w:val="22"/>
  </w:num>
  <w:num w:numId="13">
    <w:abstractNumId w:val="37"/>
  </w:num>
  <w:num w:numId="14">
    <w:abstractNumId w:val="34"/>
  </w:num>
  <w:num w:numId="15">
    <w:abstractNumId w:val="28"/>
  </w:num>
  <w:num w:numId="16">
    <w:abstractNumId w:val="27"/>
  </w:num>
  <w:num w:numId="17">
    <w:abstractNumId w:val="38"/>
  </w:num>
  <w:num w:numId="18">
    <w:abstractNumId w:val="16"/>
  </w:num>
  <w:num w:numId="19">
    <w:abstractNumId w:val="11"/>
  </w:num>
  <w:num w:numId="20">
    <w:abstractNumId w:val="18"/>
  </w:num>
  <w:num w:numId="21">
    <w:abstractNumId w:val="31"/>
  </w:num>
  <w:num w:numId="22">
    <w:abstractNumId w:val="40"/>
  </w:num>
  <w:num w:numId="23">
    <w:abstractNumId w:val="26"/>
  </w:num>
  <w:num w:numId="24">
    <w:abstractNumId w:val="42"/>
  </w:num>
  <w:num w:numId="25">
    <w:abstractNumId w:val="23"/>
  </w:num>
  <w:num w:numId="26">
    <w:abstractNumId w:val="30"/>
  </w:num>
  <w:num w:numId="27">
    <w:abstractNumId w:val="41"/>
  </w:num>
  <w:num w:numId="28">
    <w:abstractNumId w:val="15"/>
  </w:num>
  <w:num w:numId="29">
    <w:abstractNumId w:val="3"/>
  </w:num>
  <w:num w:numId="30">
    <w:abstractNumId w:val="24"/>
  </w:num>
  <w:num w:numId="31">
    <w:abstractNumId w:val="13"/>
  </w:num>
  <w:num w:numId="32">
    <w:abstractNumId w:val="35"/>
  </w:num>
  <w:num w:numId="33">
    <w:abstractNumId w:val="19"/>
  </w:num>
  <w:num w:numId="34">
    <w:abstractNumId w:val="10"/>
  </w:num>
  <w:num w:numId="35">
    <w:abstractNumId w:val="20"/>
  </w:num>
  <w:num w:numId="36">
    <w:abstractNumId w:val="7"/>
  </w:num>
  <w:num w:numId="37">
    <w:abstractNumId w:val="29"/>
  </w:num>
  <w:num w:numId="38">
    <w:abstractNumId w:val="9"/>
  </w:num>
  <w:num w:numId="39">
    <w:abstractNumId w:val="39"/>
  </w:num>
  <w:num w:numId="40">
    <w:abstractNumId w:val="5"/>
  </w:num>
  <w:num w:numId="41">
    <w:abstractNumId w:val="43"/>
  </w:num>
  <w:num w:numId="42">
    <w:abstractNumId w:val="4"/>
  </w:num>
  <w:num w:numId="43">
    <w:abstractNumId w:val="8"/>
  </w:num>
  <w:num w:numId="44">
    <w:abstractNumId w:val="12"/>
  </w:num>
  <w:num w:numId="45">
    <w:abstractNumId w:val="14"/>
  </w:num>
  <w:num w:numId="46">
    <w:abstractNumId w:val="0"/>
  </w:num>
  <w:num w:numId="47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0MbQ0NTA0N7A0MzdU0lEKTi0uzszPAykwrgUAbzgabCwAAAA="/>
  </w:docVars>
  <w:rsids>
    <w:rsidRoot w:val="00A3135A"/>
    <w:rsid w:val="00011260"/>
    <w:rsid w:val="0001716C"/>
    <w:rsid w:val="000616AD"/>
    <w:rsid w:val="00066123"/>
    <w:rsid w:val="00085CCD"/>
    <w:rsid w:val="000A2A2C"/>
    <w:rsid w:val="000A7118"/>
    <w:rsid w:val="000B40F8"/>
    <w:rsid w:val="000D4D82"/>
    <w:rsid w:val="000E0226"/>
    <w:rsid w:val="00115158"/>
    <w:rsid w:val="0012503A"/>
    <w:rsid w:val="0014656E"/>
    <w:rsid w:val="00172D3A"/>
    <w:rsid w:val="00187AF5"/>
    <w:rsid w:val="00196092"/>
    <w:rsid w:val="001A0EB3"/>
    <w:rsid w:val="001C36B5"/>
    <w:rsid w:val="001D14FA"/>
    <w:rsid w:val="001D3EAD"/>
    <w:rsid w:val="001F332E"/>
    <w:rsid w:val="00200AB9"/>
    <w:rsid w:val="002067FA"/>
    <w:rsid w:val="002135EE"/>
    <w:rsid w:val="00217083"/>
    <w:rsid w:val="00255036"/>
    <w:rsid w:val="00255E18"/>
    <w:rsid w:val="002565DC"/>
    <w:rsid w:val="00261744"/>
    <w:rsid w:val="0029228E"/>
    <w:rsid w:val="002B71EE"/>
    <w:rsid w:val="002C2EAE"/>
    <w:rsid w:val="002E0D34"/>
    <w:rsid w:val="00300A96"/>
    <w:rsid w:val="0030729B"/>
    <w:rsid w:val="00320351"/>
    <w:rsid w:val="003218DA"/>
    <w:rsid w:val="00336D72"/>
    <w:rsid w:val="003433BB"/>
    <w:rsid w:val="0035217B"/>
    <w:rsid w:val="003637F3"/>
    <w:rsid w:val="003711F0"/>
    <w:rsid w:val="0039169F"/>
    <w:rsid w:val="00397FC1"/>
    <w:rsid w:val="003C22AA"/>
    <w:rsid w:val="003D05D5"/>
    <w:rsid w:val="003E0A39"/>
    <w:rsid w:val="003E13F1"/>
    <w:rsid w:val="003F2512"/>
    <w:rsid w:val="00416A67"/>
    <w:rsid w:val="0043102C"/>
    <w:rsid w:val="0046003C"/>
    <w:rsid w:val="00490006"/>
    <w:rsid w:val="004A19E5"/>
    <w:rsid w:val="004C0C40"/>
    <w:rsid w:val="004C3A07"/>
    <w:rsid w:val="004E4BE4"/>
    <w:rsid w:val="00510288"/>
    <w:rsid w:val="0053362C"/>
    <w:rsid w:val="00546488"/>
    <w:rsid w:val="00546BC2"/>
    <w:rsid w:val="0055479D"/>
    <w:rsid w:val="00554902"/>
    <w:rsid w:val="005552C1"/>
    <w:rsid w:val="00571704"/>
    <w:rsid w:val="00593803"/>
    <w:rsid w:val="005B7E87"/>
    <w:rsid w:val="005E2C65"/>
    <w:rsid w:val="005F09D9"/>
    <w:rsid w:val="00615943"/>
    <w:rsid w:val="006168A2"/>
    <w:rsid w:val="00653D56"/>
    <w:rsid w:val="006714D9"/>
    <w:rsid w:val="006B58A0"/>
    <w:rsid w:val="006D06E7"/>
    <w:rsid w:val="006D2E6A"/>
    <w:rsid w:val="006F34E1"/>
    <w:rsid w:val="006F6749"/>
    <w:rsid w:val="00705CC9"/>
    <w:rsid w:val="007136F6"/>
    <w:rsid w:val="00714405"/>
    <w:rsid w:val="007237BD"/>
    <w:rsid w:val="00726B35"/>
    <w:rsid w:val="007279BE"/>
    <w:rsid w:val="00741BB9"/>
    <w:rsid w:val="00765441"/>
    <w:rsid w:val="00774007"/>
    <w:rsid w:val="00784978"/>
    <w:rsid w:val="007876E4"/>
    <w:rsid w:val="00792659"/>
    <w:rsid w:val="007A623D"/>
    <w:rsid w:val="007A6FF9"/>
    <w:rsid w:val="007B023D"/>
    <w:rsid w:val="007D4851"/>
    <w:rsid w:val="007D4D8F"/>
    <w:rsid w:val="007D7CD9"/>
    <w:rsid w:val="007D7D72"/>
    <w:rsid w:val="007E06EA"/>
    <w:rsid w:val="007E4D23"/>
    <w:rsid w:val="00811FB3"/>
    <w:rsid w:val="00851A2B"/>
    <w:rsid w:val="008624FD"/>
    <w:rsid w:val="008626B3"/>
    <w:rsid w:val="008632EB"/>
    <w:rsid w:val="0088462C"/>
    <w:rsid w:val="008A1394"/>
    <w:rsid w:val="008A6832"/>
    <w:rsid w:val="008C40C4"/>
    <w:rsid w:val="008F0C28"/>
    <w:rsid w:val="0093119C"/>
    <w:rsid w:val="00950A07"/>
    <w:rsid w:val="009516AD"/>
    <w:rsid w:val="009975C5"/>
    <w:rsid w:val="009B680E"/>
    <w:rsid w:val="009C32C8"/>
    <w:rsid w:val="00A13580"/>
    <w:rsid w:val="00A23510"/>
    <w:rsid w:val="00A3135A"/>
    <w:rsid w:val="00A357B8"/>
    <w:rsid w:val="00A52D88"/>
    <w:rsid w:val="00A625BA"/>
    <w:rsid w:val="00A85BFE"/>
    <w:rsid w:val="00AB14C7"/>
    <w:rsid w:val="00AD0233"/>
    <w:rsid w:val="00AF59CB"/>
    <w:rsid w:val="00B07FC4"/>
    <w:rsid w:val="00B1333A"/>
    <w:rsid w:val="00B14DF2"/>
    <w:rsid w:val="00B27D71"/>
    <w:rsid w:val="00B57858"/>
    <w:rsid w:val="00B815B5"/>
    <w:rsid w:val="00B85D06"/>
    <w:rsid w:val="00B90410"/>
    <w:rsid w:val="00BA270D"/>
    <w:rsid w:val="00BE1984"/>
    <w:rsid w:val="00BE262B"/>
    <w:rsid w:val="00BE43C8"/>
    <w:rsid w:val="00BE5CFA"/>
    <w:rsid w:val="00BF4F35"/>
    <w:rsid w:val="00BF6559"/>
    <w:rsid w:val="00C13D9F"/>
    <w:rsid w:val="00C20100"/>
    <w:rsid w:val="00C4124E"/>
    <w:rsid w:val="00C420C7"/>
    <w:rsid w:val="00C45A2B"/>
    <w:rsid w:val="00C70647"/>
    <w:rsid w:val="00C80551"/>
    <w:rsid w:val="00C85B60"/>
    <w:rsid w:val="00CD4E9D"/>
    <w:rsid w:val="00CD7439"/>
    <w:rsid w:val="00CE33AC"/>
    <w:rsid w:val="00CE7AC0"/>
    <w:rsid w:val="00D13B2D"/>
    <w:rsid w:val="00D2494C"/>
    <w:rsid w:val="00D34642"/>
    <w:rsid w:val="00D42C40"/>
    <w:rsid w:val="00D57B7E"/>
    <w:rsid w:val="00D607FB"/>
    <w:rsid w:val="00D64F60"/>
    <w:rsid w:val="00D72F90"/>
    <w:rsid w:val="00D906E5"/>
    <w:rsid w:val="00DB0F52"/>
    <w:rsid w:val="00DB7F04"/>
    <w:rsid w:val="00DC03C9"/>
    <w:rsid w:val="00E26F7D"/>
    <w:rsid w:val="00E441AD"/>
    <w:rsid w:val="00E56237"/>
    <w:rsid w:val="00E70482"/>
    <w:rsid w:val="00E757D8"/>
    <w:rsid w:val="00E96A9D"/>
    <w:rsid w:val="00EC3F68"/>
    <w:rsid w:val="00ED0EC8"/>
    <w:rsid w:val="00ED1FE3"/>
    <w:rsid w:val="00ED28FA"/>
    <w:rsid w:val="00EE1DE8"/>
    <w:rsid w:val="00EF5D79"/>
    <w:rsid w:val="00F174D7"/>
    <w:rsid w:val="00F24883"/>
    <w:rsid w:val="00F301FC"/>
    <w:rsid w:val="00F53C68"/>
    <w:rsid w:val="00F557EB"/>
    <w:rsid w:val="00F7163E"/>
    <w:rsid w:val="00F80D1A"/>
    <w:rsid w:val="00F91434"/>
    <w:rsid w:val="00F92613"/>
    <w:rsid w:val="00FB741B"/>
    <w:rsid w:val="00FB7C6A"/>
    <w:rsid w:val="00FE2C1B"/>
    <w:rsid w:val="00FF30A0"/>
    <w:rsid w:val="00FF5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3756F"/>
  <w15:chartTrackingRefBased/>
  <w15:docId w15:val="{1E6BBD48-04E9-4D79-99CE-B234E241A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36B5"/>
    <w:pPr>
      <w:spacing w:line="360" w:lineRule="auto"/>
      <w:jc w:val="center"/>
      <w:outlineLvl w:val="0"/>
    </w:pPr>
    <w:rPr>
      <w:rFonts w:ascii="Times New Roman" w:hAnsi="Times New Roman" w:cs="Times New Roman"/>
      <w:b/>
      <w:bCs/>
      <w:sz w:val="32"/>
      <w:szCs w:val="28"/>
      <w:u w:val="single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C36B5"/>
    <w:pPr>
      <w:jc w:val="left"/>
      <w:outlineLvl w:val="1"/>
    </w:pPr>
    <w:rPr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36B5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13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4D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49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4902"/>
  </w:style>
  <w:style w:type="paragraph" w:styleId="Footer">
    <w:name w:val="footer"/>
    <w:basedOn w:val="Normal"/>
    <w:link w:val="FooterChar"/>
    <w:uiPriority w:val="99"/>
    <w:unhideWhenUsed/>
    <w:rsid w:val="005549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4902"/>
  </w:style>
  <w:style w:type="character" w:customStyle="1" w:styleId="Heading1Char">
    <w:name w:val="Heading 1 Char"/>
    <w:basedOn w:val="DefaultParagraphFont"/>
    <w:link w:val="Heading1"/>
    <w:uiPriority w:val="9"/>
    <w:rsid w:val="001C36B5"/>
    <w:rPr>
      <w:rFonts w:ascii="Times New Roman" w:hAnsi="Times New Roman" w:cs="Times New Roman"/>
      <w:b/>
      <w:bCs/>
      <w:sz w:val="32"/>
      <w:szCs w:val="28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C36B5"/>
    <w:rPr>
      <w:rFonts w:ascii="Times New Roman" w:hAnsi="Times New Roman" w:cs="Times New Roman"/>
      <w:b/>
      <w:bCs/>
      <w:sz w:val="28"/>
      <w:szCs w:val="28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1C36B5"/>
    <w:rPr>
      <w:rFonts w:ascii="Times New Roman" w:eastAsiaTheme="majorEastAsia" w:hAnsi="Times New Roman" w:cstheme="majorBidi"/>
      <w:sz w:val="24"/>
      <w:szCs w:val="24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C3A07"/>
    <w:pPr>
      <w:keepNext/>
      <w:keepLines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Cs w:val="32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4C3A0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3A0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C3A0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4C3A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71B72D-C894-43FD-BD5E-CDAD145FA0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45</TotalTime>
  <Pages>52</Pages>
  <Words>5174</Words>
  <Characters>29498</Characters>
  <Application>Microsoft Office Word</Application>
  <DocSecurity>0</DocSecurity>
  <Lines>245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HVL Hasanka</dc:creator>
  <cp:keywords/>
  <dc:description/>
  <cp:lastModifiedBy>Mr. HVL Hasanka</cp:lastModifiedBy>
  <cp:revision>28</cp:revision>
  <dcterms:created xsi:type="dcterms:W3CDTF">2019-11-22T02:06:00Z</dcterms:created>
  <dcterms:modified xsi:type="dcterms:W3CDTF">2019-12-28T15:58:00Z</dcterms:modified>
</cp:coreProperties>
</file>